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BB4C80" w14:textId="77777777" w:rsidR="00B802C5" w:rsidRDefault="000F50DE" w:rsidP="007E4484">
      <w:pPr>
        <w:suppressAutoHyphens/>
        <w:spacing w:line="240" w:lineRule="auto"/>
        <w:contextualSpacing/>
        <w:jc w:val="center"/>
        <w:rPr>
          <w:b/>
        </w:rPr>
      </w:pPr>
      <w:r>
        <w:rPr>
          <w:rStyle w:val="CommentReference"/>
          <w:rFonts w:eastAsia="Times New Roman" w:cs="Arial"/>
          <w:szCs w:val="20"/>
        </w:rPr>
        <w:commentReference w:id="0"/>
      </w:r>
    </w:p>
    <w:p w14:paraId="6A72B4E5" w14:textId="77777777" w:rsidR="00B802C5" w:rsidRDefault="00B802C5" w:rsidP="007E4484">
      <w:pPr>
        <w:suppressAutoHyphens/>
        <w:spacing w:line="240" w:lineRule="auto"/>
        <w:contextualSpacing/>
        <w:jc w:val="center"/>
        <w:rPr>
          <w:b/>
        </w:rPr>
      </w:pPr>
    </w:p>
    <w:p w14:paraId="0745B84B" w14:textId="77777777" w:rsidR="00076294" w:rsidRPr="00076294" w:rsidRDefault="00076294" w:rsidP="00076294">
      <w:pPr>
        <w:suppressAutoHyphens/>
        <w:spacing w:line="240" w:lineRule="auto"/>
        <w:contextualSpacing/>
        <w:jc w:val="center"/>
        <w:rPr>
          <w:rFonts w:eastAsia="Times New Roman" w:cs="Times New Roman"/>
          <w:szCs w:val="24"/>
        </w:rPr>
      </w:pPr>
    </w:p>
    <w:p w14:paraId="18BBCEA5" w14:textId="69B602E5" w:rsidR="00076294" w:rsidRPr="00C30C31" w:rsidRDefault="00076294" w:rsidP="00076294">
      <w:pPr>
        <w:suppressAutoHyphens/>
        <w:spacing w:line="240" w:lineRule="auto"/>
        <w:contextualSpacing/>
        <w:jc w:val="center"/>
        <w:rPr>
          <w:rFonts w:eastAsia="Times New Roman" w:cs="Times New Roman"/>
          <w:b/>
          <w:szCs w:val="24"/>
        </w:rPr>
      </w:pPr>
    </w:p>
    <w:p w14:paraId="77F348A9" w14:textId="77777777" w:rsidR="00076294" w:rsidRPr="00C30C31" w:rsidRDefault="00076294" w:rsidP="00076294">
      <w:pPr>
        <w:suppressAutoHyphens/>
        <w:spacing w:line="240" w:lineRule="auto"/>
        <w:contextualSpacing/>
        <w:jc w:val="center"/>
        <w:rPr>
          <w:rFonts w:eastAsia="Times New Roman" w:cs="Times New Roman"/>
          <w:b/>
          <w:szCs w:val="24"/>
        </w:rPr>
      </w:pPr>
    </w:p>
    <w:p w14:paraId="4B37687D" w14:textId="77777777" w:rsidR="00076294" w:rsidRPr="00C30C31" w:rsidRDefault="00076294" w:rsidP="00076294">
      <w:pPr>
        <w:suppressAutoHyphens/>
        <w:spacing w:line="240" w:lineRule="auto"/>
        <w:contextualSpacing/>
        <w:jc w:val="center"/>
        <w:rPr>
          <w:rFonts w:eastAsia="Times New Roman" w:cs="Times New Roman"/>
          <w:b/>
          <w:szCs w:val="24"/>
        </w:rPr>
      </w:pPr>
    </w:p>
    <w:p w14:paraId="27B06F3C" w14:textId="77777777" w:rsidR="00076294" w:rsidRPr="00C30C31" w:rsidRDefault="00076294" w:rsidP="00076294">
      <w:pPr>
        <w:suppressAutoHyphens/>
        <w:spacing w:line="240" w:lineRule="auto"/>
        <w:contextualSpacing/>
        <w:jc w:val="center"/>
        <w:rPr>
          <w:rFonts w:eastAsia="Times New Roman" w:cs="Times New Roman"/>
          <w:szCs w:val="24"/>
        </w:rPr>
      </w:pPr>
      <w:bookmarkStart w:id="1" w:name="_Toc452725941"/>
      <w:bookmarkStart w:id="2" w:name="_Toc452736834"/>
      <w:r w:rsidRPr="00C30C31">
        <w:rPr>
          <w:rFonts w:eastAsia="Times New Roman" w:cs="Times New Roman"/>
          <w:szCs w:val="24"/>
        </w:rPr>
        <w:t>Dissertation Proposal and Dissertation Manuscript</w:t>
      </w:r>
      <w:bookmarkEnd w:id="1"/>
      <w:bookmarkEnd w:id="2"/>
    </w:p>
    <w:p w14:paraId="36A812E2" w14:textId="42431B82" w:rsidR="00076294" w:rsidRPr="00C30C31" w:rsidRDefault="00076294" w:rsidP="00076294">
      <w:pPr>
        <w:suppressAutoHyphens/>
        <w:spacing w:line="240" w:lineRule="auto"/>
        <w:contextualSpacing/>
        <w:jc w:val="center"/>
        <w:rPr>
          <w:rFonts w:eastAsia="Times New Roman" w:cs="Times New Roman"/>
          <w:szCs w:val="24"/>
        </w:rPr>
      </w:pPr>
      <w:bookmarkStart w:id="3" w:name="_Toc452725942"/>
      <w:bookmarkStart w:id="4" w:name="_Toc452736835"/>
      <w:r w:rsidRPr="00C30C31">
        <w:rPr>
          <w:rFonts w:eastAsia="Times New Roman" w:cs="Times New Roman"/>
          <w:szCs w:val="24"/>
        </w:rPr>
        <w:t>Template</w:t>
      </w:r>
      <w:bookmarkEnd w:id="3"/>
      <w:bookmarkEnd w:id="4"/>
      <w:r w:rsidR="008F3F95" w:rsidRPr="00C30C31">
        <w:rPr>
          <w:rFonts w:eastAsia="Times New Roman" w:cs="Times New Roman"/>
          <w:szCs w:val="24"/>
        </w:rPr>
        <w:t xml:space="preserve"> and Guide</w:t>
      </w:r>
    </w:p>
    <w:p w14:paraId="68E949E1" w14:textId="77777777" w:rsidR="00076294" w:rsidRPr="00C30C31" w:rsidRDefault="00076294" w:rsidP="00076294">
      <w:pPr>
        <w:suppressAutoHyphens/>
        <w:spacing w:line="240" w:lineRule="auto"/>
        <w:contextualSpacing/>
        <w:jc w:val="center"/>
        <w:rPr>
          <w:rFonts w:eastAsia="Times New Roman" w:cs="Times New Roman"/>
          <w:szCs w:val="24"/>
        </w:rPr>
      </w:pPr>
    </w:p>
    <w:p w14:paraId="58C43E83"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7B9F1881"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217C02CD"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2D8448B7"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46E670F1"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1187ACF0"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1D022F6F" w14:textId="77777777" w:rsidR="00076294" w:rsidRPr="00C30C31" w:rsidRDefault="00076294" w:rsidP="00076294">
      <w:pPr>
        <w:suppressAutoHyphens/>
        <w:spacing w:line="240" w:lineRule="auto"/>
        <w:contextualSpacing/>
        <w:jc w:val="center"/>
        <w:rPr>
          <w:rFonts w:eastAsia="Times New Roman" w:cs="Times New Roman"/>
          <w:b/>
          <w:bCs/>
          <w:szCs w:val="24"/>
        </w:rPr>
      </w:pPr>
    </w:p>
    <w:p w14:paraId="00C1E4EF" w14:textId="1C94213D" w:rsidR="00076294" w:rsidRPr="00C30C31" w:rsidRDefault="00076294">
      <w:pPr>
        <w:spacing w:after="160" w:line="259" w:lineRule="auto"/>
        <w:rPr>
          <w:rFonts w:eastAsia="Times New Roman" w:cs="Times New Roman"/>
          <w:szCs w:val="24"/>
        </w:rPr>
      </w:pPr>
    </w:p>
    <w:p w14:paraId="5AC87C5B" w14:textId="7AEA97F9" w:rsidR="004029F9" w:rsidRPr="00C30C31" w:rsidRDefault="004029F9" w:rsidP="007E4484">
      <w:pPr>
        <w:suppressAutoHyphens/>
        <w:spacing w:line="240" w:lineRule="auto"/>
        <w:contextualSpacing/>
        <w:jc w:val="center"/>
        <w:rPr>
          <w:rFonts w:eastAsia="Times New Roman" w:cs="Times New Roman"/>
          <w:szCs w:val="24"/>
        </w:rPr>
      </w:pPr>
      <w:commentRangeStart w:id="5"/>
      <w:r w:rsidRPr="00C30C31">
        <w:rPr>
          <w:rFonts w:eastAsia="Times New Roman" w:cs="Times New Roman"/>
          <w:szCs w:val="24"/>
        </w:rPr>
        <w:t>Title</w:t>
      </w:r>
      <w:commentRangeEnd w:id="5"/>
      <w:r w:rsidR="00134087" w:rsidRPr="00C30C31">
        <w:rPr>
          <w:rStyle w:val="CommentReference"/>
          <w:rFonts w:eastAsia="Times New Roman" w:cs="Arial"/>
          <w:szCs w:val="20"/>
        </w:rPr>
        <w:commentReference w:id="5"/>
      </w:r>
      <w:r w:rsidR="00BC097E" w:rsidRPr="00C30C31">
        <w:rPr>
          <w:rFonts w:eastAsia="Times New Roman" w:cs="Times New Roman"/>
          <w:szCs w:val="24"/>
        </w:rPr>
        <w:t xml:space="preserve"> of the Dissertation</w:t>
      </w:r>
    </w:p>
    <w:p w14:paraId="58579410" w14:textId="77777777" w:rsidR="004029F9" w:rsidRPr="00C30C31" w:rsidRDefault="004029F9" w:rsidP="007E4484">
      <w:pPr>
        <w:suppressAutoHyphens/>
        <w:spacing w:line="240" w:lineRule="auto"/>
        <w:contextualSpacing/>
        <w:jc w:val="center"/>
        <w:rPr>
          <w:rFonts w:eastAsia="Times New Roman" w:cs="Times New Roman"/>
          <w:szCs w:val="24"/>
        </w:rPr>
      </w:pPr>
    </w:p>
    <w:p w14:paraId="32D7FDF5" w14:textId="77777777" w:rsidR="004029F9" w:rsidRPr="00C30C31" w:rsidRDefault="004029F9" w:rsidP="007E4484">
      <w:pPr>
        <w:suppressAutoHyphens/>
        <w:spacing w:line="240" w:lineRule="auto"/>
        <w:contextualSpacing/>
        <w:jc w:val="center"/>
        <w:rPr>
          <w:rFonts w:eastAsia="Times New Roman" w:cs="Times New Roman"/>
          <w:szCs w:val="24"/>
        </w:rPr>
      </w:pPr>
    </w:p>
    <w:p w14:paraId="2336792C" w14:textId="77777777" w:rsidR="004029F9" w:rsidRPr="00C30C31" w:rsidRDefault="004029F9" w:rsidP="007E4484">
      <w:pPr>
        <w:suppressAutoHyphens/>
        <w:spacing w:line="240" w:lineRule="auto"/>
        <w:contextualSpacing/>
        <w:jc w:val="center"/>
        <w:rPr>
          <w:rFonts w:eastAsia="Times New Roman" w:cs="Times New Roman"/>
          <w:szCs w:val="24"/>
        </w:rPr>
      </w:pPr>
    </w:p>
    <w:p w14:paraId="7BD3464D" w14:textId="77777777" w:rsidR="004029F9" w:rsidRPr="00C30C31" w:rsidRDefault="004029F9" w:rsidP="007E4484">
      <w:pPr>
        <w:suppressAutoHyphens/>
        <w:spacing w:line="240" w:lineRule="auto"/>
        <w:contextualSpacing/>
        <w:jc w:val="center"/>
        <w:rPr>
          <w:rFonts w:eastAsia="Times New Roman" w:cs="Times New Roman"/>
          <w:szCs w:val="24"/>
        </w:rPr>
      </w:pPr>
    </w:p>
    <w:p w14:paraId="733CF673" w14:textId="3E51B490" w:rsidR="004029F9" w:rsidRPr="00C30C31" w:rsidRDefault="004029F9" w:rsidP="007E4484">
      <w:pPr>
        <w:suppressAutoHyphens/>
        <w:spacing w:line="240" w:lineRule="auto"/>
        <w:contextualSpacing/>
        <w:jc w:val="center"/>
        <w:rPr>
          <w:rFonts w:eastAsia="Times New Roman" w:cs="Times New Roman"/>
          <w:szCs w:val="24"/>
        </w:rPr>
      </w:pPr>
      <w:r w:rsidRPr="00C30C31">
        <w:rPr>
          <w:rFonts w:eastAsia="Times New Roman" w:cs="Times New Roman"/>
          <w:szCs w:val="24"/>
        </w:rPr>
        <w:t xml:space="preserve">Dissertation </w:t>
      </w:r>
      <w:commentRangeStart w:id="6"/>
      <w:r w:rsidR="0042796C" w:rsidRPr="00C30C31">
        <w:rPr>
          <w:rFonts w:eastAsia="Times New Roman" w:cs="Times New Roman"/>
          <w:szCs w:val="24"/>
        </w:rPr>
        <w:t>XXX</w:t>
      </w:r>
      <w:commentRangeEnd w:id="6"/>
      <w:r w:rsidR="005D3353" w:rsidRPr="00C30C31">
        <w:rPr>
          <w:rStyle w:val="CommentReference"/>
          <w:rFonts w:eastAsia="Times New Roman" w:cs="Arial"/>
          <w:szCs w:val="20"/>
        </w:rPr>
        <w:commentReference w:id="6"/>
      </w:r>
    </w:p>
    <w:p w14:paraId="04C78AFF" w14:textId="77777777" w:rsidR="004029F9" w:rsidRPr="00C30C31" w:rsidRDefault="004029F9" w:rsidP="007E4484">
      <w:pPr>
        <w:suppressAutoHyphens/>
        <w:spacing w:line="240" w:lineRule="auto"/>
        <w:contextualSpacing/>
        <w:jc w:val="center"/>
        <w:rPr>
          <w:rFonts w:eastAsia="Times New Roman" w:cs="Times New Roman"/>
          <w:szCs w:val="24"/>
        </w:rPr>
      </w:pPr>
    </w:p>
    <w:p w14:paraId="762C1DCB" w14:textId="77777777" w:rsidR="004029F9" w:rsidRPr="00C30C31" w:rsidRDefault="004029F9" w:rsidP="007E4484">
      <w:pPr>
        <w:suppressAutoHyphens/>
        <w:spacing w:line="240" w:lineRule="auto"/>
        <w:contextualSpacing/>
        <w:jc w:val="center"/>
        <w:rPr>
          <w:rFonts w:eastAsia="Times New Roman" w:cs="Times New Roman"/>
          <w:szCs w:val="24"/>
        </w:rPr>
      </w:pPr>
    </w:p>
    <w:p w14:paraId="157FE7B0" w14:textId="77777777" w:rsidR="004029F9" w:rsidRPr="00C30C31" w:rsidRDefault="004029F9" w:rsidP="007E4484">
      <w:pPr>
        <w:spacing w:line="240" w:lineRule="auto"/>
        <w:contextualSpacing/>
        <w:jc w:val="center"/>
        <w:rPr>
          <w:rFonts w:eastAsia="Times New Roman" w:cs="Times New Roman"/>
          <w:b/>
          <w:bCs/>
          <w:color w:val="4F81BD"/>
          <w:szCs w:val="24"/>
          <w:lang w:val="x-none" w:eastAsia="x-none"/>
        </w:rPr>
      </w:pPr>
    </w:p>
    <w:p w14:paraId="66E816FD" w14:textId="4084F7C0" w:rsidR="004029F9" w:rsidRPr="00C30C31" w:rsidRDefault="004029F9" w:rsidP="007E4484">
      <w:pPr>
        <w:suppressAutoHyphens/>
        <w:spacing w:line="240" w:lineRule="auto"/>
        <w:contextualSpacing/>
        <w:jc w:val="center"/>
        <w:rPr>
          <w:rFonts w:eastAsia="Times New Roman" w:cs="Times New Roman"/>
          <w:szCs w:val="24"/>
        </w:rPr>
      </w:pPr>
      <w:r w:rsidRPr="00C30C31">
        <w:rPr>
          <w:rFonts w:eastAsia="Times New Roman" w:cs="Times New Roman"/>
          <w:szCs w:val="24"/>
        </w:rPr>
        <w:t>Subm</w:t>
      </w:r>
      <w:r w:rsidR="00537726">
        <w:rPr>
          <w:rFonts w:eastAsia="Times New Roman" w:cs="Times New Roman"/>
          <w:szCs w:val="24"/>
        </w:rPr>
        <w:t>itted to</w:t>
      </w:r>
    </w:p>
    <w:p w14:paraId="70C6CFC2" w14:textId="77777777" w:rsidR="004029F9" w:rsidRPr="00C30C31" w:rsidRDefault="004029F9" w:rsidP="007E4484">
      <w:pPr>
        <w:suppressAutoHyphens/>
        <w:spacing w:line="240" w:lineRule="auto"/>
        <w:contextualSpacing/>
        <w:jc w:val="center"/>
        <w:rPr>
          <w:rFonts w:eastAsia="Times New Roman" w:cs="Times New Roman"/>
          <w:szCs w:val="24"/>
        </w:rPr>
      </w:pPr>
    </w:p>
    <w:p w14:paraId="161D3C3E" w14:textId="7D54D2E1" w:rsidR="004029F9" w:rsidRPr="00C30C31" w:rsidRDefault="004029F9" w:rsidP="007E4484">
      <w:pPr>
        <w:suppressAutoHyphens/>
        <w:spacing w:line="240" w:lineRule="auto"/>
        <w:contextualSpacing/>
        <w:jc w:val="center"/>
        <w:rPr>
          <w:rFonts w:eastAsia="Times New Roman" w:cs="Times New Roman"/>
          <w:szCs w:val="24"/>
        </w:rPr>
      </w:pPr>
      <w:r w:rsidRPr="00C30C31">
        <w:rPr>
          <w:rFonts w:eastAsia="Times New Roman" w:cs="Times New Roman"/>
          <w:szCs w:val="24"/>
        </w:rPr>
        <w:t xml:space="preserve">School of </w:t>
      </w:r>
      <w:commentRangeStart w:id="7"/>
      <w:r w:rsidRPr="00C30C31">
        <w:rPr>
          <w:rFonts w:eastAsia="Times New Roman" w:cs="Times New Roman"/>
          <w:szCs w:val="24"/>
        </w:rPr>
        <w:t>X</w:t>
      </w:r>
      <w:r w:rsidR="00C93689" w:rsidRPr="00C30C31">
        <w:rPr>
          <w:rFonts w:eastAsia="Times New Roman" w:cs="Times New Roman"/>
          <w:szCs w:val="24"/>
        </w:rPr>
        <w:t>XX</w:t>
      </w:r>
      <w:commentRangeEnd w:id="7"/>
      <w:r w:rsidR="00BC097E" w:rsidRPr="00C30C31">
        <w:rPr>
          <w:rStyle w:val="CommentReference"/>
          <w:rFonts w:eastAsia="Times New Roman" w:cs="Arial"/>
          <w:szCs w:val="20"/>
        </w:rPr>
        <w:commentReference w:id="7"/>
      </w:r>
    </w:p>
    <w:p w14:paraId="63A56E31" w14:textId="77777777" w:rsidR="00117C6E" w:rsidRPr="00C30C31" w:rsidRDefault="00117C6E" w:rsidP="007E4484">
      <w:pPr>
        <w:suppressAutoHyphens/>
        <w:spacing w:line="240" w:lineRule="auto"/>
        <w:contextualSpacing/>
        <w:jc w:val="center"/>
        <w:rPr>
          <w:rFonts w:eastAsia="Times New Roman" w:cs="Times New Roman"/>
          <w:szCs w:val="24"/>
        </w:rPr>
      </w:pPr>
    </w:p>
    <w:p w14:paraId="7A9CC640" w14:textId="154BB21F" w:rsidR="004029F9" w:rsidRPr="00C30C31" w:rsidRDefault="004029F9" w:rsidP="007E4484">
      <w:pPr>
        <w:suppressAutoHyphens/>
        <w:spacing w:line="240" w:lineRule="auto"/>
        <w:contextualSpacing/>
        <w:jc w:val="center"/>
        <w:rPr>
          <w:rFonts w:eastAsia="Times New Roman" w:cs="Times New Roman"/>
          <w:szCs w:val="24"/>
        </w:rPr>
      </w:pPr>
      <w:r w:rsidRPr="00C30C31">
        <w:rPr>
          <w:rFonts w:eastAsia="Times New Roman" w:cs="Times New Roman"/>
          <w:szCs w:val="24"/>
        </w:rPr>
        <w:t>in Partial Fulfillment of the</w:t>
      </w:r>
    </w:p>
    <w:p w14:paraId="13FD15FF" w14:textId="77777777" w:rsidR="00117C6E" w:rsidRPr="00C30C31" w:rsidRDefault="00117C6E" w:rsidP="007E4484">
      <w:pPr>
        <w:suppressAutoHyphens/>
        <w:spacing w:line="240" w:lineRule="auto"/>
        <w:contextualSpacing/>
        <w:jc w:val="center"/>
        <w:rPr>
          <w:rFonts w:eastAsia="Times New Roman" w:cs="Times New Roman"/>
          <w:szCs w:val="24"/>
        </w:rPr>
      </w:pPr>
    </w:p>
    <w:p w14:paraId="6B6E7A23" w14:textId="77777777" w:rsidR="004029F9" w:rsidRPr="00C30C31" w:rsidRDefault="004029F9" w:rsidP="007E4484">
      <w:pPr>
        <w:suppressAutoHyphens/>
        <w:spacing w:line="240" w:lineRule="auto"/>
        <w:contextualSpacing/>
        <w:jc w:val="center"/>
        <w:rPr>
          <w:rFonts w:eastAsia="Times New Roman" w:cs="Times New Roman"/>
          <w:szCs w:val="24"/>
        </w:rPr>
      </w:pPr>
      <w:r w:rsidRPr="00C30C31">
        <w:rPr>
          <w:rFonts w:eastAsia="Times New Roman" w:cs="Times New Roman"/>
          <w:szCs w:val="24"/>
        </w:rPr>
        <w:t>Requirements for the Degree of</w:t>
      </w:r>
    </w:p>
    <w:p w14:paraId="08507858" w14:textId="77777777" w:rsidR="004029F9" w:rsidRPr="00C30C31" w:rsidRDefault="004029F9" w:rsidP="007E4484">
      <w:pPr>
        <w:suppressAutoHyphens/>
        <w:spacing w:line="240" w:lineRule="auto"/>
        <w:contextualSpacing/>
        <w:jc w:val="center"/>
        <w:rPr>
          <w:rFonts w:eastAsia="Times New Roman" w:cs="Times New Roman"/>
          <w:szCs w:val="24"/>
        </w:rPr>
      </w:pPr>
    </w:p>
    <w:p w14:paraId="1225838A" w14:textId="627E2B3F" w:rsidR="004029F9" w:rsidRPr="00C30C31" w:rsidRDefault="004029F9" w:rsidP="007E4484">
      <w:pPr>
        <w:suppressAutoHyphens/>
        <w:spacing w:line="240" w:lineRule="auto"/>
        <w:contextualSpacing/>
        <w:jc w:val="center"/>
        <w:rPr>
          <w:rFonts w:eastAsia="Times New Roman" w:cs="Times New Roman"/>
          <w:szCs w:val="24"/>
        </w:rPr>
      </w:pPr>
      <w:r w:rsidRPr="00C30C31">
        <w:rPr>
          <w:rFonts w:eastAsia="Times New Roman" w:cs="Times New Roman"/>
          <w:szCs w:val="24"/>
        </w:rPr>
        <w:t>DOCTOR OF</w:t>
      </w:r>
      <w:r w:rsidRPr="00C30C31">
        <w:rPr>
          <w:rFonts w:eastAsia="Times New Roman" w:cs="Times New Roman"/>
          <w:b/>
          <w:szCs w:val="24"/>
        </w:rPr>
        <w:t xml:space="preserve"> </w:t>
      </w:r>
      <w:commentRangeStart w:id="8"/>
      <w:r w:rsidRPr="00C30C31">
        <w:rPr>
          <w:rFonts w:eastAsia="Times New Roman" w:cs="Times New Roman"/>
          <w:szCs w:val="24"/>
        </w:rPr>
        <w:t>XXX</w:t>
      </w:r>
      <w:commentRangeEnd w:id="8"/>
      <w:r w:rsidR="00BC097E" w:rsidRPr="00C30C31">
        <w:rPr>
          <w:rStyle w:val="CommentReference"/>
          <w:rFonts w:eastAsia="Times New Roman" w:cs="Arial"/>
          <w:szCs w:val="20"/>
        </w:rPr>
        <w:commentReference w:id="8"/>
      </w:r>
    </w:p>
    <w:p w14:paraId="4434081E" w14:textId="77777777" w:rsidR="004029F9" w:rsidRPr="00C30C31" w:rsidRDefault="004029F9" w:rsidP="007E4484">
      <w:pPr>
        <w:suppressAutoHyphens/>
        <w:spacing w:line="240" w:lineRule="auto"/>
        <w:contextualSpacing/>
        <w:jc w:val="center"/>
        <w:rPr>
          <w:rFonts w:eastAsia="Times New Roman" w:cs="Times New Roman"/>
          <w:szCs w:val="24"/>
        </w:rPr>
      </w:pPr>
    </w:p>
    <w:p w14:paraId="1B284F93" w14:textId="77777777" w:rsidR="004029F9" w:rsidRPr="00C30C31" w:rsidRDefault="004029F9" w:rsidP="007E4484">
      <w:pPr>
        <w:suppressAutoHyphens/>
        <w:spacing w:line="240" w:lineRule="auto"/>
        <w:contextualSpacing/>
        <w:jc w:val="center"/>
        <w:rPr>
          <w:rFonts w:eastAsia="Times New Roman" w:cs="Times New Roman"/>
          <w:szCs w:val="24"/>
        </w:rPr>
      </w:pPr>
    </w:p>
    <w:p w14:paraId="74818AB9" w14:textId="77777777" w:rsidR="004029F9" w:rsidRPr="00C30C31" w:rsidRDefault="004029F9" w:rsidP="007E4484">
      <w:pPr>
        <w:suppressAutoHyphens/>
        <w:spacing w:line="240" w:lineRule="auto"/>
        <w:contextualSpacing/>
        <w:jc w:val="center"/>
        <w:rPr>
          <w:rFonts w:eastAsia="Times New Roman" w:cs="Times New Roman"/>
          <w:szCs w:val="24"/>
        </w:rPr>
      </w:pPr>
    </w:p>
    <w:p w14:paraId="28B3D09F" w14:textId="77777777" w:rsidR="004029F9" w:rsidRPr="00C30C31" w:rsidRDefault="004029F9" w:rsidP="007E4484">
      <w:pPr>
        <w:suppressAutoHyphens/>
        <w:spacing w:line="240" w:lineRule="auto"/>
        <w:contextualSpacing/>
        <w:jc w:val="center"/>
        <w:rPr>
          <w:rFonts w:eastAsia="Times New Roman" w:cs="Times New Roman"/>
          <w:szCs w:val="24"/>
        </w:rPr>
      </w:pPr>
      <w:r w:rsidRPr="00C30C31">
        <w:rPr>
          <w:rFonts w:eastAsia="Times New Roman" w:cs="Times New Roman"/>
          <w:szCs w:val="24"/>
        </w:rPr>
        <w:t>by</w:t>
      </w:r>
    </w:p>
    <w:p w14:paraId="4CC6A6EE" w14:textId="5C76ED3B" w:rsidR="004029F9" w:rsidRPr="00C30C31" w:rsidRDefault="004029F9" w:rsidP="007E4484">
      <w:pPr>
        <w:suppressAutoHyphens/>
        <w:spacing w:line="240" w:lineRule="auto"/>
        <w:contextualSpacing/>
        <w:jc w:val="center"/>
        <w:rPr>
          <w:rFonts w:eastAsia="Times New Roman" w:cs="Times New Roman"/>
          <w:szCs w:val="24"/>
        </w:rPr>
      </w:pPr>
    </w:p>
    <w:p w14:paraId="7BFED957" w14:textId="77777777" w:rsidR="004029F9" w:rsidRPr="00C30C31" w:rsidRDefault="004029F9" w:rsidP="007E4484">
      <w:pPr>
        <w:suppressAutoHyphens/>
        <w:spacing w:line="240" w:lineRule="auto"/>
        <w:contextualSpacing/>
        <w:jc w:val="center"/>
        <w:rPr>
          <w:rFonts w:eastAsia="Times New Roman" w:cs="Times New Roman"/>
          <w:szCs w:val="24"/>
        </w:rPr>
      </w:pPr>
    </w:p>
    <w:p w14:paraId="7AE4D97C" w14:textId="77777777" w:rsidR="004029F9" w:rsidRPr="00C30C31" w:rsidRDefault="004029F9" w:rsidP="007E4484">
      <w:pPr>
        <w:suppressAutoHyphens/>
        <w:spacing w:line="240" w:lineRule="auto"/>
        <w:contextualSpacing/>
        <w:jc w:val="center"/>
        <w:rPr>
          <w:rFonts w:eastAsia="Times New Roman" w:cs="Times New Roman"/>
          <w:szCs w:val="24"/>
        </w:rPr>
      </w:pPr>
    </w:p>
    <w:p w14:paraId="516B0AF8" w14:textId="77777777" w:rsidR="004E4F9C" w:rsidRPr="00C30C31" w:rsidRDefault="004E4F9C" w:rsidP="007E4484">
      <w:pPr>
        <w:suppressAutoHyphens/>
        <w:spacing w:line="240" w:lineRule="auto"/>
        <w:contextualSpacing/>
        <w:jc w:val="center"/>
        <w:rPr>
          <w:rFonts w:eastAsia="Times New Roman" w:cs="Times New Roman"/>
          <w:szCs w:val="24"/>
        </w:rPr>
      </w:pPr>
    </w:p>
    <w:p w14:paraId="1290BFA3" w14:textId="77777777" w:rsidR="004E4F9C" w:rsidRPr="00C30C31" w:rsidRDefault="004E4F9C" w:rsidP="007E4484">
      <w:pPr>
        <w:suppressAutoHyphens/>
        <w:spacing w:line="240" w:lineRule="auto"/>
        <w:contextualSpacing/>
        <w:jc w:val="center"/>
        <w:rPr>
          <w:rFonts w:eastAsia="Times New Roman" w:cs="Times New Roman"/>
          <w:szCs w:val="24"/>
        </w:rPr>
      </w:pPr>
    </w:p>
    <w:p w14:paraId="56148723" w14:textId="77777777" w:rsidR="004E4F9C" w:rsidRPr="00C30C31" w:rsidRDefault="004E4F9C" w:rsidP="007E4484">
      <w:pPr>
        <w:suppressAutoHyphens/>
        <w:spacing w:line="240" w:lineRule="auto"/>
        <w:contextualSpacing/>
        <w:jc w:val="center"/>
        <w:rPr>
          <w:rFonts w:eastAsia="Times New Roman" w:cs="Times New Roman"/>
          <w:szCs w:val="24"/>
        </w:rPr>
      </w:pPr>
    </w:p>
    <w:p w14:paraId="6C912905" w14:textId="77777777" w:rsidR="004E4F9C" w:rsidRPr="00C30C31" w:rsidRDefault="004E4F9C" w:rsidP="007E4484">
      <w:pPr>
        <w:suppressAutoHyphens/>
        <w:spacing w:line="240" w:lineRule="auto"/>
        <w:contextualSpacing/>
        <w:jc w:val="center"/>
        <w:rPr>
          <w:rFonts w:eastAsia="Times New Roman" w:cs="Times New Roman"/>
          <w:szCs w:val="24"/>
        </w:rPr>
      </w:pPr>
    </w:p>
    <w:p w14:paraId="17DFA6D2" w14:textId="77777777" w:rsidR="004E4F9C" w:rsidRPr="00C30C31" w:rsidRDefault="004E4F9C" w:rsidP="007E4484">
      <w:pPr>
        <w:suppressAutoHyphens/>
        <w:spacing w:line="240" w:lineRule="auto"/>
        <w:contextualSpacing/>
        <w:jc w:val="center"/>
        <w:rPr>
          <w:rFonts w:eastAsia="Times New Roman" w:cs="Times New Roman"/>
          <w:szCs w:val="24"/>
        </w:rPr>
      </w:pPr>
    </w:p>
    <w:p w14:paraId="7A0F7F75" w14:textId="77777777" w:rsidR="004E4F9C" w:rsidRPr="00C30C31" w:rsidRDefault="004E4F9C" w:rsidP="007E4484">
      <w:pPr>
        <w:suppressAutoHyphens/>
        <w:spacing w:line="240" w:lineRule="auto"/>
        <w:contextualSpacing/>
        <w:jc w:val="center"/>
        <w:rPr>
          <w:rFonts w:eastAsia="Times New Roman" w:cs="Times New Roman"/>
          <w:szCs w:val="24"/>
        </w:rPr>
      </w:pPr>
    </w:p>
    <w:p w14:paraId="3F999C0C" w14:textId="77777777" w:rsidR="004E4F9C" w:rsidRPr="00C30C31" w:rsidRDefault="004E4F9C" w:rsidP="007E4484">
      <w:pPr>
        <w:suppressAutoHyphens/>
        <w:spacing w:line="240" w:lineRule="auto"/>
        <w:contextualSpacing/>
        <w:jc w:val="center"/>
        <w:rPr>
          <w:rFonts w:eastAsia="Times New Roman" w:cs="Times New Roman"/>
          <w:szCs w:val="24"/>
        </w:rPr>
      </w:pPr>
    </w:p>
    <w:p w14:paraId="4612DA92" w14:textId="45EA53CC" w:rsidR="003324FA" w:rsidRPr="00C30C31" w:rsidRDefault="003324FA" w:rsidP="003324FA">
      <w:pPr>
        <w:suppressAutoHyphens/>
        <w:spacing w:line="240" w:lineRule="auto"/>
        <w:contextualSpacing/>
        <w:jc w:val="center"/>
        <w:rPr>
          <w:rFonts w:eastAsia="Times New Roman" w:cs="Times New Roman"/>
          <w:szCs w:val="24"/>
        </w:rPr>
      </w:pPr>
      <w:bookmarkStart w:id="9" w:name="_GoBack"/>
      <w:bookmarkEnd w:id="9"/>
    </w:p>
    <w:p w14:paraId="3B91F6F9" w14:textId="62C5A8E4" w:rsidR="003324FA" w:rsidRPr="00C30C31" w:rsidRDefault="003324FA">
      <w:pPr>
        <w:spacing w:after="160" w:line="259" w:lineRule="auto"/>
        <w:rPr>
          <w:rFonts w:eastAsia="Times New Roman" w:cs="Times New Roman"/>
          <w:szCs w:val="24"/>
        </w:rPr>
      </w:pPr>
      <w:r w:rsidRPr="00C30C31">
        <w:rPr>
          <w:rFonts w:eastAsia="Times New Roman" w:cs="Times New Roman"/>
          <w:szCs w:val="24"/>
        </w:rPr>
        <w:br w:type="page"/>
      </w:r>
    </w:p>
    <w:p w14:paraId="2585C04E" w14:textId="3E7CECA9" w:rsidR="004029F9" w:rsidRPr="00C30C31" w:rsidRDefault="004029F9" w:rsidP="003324FA">
      <w:pPr>
        <w:suppressAutoHyphens/>
        <w:spacing w:line="240" w:lineRule="auto"/>
        <w:contextualSpacing/>
        <w:jc w:val="center"/>
        <w:rPr>
          <w:rFonts w:eastAsia="Times New Roman" w:cs="Times New Roman"/>
          <w:szCs w:val="24"/>
        </w:rPr>
      </w:pPr>
      <w:commentRangeStart w:id="10"/>
      <w:commentRangeStart w:id="11"/>
      <w:r w:rsidRPr="00C30C31">
        <w:rPr>
          <w:rFonts w:eastAsia="Times New Roman" w:cs="Times New Roman"/>
          <w:szCs w:val="24"/>
        </w:rPr>
        <w:lastRenderedPageBreak/>
        <w:t>Abstract</w:t>
      </w:r>
      <w:commentRangeEnd w:id="10"/>
      <w:r w:rsidR="00BC097E" w:rsidRPr="00C30C31">
        <w:rPr>
          <w:rStyle w:val="CommentReference"/>
          <w:rFonts w:eastAsia="Times New Roman" w:cs="Arial"/>
          <w:szCs w:val="20"/>
        </w:rPr>
        <w:commentReference w:id="10"/>
      </w:r>
      <w:commentRangeEnd w:id="11"/>
      <w:r w:rsidR="0042796C" w:rsidRPr="00C30C31">
        <w:rPr>
          <w:rStyle w:val="CommentReference"/>
          <w:rFonts w:eastAsia="Times New Roman" w:cs="Arial"/>
          <w:szCs w:val="20"/>
        </w:rPr>
        <w:commentReference w:id="11"/>
      </w:r>
    </w:p>
    <w:p w14:paraId="598FF54C" w14:textId="77777777" w:rsidR="00BA6C37" w:rsidRPr="00C30C31" w:rsidRDefault="00BA6C37" w:rsidP="003324FA">
      <w:pPr>
        <w:suppressAutoHyphens/>
        <w:spacing w:line="240" w:lineRule="auto"/>
        <w:contextualSpacing/>
        <w:jc w:val="center"/>
        <w:rPr>
          <w:rFonts w:eastAsia="Times New Roman" w:cs="Times New Roman"/>
          <w:szCs w:val="24"/>
        </w:rPr>
      </w:pPr>
    </w:p>
    <w:p w14:paraId="0AB355E9" w14:textId="25A4C159" w:rsidR="002B626A" w:rsidRPr="00C30C31" w:rsidRDefault="004D1F7C" w:rsidP="00A80BFA">
      <w:pPr>
        <w:suppressAutoHyphens/>
        <w:contextualSpacing/>
        <w:rPr>
          <w:rFonts w:eastAsia="Times New Roman" w:cs="Times New Roman"/>
          <w:szCs w:val="24"/>
        </w:rPr>
      </w:pPr>
      <w:commentRangeStart w:id="12"/>
      <w:r w:rsidRPr="00C30C31">
        <w:rPr>
          <w:rFonts w:eastAsia="Times New Roman" w:cs="Times New Roman"/>
          <w:szCs w:val="24"/>
        </w:rPr>
        <w:t>Begin</w:t>
      </w:r>
      <w:commentRangeEnd w:id="12"/>
      <w:r w:rsidR="002B626A" w:rsidRPr="00C30C31">
        <w:rPr>
          <w:rStyle w:val="CommentReference"/>
          <w:rFonts w:eastAsia="Times New Roman" w:cs="Arial"/>
          <w:szCs w:val="20"/>
        </w:rPr>
        <w:commentReference w:id="12"/>
      </w:r>
      <w:r w:rsidRPr="00C30C31">
        <w:rPr>
          <w:rFonts w:eastAsia="Times New Roman" w:cs="Times New Roman"/>
          <w:szCs w:val="24"/>
        </w:rPr>
        <w:t xml:space="preserve"> writing here…</w:t>
      </w:r>
    </w:p>
    <w:p w14:paraId="4406EEFD" w14:textId="0E81D920" w:rsidR="00E97EAD" w:rsidRPr="00C30C31" w:rsidRDefault="00E97EAD" w:rsidP="00A72E95">
      <w:pPr>
        <w:suppressAutoHyphens/>
        <w:contextualSpacing/>
        <w:rPr>
          <w:rFonts w:eastAsia="Times New Roman" w:cs="Times New Roman"/>
          <w:szCs w:val="24"/>
        </w:rPr>
      </w:pPr>
      <w:r w:rsidRPr="00C30C31">
        <w:rPr>
          <w:rFonts w:eastAsia="Times New Roman" w:cs="Times New Roman"/>
          <w:szCs w:val="24"/>
        </w:rPr>
        <w:t>Checklist:</w:t>
      </w:r>
    </w:p>
    <w:p w14:paraId="2D1AACCE" w14:textId="0A1F4B67" w:rsidR="00E97EAD" w:rsidRPr="00C30C31" w:rsidRDefault="00433A08" w:rsidP="00A72E95">
      <w:pPr>
        <w:suppressAutoHyphens/>
        <w:ind w:left="720"/>
        <w:contextualSpacing/>
        <w:rPr>
          <w:rFonts w:eastAsia="Times New Roman" w:cs="Times New Roman"/>
          <w:szCs w:val="24"/>
        </w:rPr>
      </w:pPr>
      <w:sdt>
        <w:sdtPr>
          <w:rPr>
            <w:rFonts w:eastAsia="Times New Roman" w:cs="Times New Roman"/>
            <w:szCs w:val="24"/>
          </w:rPr>
          <w:id w:val="1919901685"/>
          <w14:checkbox>
            <w14:checked w14:val="0"/>
            <w14:checkedState w14:val="2612" w14:font="MS Gothic"/>
            <w14:uncheckedState w14:val="2610" w14:font="MS Gothic"/>
          </w14:checkbox>
        </w:sdtPr>
        <w:sdtEndPr/>
        <w:sdtContent>
          <w:r w:rsidR="00684CBA" w:rsidRPr="00C30C31">
            <w:rPr>
              <w:rFonts w:ascii="MS Gothic" w:eastAsia="MS Gothic" w:hAnsi="MS Gothic" w:cs="Times New Roman"/>
              <w:szCs w:val="24"/>
            </w:rPr>
            <w:t>☐</w:t>
          </w:r>
        </w:sdtContent>
      </w:sdt>
      <w:r w:rsidR="00684CBA" w:rsidRPr="00C30C31">
        <w:rPr>
          <w:rFonts w:eastAsia="Times New Roman" w:cs="Times New Roman"/>
          <w:szCs w:val="24"/>
        </w:rPr>
        <w:t xml:space="preserve"> </w:t>
      </w:r>
      <w:r w:rsidR="00E97EAD" w:rsidRPr="00C30C31">
        <w:rPr>
          <w:rFonts w:eastAsia="Times New Roman" w:cs="Times New Roman"/>
          <w:szCs w:val="24"/>
        </w:rPr>
        <w:t>Briefly introduce the study topic, state the research problem, and describe who</w:t>
      </w:r>
      <w:r w:rsidR="002B626A" w:rsidRPr="00C30C31">
        <w:rPr>
          <w:rFonts w:eastAsia="Times New Roman" w:cs="Times New Roman"/>
          <w:szCs w:val="24"/>
        </w:rPr>
        <w:t xml:space="preserve"> or what</w:t>
      </w:r>
      <w:r w:rsidR="00E97EAD" w:rsidRPr="00C30C31">
        <w:rPr>
          <w:rFonts w:eastAsia="Times New Roman" w:cs="Times New Roman"/>
          <w:szCs w:val="24"/>
        </w:rPr>
        <w:t xml:space="preserve"> is impacted by this problem.</w:t>
      </w:r>
    </w:p>
    <w:p w14:paraId="73641B0C" w14:textId="13D42D60" w:rsidR="00E97EAD" w:rsidRPr="00C30C31" w:rsidRDefault="00433A08" w:rsidP="00A72E95">
      <w:pPr>
        <w:suppressAutoHyphens/>
        <w:ind w:left="720"/>
        <w:contextualSpacing/>
        <w:rPr>
          <w:rFonts w:eastAsia="Times New Roman" w:cs="Times New Roman"/>
          <w:szCs w:val="24"/>
        </w:rPr>
      </w:pPr>
      <w:sdt>
        <w:sdtPr>
          <w:rPr>
            <w:rFonts w:eastAsia="Times New Roman" w:cs="Times New Roman"/>
            <w:szCs w:val="24"/>
          </w:rPr>
          <w:id w:val="-110202555"/>
          <w14:checkbox>
            <w14:checked w14:val="0"/>
            <w14:checkedState w14:val="2612" w14:font="MS Gothic"/>
            <w14:uncheckedState w14:val="2610" w14:font="MS Gothic"/>
          </w14:checkbox>
        </w:sdtPr>
        <w:sdtEndPr/>
        <w:sdtContent>
          <w:r w:rsidR="00684CBA" w:rsidRPr="00C30C31">
            <w:rPr>
              <w:rFonts w:ascii="MS Gothic" w:eastAsia="MS Gothic" w:hAnsi="MS Gothic" w:cs="Times New Roman"/>
              <w:szCs w:val="24"/>
            </w:rPr>
            <w:t>☐</w:t>
          </w:r>
        </w:sdtContent>
      </w:sdt>
      <w:r w:rsidR="00684CBA" w:rsidRPr="00C30C31">
        <w:rPr>
          <w:rFonts w:eastAsia="Times New Roman" w:cs="Times New Roman"/>
          <w:szCs w:val="24"/>
        </w:rPr>
        <w:t xml:space="preserve"> </w:t>
      </w:r>
      <w:r w:rsidR="00E97EAD" w:rsidRPr="00C30C31">
        <w:rPr>
          <w:rFonts w:eastAsia="Times New Roman" w:cs="Times New Roman"/>
          <w:szCs w:val="24"/>
        </w:rPr>
        <w:t>Clearly articulate the study purpose and</w:t>
      </w:r>
      <w:r w:rsidR="002B626A" w:rsidRPr="00C30C31">
        <w:rPr>
          <w:rFonts w:eastAsia="Times New Roman" w:cs="Times New Roman"/>
          <w:szCs w:val="24"/>
        </w:rPr>
        <w:t xml:space="preserve"> guiding </w:t>
      </w:r>
      <w:r w:rsidR="00E97EAD" w:rsidRPr="00C30C31">
        <w:rPr>
          <w:rFonts w:eastAsia="Times New Roman" w:cs="Times New Roman"/>
          <w:szCs w:val="24"/>
        </w:rPr>
        <w:t xml:space="preserve">theoretical or conceptual framework </w:t>
      </w:r>
      <w:r w:rsidR="002B626A" w:rsidRPr="00C30C31">
        <w:rPr>
          <w:rFonts w:eastAsia="Times New Roman" w:cs="Times New Roman"/>
          <w:szCs w:val="24"/>
        </w:rPr>
        <w:t>of</w:t>
      </w:r>
      <w:r w:rsidR="00E97EAD" w:rsidRPr="00C30C31">
        <w:rPr>
          <w:rFonts w:eastAsia="Times New Roman" w:cs="Times New Roman"/>
          <w:szCs w:val="24"/>
        </w:rPr>
        <w:t xml:space="preserve"> the study.</w:t>
      </w:r>
    </w:p>
    <w:p w14:paraId="626E8EBF" w14:textId="479F8BED" w:rsidR="00E97EAD" w:rsidRPr="00C30C31" w:rsidRDefault="00433A08" w:rsidP="00A72E95">
      <w:pPr>
        <w:suppressAutoHyphens/>
        <w:ind w:left="720"/>
        <w:contextualSpacing/>
        <w:rPr>
          <w:rFonts w:eastAsia="Times New Roman" w:cs="Times New Roman"/>
          <w:szCs w:val="24"/>
        </w:rPr>
      </w:pPr>
      <w:sdt>
        <w:sdtPr>
          <w:rPr>
            <w:rFonts w:eastAsia="Times New Roman" w:cs="Times New Roman"/>
            <w:szCs w:val="24"/>
          </w:rPr>
          <w:id w:val="166215987"/>
          <w14:checkbox>
            <w14:checked w14:val="0"/>
            <w14:checkedState w14:val="2612" w14:font="MS Gothic"/>
            <w14:uncheckedState w14:val="2610" w14:font="MS Gothic"/>
          </w14:checkbox>
        </w:sdtPr>
        <w:sdtEndPr/>
        <w:sdtContent>
          <w:r w:rsidR="00684CBA" w:rsidRPr="00C30C31">
            <w:rPr>
              <w:rFonts w:ascii="MS Gothic" w:eastAsia="MS Gothic" w:hAnsi="MS Gothic" w:cs="Times New Roman"/>
              <w:szCs w:val="24"/>
            </w:rPr>
            <w:t>☐</w:t>
          </w:r>
        </w:sdtContent>
      </w:sdt>
      <w:r w:rsidR="00684CBA" w:rsidRPr="00C30C31">
        <w:rPr>
          <w:rFonts w:eastAsia="Times New Roman" w:cs="Times New Roman"/>
          <w:szCs w:val="24"/>
        </w:rPr>
        <w:t xml:space="preserve"> </w:t>
      </w:r>
      <w:r w:rsidR="00E97EAD" w:rsidRPr="00C30C31">
        <w:rPr>
          <w:rFonts w:eastAsia="Times New Roman" w:cs="Times New Roman"/>
          <w:szCs w:val="24"/>
        </w:rPr>
        <w:t>Provide detail</w:t>
      </w:r>
      <w:r w:rsidR="002B626A" w:rsidRPr="00C30C31">
        <w:rPr>
          <w:rFonts w:eastAsia="Times New Roman" w:cs="Times New Roman"/>
          <w:szCs w:val="24"/>
        </w:rPr>
        <w:t>s</w:t>
      </w:r>
      <w:r w:rsidR="00E97EAD" w:rsidRPr="00C30C31">
        <w:rPr>
          <w:rFonts w:eastAsia="Times New Roman" w:cs="Times New Roman"/>
          <w:szCs w:val="24"/>
        </w:rPr>
        <w:t xml:space="preserve"> about the research methodology, participants, questions, design, procedures, and analysis.</w:t>
      </w:r>
    </w:p>
    <w:p w14:paraId="46672B19" w14:textId="114C374B" w:rsidR="00E97EAD" w:rsidRPr="00C30C31" w:rsidRDefault="00433A08" w:rsidP="00A72E95">
      <w:pPr>
        <w:suppressAutoHyphens/>
        <w:ind w:left="720"/>
        <w:contextualSpacing/>
        <w:rPr>
          <w:rFonts w:eastAsia="Times New Roman" w:cs="Times New Roman"/>
          <w:szCs w:val="24"/>
        </w:rPr>
      </w:pPr>
      <w:sdt>
        <w:sdtPr>
          <w:rPr>
            <w:rFonts w:eastAsia="Times New Roman" w:cs="Times New Roman"/>
            <w:szCs w:val="24"/>
          </w:rPr>
          <w:id w:val="-19554850"/>
          <w14:checkbox>
            <w14:checked w14:val="0"/>
            <w14:checkedState w14:val="2612" w14:font="MS Gothic"/>
            <w14:uncheckedState w14:val="2610" w14:font="MS Gothic"/>
          </w14:checkbox>
        </w:sdtPr>
        <w:sdtEndPr/>
        <w:sdtContent>
          <w:r w:rsidR="00684CBA" w:rsidRPr="00C30C31">
            <w:rPr>
              <w:rFonts w:ascii="MS Gothic" w:eastAsia="MS Gothic" w:hAnsi="MS Gothic" w:cs="Times New Roman"/>
              <w:szCs w:val="24"/>
            </w:rPr>
            <w:t>☐</w:t>
          </w:r>
        </w:sdtContent>
      </w:sdt>
      <w:r w:rsidR="00684CBA" w:rsidRPr="00C30C31">
        <w:rPr>
          <w:rFonts w:eastAsia="Times New Roman" w:cs="Times New Roman"/>
          <w:szCs w:val="24"/>
        </w:rPr>
        <w:t xml:space="preserve"> </w:t>
      </w:r>
      <w:r w:rsidR="00E97EAD" w:rsidRPr="00C30C31">
        <w:rPr>
          <w:rFonts w:eastAsia="Times New Roman" w:cs="Times New Roman"/>
          <w:szCs w:val="24"/>
        </w:rPr>
        <w:t xml:space="preserve">Clearly present the results in relation to the research questions. </w:t>
      </w:r>
    </w:p>
    <w:p w14:paraId="7EED45A1" w14:textId="020A61E3" w:rsidR="00E97EAD" w:rsidRPr="00C30C31" w:rsidRDefault="00433A08" w:rsidP="00A72E95">
      <w:pPr>
        <w:suppressAutoHyphens/>
        <w:ind w:left="720"/>
        <w:contextualSpacing/>
        <w:rPr>
          <w:rFonts w:eastAsia="Times New Roman" w:cs="Times New Roman"/>
          <w:szCs w:val="24"/>
        </w:rPr>
      </w:pPr>
      <w:sdt>
        <w:sdtPr>
          <w:rPr>
            <w:rFonts w:eastAsia="Times New Roman" w:cs="Times New Roman"/>
            <w:szCs w:val="24"/>
          </w:rPr>
          <w:id w:val="996843661"/>
          <w14:checkbox>
            <w14:checked w14:val="0"/>
            <w14:checkedState w14:val="2612" w14:font="MS Gothic"/>
            <w14:uncheckedState w14:val="2610" w14:font="MS Gothic"/>
          </w14:checkbox>
        </w:sdtPr>
        <w:sdtEndPr/>
        <w:sdtContent>
          <w:r w:rsidR="00684CBA" w:rsidRPr="00C30C31">
            <w:rPr>
              <w:rFonts w:ascii="MS Gothic" w:eastAsia="MS Gothic" w:hAnsi="MS Gothic" w:cs="Times New Roman"/>
              <w:szCs w:val="24"/>
            </w:rPr>
            <w:t>☐</w:t>
          </w:r>
        </w:sdtContent>
      </w:sdt>
      <w:r w:rsidR="00684CBA" w:rsidRPr="00C30C31">
        <w:rPr>
          <w:rFonts w:eastAsia="Times New Roman" w:cs="Times New Roman"/>
          <w:szCs w:val="24"/>
        </w:rPr>
        <w:t xml:space="preserve"> </w:t>
      </w:r>
      <w:r w:rsidR="00E97EAD" w:rsidRPr="00C30C31">
        <w:rPr>
          <w:rFonts w:eastAsia="Times New Roman" w:cs="Times New Roman"/>
          <w:szCs w:val="24"/>
        </w:rPr>
        <w:t xml:space="preserve">State the conclusions to include </w:t>
      </w:r>
      <w:r w:rsidR="00C51BE0">
        <w:rPr>
          <w:rFonts w:eastAsia="Times New Roman" w:cs="Times New Roman"/>
          <w:szCs w:val="24"/>
        </w:rPr>
        <w:t xml:space="preserve">both </w:t>
      </w:r>
      <w:r w:rsidR="00E97EAD" w:rsidRPr="00C30C31">
        <w:rPr>
          <w:rFonts w:eastAsia="Times New Roman" w:cs="Times New Roman"/>
          <w:szCs w:val="24"/>
        </w:rPr>
        <w:t xml:space="preserve">the potential implications of the results </w:t>
      </w:r>
      <w:r w:rsidR="00C51BE0">
        <w:rPr>
          <w:rFonts w:eastAsia="Times New Roman" w:cs="Times New Roman"/>
          <w:szCs w:val="24"/>
        </w:rPr>
        <w:t xml:space="preserve">on </w:t>
      </w:r>
      <w:r w:rsidR="00E97EAD" w:rsidRPr="00C30C31">
        <w:rPr>
          <w:rFonts w:eastAsia="Times New Roman" w:cs="Times New Roman"/>
          <w:szCs w:val="24"/>
        </w:rPr>
        <w:t xml:space="preserve">and </w:t>
      </w:r>
      <w:r w:rsidR="00C51BE0">
        <w:rPr>
          <w:rFonts w:eastAsia="Times New Roman" w:cs="Times New Roman"/>
          <w:szCs w:val="24"/>
        </w:rPr>
        <w:t xml:space="preserve">the </w:t>
      </w:r>
      <w:r w:rsidR="00E97EAD" w:rsidRPr="00C30C31">
        <w:rPr>
          <w:rFonts w:eastAsia="Times New Roman" w:cs="Times New Roman"/>
          <w:szCs w:val="24"/>
        </w:rPr>
        <w:t>recommendations for future research</w:t>
      </w:r>
      <w:r w:rsidR="002B626A" w:rsidRPr="00C30C31">
        <w:rPr>
          <w:rFonts w:eastAsia="Times New Roman" w:cs="Times New Roman"/>
          <w:szCs w:val="24"/>
        </w:rPr>
        <w:t xml:space="preserve"> and practice</w:t>
      </w:r>
      <w:r w:rsidR="00E97EAD" w:rsidRPr="00C30C31">
        <w:rPr>
          <w:rFonts w:eastAsia="Times New Roman" w:cs="Times New Roman"/>
          <w:szCs w:val="24"/>
        </w:rPr>
        <w:t>.</w:t>
      </w:r>
    </w:p>
    <w:p w14:paraId="52A74755" w14:textId="18BB27A8" w:rsidR="002B626A" w:rsidRPr="00C30C31" w:rsidRDefault="00433A08" w:rsidP="00A72E95">
      <w:pPr>
        <w:suppressAutoHyphens/>
        <w:ind w:left="720"/>
        <w:rPr>
          <w:rFonts w:eastAsia="Times New Roman" w:cs="Times New Roman"/>
          <w:szCs w:val="24"/>
        </w:rPr>
      </w:pPr>
      <w:sdt>
        <w:sdtPr>
          <w:rPr>
            <w:rFonts w:eastAsia="Times New Roman" w:cs="Times New Roman"/>
            <w:szCs w:val="24"/>
          </w:rPr>
          <w:id w:val="-1986539675"/>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E97EAD" w:rsidRPr="00C30C31">
        <w:rPr>
          <w:rFonts w:eastAsia="Times New Roman" w:cs="Times New Roman"/>
          <w:szCs w:val="24"/>
        </w:rPr>
        <w:t xml:space="preserve">Do </w:t>
      </w:r>
      <w:r w:rsidR="00E97EAD" w:rsidRPr="00C30C31">
        <w:rPr>
          <w:rFonts w:eastAsia="Times New Roman" w:cs="Times New Roman"/>
          <w:szCs w:val="24"/>
          <w:u w:val="single"/>
        </w:rPr>
        <w:t>not</w:t>
      </w:r>
      <w:r w:rsidR="00E97EAD" w:rsidRPr="00C30C31">
        <w:rPr>
          <w:rFonts w:eastAsia="Times New Roman" w:cs="Times New Roman"/>
          <w:szCs w:val="24"/>
        </w:rPr>
        <w:t xml:space="preserve"> include citations and abbreviations or acronyms, except those that are noted as exceptions </w:t>
      </w:r>
      <w:r w:rsidR="002B626A" w:rsidRPr="00C30C31">
        <w:rPr>
          <w:rFonts w:eastAsia="Times New Roman" w:cs="Times New Roman"/>
          <w:szCs w:val="24"/>
        </w:rPr>
        <w:t>by</w:t>
      </w:r>
      <w:r w:rsidR="00666F72" w:rsidRPr="00C30C31">
        <w:rPr>
          <w:rFonts w:eastAsia="Times New Roman" w:cs="Times New Roman"/>
          <w:szCs w:val="24"/>
        </w:rPr>
        <w:t xml:space="preserve"> the American Psychological Association </w:t>
      </w:r>
      <w:r w:rsidR="002B626A" w:rsidRPr="00C30C31">
        <w:rPr>
          <w:rFonts w:eastAsia="Times New Roman" w:cs="Times New Roman"/>
          <w:szCs w:val="24"/>
        </w:rPr>
        <w:t>(APA)</w:t>
      </w:r>
      <w:r w:rsidR="00666F72" w:rsidRPr="00C30C31">
        <w:rPr>
          <w:rFonts w:eastAsia="Times New Roman" w:cs="Times New Roman"/>
          <w:szCs w:val="24"/>
        </w:rPr>
        <w:t xml:space="preserve">. </w:t>
      </w:r>
    </w:p>
    <w:p w14:paraId="17036672" w14:textId="77777777" w:rsidR="002B626A" w:rsidRPr="00C30C31" w:rsidRDefault="00433A08" w:rsidP="002B626A">
      <w:pPr>
        <w:suppressAutoHyphens/>
        <w:ind w:left="720"/>
        <w:rPr>
          <w:rFonts w:eastAsia="Times New Roman" w:cs="Times New Roman"/>
          <w:szCs w:val="24"/>
        </w:rPr>
      </w:pPr>
      <w:sdt>
        <w:sdtPr>
          <w:rPr>
            <w:rFonts w:eastAsia="Times New Roman" w:cs="Times New Roman"/>
            <w:szCs w:val="24"/>
          </w:rPr>
          <w:id w:val="1112559835"/>
          <w14:checkbox>
            <w14:checked w14:val="0"/>
            <w14:checkedState w14:val="2612" w14:font="MS Gothic"/>
            <w14:uncheckedState w14:val="2610" w14:font="MS Gothic"/>
          </w14:checkbox>
        </w:sdtPr>
        <w:sdtEndPr/>
        <w:sdtContent>
          <w:r w:rsidR="002B626A" w:rsidRPr="00C30C31">
            <w:rPr>
              <w:rFonts w:ascii="MS Gothic" w:eastAsia="MS Gothic" w:hAnsi="MS Gothic" w:cs="Times New Roman"/>
              <w:szCs w:val="24"/>
            </w:rPr>
            <w:t>☐</w:t>
          </w:r>
        </w:sdtContent>
      </w:sdt>
      <w:r w:rsidR="002B626A" w:rsidRPr="00C30C31">
        <w:rPr>
          <w:rFonts w:eastAsia="Times New Roman" w:cs="Times New Roman"/>
          <w:szCs w:val="24"/>
        </w:rPr>
        <w:t xml:space="preserve"> Do </w:t>
      </w:r>
      <w:r w:rsidR="002B626A" w:rsidRPr="00C30C31">
        <w:rPr>
          <w:rFonts w:eastAsia="Times New Roman" w:cs="Times New Roman"/>
          <w:szCs w:val="24"/>
          <w:u w:val="single"/>
        </w:rPr>
        <w:t>not</w:t>
      </w:r>
      <w:r w:rsidR="002B626A" w:rsidRPr="00C30C31">
        <w:rPr>
          <w:rFonts w:eastAsia="Times New Roman" w:cs="Times New Roman"/>
          <w:szCs w:val="24"/>
        </w:rPr>
        <w:t xml:space="preserve"> exceed 350 words. Strive for one page.</w:t>
      </w:r>
    </w:p>
    <w:p w14:paraId="2F6DF37B" w14:textId="3ECD0C92" w:rsidR="00A80BFA" w:rsidRPr="00C30C31" w:rsidRDefault="00A80BFA" w:rsidP="00A72E95">
      <w:pPr>
        <w:suppressAutoHyphens/>
        <w:ind w:left="720"/>
        <w:rPr>
          <w:rFonts w:eastAsia="Times New Roman" w:cs="Times New Roman"/>
          <w:szCs w:val="24"/>
        </w:rPr>
      </w:pPr>
    </w:p>
    <w:p w14:paraId="4525F65C" w14:textId="4C4F9639" w:rsidR="004029F9" w:rsidRPr="00C30C31" w:rsidRDefault="00A80BFA" w:rsidP="00A80BFA">
      <w:pPr>
        <w:suppressAutoHyphens/>
        <w:contextualSpacing/>
        <w:jc w:val="center"/>
        <w:rPr>
          <w:rFonts w:eastAsia="Times New Roman" w:cs="Arial"/>
          <w:szCs w:val="24"/>
        </w:rPr>
      </w:pPr>
      <w:r w:rsidRPr="00C30C31">
        <w:rPr>
          <w:rFonts w:eastAsia="Times New Roman" w:cs="Times New Roman"/>
          <w:szCs w:val="24"/>
        </w:rPr>
        <w:br w:type="page"/>
      </w:r>
      <w:commentRangeStart w:id="13"/>
      <w:r w:rsidR="004029F9" w:rsidRPr="00C30C31">
        <w:rPr>
          <w:rFonts w:eastAsia="Times New Roman" w:cs="Times New Roman"/>
          <w:szCs w:val="24"/>
        </w:rPr>
        <w:lastRenderedPageBreak/>
        <w:t>Acknowledgements</w:t>
      </w:r>
      <w:commentRangeEnd w:id="13"/>
      <w:r w:rsidR="00E97EAD" w:rsidRPr="00C30C31">
        <w:rPr>
          <w:rStyle w:val="CommentReference"/>
          <w:rFonts w:eastAsia="Times New Roman" w:cs="Arial"/>
          <w:szCs w:val="20"/>
        </w:rPr>
        <w:commentReference w:id="13"/>
      </w:r>
    </w:p>
    <w:p w14:paraId="422BC6FB" w14:textId="6932F4FB" w:rsidR="004029F9" w:rsidRPr="00C30C31" w:rsidRDefault="00A604F7" w:rsidP="007E4484">
      <w:pPr>
        <w:spacing w:line="360" w:lineRule="auto"/>
        <w:contextualSpacing/>
        <w:rPr>
          <w:rFonts w:eastAsia="Times New Roman" w:cs="Times New Roman"/>
          <w:szCs w:val="24"/>
        </w:rPr>
      </w:pPr>
      <w:r w:rsidRPr="00C30C31">
        <w:rPr>
          <w:rFonts w:eastAsia="Times New Roman" w:cs="Times New Roman"/>
          <w:szCs w:val="24"/>
        </w:rPr>
        <w:t>Begin writing here…</w:t>
      </w:r>
    </w:p>
    <w:p w14:paraId="344E3DA9" w14:textId="5B6818D3" w:rsidR="00A80BFA" w:rsidRPr="00C30C31" w:rsidRDefault="004029F9" w:rsidP="002D1232">
      <w:pPr>
        <w:spacing w:line="240" w:lineRule="auto"/>
        <w:contextualSpacing/>
        <w:jc w:val="center"/>
        <w:rPr>
          <w:rFonts w:eastAsia="Times New Roman" w:cs="Times New Roman"/>
          <w:szCs w:val="24"/>
        </w:rPr>
      </w:pPr>
      <w:r w:rsidRPr="00C30C31">
        <w:rPr>
          <w:rFonts w:eastAsia="Times New Roman" w:cs="Times New Roman"/>
          <w:szCs w:val="24"/>
        </w:rPr>
        <w:br w:type="page"/>
      </w:r>
      <w:bookmarkStart w:id="14" w:name="_Toc321056102"/>
      <w:bookmarkStart w:id="15" w:name="_Toc321079228"/>
      <w:bookmarkStart w:id="16" w:name="_Toc321080202"/>
      <w:bookmarkStart w:id="17" w:name="_Toc229316232"/>
      <w:commentRangeStart w:id="18"/>
      <w:commentRangeStart w:id="19"/>
      <w:r w:rsidRPr="00C30C31">
        <w:rPr>
          <w:rFonts w:eastAsia="Times New Roman" w:cs="Times New Roman"/>
          <w:szCs w:val="24"/>
        </w:rPr>
        <w:lastRenderedPageBreak/>
        <w:t>Table of Contents</w:t>
      </w:r>
      <w:bookmarkEnd w:id="14"/>
      <w:bookmarkEnd w:id="15"/>
      <w:bookmarkEnd w:id="16"/>
      <w:commentRangeEnd w:id="18"/>
      <w:r w:rsidR="00E97EAD" w:rsidRPr="00C30C31">
        <w:rPr>
          <w:rStyle w:val="CommentReference"/>
          <w:rFonts w:eastAsia="Times New Roman" w:cs="Arial"/>
          <w:szCs w:val="20"/>
        </w:rPr>
        <w:commentReference w:id="18"/>
      </w:r>
      <w:commentRangeEnd w:id="19"/>
      <w:r w:rsidR="003E7346" w:rsidRPr="00C30C31">
        <w:rPr>
          <w:rStyle w:val="CommentReference"/>
          <w:rFonts w:eastAsia="Times New Roman" w:cs="Arial"/>
          <w:szCs w:val="20"/>
        </w:rPr>
        <w:commentReference w:id="19"/>
      </w:r>
    </w:p>
    <w:bookmarkStart w:id="20" w:name="_Toc251423627"/>
    <w:bookmarkEnd w:id="17"/>
    <w:p w14:paraId="777EC487" w14:textId="7867B593" w:rsidR="004D7C52" w:rsidRPr="004D7C52" w:rsidRDefault="00276DEB" w:rsidP="00E753C1">
      <w:pPr>
        <w:pStyle w:val="TOC1"/>
        <w:rPr>
          <w:rFonts w:eastAsiaTheme="minorEastAsia" w:cs="Times New Roman"/>
          <w:noProof/>
          <w:sz w:val="22"/>
          <w:szCs w:val="22"/>
        </w:rPr>
      </w:pPr>
      <w:r w:rsidRPr="004D7C52">
        <w:rPr>
          <w:rFonts w:cs="Times New Roman"/>
        </w:rPr>
        <w:fldChar w:fldCharType="begin"/>
      </w:r>
      <w:r w:rsidRPr="004D7C52">
        <w:rPr>
          <w:rFonts w:cs="Times New Roman"/>
        </w:rPr>
        <w:instrText xml:space="preserve"> TOC \o "1-3" \h \z \u </w:instrText>
      </w:r>
      <w:r w:rsidRPr="004D7C52">
        <w:rPr>
          <w:rFonts w:cs="Times New Roman"/>
        </w:rPr>
        <w:fldChar w:fldCharType="separate"/>
      </w:r>
      <w:hyperlink w:anchor="_Toc477859276" w:history="1">
        <w:r w:rsidR="004D7C52" w:rsidRPr="004D7C52">
          <w:rPr>
            <w:rStyle w:val="Hyperlink"/>
            <w:rFonts w:ascii="Times New Roman" w:hAnsi="Times New Roman" w:cs="Times New Roman"/>
            <w:noProof/>
          </w:rPr>
          <w:t>Chapter 1: Introduction</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76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w:t>
        </w:r>
        <w:r w:rsidR="004D7C52" w:rsidRPr="004D7C52">
          <w:rPr>
            <w:rFonts w:cs="Times New Roman"/>
            <w:noProof/>
            <w:webHidden/>
          </w:rPr>
          <w:fldChar w:fldCharType="end"/>
        </w:r>
      </w:hyperlink>
    </w:p>
    <w:p w14:paraId="2C7522B1" w14:textId="77777777" w:rsidR="00E753C1" w:rsidRDefault="00E753C1" w:rsidP="00E753C1">
      <w:pPr>
        <w:pStyle w:val="TOC2"/>
        <w:spacing w:line="240" w:lineRule="auto"/>
      </w:pPr>
    </w:p>
    <w:p w14:paraId="55465F22" w14:textId="70C764DB" w:rsidR="004D7C52" w:rsidRPr="004D7C52" w:rsidRDefault="00433A08" w:rsidP="00E753C1">
      <w:pPr>
        <w:pStyle w:val="TOC2"/>
        <w:spacing w:line="240" w:lineRule="auto"/>
        <w:rPr>
          <w:rFonts w:eastAsiaTheme="minorEastAsia" w:cs="Times New Roman"/>
          <w:noProof/>
          <w:sz w:val="22"/>
          <w:szCs w:val="22"/>
        </w:rPr>
      </w:pPr>
      <w:hyperlink w:anchor="_Toc477859277" w:history="1">
        <w:r w:rsidR="004D7C52" w:rsidRPr="004D7C52">
          <w:rPr>
            <w:rStyle w:val="Hyperlink"/>
            <w:rFonts w:ascii="Times New Roman" w:hAnsi="Times New Roman" w:cs="Times New Roman"/>
            <w:noProof/>
          </w:rPr>
          <w:t>Statement of the Problem</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77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w:t>
        </w:r>
        <w:r w:rsidR="004D7C52" w:rsidRPr="004D7C52">
          <w:rPr>
            <w:rFonts w:cs="Times New Roman"/>
            <w:noProof/>
            <w:webHidden/>
          </w:rPr>
          <w:fldChar w:fldCharType="end"/>
        </w:r>
      </w:hyperlink>
    </w:p>
    <w:p w14:paraId="07BC915E" w14:textId="4CFB76C2" w:rsidR="004D7C52" w:rsidRPr="004D7C52" w:rsidRDefault="00433A08" w:rsidP="00E753C1">
      <w:pPr>
        <w:pStyle w:val="TOC2"/>
        <w:spacing w:line="240" w:lineRule="auto"/>
        <w:rPr>
          <w:rFonts w:eastAsiaTheme="minorEastAsia" w:cs="Times New Roman"/>
          <w:noProof/>
          <w:sz w:val="22"/>
          <w:szCs w:val="22"/>
        </w:rPr>
      </w:pPr>
      <w:hyperlink w:anchor="_Toc477859278" w:history="1">
        <w:r w:rsidR="004D7C52" w:rsidRPr="004D7C52">
          <w:rPr>
            <w:rStyle w:val="Hyperlink"/>
            <w:rFonts w:ascii="Times New Roman" w:hAnsi="Times New Roman" w:cs="Times New Roman"/>
            <w:noProof/>
          </w:rPr>
          <w:t>Purpose of the Study</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78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2</w:t>
        </w:r>
        <w:r w:rsidR="004D7C52" w:rsidRPr="004D7C52">
          <w:rPr>
            <w:rFonts w:cs="Times New Roman"/>
            <w:noProof/>
            <w:webHidden/>
          </w:rPr>
          <w:fldChar w:fldCharType="end"/>
        </w:r>
      </w:hyperlink>
    </w:p>
    <w:p w14:paraId="682179D8" w14:textId="0EA95C1A" w:rsidR="004D7C52" w:rsidRPr="004D7C52" w:rsidRDefault="00433A08" w:rsidP="00E753C1">
      <w:pPr>
        <w:pStyle w:val="TOC2"/>
        <w:spacing w:line="240" w:lineRule="auto"/>
        <w:rPr>
          <w:rFonts w:eastAsiaTheme="minorEastAsia" w:cs="Times New Roman"/>
          <w:noProof/>
          <w:sz w:val="22"/>
          <w:szCs w:val="22"/>
        </w:rPr>
      </w:pPr>
      <w:hyperlink w:anchor="_Toc477859279" w:history="1">
        <w:r w:rsidR="004D7C52" w:rsidRPr="004D7C52">
          <w:rPr>
            <w:rStyle w:val="Hyperlink"/>
            <w:rFonts w:ascii="Times New Roman" w:hAnsi="Times New Roman" w:cs="Times New Roman"/>
            <w:noProof/>
          </w:rPr>
          <w:t>Theoretical/Conceptual Framework</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79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3</w:t>
        </w:r>
        <w:r w:rsidR="004D7C52" w:rsidRPr="004D7C52">
          <w:rPr>
            <w:rFonts w:cs="Times New Roman"/>
            <w:noProof/>
            <w:webHidden/>
          </w:rPr>
          <w:fldChar w:fldCharType="end"/>
        </w:r>
      </w:hyperlink>
    </w:p>
    <w:p w14:paraId="674C443C" w14:textId="6E8D3F24" w:rsidR="004D7C52" w:rsidRPr="004D7C52" w:rsidRDefault="00433A08" w:rsidP="00E753C1">
      <w:pPr>
        <w:pStyle w:val="TOC2"/>
        <w:spacing w:line="240" w:lineRule="auto"/>
        <w:rPr>
          <w:rFonts w:eastAsiaTheme="minorEastAsia" w:cs="Times New Roman"/>
          <w:noProof/>
          <w:sz w:val="22"/>
          <w:szCs w:val="22"/>
        </w:rPr>
      </w:pPr>
      <w:hyperlink w:anchor="_Toc477859280" w:history="1">
        <w:r w:rsidR="004D7C52" w:rsidRPr="004D7C52">
          <w:rPr>
            <w:rStyle w:val="Hyperlink"/>
            <w:rFonts w:ascii="Times New Roman" w:hAnsi="Times New Roman" w:cs="Times New Roman"/>
            <w:noProof/>
          </w:rPr>
          <w:t>Nature of the Study</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0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3</w:t>
        </w:r>
        <w:r w:rsidR="004D7C52" w:rsidRPr="004D7C52">
          <w:rPr>
            <w:rFonts w:cs="Times New Roman"/>
            <w:noProof/>
            <w:webHidden/>
          </w:rPr>
          <w:fldChar w:fldCharType="end"/>
        </w:r>
      </w:hyperlink>
    </w:p>
    <w:p w14:paraId="73E299CB" w14:textId="77C9343A" w:rsidR="004D7C52" w:rsidRPr="004D7C52" w:rsidRDefault="00433A08" w:rsidP="00E753C1">
      <w:pPr>
        <w:pStyle w:val="TOC2"/>
        <w:spacing w:line="240" w:lineRule="auto"/>
        <w:rPr>
          <w:rFonts w:eastAsiaTheme="minorEastAsia" w:cs="Times New Roman"/>
          <w:noProof/>
          <w:sz w:val="22"/>
          <w:szCs w:val="22"/>
        </w:rPr>
      </w:pPr>
      <w:hyperlink w:anchor="_Toc477859281" w:history="1">
        <w:r w:rsidR="004D7C52" w:rsidRPr="004D7C52">
          <w:rPr>
            <w:rStyle w:val="Hyperlink"/>
            <w:rFonts w:ascii="Times New Roman" w:hAnsi="Times New Roman" w:cs="Times New Roman"/>
            <w:noProof/>
          </w:rPr>
          <w:t>Research Question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1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4</w:t>
        </w:r>
        <w:r w:rsidR="004D7C52" w:rsidRPr="004D7C52">
          <w:rPr>
            <w:rFonts w:cs="Times New Roman"/>
            <w:noProof/>
            <w:webHidden/>
          </w:rPr>
          <w:fldChar w:fldCharType="end"/>
        </w:r>
      </w:hyperlink>
    </w:p>
    <w:p w14:paraId="57330571" w14:textId="3901D0D0" w:rsidR="004D7C52" w:rsidRPr="004D7C52" w:rsidRDefault="00433A08" w:rsidP="00E753C1">
      <w:pPr>
        <w:pStyle w:val="TOC2"/>
        <w:spacing w:line="240" w:lineRule="auto"/>
        <w:rPr>
          <w:rFonts w:eastAsiaTheme="minorEastAsia" w:cs="Times New Roman"/>
          <w:noProof/>
          <w:sz w:val="22"/>
          <w:szCs w:val="22"/>
        </w:rPr>
      </w:pPr>
      <w:hyperlink w:anchor="_Toc477859282" w:history="1">
        <w:r w:rsidR="004D7C52" w:rsidRPr="004D7C52">
          <w:rPr>
            <w:rStyle w:val="Hyperlink"/>
            <w:rFonts w:ascii="Times New Roman" w:hAnsi="Times New Roman" w:cs="Times New Roman"/>
            <w:noProof/>
          </w:rPr>
          <w:t xml:space="preserve">Hypotheses </w:t>
        </w:r>
        <w:r w:rsidR="00E753C1">
          <w:rPr>
            <w:rStyle w:val="Hyperlink"/>
            <w:rFonts w:ascii="Times New Roman" w:hAnsi="Times New Roman" w:cs="Times New Roman"/>
            <w:noProof/>
          </w:rPr>
          <w:t>[If Applicable]</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2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4</w:t>
        </w:r>
        <w:r w:rsidR="004D7C52" w:rsidRPr="004D7C52">
          <w:rPr>
            <w:rFonts w:cs="Times New Roman"/>
            <w:noProof/>
            <w:webHidden/>
          </w:rPr>
          <w:fldChar w:fldCharType="end"/>
        </w:r>
      </w:hyperlink>
    </w:p>
    <w:p w14:paraId="5B64B443" w14:textId="4488076B" w:rsidR="004D7C52" w:rsidRPr="004D7C52" w:rsidRDefault="00433A08" w:rsidP="00E753C1">
      <w:pPr>
        <w:pStyle w:val="TOC2"/>
        <w:spacing w:line="240" w:lineRule="auto"/>
        <w:rPr>
          <w:rFonts w:eastAsiaTheme="minorEastAsia" w:cs="Times New Roman"/>
          <w:noProof/>
          <w:sz w:val="22"/>
          <w:szCs w:val="22"/>
        </w:rPr>
      </w:pPr>
      <w:hyperlink w:anchor="_Toc477859283" w:history="1">
        <w:r w:rsidR="004D7C52" w:rsidRPr="004D7C52">
          <w:rPr>
            <w:rStyle w:val="Hyperlink"/>
            <w:rFonts w:ascii="Times New Roman" w:hAnsi="Times New Roman" w:cs="Times New Roman"/>
            <w:noProof/>
          </w:rPr>
          <w:t>Significance of the Study</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3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5</w:t>
        </w:r>
        <w:r w:rsidR="004D7C52" w:rsidRPr="004D7C52">
          <w:rPr>
            <w:rFonts w:cs="Times New Roman"/>
            <w:noProof/>
            <w:webHidden/>
          </w:rPr>
          <w:fldChar w:fldCharType="end"/>
        </w:r>
      </w:hyperlink>
    </w:p>
    <w:p w14:paraId="416463FA" w14:textId="3A724AE5" w:rsidR="004D7C52" w:rsidRPr="004D7C52" w:rsidRDefault="00433A08" w:rsidP="00E753C1">
      <w:pPr>
        <w:pStyle w:val="TOC2"/>
        <w:spacing w:line="240" w:lineRule="auto"/>
        <w:rPr>
          <w:rFonts w:eastAsiaTheme="minorEastAsia" w:cs="Times New Roman"/>
          <w:noProof/>
          <w:sz w:val="22"/>
          <w:szCs w:val="22"/>
        </w:rPr>
      </w:pPr>
      <w:hyperlink w:anchor="_Toc477859284" w:history="1">
        <w:r w:rsidR="004D7C52" w:rsidRPr="004D7C52">
          <w:rPr>
            <w:rStyle w:val="Hyperlink"/>
            <w:rFonts w:ascii="Times New Roman" w:hAnsi="Times New Roman" w:cs="Times New Roman"/>
            <w:noProof/>
          </w:rPr>
          <w:t>Definitions of Key Term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4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5</w:t>
        </w:r>
        <w:r w:rsidR="004D7C52" w:rsidRPr="004D7C52">
          <w:rPr>
            <w:rFonts w:cs="Times New Roman"/>
            <w:noProof/>
            <w:webHidden/>
          </w:rPr>
          <w:fldChar w:fldCharType="end"/>
        </w:r>
      </w:hyperlink>
    </w:p>
    <w:p w14:paraId="435C4E67" w14:textId="4A1DAFDF" w:rsidR="004D7C52" w:rsidRPr="004D7C52" w:rsidRDefault="00433A08" w:rsidP="00E753C1">
      <w:pPr>
        <w:pStyle w:val="TOC2"/>
        <w:spacing w:line="240" w:lineRule="auto"/>
        <w:rPr>
          <w:rFonts w:eastAsiaTheme="minorEastAsia" w:cs="Times New Roman"/>
          <w:noProof/>
          <w:sz w:val="22"/>
          <w:szCs w:val="22"/>
        </w:rPr>
      </w:pPr>
      <w:hyperlink w:anchor="_Toc477859285" w:history="1">
        <w:r w:rsidR="004D7C52" w:rsidRPr="004D7C52">
          <w:rPr>
            <w:rStyle w:val="Hyperlink"/>
            <w:rFonts w:ascii="Times New Roman" w:hAnsi="Times New Roman" w:cs="Times New Roman"/>
            <w:noProof/>
          </w:rPr>
          <w:t>Summary</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5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6</w:t>
        </w:r>
        <w:r w:rsidR="004D7C52" w:rsidRPr="004D7C52">
          <w:rPr>
            <w:rFonts w:cs="Times New Roman"/>
            <w:noProof/>
            <w:webHidden/>
          </w:rPr>
          <w:fldChar w:fldCharType="end"/>
        </w:r>
      </w:hyperlink>
    </w:p>
    <w:p w14:paraId="24536C52" w14:textId="77777777" w:rsidR="00E753C1" w:rsidRDefault="00E753C1" w:rsidP="00E753C1">
      <w:pPr>
        <w:pStyle w:val="TOC1"/>
      </w:pPr>
    </w:p>
    <w:p w14:paraId="4738A46D" w14:textId="4A79237E" w:rsidR="004D7C52" w:rsidRPr="004D7C52" w:rsidRDefault="00433A08" w:rsidP="00E753C1">
      <w:pPr>
        <w:pStyle w:val="TOC1"/>
        <w:rPr>
          <w:rFonts w:eastAsiaTheme="minorEastAsia" w:cs="Times New Roman"/>
          <w:noProof/>
          <w:sz w:val="22"/>
          <w:szCs w:val="22"/>
        </w:rPr>
      </w:pPr>
      <w:hyperlink w:anchor="_Toc477859286" w:history="1">
        <w:r w:rsidR="004D7C52" w:rsidRPr="004D7C52">
          <w:rPr>
            <w:rStyle w:val="Hyperlink"/>
            <w:rFonts w:ascii="Times New Roman" w:hAnsi="Times New Roman" w:cs="Times New Roman"/>
            <w:noProof/>
          </w:rPr>
          <w:t>Chapter 2: Literature Review</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6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7</w:t>
        </w:r>
        <w:r w:rsidR="004D7C52" w:rsidRPr="004D7C52">
          <w:rPr>
            <w:rFonts w:cs="Times New Roman"/>
            <w:noProof/>
            <w:webHidden/>
          </w:rPr>
          <w:fldChar w:fldCharType="end"/>
        </w:r>
      </w:hyperlink>
    </w:p>
    <w:p w14:paraId="23657BCA" w14:textId="77777777" w:rsidR="00E753C1" w:rsidRDefault="00E753C1" w:rsidP="00E753C1">
      <w:pPr>
        <w:pStyle w:val="TOC2"/>
        <w:spacing w:line="240" w:lineRule="auto"/>
      </w:pPr>
    </w:p>
    <w:p w14:paraId="6308CFB9" w14:textId="1D500F3E" w:rsidR="004D7C52" w:rsidRPr="004D7C52" w:rsidRDefault="00433A08" w:rsidP="00E753C1">
      <w:pPr>
        <w:pStyle w:val="TOC2"/>
        <w:spacing w:line="240" w:lineRule="auto"/>
        <w:rPr>
          <w:rFonts w:eastAsiaTheme="minorEastAsia" w:cs="Times New Roman"/>
          <w:noProof/>
          <w:sz w:val="22"/>
          <w:szCs w:val="22"/>
        </w:rPr>
      </w:pPr>
      <w:hyperlink w:anchor="_Toc477859287" w:history="1">
        <w:r w:rsidR="004D7C52" w:rsidRPr="004D7C52">
          <w:rPr>
            <w:rStyle w:val="Hyperlink"/>
            <w:rFonts w:ascii="Times New Roman" w:hAnsi="Times New Roman" w:cs="Times New Roman"/>
            <w:noProof/>
          </w:rPr>
          <w:t>Theoretical/Conceptual Framework</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7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7</w:t>
        </w:r>
        <w:r w:rsidR="004D7C52" w:rsidRPr="004D7C52">
          <w:rPr>
            <w:rFonts w:cs="Times New Roman"/>
            <w:noProof/>
            <w:webHidden/>
          </w:rPr>
          <w:fldChar w:fldCharType="end"/>
        </w:r>
      </w:hyperlink>
    </w:p>
    <w:p w14:paraId="6415DC26" w14:textId="7774E420" w:rsidR="004D7C52" w:rsidRPr="004D7C52" w:rsidRDefault="00433A08" w:rsidP="00E753C1">
      <w:pPr>
        <w:pStyle w:val="TOC2"/>
        <w:spacing w:line="240" w:lineRule="auto"/>
        <w:rPr>
          <w:rFonts w:eastAsiaTheme="minorEastAsia" w:cs="Times New Roman"/>
          <w:noProof/>
          <w:sz w:val="22"/>
          <w:szCs w:val="22"/>
        </w:rPr>
      </w:pPr>
      <w:hyperlink w:anchor="_Toc477859288" w:history="1">
        <w:r w:rsidR="004D7C52" w:rsidRPr="004D7C52">
          <w:rPr>
            <w:rStyle w:val="Hyperlink"/>
            <w:rFonts w:ascii="Times New Roman" w:eastAsiaTheme="minorHAnsi" w:hAnsi="Times New Roman" w:cs="Times New Roman"/>
            <w:noProof/>
          </w:rPr>
          <w:t>Theme or Subtopic</w:t>
        </w:r>
        <w:r w:rsidR="00E753C1">
          <w:rPr>
            <w:rStyle w:val="Hyperlink"/>
            <w:rFonts w:ascii="Times New Roman" w:eastAsiaTheme="minorHAnsi" w:hAnsi="Times New Roman" w:cs="Times New Roman"/>
            <w:noProof/>
          </w:rPr>
          <w:t xml:space="preserve"> [Repeat as Needed]</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8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8</w:t>
        </w:r>
        <w:r w:rsidR="004D7C52" w:rsidRPr="004D7C52">
          <w:rPr>
            <w:rFonts w:cs="Times New Roman"/>
            <w:noProof/>
            <w:webHidden/>
          </w:rPr>
          <w:fldChar w:fldCharType="end"/>
        </w:r>
      </w:hyperlink>
    </w:p>
    <w:p w14:paraId="35AB85E2" w14:textId="1219BF9B" w:rsidR="004D7C52" w:rsidRPr="004D7C52" w:rsidRDefault="00433A08" w:rsidP="00E753C1">
      <w:pPr>
        <w:pStyle w:val="TOC2"/>
        <w:spacing w:line="240" w:lineRule="auto"/>
        <w:rPr>
          <w:rFonts w:eastAsiaTheme="minorEastAsia" w:cs="Times New Roman"/>
          <w:noProof/>
          <w:sz w:val="22"/>
          <w:szCs w:val="22"/>
        </w:rPr>
      </w:pPr>
      <w:hyperlink w:anchor="_Toc477859289" w:history="1">
        <w:r w:rsidR="004D7C52" w:rsidRPr="004D7C52">
          <w:rPr>
            <w:rStyle w:val="Hyperlink"/>
            <w:rFonts w:ascii="Times New Roman" w:hAnsi="Times New Roman" w:cs="Times New Roman"/>
            <w:noProof/>
          </w:rPr>
          <w:t>Summary</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89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8</w:t>
        </w:r>
        <w:r w:rsidR="004D7C52" w:rsidRPr="004D7C52">
          <w:rPr>
            <w:rFonts w:cs="Times New Roman"/>
            <w:noProof/>
            <w:webHidden/>
          </w:rPr>
          <w:fldChar w:fldCharType="end"/>
        </w:r>
      </w:hyperlink>
    </w:p>
    <w:p w14:paraId="47BC8AA5" w14:textId="77777777" w:rsidR="00E753C1" w:rsidRDefault="00E753C1" w:rsidP="00E753C1">
      <w:pPr>
        <w:pStyle w:val="TOC1"/>
      </w:pPr>
    </w:p>
    <w:p w14:paraId="103BEE0B" w14:textId="6C34FC36" w:rsidR="004D7C52" w:rsidRPr="004D7C52" w:rsidRDefault="00433A08" w:rsidP="00E753C1">
      <w:pPr>
        <w:pStyle w:val="TOC1"/>
        <w:rPr>
          <w:rFonts w:eastAsiaTheme="minorEastAsia" w:cs="Times New Roman"/>
          <w:noProof/>
          <w:sz w:val="22"/>
          <w:szCs w:val="22"/>
        </w:rPr>
      </w:pPr>
      <w:hyperlink w:anchor="_Toc477859290" w:history="1">
        <w:r w:rsidR="004D7C52" w:rsidRPr="004D7C52">
          <w:rPr>
            <w:rStyle w:val="Hyperlink"/>
            <w:rFonts w:ascii="Times New Roman" w:hAnsi="Times New Roman" w:cs="Times New Roman"/>
            <w:noProof/>
          </w:rPr>
          <w:t>Chapter 3: Research Method</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0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0</w:t>
        </w:r>
        <w:r w:rsidR="004D7C52" w:rsidRPr="004D7C52">
          <w:rPr>
            <w:rFonts w:cs="Times New Roman"/>
            <w:noProof/>
            <w:webHidden/>
          </w:rPr>
          <w:fldChar w:fldCharType="end"/>
        </w:r>
      </w:hyperlink>
    </w:p>
    <w:p w14:paraId="66968A8B" w14:textId="77777777" w:rsidR="00E753C1" w:rsidRDefault="00E753C1" w:rsidP="00E753C1">
      <w:pPr>
        <w:pStyle w:val="TOC2"/>
        <w:spacing w:line="240" w:lineRule="auto"/>
      </w:pPr>
    </w:p>
    <w:p w14:paraId="6627E5A6" w14:textId="2C5F7EF7" w:rsidR="004D7C52" w:rsidRPr="004D7C52" w:rsidRDefault="00433A08" w:rsidP="00E753C1">
      <w:pPr>
        <w:pStyle w:val="TOC2"/>
        <w:spacing w:line="240" w:lineRule="auto"/>
        <w:rPr>
          <w:rFonts w:eastAsiaTheme="minorEastAsia" w:cs="Times New Roman"/>
          <w:noProof/>
          <w:sz w:val="22"/>
          <w:szCs w:val="22"/>
        </w:rPr>
      </w:pPr>
      <w:hyperlink w:anchor="_Toc477859291" w:history="1">
        <w:r w:rsidR="004D7C52" w:rsidRPr="004D7C52">
          <w:rPr>
            <w:rStyle w:val="Hyperlink"/>
            <w:rFonts w:ascii="Times New Roman" w:hAnsi="Times New Roman" w:cs="Times New Roman"/>
            <w:noProof/>
          </w:rPr>
          <w:t>Research Methodology and Design</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1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0</w:t>
        </w:r>
        <w:r w:rsidR="004D7C52" w:rsidRPr="004D7C52">
          <w:rPr>
            <w:rFonts w:cs="Times New Roman"/>
            <w:noProof/>
            <w:webHidden/>
          </w:rPr>
          <w:fldChar w:fldCharType="end"/>
        </w:r>
      </w:hyperlink>
    </w:p>
    <w:p w14:paraId="23A2005A" w14:textId="6BDFB38C" w:rsidR="004D7C52" w:rsidRPr="004D7C52" w:rsidRDefault="00433A08" w:rsidP="00E753C1">
      <w:pPr>
        <w:pStyle w:val="TOC2"/>
        <w:spacing w:line="240" w:lineRule="auto"/>
        <w:rPr>
          <w:rFonts w:eastAsiaTheme="minorEastAsia" w:cs="Times New Roman"/>
          <w:noProof/>
          <w:sz w:val="22"/>
          <w:szCs w:val="22"/>
        </w:rPr>
      </w:pPr>
      <w:hyperlink w:anchor="_Toc477859292" w:history="1">
        <w:r w:rsidR="004D7C52" w:rsidRPr="004D7C52">
          <w:rPr>
            <w:rStyle w:val="Hyperlink"/>
            <w:rFonts w:ascii="Times New Roman" w:hAnsi="Times New Roman" w:cs="Times New Roman"/>
            <w:noProof/>
          </w:rPr>
          <w:t>Population and Sample</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2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0</w:t>
        </w:r>
        <w:r w:rsidR="004D7C52" w:rsidRPr="004D7C52">
          <w:rPr>
            <w:rFonts w:cs="Times New Roman"/>
            <w:noProof/>
            <w:webHidden/>
          </w:rPr>
          <w:fldChar w:fldCharType="end"/>
        </w:r>
      </w:hyperlink>
    </w:p>
    <w:p w14:paraId="18F43784" w14:textId="36848C52" w:rsidR="004D7C52" w:rsidRPr="004D7C52" w:rsidRDefault="00433A08" w:rsidP="00E753C1">
      <w:pPr>
        <w:pStyle w:val="TOC2"/>
        <w:spacing w:line="240" w:lineRule="auto"/>
        <w:rPr>
          <w:rFonts w:eastAsiaTheme="minorEastAsia" w:cs="Times New Roman"/>
          <w:noProof/>
          <w:sz w:val="22"/>
          <w:szCs w:val="22"/>
        </w:rPr>
      </w:pPr>
      <w:hyperlink w:anchor="_Toc477859293" w:history="1">
        <w:r w:rsidR="004D7C52" w:rsidRPr="004D7C52">
          <w:rPr>
            <w:rStyle w:val="Hyperlink"/>
            <w:rFonts w:ascii="Times New Roman" w:hAnsi="Times New Roman" w:cs="Times New Roman"/>
            <w:noProof/>
          </w:rPr>
          <w:t>Materials/Instrumentation</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3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1</w:t>
        </w:r>
        <w:r w:rsidR="004D7C52" w:rsidRPr="004D7C52">
          <w:rPr>
            <w:rFonts w:cs="Times New Roman"/>
            <w:noProof/>
            <w:webHidden/>
          </w:rPr>
          <w:fldChar w:fldCharType="end"/>
        </w:r>
      </w:hyperlink>
    </w:p>
    <w:p w14:paraId="6C028CFB" w14:textId="71FEF93D" w:rsidR="004D7C52" w:rsidRPr="004D7C52" w:rsidRDefault="00433A08" w:rsidP="00E753C1">
      <w:pPr>
        <w:pStyle w:val="TOC2"/>
        <w:spacing w:line="240" w:lineRule="auto"/>
        <w:rPr>
          <w:rFonts w:eastAsiaTheme="minorEastAsia" w:cs="Times New Roman"/>
          <w:noProof/>
          <w:sz w:val="22"/>
          <w:szCs w:val="22"/>
        </w:rPr>
      </w:pPr>
      <w:hyperlink w:anchor="_Toc477859294" w:history="1">
        <w:r w:rsidR="004D7C52" w:rsidRPr="004D7C52">
          <w:rPr>
            <w:rStyle w:val="Hyperlink"/>
            <w:rFonts w:ascii="Times New Roman" w:hAnsi="Times New Roman" w:cs="Times New Roman"/>
            <w:noProof/>
          </w:rPr>
          <w:t xml:space="preserve">Operational Definitions of Variables </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4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2</w:t>
        </w:r>
        <w:r w:rsidR="004D7C52" w:rsidRPr="004D7C52">
          <w:rPr>
            <w:rFonts w:cs="Times New Roman"/>
            <w:noProof/>
            <w:webHidden/>
          </w:rPr>
          <w:fldChar w:fldCharType="end"/>
        </w:r>
      </w:hyperlink>
    </w:p>
    <w:p w14:paraId="38E764B5" w14:textId="70778BDA" w:rsidR="004D7C52" w:rsidRPr="004D7C52" w:rsidRDefault="00433A08" w:rsidP="00E753C1">
      <w:pPr>
        <w:pStyle w:val="TOC2"/>
        <w:spacing w:line="240" w:lineRule="auto"/>
        <w:rPr>
          <w:rFonts w:eastAsiaTheme="minorEastAsia" w:cs="Times New Roman"/>
          <w:noProof/>
          <w:sz w:val="22"/>
          <w:szCs w:val="22"/>
        </w:rPr>
      </w:pPr>
      <w:hyperlink w:anchor="_Toc477859295" w:history="1">
        <w:r w:rsidR="004D7C52" w:rsidRPr="004D7C52">
          <w:rPr>
            <w:rStyle w:val="Hyperlink"/>
            <w:rFonts w:ascii="Times New Roman" w:hAnsi="Times New Roman" w:cs="Times New Roman"/>
            <w:noProof/>
          </w:rPr>
          <w:t>Study Procedure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5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2</w:t>
        </w:r>
        <w:r w:rsidR="004D7C52" w:rsidRPr="004D7C52">
          <w:rPr>
            <w:rFonts w:cs="Times New Roman"/>
            <w:noProof/>
            <w:webHidden/>
          </w:rPr>
          <w:fldChar w:fldCharType="end"/>
        </w:r>
      </w:hyperlink>
    </w:p>
    <w:p w14:paraId="200F4068" w14:textId="625DFE38" w:rsidR="004D7C52" w:rsidRPr="004D7C52" w:rsidRDefault="00433A08" w:rsidP="00E753C1">
      <w:pPr>
        <w:pStyle w:val="TOC2"/>
        <w:spacing w:line="240" w:lineRule="auto"/>
        <w:rPr>
          <w:rFonts w:eastAsiaTheme="minorEastAsia" w:cs="Times New Roman"/>
          <w:noProof/>
          <w:sz w:val="22"/>
          <w:szCs w:val="22"/>
        </w:rPr>
      </w:pPr>
      <w:hyperlink w:anchor="_Toc477859296" w:history="1">
        <w:r w:rsidR="004D7C52" w:rsidRPr="004D7C52">
          <w:rPr>
            <w:rStyle w:val="Hyperlink"/>
            <w:rFonts w:ascii="Times New Roman" w:hAnsi="Times New Roman" w:cs="Times New Roman"/>
            <w:noProof/>
          </w:rPr>
          <w:t>Data Collection and Analysi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6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3</w:t>
        </w:r>
        <w:r w:rsidR="004D7C52" w:rsidRPr="004D7C52">
          <w:rPr>
            <w:rFonts w:cs="Times New Roman"/>
            <w:noProof/>
            <w:webHidden/>
          </w:rPr>
          <w:fldChar w:fldCharType="end"/>
        </w:r>
      </w:hyperlink>
    </w:p>
    <w:p w14:paraId="0426A8A8" w14:textId="3C0E9CF3" w:rsidR="004D7C52" w:rsidRPr="004D7C52" w:rsidRDefault="00433A08" w:rsidP="00E753C1">
      <w:pPr>
        <w:pStyle w:val="TOC2"/>
        <w:spacing w:line="240" w:lineRule="auto"/>
        <w:rPr>
          <w:rFonts w:eastAsiaTheme="minorEastAsia" w:cs="Times New Roman"/>
          <w:noProof/>
          <w:sz w:val="22"/>
          <w:szCs w:val="22"/>
        </w:rPr>
      </w:pPr>
      <w:hyperlink w:anchor="_Toc477859297" w:history="1">
        <w:r w:rsidR="004D7C52" w:rsidRPr="004D7C52">
          <w:rPr>
            <w:rStyle w:val="Hyperlink"/>
            <w:rFonts w:ascii="Times New Roman" w:hAnsi="Times New Roman" w:cs="Times New Roman"/>
            <w:noProof/>
          </w:rPr>
          <w:t>Assumption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7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4</w:t>
        </w:r>
        <w:r w:rsidR="004D7C52" w:rsidRPr="004D7C52">
          <w:rPr>
            <w:rFonts w:cs="Times New Roman"/>
            <w:noProof/>
            <w:webHidden/>
          </w:rPr>
          <w:fldChar w:fldCharType="end"/>
        </w:r>
      </w:hyperlink>
    </w:p>
    <w:p w14:paraId="5A20E476" w14:textId="6460AEE7" w:rsidR="004D7C52" w:rsidRPr="004D7C52" w:rsidRDefault="00433A08" w:rsidP="00E753C1">
      <w:pPr>
        <w:pStyle w:val="TOC2"/>
        <w:spacing w:line="240" w:lineRule="auto"/>
        <w:rPr>
          <w:rFonts w:eastAsiaTheme="minorEastAsia" w:cs="Times New Roman"/>
          <w:noProof/>
          <w:sz w:val="22"/>
          <w:szCs w:val="22"/>
        </w:rPr>
      </w:pPr>
      <w:hyperlink w:anchor="_Toc477859298" w:history="1">
        <w:r w:rsidR="004D7C52" w:rsidRPr="004D7C52">
          <w:rPr>
            <w:rStyle w:val="Hyperlink"/>
            <w:rFonts w:ascii="Times New Roman" w:hAnsi="Times New Roman" w:cs="Times New Roman"/>
            <w:noProof/>
          </w:rPr>
          <w:t>Limitation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8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4</w:t>
        </w:r>
        <w:r w:rsidR="004D7C52" w:rsidRPr="004D7C52">
          <w:rPr>
            <w:rFonts w:cs="Times New Roman"/>
            <w:noProof/>
            <w:webHidden/>
          </w:rPr>
          <w:fldChar w:fldCharType="end"/>
        </w:r>
      </w:hyperlink>
    </w:p>
    <w:p w14:paraId="3AE95BE2" w14:textId="7F26A3B2" w:rsidR="004D7C52" w:rsidRPr="004D7C52" w:rsidRDefault="00433A08" w:rsidP="00E753C1">
      <w:pPr>
        <w:pStyle w:val="TOC2"/>
        <w:spacing w:line="240" w:lineRule="auto"/>
        <w:rPr>
          <w:rFonts w:eastAsiaTheme="minorEastAsia" w:cs="Times New Roman"/>
          <w:noProof/>
          <w:sz w:val="22"/>
          <w:szCs w:val="22"/>
        </w:rPr>
      </w:pPr>
      <w:hyperlink w:anchor="_Toc477859299" w:history="1">
        <w:r w:rsidR="004D7C52" w:rsidRPr="004D7C52">
          <w:rPr>
            <w:rStyle w:val="Hyperlink"/>
            <w:rFonts w:ascii="Times New Roman" w:hAnsi="Times New Roman" w:cs="Times New Roman"/>
            <w:noProof/>
          </w:rPr>
          <w:t>Delimitation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299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4</w:t>
        </w:r>
        <w:r w:rsidR="004D7C52" w:rsidRPr="004D7C52">
          <w:rPr>
            <w:rFonts w:cs="Times New Roman"/>
            <w:noProof/>
            <w:webHidden/>
          </w:rPr>
          <w:fldChar w:fldCharType="end"/>
        </w:r>
      </w:hyperlink>
    </w:p>
    <w:p w14:paraId="2576BEDA" w14:textId="1DC1470F" w:rsidR="004D7C52" w:rsidRPr="004D7C52" w:rsidRDefault="00433A08" w:rsidP="00E753C1">
      <w:pPr>
        <w:pStyle w:val="TOC2"/>
        <w:spacing w:line="240" w:lineRule="auto"/>
        <w:rPr>
          <w:rFonts w:eastAsiaTheme="minorEastAsia" w:cs="Times New Roman"/>
          <w:noProof/>
          <w:sz w:val="22"/>
          <w:szCs w:val="22"/>
        </w:rPr>
      </w:pPr>
      <w:hyperlink w:anchor="_Toc477859300" w:history="1">
        <w:r w:rsidR="004D7C52" w:rsidRPr="004D7C52">
          <w:rPr>
            <w:rStyle w:val="Hyperlink"/>
            <w:rFonts w:ascii="Times New Roman" w:hAnsi="Times New Roman" w:cs="Times New Roman"/>
            <w:noProof/>
          </w:rPr>
          <w:t>Ethical Assurance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0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5</w:t>
        </w:r>
        <w:r w:rsidR="004D7C52" w:rsidRPr="004D7C52">
          <w:rPr>
            <w:rFonts w:cs="Times New Roman"/>
            <w:noProof/>
            <w:webHidden/>
          </w:rPr>
          <w:fldChar w:fldCharType="end"/>
        </w:r>
      </w:hyperlink>
    </w:p>
    <w:p w14:paraId="57846B30" w14:textId="58D60236" w:rsidR="004D7C52" w:rsidRPr="004D7C52" w:rsidRDefault="00433A08" w:rsidP="00E753C1">
      <w:pPr>
        <w:pStyle w:val="TOC2"/>
        <w:spacing w:line="240" w:lineRule="auto"/>
        <w:rPr>
          <w:rFonts w:eastAsiaTheme="minorEastAsia" w:cs="Times New Roman"/>
          <w:noProof/>
          <w:sz w:val="22"/>
          <w:szCs w:val="22"/>
        </w:rPr>
      </w:pPr>
      <w:hyperlink w:anchor="_Toc477859301" w:history="1">
        <w:r w:rsidR="004D7C52" w:rsidRPr="004D7C52">
          <w:rPr>
            <w:rStyle w:val="Hyperlink"/>
            <w:rFonts w:ascii="Times New Roman" w:hAnsi="Times New Roman" w:cs="Times New Roman"/>
            <w:noProof/>
          </w:rPr>
          <w:t>Summary</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1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5</w:t>
        </w:r>
        <w:r w:rsidR="004D7C52" w:rsidRPr="004D7C52">
          <w:rPr>
            <w:rFonts w:cs="Times New Roman"/>
            <w:noProof/>
            <w:webHidden/>
          </w:rPr>
          <w:fldChar w:fldCharType="end"/>
        </w:r>
      </w:hyperlink>
    </w:p>
    <w:p w14:paraId="5A0C4B89" w14:textId="77777777" w:rsidR="00E753C1" w:rsidRDefault="00E753C1" w:rsidP="00E753C1">
      <w:pPr>
        <w:pStyle w:val="TOC1"/>
      </w:pPr>
    </w:p>
    <w:p w14:paraId="0E1100E9" w14:textId="4424FD0A" w:rsidR="004D7C52" w:rsidRPr="004D7C52" w:rsidRDefault="00433A08" w:rsidP="00E753C1">
      <w:pPr>
        <w:pStyle w:val="TOC1"/>
        <w:rPr>
          <w:rFonts w:eastAsiaTheme="minorEastAsia" w:cs="Times New Roman"/>
          <w:noProof/>
          <w:sz w:val="22"/>
          <w:szCs w:val="22"/>
        </w:rPr>
      </w:pPr>
      <w:hyperlink w:anchor="_Toc477859302" w:history="1">
        <w:r w:rsidR="004D7C52" w:rsidRPr="004D7C52">
          <w:rPr>
            <w:rStyle w:val="Hyperlink"/>
            <w:rFonts w:ascii="Times New Roman" w:hAnsi="Times New Roman" w:cs="Times New Roman"/>
            <w:noProof/>
          </w:rPr>
          <w:t>Chapter 4: Finding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2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6</w:t>
        </w:r>
        <w:r w:rsidR="004D7C52" w:rsidRPr="004D7C52">
          <w:rPr>
            <w:rFonts w:cs="Times New Roman"/>
            <w:noProof/>
            <w:webHidden/>
          </w:rPr>
          <w:fldChar w:fldCharType="end"/>
        </w:r>
      </w:hyperlink>
    </w:p>
    <w:p w14:paraId="276B9F32" w14:textId="77777777" w:rsidR="00E753C1" w:rsidRDefault="00E753C1" w:rsidP="00E753C1">
      <w:pPr>
        <w:pStyle w:val="TOC2"/>
        <w:spacing w:line="240" w:lineRule="auto"/>
      </w:pPr>
    </w:p>
    <w:p w14:paraId="3D5C9069" w14:textId="7A298F4E" w:rsidR="004D7C52" w:rsidRPr="004D7C52" w:rsidRDefault="00433A08" w:rsidP="00E753C1">
      <w:pPr>
        <w:pStyle w:val="TOC2"/>
        <w:spacing w:line="240" w:lineRule="auto"/>
        <w:rPr>
          <w:rFonts w:eastAsiaTheme="minorEastAsia" w:cs="Times New Roman"/>
          <w:noProof/>
          <w:sz w:val="22"/>
          <w:szCs w:val="22"/>
        </w:rPr>
      </w:pPr>
      <w:hyperlink w:anchor="_Toc477859303" w:history="1">
        <w:r w:rsidR="004D7C52" w:rsidRPr="004D7C52">
          <w:rPr>
            <w:rStyle w:val="Hyperlink"/>
            <w:rFonts w:ascii="Times New Roman" w:hAnsi="Times New Roman" w:cs="Times New Roman"/>
            <w:noProof/>
          </w:rPr>
          <w:t>XXX of the Data</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3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6</w:t>
        </w:r>
        <w:r w:rsidR="004D7C52" w:rsidRPr="004D7C52">
          <w:rPr>
            <w:rFonts w:cs="Times New Roman"/>
            <w:noProof/>
            <w:webHidden/>
          </w:rPr>
          <w:fldChar w:fldCharType="end"/>
        </w:r>
      </w:hyperlink>
    </w:p>
    <w:p w14:paraId="231CD49A" w14:textId="6854C7D9" w:rsidR="004D7C52" w:rsidRPr="004D7C52" w:rsidRDefault="00433A08" w:rsidP="00E753C1">
      <w:pPr>
        <w:pStyle w:val="TOC2"/>
        <w:spacing w:line="240" w:lineRule="auto"/>
        <w:rPr>
          <w:rFonts w:eastAsiaTheme="minorEastAsia" w:cs="Times New Roman"/>
          <w:noProof/>
          <w:sz w:val="22"/>
          <w:szCs w:val="22"/>
        </w:rPr>
      </w:pPr>
      <w:hyperlink w:anchor="_Toc477859304" w:history="1">
        <w:r w:rsidR="004D7C52" w:rsidRPr="004D7C52">
          <w:rPr>
            <w:rStyle w:val="Hyperlink"/>
            <w:rFonts w:ascii="Times New Roman" w:hAnsi="Times New Roman" w:cs="Times New Roman"/>
            <w:noProof/>
          </w:rPr>
          <w:t>Result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4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7</w:t>
        </w:r>
        <w:r w:rsidR="004D7C52" w:rsidRPr="004D7C52">
          <w:rPr>
            <w:rFonts w:cs="Times New Roman"/>
            <w:noProof/>
            <w:webHidden/>
          </w:rPr>
          <w:fldChar w:fldCharType="end"/>
        </w:r>
      </w:hyperlink>
    </w:p>
    <w:p w14:paraId="2414E439" w14:textId="5CBDCFD1" w:rsidR="004D7C52" w:rsidRPr="004D7C52" w:rsidRDefault="00433A08" w:rsidP="00E753C1">
      <w:pPr>
        <w:pStyle w:val="TOC2"/>
        <w:spacing w:line="240" w:lineRule="auto"/>
        <w:rPr>
          <w:rFonts w:eastAsiaTheme="minorEastAsia" w:cs="Times New Roman"/>
          <w:noProof/>
          <w:sz w:val="22"/>
          <w:szCs w:val="22"/>
        </w:rPr>
      </w:pPr>
      <w:hyperlink w:anchor="_Toc477859305" w:history="1">
        <w:r w:rsidR="00E753C1">
          <w:rPr>
            <w:rStyle w:val="Hyperlink"/>
            <w:rFonts w:ascii="Times New Roman" w:eastAsiaTheme="majorEastAsia" w:hAnsi="Times New Roman" w:cs="Times New Roman"/>
            <w:noProof/>
          </w:rPr>
          <w:t>Research Question 1/Hypothesis [Repeat as Needed]</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5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7</w:t>
        </w:r>
        <w:r w:rsidR="004D7C52" w:rsidRPr="004D7C52">
          <w:rPr>
            <w:rFonts w:cs="Times New Roman"/>
            <w:noProof/>
            <w:webHidden/>
          </w:rPr>
          <w:fldChar w:fldCharType="end"/>
        </w:r>
      </w:hyperlink>
    </w:p>
    <w:p w14:paraId="50843519" w14:textId="1C5E7A5C" w:rsidR="004D7C52" w:rsidRPr="004D7C52" w:rsidRDefault="00433A08" w:rsidP="00E753C1">
      <w:pPr>
        <w:pStyle w:val="TOC2"/>
        <w:spacing w:line="240" w:lineRule="auto"/>
        <w:rPr>
          <w:rFonts w:eastAsiaTheme="minorEastAsia" w:cs="Times New Roman"/>
          <w:noProof/>
          <w:sz w:val="22"/>
          <w:szCs w:val="22"/>
        </w:rPr>
      </w:pPr>
      <w:hyperlink w:anchor="_Toc477859306" w:history="1">
        <w:r w:rsidR="004D7C52" w:rsidRPr="004D7C52">
          <w:rPr>
            <w:rStyle w:val="Hyperlink"/>
            <w:rFonts w:ascii="Times New Roman" w:hAnsi="Times New Roman" w:cs="Times New Roman"/>
            <w:noProof/>
          </w:rPr>
          <w:t>Evaluation of the Finding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6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8</w:t>
        </w:r>
        <w:r w:rsidR="004D7C52" w:rsidRPr="004D7C52">
          <w:rPr>
            <w:rFonts w:cs="Times New Roman"/>
            <w:noProof/>
            <w:webHidden/>
          </w:rPr>
          <w:fldChar w:fldCharType="end"/>
        </w:r>
      </w:hyperlink>
    </w:p>
    <w:p w14:paraId="7AF5EA7A" w14:textId="2C16057D" w:rsidR="004D7C52" w:rsidRPr="004D7C52" w:rsidRDefault="00433A08" w:rsidP="00E753C1">
      <w:pPr>
        <w:pStyle w:val="TOC2"/>
        <w:spacing w:line="240" w:lineRule="auto"/>
        <w:rPr>
          <w:rFonts w:eastAsiaTheme="minorEastAsia" w:cs="Times New Roman"/>
          <w:noProof/>
          <w:sz w:val="22"/>
          <w:szCs w:val="22"/>
        </w:rPr>
      </w:pPr>
      <w:hyperlink w:anchor="_Toc477859307" w:history="1">
        <w:r w:rsidR="004D7C52" w:rsidRPr="004D7C52">
          <w:rPr>
            <w:rStyle w:val="Hyperlink"/>
            <w:rFonts w:ascii="Times New Roman" w:hAnsi="Times New Roman" w:cs="Times New Roman"/>
            <w:noProof/>
          </w:rPr>
          <w:t>Summary</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7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8</w:t>
        </w:r>
        <w:r w:rsidR="004D7C52" w:rsidRPr="004D7C52">
          <w:rPr>
            <w:rFonts w:cs="Times New Roman"/>
            <w:noProof/>
            <w:webHidden/>
          </w:rPr>
          <w:fldChar w:fldCharType="end"/>
        </w:r>
      </w:hyperlink>
    </w:p>
    <w:p w14:paraId="650BC24F" w14:textId="77777777" w:rsidR="00E753C1" w:rsidRDefault="00E753C1" w:rsidP="00E753C1">
      <w:pPr>
        <w:pStyle w:val="TOC1"/>
      </w:pPr>
    </w:p>
    <w:p w14:paraId="473147D3" w14:textId="19EAF027" w:rsidR="004D7C52" w:rsidRPr="004D7C52" w:rsidRDefault="00433A08" w:rsidP="00E753C1">
      <w:pPr>
        <w:pStyle w:val="TOC1"/>
        <w:rPr>
          <w:rFonts w:eastAsiaTheme="minorEastAsia" w:cs="Times New Roman"/>
          <w:noProof/>
          <w:sz w:val="22"/>
          <w:szCs w:val="22"/>
        </w:rPr>
      </w:pPr>
      <w:hyperlink w:anchor="_Toc477859308" w:history="1">
        <w:r w:rsidR="004D7C52" w:rsidRPr="004D7C52">
          <w:rPr>
            <w:rStyle w:val="Hyperlink"/>
            <w:rFonts w:ascii="Times New Roman" w:hAnsi="Times New Roman" w:cs="Times New Roman"/>
            <w:noProof/>
          </w:rPr>
          <w:t>Chapter 5: Implications, Recommendations, and Conclusion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8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9</w:t>
        </w:r>
        <w:r w:rsidR="004D7C52" w:rsidRPr="004D7C52">
          <w:rPr>
            <w:rFonts w:cs="Times New Roman"/>
            <w:noProof/>
            <w:webHidden/>
          </w:rPr>
          <w:fldChar w:fldCharType="end"/>
        </w:r>
      </w:hyperlink>
    </w:p>
    <w:p w14:paraId="1FE791D8" w14:textId="77777777" w:rsidR="00E753C1" w:rsidRDefault="00E753C1" w:rsidP="00E753C1">
      <w:pPr>
        <w:pStyle w:val="TOC2"/>
        <w:spacing w:line="240" w:lineRule="auto"/>
      </w:pPr>
    </w:p>
    <w:p w14:paraId="489D4D15" w14:textId="3634BA9B" w:rsidR="004D7C52" w:rsidRPr="004D7C52" w:rsidRDefault="00433A08" w:rsidP="00E753C1">
      <w:pPr>
        <w:pStyle w:val="TOC2"/>
        <w:spacing w:line="240" w:lineRule="auto"/>
        <w:rPr>
          <w:rFonts w:eastAsiaTheme="minorEastAsia" w:cs="Times New Roman"/>
          <w:noProof/>
          <w:sz w:val="22"/>
          <w:szCs w:val="22"/>
        </w:rPr>
      </w:pPr>
      <w:hyperlink w:anchor="_Toc477859309" w:history="1">
        <w:r w:rsidR="004D7C52" w:rsidRPr="004D7C52">
          <w:rPr>
            <w:rStyle w:val="Hyperlink"/>
            <w:rFonts w:ascii="Times New Roman" w:hAnsi="Times New Roman" w:cs="Times New Roman"/>
            <w:noProof/>
          </w:rPr>
          <w:t>Implication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09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9</w:t>
        </w:r>
        <w:r w:rsidR="004D7C52" w:rsidRPr="004D7C52">
          <w:rPr>
            <w:rFonts w:cs="Times New Roman"/>
            <w:noProof/>
            <w:webHidden/>
          </w:rPr>
          <w:fldChar w:fldCharType="end"/>
        </w:r>
      </w:hyperlink>
    </w:p>
    <w:p w14:paraId="55A2F9E4" w14:textId="56299015" w:rsidR="004D7C52" w:rsidRPr="004D7C52" w:rsidRDefault="00433A08" w:rsidP="00E753C1">
      <w:pPr>
        <w:pStyle w:val="TOC2"/>
        <w:spacing w:line="240" w:lineRule="auto"/>
        <w:rPr>
          <w:rFonts w:eastAsiaTheme="minorEastAsia" w:cs="Times New Roman"/>
          <w:noProof/>
          <w:sz w:val="22"/>
          <w:szCs w:val="22"/>
        </w:rPr>
      </w:pPr>
      <w:hyperlink w:anchor="_Toc477859310" w:history="1">
        <w:r w:rsidR="004D7C52" w:rsidRPr="004D7C52">
          <w:rPr>
            <w:rStyle w:val="Hyperlink"/>
            <w:rFonts w:ascii="Times New Roman" w:hAnsi="Times New Roman" w:cs="Times New Roman"/>
            <w:noProof/>
          </w:rPr>
          <w:t>Recommendations for Practice</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10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19</w:t>
        </w:r>
        <w:r w:rsidR="004D7C52" w:rsidRPr="004D7C52">
          <w:rPr>
            <w:rFonts w:cs="Times New Roman"/>
            <w:noProof/>
            <w:webHidden/>
          </w:rPr>
          <w:fldChar w:fldCharType="end"/>
        </w:r>
      </w:hyperlink>
    </w:p>
    <w:p w14:paraId="685982CE" w14:textId="269356C5" w:rsidR="004D7C52" w:rsidRPr="004D7C52" w:rsidRDefault="00433A08" w:rsidP="00E753C1">
      <w:pPr>
        <w:pStyle w:val="TOC2"/>
        <w:spacing w:line="240" w:lineRule="auto"/>
        <w:rPr>
          <w:rFonts w:eastAsiaTheme="minorEastAsia" w:cs="Times New Roman"/>
          <w:noProof/>
          <w:sz w:val="22"/>
          <w:szCs w:val="22"/>
        </w:rPr>
      </w:pPr>
      <w:hyperlink w:anchor="_Toc477859311" w:history="1">
        <w:r w:rsidR="004D7C52" w:rsidRPr="004D7C52">
          <w:rPr>
            <w:rStyle w:val="Hyperlink"/>
            <w:rFonts w:ascii="Times New Roman" w:hAnsi="Times New Roman" w:cs="Times New Roman"/>
            <w:noProof/>
          </w:rPr>
          <w:t>Recommendations for Future Research</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11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20</w:t>
        </w:r>
        <w:r w:rsidR="004D7C52" w:rsidRPr="004D7C52">
          <w:rPr>
            <w:rFonts w:cs="Times New Roman"/>
            <w:noProof/>
            <w:webHidden/>
          </w:rPr>
          <w:fldChar w:fldCharType="end"/>
        </w:r>
      </w:hyperlink>
    </w:p>
    <w:p w14:paraId="4CFC1704" w14:textId="67EECC90" w:rsidR="004D7C52" w:rsidRPr="004D7C52" w:rsidRDefault="00433A08" w:rsidP="00E753C1">
      <w:pPr>
        <w:pStyle w:val="TOC2"/>
        <w:spacing w:line="240" w:lineRule="auto"/>
        <w:rPr>
          <w:rFonts w:eastAsiaTheme="minorEastAsia" w:cs="Times New Roman"/>
          <w:noProof/>
          <w:sz w:val="22"/>
          <w:szCs w:val="22"/>
        </w:rPr>
      </w:pPr>
      <w:hyperlink w:anchor="_Toc477859312" w:history="1">
        <w:r w:rsidR="004D7C52" w:rsidRPr="004D7C52">
          <w:rPr>
            <w:rStyle w:val="Hyperlink"/>
            <w:rFonts w:ascii="Times New Roman" w:hAnsi="Times New Roman" w:cs="Times New Roman"/>
            <w:noProof/>
          </w:rPr>
          <w:t>Conclusion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12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20</w:t>
        </w:r>
        <w:r w:rsidR="004D7C52" w:rsidRPr="004D7C52">
          <w:rPr>
            <w:rFonts w:cs="Times New Roman"/>
            <w:noProof/>
            <w:webHidden/>
          </w:rPr>
          <w:fldChar w:fldCharType="end"/>
        </w:r>
      </w:hyperlink>
    </w:p>
    <w:p w14:paraId="7393AF03" w14:textId="77777777" w:rsidR="00E753C1" w:rsidRDefault="00E753C1" w:rsidP="00E753C1">
      <w:pPr>
        <w:pStyle w:val="TOC1"/>
      </w:pPr>
    </w:p>
    <w:p w14:paraId="7E0BC9CB" w14:textId="42B6A2E3" w:rsidR="004D7C52" w:rsidRPr="004D7C52" w:rsidRDefault="00433A08" w:rsidP="00E753C1">
      <w:pPr>
        <w:pStyle w:val="TOC1"/>
        <w:rPr>
          <w:rFonts w:eastAsiaTheme="minorEastAsia" w:cs="Times New Roman"/>
          <w:noProof/>
          <w:sz w:val="22"/>
          <w:szCs w:val="22"/>
        </w:rPr>
      </w:pPr>
      <w:hyperlink w:anchor="_Toc477859313" w:history="1">
        <w:r w:rsidR="004D7C52" w:rsidRPr="004D7C52">
          <w:rPr>
            <w:rStyle w:val="Hyperlink"/>
            <w:rFonts w:ascii="Times New Roman" w:hAnsi="Times New Roman" w:cs="Times New Roman"/>
            <w:noProof/>
          </w:rPr>
          <w:t>Reference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13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21</w:t>
        </w:r>
        <w:r w:rsidR="004D7C52" w:rsidRPr="004D7C52">
          <w:rPr>
            <w:rFonts w:cs="Times New Roman"/>
            <w:noProof/>
            <w:webHidden/>
          </w:rPr>
          <w:fldChar w:fldCharType="end"/>
        </w:r>
      </w:hyperlink>
    </w:p>
    <w:p w14:paraId="47EC230F" w14:textId="77777777" w:rsidR="00E753C1" w:rsidRDefault="00E753C1" w:rsidP="00E753C1">
      <w:pPr>
        <w:pStyle w:val="TOC1"/>
      </w:pPr>
    </w:p>
    <w:p w14:paraId="25496CAE" w14:textId="29193AA9" w:rsidR="004D7C52" w:rsidRPr="004D7C52" w:rsidRDefault="00433A08" w:rsidP="00E753C1">
      <w:pPr>
        <w:pStyle w:val="TOC1"/>
        <w:rPr>
          <w:rFonts w:eastAsiaTheme="minorEastAsia" w:cs="Times New Roman"/>
          <w:noProof/>
          <w:sz w:val="22"/>
          <w:szCs w:val="22"/>
        </w:rPr>
      </w:pPr>
      <w:hyperlink w:anchor="_Toc477859314" w:history="1">
        <w:r w:rsidR="004D7C52" w:rsidRPr="004D7C52">
          <w:rPr>
            <w:rStyle w:val="Hyperlink"/>
            <w:rFonts w:ascii="Times New Roman" w:hAnsi="Times New Roman" w:cs="Times New Roman"/>
            <w:noProof/>
          </w:rPr>
          <w:t>Appendices</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14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22</w:t>
        </w:r>
        <w:r w:rsidR="004D7C52" w:rsidRPr="004D7C52">
          <w:rPr>
            <w:rFonts w:cs="Times New Roman"/>
            <w:noProof/>
            <w:webHidden/>
          </w:rPr>
          <w:fldChar w:fldCharType="end"/>
        </w:r>
      </w:hyperlink>
    </w:p>
    <w:p w14:paraId="0CDB1379" w14:textId="32B15E1F" w:rsidR="004D7C52" w:rsidRPr="004D7C52" w:rsidRDefault="00433A08" w:rsidP="00E753C1">
      <w:pPr>
        <w:pStyle w:val="TOC1"/>
        <w:rPr>
          <w:rFonts w:eastAsiaTheme="minorEastAsia" w:cs="Times New Roman"/>
          <w:noProof/>
          <w:sz w:val="22"/>
          <w:szCs w:val="22"/>
        </w:rPr>
      </w:pPr>
      <w:hyperlink w:anchor="_Toc477859315" w:history="1">
        <w:r w:rsidR="004D7C52" w:rsidRPr="004D7C52">
          <w:rPr>
            <w:rStyle w:val="Hyperlink"/>
            <w:rFonts w:ascii="Times New Roman" w:hAnsi="Times New Roman" w:cs="Times New Roman"/>
            <w:noProof/>
          </w:rPr>
          <w:t>Appendix A: XXX</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15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23</w:t>
        </w:r>
        <w:r w:rsidR="004D7C52" w:rsidRPr="004D7C52">
          <w:rPr>
            <w:rFonts w:cs="Times New Roman"/>
            <w:noProof/>
            <w:webHidden/>
          </w:rPr>
          <w:fldChar w:fldCharType="end"/>
        </w:r>
      </w:hyperlink>
    </w:p>
    <w:p w14:paraId="4B86CEA4" w14:textId="69E73386" w:rsidR="004D7C52" w:rsidRPr="004D7C52" w:rsidRDefault="00433A08" w:rsidP="00E753C1">
      <w:pPr>
        <w:pStyle w:val="TOC1"/>
        <w:rPr>
          <w:rFonts w:eastAsiaTheme="minorEastAsia" w:cs="Times New Roman"/>
          <w:noProof/>
          <w:sz w:val="22"/>
          <w:szCs w:val="22"/>
        </w:rPr>
      </w:pPr>
      <w:hyperlink w:anchor="_Toc477859316" w:history="1">
        <w:r w:rsidR="004D7C52" w:rsidRPr="004D7C52">
          <w:rPr>
            <w:rStyle w:val="Hyperlink"/>
            <w:rFonts w:ascii="Times New Roman" w:hAnsi="Times New Roman" w:cs="Times New Roman"/>
            <w:noProof/>
          </w:rPr>
          <w:t>Appendix B: XXX</w:t>
        </w:r>
        <w:r w:rsidR="00E753C1">
          <w:rPr>
            <w:rStyle w:val="Hyperlink"/>
            <w:rFonts w:ascii="Times New Roman" w:hAnsi="Times New Roman" w:cs="Times New Roman"/>
            <w:noProof/>
          </w:rPr>
          <w:t xml:space="preserve"> [Repeat as Needed]</w:t>
        </w:r>
        <w:r w:rsidR="004D7C52" w:rsidRPr="004D7C52">
          <w:rPr>
            <w:rFonts w:cs="Times New Roman"/>
            <w:noProof/>
            <w:webHidden/>
          </w:rPr>
          <w:tab/>
        </w:r>
        <w:r w:rsidR="004D7C52" w:rsidRPr="004D7C52">
          <w:rPr>
            <w:rFonts w:cs="Times New Roman"/>
            <w:noProof/>
            <w:webHidden/>
          </w:rPr>
          <w:fldChar w:fldCharType="begin"/>
        </w:r>
        <w:r w:rsidR="004D7C52" w:rsidRPr="004D7C52">
          <w:rPr>
            <w:rFonts w:cs="Times New Roman"/>
            <w:noProof/>
            <w:webHidden/>
          </w:rPr>
          <w:instrText xml:space="preserve"> PAGEREF _Toc477859316 \h </w:instrText>
        </w:r>
        <w:r w:rsidR="004D7C52" w:rsidRPr="004D7C52">
          <w:rPr>
            <w:rFonts w:cs="Times New Roman"/>
            <w:noProof/>
            <w:webHidden/>
          </w:rPr>
        </w:r>
        <w:r w:rsidR="004D7C52" w:rsidRPr="004D7C52">
          <w:rPr>
            <w:rFonts w:cs="Times New Roman"/>
            <w:noProof/>
            <w:webHidden/>
          </w:rPr>
          <w:fldChar w:fldCharType="separate"/>
        </w:r>
        <w:r w:rsidR="004D7C52" w:rsidRPr="004D7C52">
          <w:rPr>
            <w:rFonts w:cs="Times New Roman"/>
            <w:noProof/>
            <w:webHidden/>
          </w:rPr>
          <w:t>24</w:t>
        </w:r>
        <w:r w:rsidR="004D7C52" w:rsidRPr="004D7C52">
          <w:rPr>
            <w:rFonts w:cs="Times New Roman"/>
            <w:noProof/>
            <w:webHidden/>
          </w:rPr>
          <w:fldChar w:fldCharType="end"/>
        </w:r>
      </w:hyperlink>
    </w:p>
    <w:p w14:paraId="3B5297CC" w14:textId="69D3A571" w:rsidR="004029F9" w:rsidRPr="00C30C31" w:rsidRDefault="00276DEB" w:rsidP="00E753C1">
      <w:pPr>
        <w:spacing w:line="240" w:lineRule="auto"/>
        <w:contextualSpacing/>
        <w:jc w:val="center"/>
        <w:rPr>
          <w:rFonts w:eastAsia="Times New Roman" w:cs="Times New Roman"/>
          <w:szCs w:val="24"/>
        </w:rPr>
      </w:pPr>
      <w:r w:rsidRPr="004D7C52">
        <w:rPr>
          <w:rFonts w:eastAsia="Times New Roman" w:cs="Times New Roman"/>
          <w:szCs w:val="24"/>
        </w:rPr>
        <w:fldChar w:fldCharType="end"/>
      </w:r>
      <w:r w:rsidR="004029F9" w:rsidRPr="004D7C52">
        <w:rPr>
          <w:rFonts w:eastAsia="Times New Roman" w:cs="Times New Roman"/>
          <w:szCs w:val="24"/>
        </w:rPr>
        <w:br w:type="page"/>
      </w:r>
      <w:commentRangeStart w:id="21"/>
      <w:r w:rsidR="004029F9" w:rsidRPr="00C30C31">
        <w:rPr>
          <w:rFonts w:eastAsia="Times New Roman" w:cs="Times New Roman"/>
          <w:szCs w:val="24"/>
        </w:rPr>
        <w:lastRenderedPageBreak/>
        <w:t>List of Tables</w:t>
      </w:r>
      <w:bookmarkEnd w:id="20"/>
      <w:commentRangeEnd w:id="21"/>
      <w:r w:rsidR="003E7346" w:rsidRPr="00C30C31">
        <w:rPr>
          <w:rStyle w:val="CommentReference"/>
          <w:rFonts w:eastAsia="Times New Roman" w:cs="Arial"/>
          <w:szCs w:val="20"/>
        </w:rPr>
        <w:commentReference w:id="21"/>
      </w:r>
    </w:p>
    <w:p w14:paraId="0B1A54B2" w14:textId="77777777" w:rsidR="00117C6E" w:rsidRPr="00C30C31" w:rsidRDefault="00117C6E" w:rsidP="007E4484">
      <w:pPr>
        <w:spacing w:line="240" w:lineRule="auto"/>
        <w:contextualSpacing/>
        <w:jc w:val="center"/>
        <w:rPr>
          <w:rFonts w:eastAsia="Times New Roman" w:cs="Times New Roman"/>
          <w:szCs w:val="24"/>
        </w:rPr>
      </w:pPr>
    </w:p>
    <w:p w14:paraId="3D273FC9" w14:textId="576E4231" w:rsidR="005903DA" w:rsidRPr="00C30C31" w:rsidRDefault="00EB19B0" w:rsidP="00276DEB">
      <w:pPr>
        <w:spacing w:line="240" w:lineRule="auto"/>
        <w:contextualSpacing/>
        <w:rPr>
          <w:rFonts w:eastAsia="Times New Roman" w:cs="Times New Roman"/>
          <w:szCs w:val="24"/>
        </w:rPr>
      </w:pPr>
      <w:r w:rsidRPr="00C30C31">
        <w:rPr>
          <w:rFonts w:eastAsia="Times New Roman" w:cs="Times New Roman"/>
          <w:szCs w:val="24"/>
        </w:rPr>
        <w:t>Begin list of tables</w:t>
      </w:r>
      <w:r w:rsidR="00A604F7" w:rsidRPr="00C30C31">
        <w:rPr>
          <w:rFonts w:eastAsia="Times New Roman" w:cs="Times New Roman"/>
          <w:szCs w:val="24"/>
        </w:rPr>
        <w:t xml:space="preserve"> here…</w:t>
      </w:r>
      <w:r w:rsidRPr="00C30C31">
        <w:rPr>
          <w:rFonts w:eastAsia="Times New Roman" w:cs="Times New Roman"/>
          <w:szCs w:val="24"/>
        </w:rPr>
        <w:t xml:space="preserve"> </w:t>
      </w:r>
    </w:p>
    <w:p w14:paraId="1F77E91E" w14:textId="48EFEBAA" w:rsidR="004029F9" w:rsidRPr="00C30C31" w:rsidRDefault="004029F9" w:rsidP="007E4484">
      <w:pPr>
        <w:spacing w:line="240" w:lineRule="auto"/>
        <w:contextualSpacing/>
        <w:jc w:val="center"/>
        <w:rPr>
          <w:rFonts w:eastAsia="Times New Roman" w:cs="Times New Roman"/>
          <w:szCs w:val="24"/>
        </w:rPr>
      </w:pPr>
      <w:bookmarkStart w:id="22" w:name="_Toc251423628"/>
      <w:r w:rsidRPr="00C30C31">
        <w:rPr>
          <w:rFonts w:eastAsia="Times New Roman" w:cs="Arial"/>
          <w:szCs w:val="24"/>
        </w:rPr>
        <w:br w:type="page"/>
      </w:r>
      <w:commentRangeStart w:id="23"/>
      <w:r w:rsidRPr="00C30C31">
        <w:rPr>
          <w:rFonts w:eastAsia="Times New Roman" w:cs="Times New Roman"/>
          <w:szCs w:val="24"/>
        </w:rPr>
        <w:lastRenderedPageBreak/>
        <w:t>List of Figures</w:t>
      </w:r>
      <w:bookmarkEnd w:id="22"/>
      <w:commentRangeEnd w:id="23"/>
      <w:r w:rsidR="001C562D" w:rsidRPr="00C30C31">
        <w:rPr>
          <w:rStyle w:val="CommentReference"/>
          <w:rFonts w:eastAsia="Times New Roman" w:cs="Arial"/>
          <w:szCs w:val="20"/>
        </w:rPr>
        <w:commentReference w:id="23"/>
      </w:r>
    </w:p>
    <w:p w14:paraId="3730AB2E" w14:textId="77777777" w:rsidR="00117C6E" w:rsidRPr="00C30C31" w:rsidRDefault="00117C6E" w:rsidP="007E4484">
      <w:pPr>
        <w:spacing w:line="240" w:lineRule="auto"/>
        <w:contextualSpacing/>
        <w:jc w:val="center"/>
        <w:rPr>
          <w:rFonts w:eastAsia="Times New Roman" w:cs="Times New Roman"/>
          <w:szCs w:val="24"/>
        </w:rPr>
      </w:pPr>
    </w:p>
    <w:p w14:paraId="57EB3887" w14:textId="3BEE2712" w:rsidR="00276DEB" w:rsidRPr="00C30C31" w:rsidRDefault="00666F72" w:rsidP="00276DEB">
      <w:pPr>
        <w:spacing w:line="240" w:lineRule="auto"/>
        <w:contextualSpacing/>
        <w:rPr>
          <w:rFonts w:eastAsia="Times New Roman" w:cs="Times New Roman"/>
          <w:szCs w:val="24"/>
        </w:rPr>
      </w:pPr>
      <w:r w:rsidRPr="00C30C31">
        <w:rPr>
          <w:rFonts w:eastAsia="Times New Roman" w:cs="Times New Roman"/>
          <w:szCs w:val="24"/>
        </w:rPr>
        <w:t xml:space="preserve">Begin </w:t>
      </w:r>
      <w:r w:rsidR="00EB19B0" w:rsidRPr="00C30C31">
        <w:rPr>
          <w:rFonts w:eastAsia="Times New Roman" w:cs="Times New Roman"/>
          <w:szCs w:val="24"/>
        </w:rPr>
        <w:t>list of figures</w:t>
      </w:r>
      <w:r w:rsidRPr="00C30C31">
        <w:rPr>
          <w:rFonts w:eastAsia="Times New Roman" w:cs="Times New Roman"/>
          <w:szCs w:val="24"/>
        </w:rPr>
        <w:t xml:space="preserve"> here…</w:t>
      </w:r>
    </w:p>
    <w:p w14:paraId="5636F904" w14:textId="79EB6E16" w:rsidR="004029F9" w:rsidRPr="00C30C31" w:rsidRDefault="004029F9" w:rsidP="00276DEB">
      <w:pPr>
        <w:spacing w:line="240" w:lineRule="auto"/>
        <w:contextualSpacing/>
        <w:rPr>
          <w:rFonts w:eastAsia="Times New Roman" w:cs="Times New Roman"/>
          <w:szCs w:val="24"/>
        </w:rPr>
      </w:pPr>
    </w:p>
    <w:p w14:paraId="15FBF57B" w14:textId="77777777" w:rsidR="004029F9" w:rsidRPr="00C30C31" w:rsidRDefault="004029F9" w:rsidP="007E4484">
      <w:pPr>
        <w:keepNext/>
        <w:spacing w:line="360" w:lineRule="auto"/>
        <w:contextualSpacing/>
        <w:jc w:val="center"/>
        <w:outlineLvl w:val="0"/>
        <w:rPr>
          <w:rFonts w:eastAsia="Times New Roman" w:cs="Times New Roman"/>
          <w:b/>
          <w:bCs/>
          <w:szCs w:val="24"/>
        </w:rPr>
      </w:pPr>
    </w:p>
    <w:p w14:paraId="7E054027" w14:textId="77777777" w:rsidR="004029F9" w:rsidRPr="00C30C31" w:rsidRDefault="004029F9" w:rsidP="007E4484">
      <w:pPr>
        <w:keepNext/>
        <w:contextualSpacing/>
        <w:jc w:val="center"/>
        <w:outlineLvl w:val="0"/>
        <w:rPr>
          <w:rFonts w:eastAsia="Times New Roman" w:cs="Times New Roman"/>
          <w:szCs w:val="24"/>
        </w:rPr>
        <w:sectPr w:rsidR="004029F9" w:rsidRPr="00C30C31" w:rsidSect="003324FA">
          <w:footerReference w:type="default" r:id="rId10"/>
          <w:footerReference w:type="first" r:id="rId11"/>
          <w:pgSz w:w="12240" w:h="15840"/>
          <w:pgMar w:top="1440" w:right="1440" w:bottom="1440" w:left="1440" w:header="720" w:footer="720" w:gutter="0"/>
          <w:pgNumType w:fmt="lowerRoman" w:start="1"/>
          <w:cols w:space="720"/>
          <w:titlePg/>
          <w:docGrid w:linePitch="326"/>
        </w:sectPr>
      </w:pPr>
      <w:bookmarkStart w:id="24" w:name="_Toc145748762"/>
    </w:p>
    <w:p w14:paraId="2A7B1B85" w14:textId="77777777" w:rsidR="004029F9" w:rsidRPr="00C30C31" w:rsidRDefault="004029F9" w:rsidP="007E4484">
      <w:pPr>
        <w:pStyle w:val="Heading1"/>
        <w:contextualSpacing/>
      </w:pPr>
      <w:bookmarkStart w:id="25" w:name="_Toc251423629"/>
      <w:bookmarkStart w:id="26" w:name="_Toc464831632"/>
      <w:bookmarkStart w:id="27" w:name="_Toc465328377"/>
      <w:bookmarkStart w:id="28" w:name="_Toc477859276"/>
      <w:bookmarkStart w:id="29" w:name="_Toc229316233"/>
      <w:bookmarkEnd w:id="24"/>
      <w:commentRangeStart w:id="30"/>
      <w:r w:rsidRPr="00C30C31">
        <w:lastRenderedPageBreak/>
        <w:t>Chapter 1: Introduction</w:t>
      </w:r>
      <w:bookmarkEnd w:id="25"/>
      <w:bookmarkEnd w:id="26"/>
      <w:bookmarkEnd w:id="27"/>
      <w:commentRangeEnd w:id="30"/>
      <w:r w:rsidR="00042D9C">
        <w:rPr>
          <w:rStyle w:val="CommentReference"/>
          <w:b w:val="0"/>
          <w:bCs w:val="0"/>
          <w:szCs w:val="20"/>
        </w:rPr>
        <w:commentReference w:id="30"/>
      </w:r>
      <w:bookmarkEnd w:id="28"/>
    </w:p>
    <w:p w14:paraId="29EEA514" w14:textId="36A1A94F" w:rsidR="00F23668" w:rsidRPr="00C30C31" w:rsidRDefault="00666F72" w:rsidP="00706C5B">
      <w:pPr>
        <w:ind w:firstLine="720"/>
        <w:contextualSpacing/>
      </w:pPr>
      <w:bookmarkStart w:id="31" w:name="_Toc464831633"/>
      <w:bookmarkStart w:id="32" w:name="_Toc465328378"/>
      <w:bookmarkStart w:id="33" w:name="_Toc229316234"/>
      <w:bookmarkEnd w:id="29"/>
      <w:r w:rsidRPr="00C30C31">
        <w:t>Begin writing here</w:t>
      </w:r>
      <w:r w:rsidR="00276DEB" w:rsidRPr="00C30C31">
        <w:t>…</w:t>
      </w:r>
    </w:p>
    <w:p w14:paraId="0B32B384" w14:textId="035DB635" w:rsidR="00706C5B" w:rsidRPr="00C30C31" w:rsidRDefault="00706C5B" w:rsidP="00CD2B66">
      <w:pPr>
        <w:contextualSpacing/>
      </w:pPr>
      <w:r w:rsidRPr="00C30C31">
        <w:t>Checklist:</w:t>
      </w:r>
    </w:p>
    <w:p w14:paraId="0D73D03D" w14:textId="72E9196F" w:rsidR="00EB19B0" w:rsidRPr="00C30C31" w:rsidRDefault="00433A08" w:rsidP="00CD2B66">
      <w:pPr>
        <w:ind w:left="720"/>
      </w:pPr>
      <w:sdt>
        <w:sdtPr>
          <w:rPr>
            <w:rFonts w:eastAsia="Times New Roman" w:cs="Times New Roman"/>
            <w:szCs w:val="24"/>
          </w:rPr>
          <w:id w:val="1132133977"/>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276DEB" w:rsidRPr="00C30C31">
        <w:t xml:space="preserve">Begin with an overview of the general topic to establish </w:t>
      </w:r>
      <w:r w:rsidR="00356E0D" w:rsidRPr="00C30C31">
        <w:t xml:space="preserve">the </w:t>
      </w:r>
      <w:r w:rsidR="00276DEB" w:rsidRPr="00C30C31">
        <w:t xml:space="preserve">context </w:t>
      </w:r>
      <w:r w:rsidR="00EB19B0" w:rsidRPr="00C30C31">
        <w:t xml:space="preserve">of the study </w:t>
      </w:r>
      <w:r w:rsidR="00276DEB" w:rsidRPr="00C30C31">
        <w:t xml:space="preserve">and orient the reader to the field. </w:t>
      </w:r>
    </w:p>
    <w:p w14:paraId="57E63B6E" w14:textId="1AB84099" w:rsidR="001C2E07" w:rsidRPr="00C30C31" w:rsidRDefault="00433A08" w:rsidP="004F2294">
      <w:pPr>
        <w:ind w:left="720"/>
      </w:pPr>
      <w:sdt>
        <w:sdtPr>
          <w:id w:val="-1571575491"/>
          <w14:checkbox>
            <w14:checked w14:val="0"/>
            <w14:checkedState w14:val="2612" w14:font="MS Gothic"/>
            <w14:uncheckedState w14:val="2610" w14:font="MS Gothic"/>
          </w14:checkbox>
        </w:sdtPr>
        <w:sdtEndPr/>
        <w:sdtContent>
          <w:r w:rsidR="00EB19B0" w:rsidRPr="00C30C31">
            <w:rPr>
              <w:rFonts w:ascii="MS Gothic" w:eastAsia="MS Gothic" w:hAnsi="MS Gothic"/>
            </w:rPr>
            <w:t>☐</w:t>
          </w:r>
        </w:sdtContent>
      </w:sdt>
      <w:r w:rsidR="00EB19B0" w:rsidRPr="00C30C31">
        <w:t xml:space="preserve"> Describe the larger context in which the problem exists. </w:t>
      </w:r>
      <w:r w:rsidR="002B626A" w:rsidRPr="00C30C31">
        <w:t>Explain how</w:t>
      </w:r>
      <w:r w:rsidR="00EB19B0" w:rsidRPr="00C30C31">
        <w:t xml:space="preserve"> the problem can be addressed by the study.</w:t>
      </w:r>
    </w:p>
    <w:p w14:paraId="5514B7FE" w14:textId="25030E70" w:rsidR="001C2E07" w:rsidRPr="00C30C31" w:rsidRDefault="00433A08" w:rsidP="00CD2B66">
      <w:pPr>
        <w:ind w:left="720"/>
      </w:pPr>
      <w:sdt>
        <w:sdtPr>
          <w:rPr>
            <w:rFonts w:eastAsia="Times New Roman" w:cs="Times New Roman"/>
            <w:szCs w:val="24"/>
          </w:rPr>
          <w:id w:val="1619563025"/>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B30640" w:rsidRPr="00C30C31">
        <w:t xml:space="preserve">Present an overview of why this research topic is </w:t>
      </w:r>
      <w:r w:rsidR="00EB19B0" w:rsidRPr="00C30C31">
        <w:t>relevant and</w:t>
      </w:r>
      <w:r w:rsidR="00B30640" w:rsidRPr="00C30C31">
        <w:t xml:space="preserve"> </w:t>
      </w:r>
      <w:r w:rsidR="00084C09">
        <w:t>warranted</w:t>
      </w:r>
      <w:r w:rsidR="00B30640" w:rsidRPr="00C30C31">
        <w:t xml:space="preserve">. </w:t>
      </w:r>
    </w:p>
    <w:p w14:paraId="67F5D989" w14:textId="74DA29C0" w:rsidR="001C2E07" w:rsidRPr="00C30C31" w:rsidRDefault="00433A08" w:rsidP="00CD2B66">
      <w:pPr>
        <w:ind w:left="720"/>
      </w:pPr>
      <w:sdt>
        <w:sdtPr>
          <w:rPr>
            <w:rFonts w:eastAsia="Times New Roman" w:cs="Times New Roman"/>
            <w:szCs w:val="24"/>
          </w:rPr>
          <w:id w:val="1312598238"/>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EB19B0" w:rsidRPr="00C30C31">
        <w:t>Briefly explain what research</w:t>
      </w:r>
      <w:r w:rsidR="00B30640" w:rsidRPr="00C30C31">
        <w:t xml:space="preserve"> has been done </w:t>
      </w:r>
      <w:r w:rsidR="00EB19B0" w:rsidRPr="00C30C31">
        <w:t>on</w:t>
      </w:r>
      <w:r w:rsidR="00B30640" w:rsidRPr="00C30C31">
        <w:t xml:space="preserve"> the </w:t>
      </w:r>
      <w:r w:rsidR="00EB19B0" w:rsidRPr="00C30C31">
        <w:t xml:space="preserve">topic </w:t>
      </w:r>
      <w:r w:rsidR="00B30640" w:rsidRPr="00C30C31">
        <w:t>and why the</w:t>
      </w:r>
      <w:r w:rsidR="00EB19B0" w:rsidRPr="00C30C31">
        <w:t xml:space="preserve"> topic</w:t>
      </w:r>
      <w:r w:rsidR="00B30640" w:rsidRPr="00C30C31">
        <w:t xml:space="preserve"> is important practical</w:t>
      </w:r>
      <w:r w:rsidR="00EB19B0" w:rsidRPr="00C30C31">
        <w:t>ly and empirically (applied</w:t>
      </w:r>
      <w:r w:rsidR="004F2294" w:rsidRPr="00C30C31">
        <w:t xml:space="preserve"> and PhD</w:t>
      </w:r>
      <w:r w:rsidR="00EB19B0" w:rsidRPr="00C30C31">
        <w:t>)</w:t>
      </w:r>
      <w:r w:rsidR="00B30640" w:rsidRPr="00C30C31">
        <w:t xml:space="preserve"> </w:t>
      </w:r>
      <w:r w:rsidR="001C2E07" w:rsidRPr="00C30C31">
        <w:t>a</w:t>
      </w:r>
      <w:r w:rsidR="00EB19B0" w:rsidRPr="00C30C31">
        <w:t>s</w:t>
      </w:r>
      <w:r w:rsidR="004F2294" w:rsidRPr="00C30C31">
        <w:t xml:space="preserve"> well as</w:t>
      </w:r>
      <w:r w:rsidR="001C2E07" w:rsidRPr="00C30C31">
        <w:t xml:space="preserve"> theoretical</w:t>
      </w:r>
      <w:r w:rsidR="00EB19B0" w:rsidRPr="00C30C31">
        <w:t>ly</w:t>
      </w:r>
      <w:r w:rsidR="004F2294" w:rsidRPr="00C30C31">
        <w:t xml:space="preserve"> (PhD)</w:t>
      </w:r>
      <w:r w:rsidR="00B30640" w:rsidRPr="00C30C31">
        <w:t>.</w:t>
      </w:r>
    </w:p>
    <w:p w14:paraId="642C1726" w14:textId="5F6B13E8" w:rsidR="002B7DD4" w:rsidRPr="00C30C31" w:rsidRDefault="00433A08" w:rsidP="00CD2B66">
      <w:pPr>
        <w:ind w:left="720"/>
      </w:pPr>
      <w:sdt>
        <w:sdtPr>
          <w:rPr>
            <w:rFonts w:eastAsia="Times New Roman" w:cs="Times New Roman"/>
            <w:szCs w:val="24"/>
          </w:rPr>
          <w:id w:val="-201947980"/>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2B7DD4" w:rsidRPr="00C30C31">
        <w:t>C</w:t>
      </w:r>
      <w:r w:rsidR="00701879" w:rsidRPr="00C30C31">
        <w:t xml:space="preserve">learly lead the reader to the problem statement that </w:t>
      </w:r>
      <w:r w:rsidR="00C51BE0">
        <w:t xml:space="preserve">will </w:t>
      </w:r>
      <w:r w:rsidR="00701879" w:rsidRPr="00C30C31">
        <w:t>follow</w:t>
      </w:r>
      <w:r w:rsidR="00EA2D38" w:rsidRPr="00C30C31">
        <w:t>. Th</w:t>
      </w:r>
      <w:r w:rsidR="00701879" w:rsidRPr="00C30C31">
        <w:t xml:space="preserve">e reader should not be surprised </w:t>
      </w:r>
      <w:r w:rsidR="002B7DD4" w:rsidRPr="00C30C31">
        <w:t>by</w:t>
      </w:r>
      <w:r w:rsidR="00701879" w:rsidRPr="00C30C31">
        <w:t xml:space="preserve"> the problem </w:t>
      </w:r>
      <w:r w:rsidR="00EA2D38" w:rsidRPr="00C30C31">
        <w:t xml:space="preserve">that is </w:t>
      </w:r>
      <w:r w:rsidR="00701879" w:rsidRPr="00C30C31">
        <w:t xml:space="preserve">described </w:t>
      </w:r>
      <w:r w:rsidR="00EA2D38" w:rsidRPr="00C30C31">
        <w:t>later</w:t>
      </w:r>
      <w:r w:rsidR="00C51BE0">
        <w:t xml:space="preserve"> in the document</w:t>
      </w:r>
      <w:r w:rsidR="00701879" w:rsidRPr="00C30C31">
        <w:t>.</w:t>
      </w:r>
    </w:p>
    <w:p w14:paraId="100B2722" w14:textId="354EE0E1" w:rsidR="00276DEB" w:rsidRPr="00C30C31" w:rsidRDefault="00433A08" w:rsidP="00CD2B66">
      <w:pPr>
        <w:ind w:left="720"/>
      </w:pPr>
      <w:sdt>
        <w:sdtPr>
          <w:rPr>
            <w:rFonts w:eastAsia="Times New Roman" w:cs="Times New Roman"/>
            <w:szCs w:val="24"/>
          </w:rPr>
          <w:id w:val="-1680039171"/>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2B7DD4" w:rsidRPr="00C30C31">
        <w:t xml:space="preserve">Do </w:t>
      </w:r>
      <w:r w:rsidR="002B7DD4" w:rsidRPr="00C30C31">
        <w:rPr>
          <w:u w:val="single"/>
        </w:rPr>
        <w:t>not</w:t>
      </w:r>
      <w:r w:rsidR="002B7DD4" w:rsidRPr="00C30C31">
        <w:t xml:space="preserve"> explicitly state the study problem, purpose, or methodology</w:t>
      </w:r>
      <w:r w:rsidR="004F2294" w:rsidRPr="00C30C31">
        <w:t>,</w:t>
      </w:r>
      <w:r w:rsidR="002B7DD4" w:rsidRPr="00C30C31">
        <w:t xml:space="preserve"> as they are discussed in </w:t>
      </w:r>
      <w:r w:rsidR="00C51BE0">
        <w:t>subsequent</w:t>
      </w:r>
      <w:r w:rsidR="002B7DD4" w:rsidRPr="00C30C31">
        <w:t xml:space="preserve"> sections. </w:t>
      </w:r>
    </w:p>
    <w:p w14:paraId="186F1306" w14:textId="782C53C1" w:rsidR="00666F72" w:rsidRPr="00C30C31" w:rsidRDefault="00433A08" w:rsidP="00666F72">
      <w:pPr>
        <w:ind w:left="720"/>
      </w:pPr>
      <w:sdt>
        <w:sdtPr>
          <w:rPr>
            <w:rFonts w:eastAsia="Times New Roman" w:cs="Times New Roman"/>
            <w:szCs w:val="24"/>
          </w:rPr>
          <w:id w:val="1037080849"/>
          <w14:checkbox>
            <w14:checked w14:val="0"/>
            <w14:checkedState w14:val="2612" w14:font="MS Gothic"/>
            <w14:uncheckedState w14:val="2610" w14:font="MS Gothic"/>
          </w14:checkbox>
        </w:sdtPr>
        <w:sdtEndPr/>
        <w:sdtContent>
          <w:r w:rsidR="00666F72" w:rsidRPr="00C30C31">
            <w:rPr>
              <w:rFonts w:ascii="MS Gothic" w:eastAsia="MS Gothic" w:hAnsi="MS Gothic" w:cs="Times New Roman"/>
              <w:szCs w:val="24"/>
            </w:rPr>
            <w:t>☐</w:t>
          </w:r>
        </w:sdtContent>
      </w:sdt>
      <w:r w:rsidR="00666F72" w:rsidRPr="00C30C31">
        <w:rPr>
          <w:rFonts w:eastAsia="Times New Roman" w:cs="Times New Roman"/>
          <w:szCs w:val="24"/>
        </w:rPr>
        <w:t xml:space="preserve"> </w:t>
      </w:r>
      <w:r w:rsidR="00084C09">
        <w:t>Devote approximately 2</w:t>
      </w:r>
      <w:r w:rsidR="00666F72" w:rsidRPr="00C30C31">
        <w:t xml:space="preserve"> to 4 pages to this section. </w:t>
      </w:r>
    </w:p>
    <w:p w14:paraId="0CC20C56" w14:textId="77777777" w:rsidR="003D3E41" w:rsidRPr="00C30C31" w:rsidRDefault="003D3E41" w:rsidP="007E4484">
      <w:pPr>
        <w:pStyle w:val="Heading2"/>
        <w:contextualSpacing/>
      </w:pPr>
      <w:bookmarkStart w:id="34" w:name="_Toc464831634"/>
      <w:bookmarkStart w:id="35" w:name="_Toc465328379"/>
      <w:bookmarkStart w:id="36" w:name="_Toc477859277"/>
      <w:bookmarkEnd w:id="31"/>
      <w:bookmarkEnd w:id="32"/>
      <w:commentRangeStart w:id="37"/>
      <w:commentRangeStart w:id="38"/>
      <w:commentRangeStart w:id="39"/>
      <w:r w:rsidRPr="00C30C31">
        <w:t>Statement of the Problem</w:t>
      </w:r>
      <w:bookmarkEnd w:id="33"/>
      <w:bookmarkEnd w:id="34"/>
      <w:bookmarkEnd w:id="35"/>
      <w:commentRangeEnd w:id="37"/>
      <w:r w:rsidR="000407C4" w:rsidRPr="00C30C31">
        <w:rPr>
          <w:rStyle w:val="CommentReference"/>
          <w:b w:val="0"/>
          <w:bCs w:val="0"/>
          <w:szCs w:val="20"/>
        </w:rPr>
        <w:commentReference w:id="37"/>
      </w:r>
      <w:commentRangeEnd w:id="38"/>
      <w:r w:rsidR="004F2294" w:rsidRPr="00C30C31">
        <w:rPr>
          <w:rStyle w:val="CommentReference"/>
          <w:b w:val="0"/>
          <w:bCs w:val="0"/>
          <w:szCs w:val="20"/>
        </w:rPr>
        <w:commentReference w:id="38"/>
      </w:r>
      <w:commentRangeEnd w:id="39"/>
      <w:r w:rsidR="004F2294" w:rsidRPr="00C30C31">
        <w:rPr>
          <w:rStyle w:val="CommentReference"/>
          <w:b w:val="0"/>
          <w:bCs w:val="0"/>
          <w:szCs w:val="20"/>
        </w:rPr>
        <w:commentReference w:id="39"/>
      </w:r>
      <w:bookmarkEnd w:id="36"/>
    </w:p>
    <w:p w14:paraId="7DEBBF80" w14:textId="2E15E032" w:rsidR="002B7DD4" w:rsidRPr="00C30C31" w:rsidRDefault="00666F72" w:rsidP="00EC771C">
      <w:pPr>
        <w:ind w:firstLine="720"/>
        <w:contextualSpacing/>
      </w:pPr>
      <w:bookmarkStart w:id="40" w:name="_Toc464831635"/>
      <w:bookmarkStart w:id="41" w:name="_Toc465328380"/>
      <w:r w:rsidRPr="00C30C31">
        <w:t>Begin writing here</w:t>
      </w:r>
      <w:r w:rsidR="00276DEB" w:rsidRPr="00C30C31">
        <w:t>…</w:t>
      </w:r>
    </w:p>
    <w:p w14:paraId="2621EB13" w14:textId="77777777" w:rsidR="002B7DD4" w:rsidRPr="00C30C31" w:rsidRDefault="002B7DD4" w:rsidP="00CD2B66">
      <w:pPr>
        <w:contextualSpacing/>
      </w:pPr>
      <w:r w:rsidRPr="00C30C31">
        <w:t xml:space="preserve">Checklist: </w:t>
      </w:r>
    </w:p>
    <w:p w14:paraId="492397C8" w14:textId="6A058771" w:rsidR="00A4422F" w:rsidRPr="00C30C31" w:rsidRDefault="00433A08" w:rsidP="00CD2B66">
      <w:pPr>
        <w:ind w:left="720"/>
        <w:rPr>
          <w:b/>
        </w:rPr>
      </w:pPr>
      <w:sdt>
        <w:sdtPr>
          <w:rPr>
            <w:rFonts w:eastAsia="Times New Roman" w:cs="Times New Roman"/>
            <w:szCs w:val="24"/>
          </w:rPr>
          <w:id w:val="-1425955238"/>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2B7DD4" w:rsidRPr="00C30C31">
        <w:t>Be</w:t>
      </w:r>
      <w:r w:rsidR="00276DEB" w:rsidRPr="00C30C31">
        <w:t xml:space="preserve">gin </w:t>
      </w:r>
      <w:r w:rsidR="002B7DD4" w:rsidRPr="00C30C31">
        <w:t>with</w:t>
      </w:r>
      <w:r w:rsidR="00276DEB" w:rsidRPr="00C30C31">
        <w:t xml:space="preserve"> “The problem </w:t>
      </w:r>
      <w:r w:rsidR="002B7DD4" w:rsidRPr="00C30C31">
        <w:t xml:space="preserve">to be addressed by this study </w:t>
      </w:r>
      <w:r w:rsidR="00276DEB" w:rsidRPr="00C30C31">
        <w:t>is…”</w:t>
      </w:r>
      <w:r w:rsidR="00701879" w:rsidRPr="00C30C31">
        <w:t>.</w:t>
      </w:r>
      <w:r w:rsidR="00276DEB" w:rsidRPr="00C30C31">
        <w:t xml:space="preserve"> </w:t>
      </w:r>
      <w:r w:rsidR="002B7DD4" w:rsidRPr="00C30C31">
        <w:t>T</w:t>
      </w:r>
      <w:r w:rsidR="00701879" w:rsidRPr="00C30C31">
        <w:t xml:space="preserve">his statement should logically flow </w:t>
      </w:r>
      <w:r w:rsidR="002B7DD4" w:rsidRPr="00C30C31">
        <w:t xml:space="preserve">from the introduction </w:t>
      </w:r>
      <w:r w:rsidR="00701879" w:rsidRPr="00C30C31">
        <w:t>and</w:t>
      </w:r>
      <w:r w:rsidR="00276DEB" w:rsidRPr="00C30C31">
        <w:t xml:space="preserve"> clearly identif</w:t>
      </w:r>
      <w:r w:rsidR="00701879" w:rsidRPr="00C30C31">
        <w:t>y</w:t>
      </w:r>
      <w:r w:rsidR="00276DEB" w:rsidRPr="00C30C31">
        <w:t xml:space="preserve"> the problem </w:t>
      </w:r>
      <w:r w:rsidR="002B7DD4" w:rsidRPr="00C30C31">
        <w:t xml:space="preserve">to be </w:t>
      </w:r>
      <w:r w:rsidR="00276DEB" w:rsidRPr="00C30C31">
        <w:t>addresse</w:t>
      </w:r>
      <w:r w:rsidR="002B7DD4" w:rsidRPr="00C30C31">
        <w:t>d</w:t>
      </w:r>
      <w:r w:rsidR="004F2294" w:rsidRPr="00C30C31">
        <w:t xml:space="preserve"> by the study</w:t>
      </w:r>
      <w:r w:rsidR="00276DEB" w:rsidRPr="00C30C31">
        <w:t xml:space="preserve">. </w:t>
      </w:r>
    </w:p>
    <w:p w14:paraId="12E57CB6" w14:textId="7129E472" w:rsidR="00C1761C" w:rsidRPr="00C30C31" w:rsidRDefault="00433A08" w:rsidP="00CD2B66">
      <w:pPr>
        <w:ind w:left="720"/>
      </w:pPr>
      <w:sdt>
        <w:sdtPr>
          <w:rPr>
            <w:rFonts w:eastAsia="Times New Roman" w:cs="Times New Roman"/>
            <w:szCs w:val="24"/>
          </w:rPr>
          <w:id w:val="-1328824711"/>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BD0393" w:rsidRPr="00C30C31">
        <w:t>Succinctly</w:t>
      </w:r>
      <w:r w:rsidR="00276DEB" w:rsidRPr="00C30C31">
        <w:t xml:space="preserve"> discuss</w:t>
      </w:r>
      <w:r w:rsidR="00A4422F" w:rsidRPr="00C30C31">
        <w:t xml:space="preserve"> </w:t>
      </w:r>
      <w:r w:rsidR="00BD0393" w:rsidRPr="00C30C31">
        <w:t>the</w:t>
      </w:r>
      <w:r w:rsidR="00276DEB" w:rsidRPr="00C30C31">
        <w:t xml:space="preserve"> problem </w:t>
      </w:r>
      <w:r w:rsidR="00C1761C" w:rsidRPr="00C30C31">
        <w:t xml:space="preserve">and </w:t>
      </w:r>
      <w:commentRangeStart w:id="42"/>
      <w:r w:rsidR="00C1761C" w:rsidRPr="00C30C31">
        <w:t>provide evidence of its existence.</w:t>
      </w:r>
      <w:r w:rsidR="00276DEB" w:rsidRPr="00C30C31">
        <w:t xml:space="preserve"> </w:t>
      </w:r>
      <w:commentRangeEnd w:id="42"/>
      <w:r w:rsidR="00C1761C" w:rsidRPr="00C30C31">
        <w:rPr>
          <w:rStyle w:val="CommentReference"/>
          <w:rFonts w:eastAsia="Times New Roman" w:cs="Arial"/>
          <w:szCs w:val="20"/>
        </w:rPr>
        <w:commentReference w:id="42"/>
      </w:r>
    </w:p>
    <w:p w14:paraId="49B02649" w14:textId="54170DEB" w:rsidR="00C1761C" w:rsidRPr="009E56DF" w:rsidRDefault="00433A08" w:rsidP="00C1761C">
      <w:pPr>
        <w:ind w:left="720"/>
      </w:pPr>
      <w:sdt>
        <w:sdtPr>
          <w:rPr>
            <w:rFonts w:eastAsia="Times New Roman" w:cs="Times New Roman"/>
            <w:szCs w:val="24"/>
          </w:rPr>
          <w:id w:val="1834566699"/>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BD0393" w:rsidRPr="00C30C31">
        <w:t>Identify</w:t>
      </w:r>
      <w:r w:rsidR="00276DEB" w:rsidRPr="00C30C31">
        <w:t xml:space="preserve"> </w:t>
      </w:r>
      <w:r w:rsidR="00C1761C" w:rsidRPr="00C30C31">
        <w:t>who is impacted by the problem</w:t>
      </w:r>
      <w:r w:rsidR="00BD0393" w:rsidRPr="00C30C31">
        <w:t xml:space="preserve"> (e.g.,</w:t>
      </w:r>
      <w:r w:rsidR="00276DEB" w:rsidRPr="00C30C31">
        <w:t xml:space="preserve"> individual</w:t>
      </w:r>
      <w:r w:rsidR="00C1761C" w:rsidRPr="00C30C31">
        <w:t>s,</w:t>
      </w:r>
      <w:r w:rsidR="00276DEB" w:rsidRPr="00C30C31">
        <w:t xml:space="preserve"> organization</w:t>
      </w:r>
      <w:r w:rsidR="00C1761C" w:rsidRPr="00C30C31">
        <w:t>s</w:t>
      </w:r>
      <w:r w:rsidR="00276DEB" w:rsidRPr="00C30C31">
        <w:t>, industr</w:t>
      </w:r>
      <w:r w:rsidR="00C1761C" w:rsidRPr="00C30C31">
        <w:t>ies,</w:t>
      </w:r>
      <w:r w:rsidR="00276DEB" w:rsidRPr="00C30C31">
        <w:t xml:space="preserve">  or </w:t>
      </w:r>
      <w:r w:rsidR="00C1761C" w:rsidRPr="00C30C31">
        <w:t>society</w:t>
      </w:r>
      <w:r w:rsidR="00BD0393" w:rsidRPr="00C30C31">
        <w:t>),</w:t>
      </w:r>
      <w:r w:rsidR="00276DEB" w:rsidRPr="00C30C31">
        <w:t xml:space="preserve"> </w:t>
      </w:r>
      <w:r w:rsidR="00BD0393" w:rsidRPr="00C30C31">
        <w:t>w</w:t>
      </w:r>
      <w:r w:rsidR="00276DEB" w:rsidRPr="00C30C31">
        <w:t>hat is not known that should be known</w:t>
      </w:r>
      <w:r w:rsidR="00C51BE0">
        <w:t xml:space="preserve"> about it</w:t>
      </w:r>
      <w:r w:rsidR="00C1761C" w:rsidRPr="00C30C31">
        <w:t>,</w:t>
      </w:r>
      <w:r w:rsidR="00276DEB" w:rsidRPr="00C30C31">
        <w:t xml:space="preserve"> and what the potential negative consequences </w:t>
      </w:r>
      <w:r w:rsidR="00C51BE0">
        <w:t xml:space="preserve">could be </w:t>
      </w:r>
      <w:r w:rsidR="00276DEB" w:rsidRPr="00C30C31">
        <w:t xml:space="preserve">if the </w:t>
      </w:r>
      <w:r w:rsidR="00C1761C" w:rsidRPr="00C30C31">
        <w:t>problem is not addressed</w:t>
      </w:r>
      <w:r w:rsidR="00C51BE0">
        <w:t xml:space="preserve"> in this study</w:t>
      </w:r>
      <w:r w:rsidR="00076938" w:rsidRPr="00C30C31">
        <w:t>.</w:t>
      </w:r>
      <w:r w:rsidR="00276DEB" w:rsidRPr="00C30C31">
        <w:t xml:space="preserve"> </w:t>
      </w:r>
    </w:p>
    <w:p w14:paraId="7D3FEA8E" w14:textId="41DC5F7C" w:rsidR="00BD0393" w:rsidRPr="00C30C31" w:rsidRDefault="00433A08" w:rsidP="00CD2B66">
      <w:pPr>
        <w:ind w:left="720"/>
        <w:rPr>
          <w:b/>
        </w:rPr>
      </w:pPr>
      <w:sdt>
        <w:sdtPr>
          <w:rPr>
            <w:rFonts w:eastAsia="Times New Roman" w:cs="Times New Roman"/>
            <w:szCs w:val="24"/>
          </w:rPr>
          <w:id w:val="-1903359306"/>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EC771C" w:rsidRPr="00C30C31">
        <w:t xml:space="preserve">Ensure that the concepts </w:t>
      </w:r>
      <w:r w:rsidR="00BD0393" w:rsidRPr="00C30C31">
        <w:t xml:space="preserve">that are </w:t>
      </w:r>
      <w:r w:rsidR="00EC771C" w:rsidRPr="00C30C31">
        <w:t xml:space="preserve">presented </w:t>
      </w:r>
      <w:r w:rsidR="00C51BE0">
        <w:t xml:space="preserve">are exactly the same as those that are mentioned </w:t>
      </w:r>
      <w:r w:rsidR="00076938" w:rsidRPr="00C30C31">
        <w:t>in</w:t>
      </w:r>
      <w:r w:rsidR="00EC771C" w:rsidRPr="00C30C31">
        <w:t xml:space="preserve"> the Purpose Statement</w:t>
      </w:r>
      <w:r w:rsidR="00076938" w:rsidRPr="00C30C31">
        <w:t xml:space="preserve"> section</w:t>
      </w:r>
      <w:r w:rsidR="00EC771C" w:rsidRPr="00C30C31">
        <w:t xml:space="preserve">. </w:t>
      </w:r>
    </w:p>
    <w:p w14:paraId="4BFD1A69" w14:textId="0494D090" w:rsidR="00EC771C" w:rsidRPr="00C30C31" w:rsidRDefault="00433A08" w:rsidP="00CD2B66">
      <w:pPr>
        <w:ind w:left="720"/>
        <w:rPr>
          <w:b/>
        </w:rPr>
      </w:pPr>
      <w:sdt>
        <w:sdtPr>
          <w:rPr>
            <w:rFonts w:eastAsia="Times New Roman" w:cs="Times New Roman"/>
            <w:szCs w:val="24"/>
          </w:rPr>
          <w:id w:val="505563602"/>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BD0393" w:rsidRPr="00C30C31">
        <w:t xml:space="preserve">Do </w:t>
      </w:r>
      <w:r w:rsidR="00BD0393" w:rsidRPr="00C30C31">
        <w:rPr>
          <w:u w:val="single"/>
        </w:rPr>
        <w:t>not</w:t>
      </w:r>
      <w:r w:rsidR="00BD0393" w:rsidRPr="00C30C31">
        <w:t xml:space="preserve"> exceed </w:t>
      </w:r>
      <w:r w:rsidR="00084C09">
        <w:t>250-300</w:t>
      </w:r>
      <w:r w:rsidR="00C51BE0">
        <w:t xml:space="preserve"> </w:t>
      </w:r>
      <w:r w:rsidR="00084C09">
        <w:t>words</w:t>
      </w:r>
      <w:r w:rsidR="00BD0393" w:rsidRPr="00C30C31">
        <w:t xml:space="preserve">. </w:t>
      </w:r>
    </w:p>
    <w:p w14:paraId="2E311A65" w14:textId="62474474" w:rsidR="004029F9" w:rsidRPr="00C30C31" w:rsidRDefault="004029F9" w:rsidP="00554396">
      <w:pPr>
        <w:pStyle w:val="Heading2"/>
      </w:pPr>
      <w:bookmarkStart w:id="43" w:name="_Toc477859278"/>
      <w:r w:rsidRPr="00C30C31">
        <w:t>Purpose of the Study</w:t>
      </w:r>
      <w:bookmarkEnd w:id="40"/>
      <w:bookmarkEnd w:id="41"/>
      <w:bookmarkEnd w:id="43"/>
    </w:p>
    <w:p w14:paraId="1FA9748D" w14:textId="0369CC7E" w:rsidR="000407C4" w:rsidRPr="00C30C31" w:rsidRDefault="00BF7A91" w:rsidP="002E2B30">
      <w:pPr>
        <w:ind w:firstLine="720"/>
        <w:contextualSpacing/>
      </w:pPr>
      <w:r w:rsidRPr="00C30C31">
        <w:t>Begin writing here</w:t>
      </w:r>
      <w:r w:rsidR="00F46967" w:rsidRPr="00C30C31">
        <w:t>…</w:t>
      </w:r>
    </w:p>
    <w:p w14:paraId="7F2E7B3C" w14:textId="77777777" w:rsidR="000407C4" w:rsidRPr="00C30C31" w:rsidRDefault="000407C4" w:rsidP="00CD2B66">
      <w:pPr>
        <w:contextualSpacing/>
      </w:pPr>
      <w:r w:rsidRPr="00C30C31">
        <w:t xml:space="preserve">Checklist: </w:t>
      </w:r>
    </w:p>
    <w:p w14:paraId="2F778608" w14:textId="0BDD9ED5" w:rsidR="000407C4" w:rsidRPr="00C30C31" w:rsidRDefault="00433A08" w:rsidP="00CD2B66">
      <w:pPr>
        <w:ind w:left="720"/>
      </w:pPr>
      <w:sdt>
        <w:sdtPr>
          <w:rPr>
            <w:rFonts w:eastAsia="Times New Roman" w:cs="Times New Roman"/>
            <w:szCs w:val="24"/>
          </w:rPr>
          <w:id w:val="580417137"/>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F46967" w:rsidRPr="00C30C31">
        <w:t>Begin with a succinct purpose statement that identifies the study method</w:t>
      </w:r>
      <w:r w:rsidR="003F2A80" w:rsidRPr="00C30C31">
        <w:t>, design,</w:t>
      </w:r>
      <w:r w:rsidR="00F46967" w:rsidRPr="00C30C31">
        <w:t xml:space="preserve"> and overarching goal</w:t>
      </w:r>
      <w:r w:rsidR="00C1761C" w:rsidRPr="00C30C31">
        <w:t>:</w:t>
      </w:r>
      <w:r w:rsidR="003F2A80" w:rsidRPr="00C30C31">
        <w:t xml:space="preserve"> </w:t>
      </w:r>
      <w:r w:rsidR="00F46967" w:rsidRPr="00C30C31">
        <w:t>“The purpose of this [</w:t>
      </w:r>
      <w:r w:rsidR="000407C4" w:rsidRPr="00C30C31">
        <w:t>identify research methodology</w:t>
      </w:r>
      <w:r w:rsidR="00F46967" w:rsidRPr="00C30C31">
        <w:t xml:space="preserve">] </w:t>
      </w:r>
      <w:r w:rsidR="003F2A80" w:rsidRPr="00C30C31">
        <w:t>[</w:t>
      </w:r>
      <w:r w:rsidR="000407C4" w:rsidRPr="00C30C31">
        <w:t>identify research design</w:t>
      </w:r>
      <w:r w:rsidR="003F2A80" w:rsidRPr="00C30C31">
        <w:t xml:space="preserve">] </w:t>
      </w:r>
      <w:r w:rsidR="00F46967" w:rsidRPr="00C30C31">
        <w:t>study is to [</w:t>
      </w:r>
      <w:r w:rsidR="000407C4" w:rsidRPr="00C30C31">
        <w:t>identify</w:t>
      </w:r>
      <w:r w:rsidR="00F46967" w:rsidRPr="00C30C31">
        <w:t xml:space="preserve"> the goal of the dissertation that </w:t>
      </w:r>
      <w:r w:rsidR="00F46967" w:rsidRPr="00C30C31">
        <w:rPr>
          <w:u w:val="single"/>
        </w:rPr>
        <w:t>directly reflects and encompasses</w:t>
      </w:r>
      <w:r w:rsidR="00F46967" w:rsidRPr="00C30C31">
        <w:t xml:space="preserve"> the research questions</w:t>
      </w:r>
      <w:r w:rsidR="003F2A80" w:rsidRPr="00C30C31">
        <w:t xml:space="preserve"> that </w:t>
      </w:r>
      <w:r w:rsidR="00C51BE0">
        <w:t xml:space="preserve">will </w:t>
      </w:r>
      <w:r w:rsidR="003F2A80" w:rsidRPr="00C30C31">
        <w:t>follow</w:t>
      </w:r>
      <w:r w:rsidR="00F46967" w:rsidRPr="00C30C31">
        <w:t xml:space="preserve">].” </w:t>
      </w:r>
    </w:p>
    <w:p w14:paraId="5CA8B0F8" w14:textId="02A461D9" w:rsidR="000407C4" w:rsidRPr="00C30C31" w:rsidRDefault="00433A08" w:rsidP="00CD2B66">
      <w:pPr>
        <w:ind w:left="720"/>
      </w:pPr>
      <w:sdt>
        <w:sdtPr>
          <w:rPr>
            <w:rFonts w:eastAsia="Times New Roman" w:cs="Times New Roman"/>
            <w:szCs w:val="24"/>
          </w:rPr>
          <w:id w:val="691192186"/>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0407C4" w:rsidRPr="00C30C31">
        <w:t>Indicate how</w:t>
      </w:r>
      <w:r w:rsidR="002E2B30" w:rsidRPr="00C30C31">
        <w:t xml:space="preserve"> the study </w:t>
      </w:r>
      <w:r w:rsidR="000407C4" w:rsidRPr="00C30C31">
        <w:t>is</w:t>
      </w:r>
      <w:r w:rsidR="002E2B30" w:rsidRPr="00C30C31">
        <w:t xml:space="preserve"> a logical, explicit research response to the stated problem and the research questions that </w:t>
      </w:r>
      <w:r w:rsidR="00C51BE0">
        <w:t xml:space="preserve">will </w:t>
      </w:r>
      <w:r w:rsidR="002E2B30" w:rsidRPr="00C30C31">
        <w:t>follow.</w:t>
      </w:r>
    </w:p>
    <w:p w14:paraId="286CF20D" w14:textId="150F2543" w:rsidR="00C1761C" w:rsidRPr="00C30C31" w:rsidRDefault="00433A08" w:rsidP="00CD2B66">
      <w:pPr>
        <w:ind w:left="720"/>
      </w:pPr>
      <w:sdt>
        <w:sdtPr>
          <w:rPr>
            <w:rFonts w:eastAsia="Times New Roman" w:cs="Times New Roman"/>
            <w:szCs w:val="24"/>
          </w:rPr>
          <w:id w:val="-1426949969"/>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2E2B30" w:rsidRPr="00C30C31">
        <w:t xml:space="preserve">Continue </w:t>
      </w:r>
      <w:r w:rsidR="00F46967" w:rsidRPr="00C30C31">
        <w:t xml:space="preserve">with a brief but clear </w:t>
      </w:r>
      <w:r w:rsidR="00C1761C" w:rsidRPr="00C30C31">
        <w:t xml:space="preserve">step-by-step </w:t>
      </w:r>
      <w:r w:rsidR="00F46967" w:rsidRPr="00C30C31">
        <w:t>overview of how the study will be (proposal)</w:t>
      </w:r>
      <w:r w:rsidR="00C1761C" w:rsidRPr="00C30C31">
        <w:t xml:space="preserve"> or </w:t>
      </w:r>
      <w:r w:rsidR="00F46967" w:rsidRPr="00C30C31">
        <w:t xml:space="preserve">was (manuscript) conducted. </w:t>
      </w:r>
    </w:p>
    <w:p w14:paraId="10473155" w14:textId="76274BC3" w:rsidR="000407C4" w:rsidRPr="00C30C31" w:rsidRDefault="00433A08" w:rsidP="00CD2B66">
      <w:pPr>
        <w:ind w:left="720"/>
      </w:pPr>
      <w:sdt>
        <w:sdtPr>
          <w:id w:val="-808475418"/>
          <w14:checkbox>
            <w14:checked w14:val="0"/>
            <w14:checkedState w14:val="2612" w14:font="MS Gothic"/>
            <w14:uncheckedState w14:val="2610" w14:font="MS Gothic"/>
          </w14:checkbox>
        </w:sdtPr>
        <w:sdtEndPr/>
        <w:sdtContent>
          <w:r w:rsidR="00C1761C" w:rsidRPr="00C30C31">
            <w:rPr>
              <w:rFonts w:ascii="MS Gothic" w:eastAsia="MS Gothic" w:hAnsi="MS Gothic"/>
            </w:rPr>
            <w:t>☐</w:t>
          </w:r>
        </w:sdtContent>
      </w:sdt>
      <w:r w:rsidR="00C1761C" w:rsidRPr="00C30C31">
        <w:t xml:space="preserve"> I</w:t>
      </w:r>
      <w:r w:rsidR="00F46967" w:rsidRPr="00C30C31">
        <w:t xml:space="preserve">dentify the variables/constructs, </w:t>
      </w:r>
      <w:r w:rsidR="00C1761C" w:rsidRPr="00C30C31">
        <w:t xml:space="preserve">materials/instrumentation, </w:t>
      </w:r>
      <w:r w:rsidR="00527210" w:rsidRPr="00C30C31">
        <w:t xml:space="preserve">and </w:t>
      </w:r>
      <w:r w:rsidR="000407C4" w:rsidRPr="00C30C31">
        <w:t>analysis</w:t>
      </w:r>
      <w:r w:rsidR="00F46967" w:rsidRPr="00C30C31">
        <w:t xml:space="preserve">. </w:t>
      </w:r>
    </w:p>
    <w:p w14:paraId="2F52F105" w14:textId="2877DF38" w:rsidR="00527210" w:rsidRPr="00C30C31" w:rsidRDefault="00433A08" w:rsidP="00CD2B66">
      <w:pPr>
        <w:ind w:left="720"/>
      </w:pPr>
      <w:sdt>
        <w:sdtPr>
          <w:rPr>
            <w:rFonts w:eastAsia="Times New Roman" w:cs="Times New Roman"/>
            <w:szCs w:val="24"/>
          </w:rPr>
          <w:id w:val="-1145203345"/>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0407C4" w:rsidRPr="00C30C31">
        <w:t>I</w:t>
      </w:r>
      <w:r w:rsidR="00F46967" w:rsidRPr="00C30C31">
        <w:t xml:space="preserve">dentify the </w:t>
      </w:r>
      <w:r w:rsidR="002E2B30" w:rsidRPr="00C30C31">
        <w:t xml:space="preserve">target population and </w:t>
      </w:r>
      <w:r w:rsidR="002E2B30" w:rsidRPr="000266DD">
        <w:rPr>
          <w:highlight w:val="yellow"/>
        </w:rPr>
        <w:t xml:space="preserve">sample size </w:t>
      </w:r>
      <w:r w:rsidR="000407C4" w:rsidRPr="000266DD">
        <w:rPr>
          <w:highlight w:val="yellow"/>
        </w:rPr>
        <w:t xml:space="preserve">that </w:t>
      </w:r>
      <w:r w:rsidR="00C1761C" w:rsidRPr="000266DD">
        <w:rPr>
          <w:highlight w:val="yellow"/>
        </w:rPr>
        <w:t xml:space="preserve">will be </w:t>
      </w:r>
      <w:r w:rsidR="002E2B30" w:rsidRPr="000266DD">
        <w:rPr>
          <w:highlight w:val="yellow"/>
        </w:rPr>
        <w:t>needed (proposal) or</w:t>
      </w:r>
      <w:r w:rsidR="002E2B30" w:rsidRPr="00C30C31">
        <w:t xml:space="preserve"> </w:t>
      </w:r>
      <w:r w:rsidR="000407C4" w:rsidRPr="00C30C31">
        <w:t xml:space="preserve">was </w:t>
      </w:r>
      <w:r w:rsidR="002E2B30" w:rsidRPr="00C30C31">
        <w:t xml:space="preserve">obtained (manuscript). </w:t>
      </w:r>
    </w:p>
    <w:p w14:paraId="185942E1" w14:textId="66FA98F8" w:rsidR="00527210" w:rsidRPr="00C30C31" w:rsidRDefault="00433A08" w:rsidP="00CD2B66">
      <w:pPr>
        <w:ind w:left="720"/>
      </w:pPr>
      <w:sdt>
        <w:sdtPr>
          <w:rPr>
            <w:rFonts w:eastAsia="Times New Roman" w:cs="Times New Roman"/>
            <w:szCs w:val="24"/>
          </w:rPr>
          <w:id w:val="-2076033569"/>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527210" w:rsidRPr="00C30C31">
        <w:t>I</w:t>
      </w:r>
      <w:r w:rsidR="00F46967" w:rsidRPr="00C30C31">
        <w:t>dentify the site</w:t>
      </w:r>
      <w:r w:rsidR="00527210" w:rsidRPr="00C30C31">
        <w:t>(</w:t>
      </w:r>
      <w:r w:rsidR="00F46967" w:rsidRPr="00C30C31">
        <w:t>s</w:t>
      </w:r>
      <w:r w:rsidR="00527210" w:rsidRPr="00C30C31">
        <w:t>)</w:t>
      </w:r>
      <w:r w:rsidR="00F46967" w:rsidRPr="00C30C31">
        <w:t xml:space="preserve"> where the research </w:t>
      </w:r>
      <w:r w:rsidR="00527210" w:rsidRPr="00C30C31">
        <w:t xml:space="preserve">will be (proposal) or </w:t>
      </w:r>
      <w:r w:rsidR="00F46967" w:rsidRPr="00C30C31">
        <w:t xml:space="preserve">was </w:t>
      </w:r>
      <w:r w:rsidR="00527210" w:rsidRPr="00C30C31">
        <w:t xml:space="preserve">(manuscript) </w:t>
      </w:r>
      <w:r w:rsidR="00F46967" w:rsidRPr="00C30C31">
        <w:t xml:space="preserve">conducted using general geographic terms to </w:t>
      </w:r>
      <w:r w:rsidR="00527210" w:rsidRPr="00C30C31">
        <w:t xml:space="preserve">avoid </w:t>
      </w:r>
      <w:r w:rsidR="00F46967" w:rsidRPr="00C30C31">
        <w:t>identify</w:t>
      </w:r>
      <w:r w:rsidR="00527210" w:rsidRPr="00C30C31">
        <w:t>ing</w:t>
      </w:r>
      <w:r w:rsidR="00F46967" w:rsidRPr="00C30C31">
        <w:t xml:space="preserve"> the </w:t>
      </w:r>
      <w:r w:rsidR="00527210" w:rsidRPr="00C30C31">
        <w:t xml:space="preserve">specific </w:t>
      </w:r>
      <w:r w:rsidR="00F46967" w:rsidRPr="00C30C31">
        <w:t xml:space="preserve">location. </w:t>
      </w:r>
      <w:r w:rsidR="00527210" w:rsidRPr="00C30C31">
        <w:t>To avoid</w:t>
      </w:r>
      <w:r w:rsidR="002E2B30" w:rsidRPr="00C30C31">
        <w:t xml:space="preserve"> compromis</w:t>
      </w:r>
      <w:r w:rsidR="00527210" w:rsidRPr="00C30C31">
        <w:t>ing</w:t>
      </w:r>
      <w:r w:rsidR="002E2B30" w:rsidRPr="00C30C31">
        <w:t xml:space="preserve"> participant</w:t>
      </w:r>
      <w:r w:rsidR="00527210" w:rsidRPr="00C30C31">
        <w:t>s’</w:t>
      </w:r>
      <w:r w:rsidR="002E2B30" w:rsidRPr="00C30C31">
        <w:t xml:space="preserve"> confidentiality </w:t>
      </w:r>
      <w:r w:rsidR="00527210" w:rsidRPr="00C30C31">
        <w:t>or</w:t>
      </w:r>
      <w:r w:rsidR="002E2B30" w:rsidRPr="00C30C31">
        <w:t xml:space="preserve"> anonymity</w:t>
      </w:r>
      <w:r w:rsidR="00527210" w:rsidRPr="00C30C31">
        <w:t>,</w:t>
      </w:r>
      <w:r w:rsidR="002E2B30" w:rsidRPr="00C30C31">
        <w:t xml:space="preserve"> use pseudonyms. </w:t>
      </w:r>
    </w:p>
    <w:p w14:paraId="2CCE62EB" w14:textId="5F7899E1" w:rsidR="004029F9" w:rsidRPr="00C30C31" w:rsidRDefault="00433A08" w:rsidP="00CD2B66">
      <w:pPr>
        <w:ind w:left="720"/>
      </w:pPr>
      <w:sdt>
        <w:sdtPr>
          <w:rPr>
            <w:rFonts w:eastAsia="Times New Roman" w:cs="Times New Roman"/>
            <w:szCs w:val="24"/>
          </w:rPr>
          <w:id w:val="-1176656287"/>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527210" w:rsidRPr="00C30C31">
        <w:t xml:space="preserve">Do </w:t>
      </w:r>
      <w:r w:rsidR="00527210" w:rsidRPr="00C30C31">
        <w:rPr>
          <w:u w:val="single"/>
        </w:rPr>
        <w:t>not</w:t>
      </w:r>
      <w:r w:rsidR="00527210" w:rsidRPr="00C30C31">
        <w:t xml:space="preserve"> exceed one</w:t>
      </w:r>
      <w:r w:rsidR="00F46967" w:rsidRPr="00C30C31">
        <w:t xml:space="preserve"> paragraph </w:t>
      </w:r>
      <w:r w:rsidR="00527210" w:rsidRPr="00C30C31">
        <w:t>or</w:t>
      </w:r>
      <w:r w:rsidR="00F46967" w:rsidRPr="00C30C31">
        <w:t xml:space="preserve"> one page. </w:t>
      </w:r>
    </w:p>
    <w:p w14:paraId="71E7288E" w14:textId="20601D70" w:rsidR="00091AE6" w:rsidRPr="00C30C31" w:rsidRDefault="00091AE6" w:rsidP="007E4484">
      <w:pPr>
        <w:pStyle w:val="Heading2"/>
        <w:contextualSpacing/>
      </w:pPr>
      <w:bookmarkStart w:id="44" w:name="_Toc477859279"/>
      <w:bookmarkStart w:id="45" w:name="_Toc464831636"/>
      <w:bookmarkStart w:id="46" w:name="_Toc465328381"/>
      <w:r w:rsidRPr="00C30C31">
        <w:t>Theoretical/Conceptual Framework</w:t>
      </w:r>
      <w:bookmarkEnd w:id="44"/>
      <w:r w:rsidRPr="00C30C31">
        <w:t xml:space="preserve"> </w:t>
      </w:r>
      <w:bookmarkEnd w:id="45"/>
      <w:bookmarkEnd w:id="46"/>
    </w:p>
    <w:p w14:paraId="48563B9F" w14:textId="73845C71" w:rsidR="00076938" w:rsidRPr="00C30C31" w:rsidRDefault="00BF7A91" w:rsidP="004024C0">
      <w:pPr>
        <w:ind w:firstLine="720"/>
        <w:contextualSpacing/>
      </w:pPr>
      <w:r w:rsidRPr="00C30C31">
        <w:t>Begin writing here</w:t>
      </w:r>
      <w:r w:rsidR="00BA2A4B" w:rsidRPr="00C30C31">
        <w:t xml:space="preserve">… </w:t>
      </w:r>
    </w:p>
    <w:p w14:paraId="04A490E2" w14:textId="2DD1D4D6" w:rsidR="00527210" w:rsidRPr="00C30C31" w:rsidRDefault="00076938" w:rsidP="00CD2B66">
      <w:pPr>
        <w:contextualSpacing/>
      </w:pPr>
      <w:r w:rsidRPr="00C30C31">
        <w:t>Checklist:</w:t>
      </w:r>
      <w:r w:rsidR="004024C0" w:rsidRPr="00C30C31">
        <w:t xml:space="preserve"> </w:t>
      </w:r>
    </w:p>
    <w:p w14:paraId="6CC599F0" w14:textId="337638ED" w:rsidR="00527210" w:rsidRPr="00C30C31" w:rsidRDefault="00433A08" w:rsidP="00CD2B66">
      <w:pPr>
        <w:ind w:left="720"/>
      </w:pPr>
      <w:sdt>
        <w:sdtPr>
          <w:rPr>
            <w:rFonts w:eastAsia="Times New Roman" w:cs="Times New Roman"/>
            <w:szCs w:val="24"/>
          </w:rPr>
          <w:id w:val="1318150502"/>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527210" w:rsidRPr="00C30C31">
        <w:t>Identify the guiding framework</w:t>
      </w:r>
      <w:r w:rsidR="004D0D8F" w:rsidRPr="00C30C31">
        <w:t xml:space="preserve">. </w:t>
      </w:r>
      <w:r w:rsidR="002D1232" w:rsidRPr="00C30C31">
        <w:t>Present</w:t>
      </w:r>
      <w:r w:rsidR="00527210" w:rsidRPr="00C30C31">
        <w:t xml:space="preserve"> the key concepts, </w:t>
      </w:r>
      <w:r w:rsidR="002D1232" w:rsidRPr="00C30C31">
        <w:t xml:space="preserve">briefly </w:t>
      </w:r>
      <w:r w:rsidR="00527210" w:rsidRPr="00C30C31">
        <w:t>explain how they are related, and present the propositions</w:t>
      </w:r>
      <w:r w:rsidR="002D1232" w:rsidRPr="00C30C31">
        <w:t xml:space="preserve"> that are relevant to </w:t>
      </w:r>
      <w:r w:rsidR="00C51BE0">
        <w:t>this</w:t>
      </w:r>
      <w:r w:rsidR="002D1232" w:rsidRPr="00C30C31">
        <w:t xml:space="preserve"> study</w:t>
      </w:r>
      <w:r w:rsidR="00527210" w:rsidRPr="00C30C31">
        <w:t xml:space="preserve">.  </w:t>
      </w:r>
    </w:p>
    <w:p w14:paraId="544E7228" w14:textId="591541FF" w:rsidR="00527210" w:rsidRPr="00C30C31" w:rsidRDefault="00433A08" w:rsidP="00CD2B66">
      <w:pPr>
        <w:ind w:left="720"/>
      </w:pPr>
      <w:sdt>
        <w:sdtPr>
          <w:rPr>
            <w:rFonts w:eastAsia="Times New Roman" w:cs="Times New Roman"/>
            <w:szCs w:val="24"/>
          </w:rPr>
          <w:id w:val="1729965385"/>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527210" w:rsidRPr="00C30C31">
        <w:t>Explain</w:t>
      </w:r>
      <w:r w:rsidR="004D11EA" w:rsidRPr="00C30C31">
        <w:t xml:space="preserve"> </w:t>
      </w:r>
      <w:r w:rsidR="00527210" w:rsidRPr="00C30C31">
        <w:t xml:space="preserve">how </w:t>
      </w:r>
      <w:r w:rsidR="004D11EA" w:rsidRPr="00C30C31">
        <w:t xml:space="preserve">the </w:t>
      </w:r>
      <w:r w:rsidR="002D1232" w:rsidRPr="00C30C31">
        <w:t xml:space="preserve">framework </w:t>
      </w:r>
      <w:r w:rsidR="00527210" w:rsidRPr="00C30C31">
        <w:t xml:space="preserve">guided the research decisions, including </w:t>
      </w:r>
      <w:r w:rsidR="004D11EA" w:rsidRPr="00C30C31">
        <w:t xml:space="preserve">the </w:t>
      </w:r>
      <w:r w:rsidR="00527210" w:rsidRPr="00C30C31">
        <w:t xml:space="preserve">development of the </w:t>
      </w:r>
      <w:r w:rsidR="004D11EA" w:rsidRPr="00C30C31">
        <w:t>problem</w:t>
      </w:r>
      <w:r w:rsidR="00C51BE0">
        <w:t xml:space="preserve"> statement</w:t>
      </w:r>
      <w:r w:rsidR="004D11EA" w:rsidRPr="00C30C31">
        <w:t>, purpose</w:t>
      </w:r>
      <w:r w:rsidR="00C51BE0">
        <w:t xml:space="preserve"> statement</w:t>
      </w:r>
      <w:r w:rsidR="004D11EA" w:rsidRPr="00C30C31">
        <w:t xml:space="preserve">, and research questions.  </w:t>
      </w:r>
    </w:p>
    <w:p w14:paraId="21FA1B0C" w14:textId="65B42E0B" w:rsidR="004D0D8F" w:rsidRPr="00C30C31" w:rsidRDefault="00433A08" w:rsidP="00CD2B66">
      <w:pPr>
        <w:ind w:left="720"/>
      </w:pPr>
      <w:sdt>
        <w:sdtPr>
          <w:rPr>
            <w:rFonts w:eastAsia="Times New Roman" w:cs="Times New Roman"/>
            <w:szCs w:val="24"/>
          </w:rPr>
          <w:id w:val="397176366"/>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4D0D8F" w:rsidRPr="00C30C31">
        <w:t xml:space="preserve">If more than one </w:t>
      </w:r>
      <w:r w:rsidR="002D1232" w:rsidRPr="00C30C31">
        <w:t>framework</w:t>
      </w:r>
      <w:r w:rsidR="004D0D8F" w:rsidRPr="00C30C31">
        <w:t xml:space="preserve"> is guiding the study, integrate</w:t>
      </w:r>
      <w:r w:rsidR="00C51BE0">
        <w:t xml:space="preserve"> them</w:t>
      </w:r>
      <w:r w:rsidR="004D0D8F" w:rsidRPr="00C30C31">
        <w:t xml:space="preserve">, rather than </w:t>
      </w:r>
      <w:r w:rsidR="00731AB0" w:rsidRPr="00C30C31">
        <w:t>describ</w:t>
      </w:r>
      <w:r w:rsidR="00C51BE0">
        <w:t>ing them</w:t>
      </w:r>
      <w:r w:rsidR="004D0D8F" w:rsidRPr="00C30C31">
        <w:t xml:space="preserve"> </w:t>
      </w:r>
      <w:r w:rsidR="00731AB0" w:rsidRPr="00C30C31">
        <w:t>independently</w:t>
      </w:r>
      <w:r w:rsidR="004D0D8F" w:rsidRPr="00C30C31">
        <w:t xml:space="preserve">. Do </w:t>
      </w:r>
      <w:r w:rsidR="004D0D8F" w:rsidRPr="00C30C31">
        <w:rPr>
          <w:u w:val="single"/>
        </w:rPr>
        <w:t>not</w:t>
      </w:r>
      <w:r w:rsidR="004D0D8F" w:rsidRPr="00C30C31">
        <w:t xml:space="preserve"> select a separate </w:t>
      </w:r>
      <w:r w:rsidR="002D1232" w:rsidRPr="00C30C31">
        <w:t xml:space="preserve">framework </w:t>
      </w:r>
      <w:r w:rsidR="004D0D8F" w:rsidRPr="00C30C31">
        <w:t xml:space="preserve">for each variable/construct under examination. </w:t>
      </w:r>
    </w:p>
    <w:p w14:paraId="703DE23F" w14:textId="43BA5447" w:rsidR="004024C0" w:rsidRPr="00C30C31" w:rsidRDefault="00433A08" w:rsidP="00CD2B66">
      <w:pPr>
        <w:ind w:left="720"/>
      </w:pPr>
      <w:sdt>
        <w:sdtPr>
          <w:rPr>
            <w:rFonts w:eastAsia="Times New Roman" w:cs="Times New Roman"/>
            <w:szCs w:val="24"/>
          </w:rPr>
          <w:id w:val="471640510"/>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4D0D8F" w:rsidRPr="00C30C31">
        <w:t xml:space="preserve">Do </w:t>
      </w:r>
      <w:r w:rsidR="004D0D8F" w:rsidRPr="00C30C31">
        <w:rPr>
          <w:u w:val="single"/>
        </w:rPr>
        <w:t>not</w:t>
      </w:r>
      <w:r w:rsidR="004D0D8F" w:rsidRPr="00C30C31">
        <w:t xml:space="preserve"> exceed two pages. A more thorough discussion of the theoretical/conceptual framework </w:t>
      </w:r>
      <w:r w:rsidR="006156D0">
        <w:t xml:space="preserve">will be </w:t>
      </w:r>
      <w:r w:rsidR="004D0D8F" w:rsidRPr="00C30C31">
        <w:t>included in Chapter 2.</w:t>
      </w:r>
    </w:p>
    <w:p w14:paraId="4B61A687" w14:textId="77777777" w:rsidR="004024C0" w:rsidRPr="00C30C31" w:rsidRDefault="004024C0" w:rsidP="00554396">
      <w:pPr>
        <w:pStyle w:val="Heading2"/>
      </w:pPr>
      <w:bookmarkStart w:id="47" w:name="_Toc477859280"/>
      <w:r w:rsidRPr="00C30C31">
        <w:t>Nature of the Study</w:t>
      </w:r>
      <w:bookmarkEnd w:id="47"/>
    </w:p>
    <w:p w14:paraId="5C1FCFE5" w14:textId="5E3FFD23" w:rsidR="004D0D8F" w:rsidRPr="00C30C31" w:rsidRDefault="004024C0" w:rsidP="004024C0">
      <w:pPr>
        <w:contextualSpacing/>
      </w:pPr>
      <w:r w:rsidRPr="00C30C31">
        <w:tab/>
      </w:r>
      <w:r w:rsidR="00BF7A91" w:rsidRPr="00C30C31">
        <w:t>Begin writing here</w:t>
      </w:r>
      <w:r w:rsidRPr="00C30C31">
        <w:t>…</w:t>
      </w:r>
    </w:p>
    <w:p w14:paraId="2D96ABF8" w14:textId="77777777" w:rsidR="004D0D8F" w:rsidRPr="00C30C31" w:rsidRDefault="004D0D8F" w:rsidP="004024C0">
      <w:pPr>
        <w:contextualSpacing/>
      </w:pPr>
      <w:r w:rsidRPr="00C30C31">
        <w:t xml:space="preserve">Checklist: </w:t>
      </w:r>
    </w:p>
    <w:p w14:paraId="151B6A42" w14:textId="4D06DFC0" w:rsidR="004D0D8F" w:rsidRPr="00C30C31" w:rsidRDefault="00433A08" w:rsidP="00F14926">
      <w:pPr>
        <w:ind w:left="720"/>
      </w:pPr>
      <w:sdt>
        <w:sdtPr>
          <w:rPr>
            <w:rFonts w:eastAsia="Times New Roman" w:cs="Times New Roman"/>
            <w:szCs w:val="24"/>
          </w:rPr>
          <w:id w:val="-1287736090"/>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4024C0" w:rsidRPr="00C30C31">
        <w:t>Provide a brief discussion of the method</w:t>
      </w:r>
      <w:r w:rsidR="004D0D8F" w:rsidRPr="00C30C31">
        <w:t>ology</w:t>
      </w:r>
      <w:r w:rsidR="00731AB0" w:rsidRPr="00C30C31">
        <w:t xml:space="preserve"> and</w:t>
      </w:r>
      <w:r w:rsidR="004024C0" w:rsidRPr="00C30C31">
        <w:t xml:space="preserve"> design</w:t>
      </w:r>
      <w:r w:rsidR="00731AB0" w:rsidRPr="00C30C31">
        <w:t xml:space="preserve"> to include a description of the</w:t>
      </w:r>
      <w:r w:rsidR="004024C0" w:rsidRPr="00C30C31">
        <w:t xml:space="preserve"> data collection</w:t>
      </w:r>
      <w:r w:rsidR="002D1232" w:rsidRPr="00C30C31">
        <w:t xml:space="preserve"> procedure</w:t>
      </w:r>
      <w:r w:rsidR="004024C0" w:rsidRPr="00C30C31">
        <w:t xml:space="preserve"> and analysis</w:t>
      </w:r>
      <w:r w:rsidR="00D04F43" w:rsidRPr="00C30C31">
        <w:t>.</w:t>
      </w:r>
      <w:r w:rsidR="004024C0" w:rsidRPr="00C30C31">
        <w:t xml:space="preserve"> </w:t>
      </w:r>
      <w:r w:rsidR="00731AB0" w:rsidRPr="00C30C31">
        <w:t xml:space="preserve">Do </w:t>
      </w:r>
      <w:r w:rsidR="00731AB0" w:rsidRPr="00C30C31">
        <w:rPr>
          <w:u w:val="single"/>
        </w:rPr>
        <w:t>not</w:t>
      </w:r>
      <w:r w:rsidR="00731AB0" w:rsidRPr="00C30C31">
        <w:t xml:space="preserve"> include specific details regarding why </w:t>
      </w:r>
      <w:r w:rsidR="00731AB0" w:rsidRPr="00C30C31">
        <w:lastRenderedPageBreak/>
        <w:t xml:space="preserve">the methodology and design were selected over others. More detailed information </w:t>
      </w:r>
      <w:r w:rsidR="006156D0">
        <w:t>will be</w:t>
      </w:r>
      <w:r w:rsidR="00731AB0" w:rsidRPr="00C30C31">
        <w:t xml:space="preserve"> included in Chapter 3.</w:t>
      </w:r>
    </w:p>
    <w:p w14:paraId="4075699A" w14:textId="1860D73C" w:rsidR="002D1232" w:rsidRPr="00C30C31" w:rsidRDefault="00433A08" w:rsidP="002D1232">
      <w:pPr>
        <w:ind w:left="720"/>
      </w:pPr>
      <w:sdt>
        <w:sdtPr>
          <w:rPr>
            <w:rFonts w:eastAsia="Times New Roman" w:cs="Times New Roman"/>
            <w:szCs w:val="24"/>
          </w:rPr>
          <w:id w:val="-1131023230"/>
          <w14:checkbox>
            <w14:checked w14:val="0"/>
            <w14:checkedState w14:val="2612" w14:font="MS Gothic"/>
            <w14:uncheckedState w14:val="2610" w14:font="MS Gothic"/>
          </w14:checkbox>
        </w:sdtPr>
        <w:sdtEndPr/>
        <w:sdtContent>
          <w:r w:rsidR="002D1232" w:rsidRPr="00C30C31">
            <w:rPr>
              <w:rFonts w:ascii="MS Gothic" w:eastAsia="MS Gothic" w:hAnsi="MS Gothic" w:cs="Times New Roman"/>
              <w:szCs w:val="24"/>
            </w:rPr>
            <w:t>☐</w:t>
          </w:r>
        </w:sdtContent>
      </w:sdt>
      <w:r w:rsidR="002D1232" w:rsidRPr="00C30C31">
        <w:rPr>
          <w:rFonts w:eastAsia="Times New Roman" w:cs="Times New Roman"/>
          <w:szCs w:val="24"/>
        </w:rPr>
        <w:t xml:space="preserve"> Cite the seminal works related to the selected methodology and design. Avoid</w:t>
      </w:r>
      <w:r w:rsidR="002D1232" w:rsidRPr="00C30C31">
        <w:t xml:space="preserve"> references to general textbooks such as those by Creswell and Trochim. </w:t>
      </w:r>
    </w:p>
    <w:p w14:paraId="7C3E54CB" w14:textId="6E50CD66" w:rsidR="004024C0" w:rsidRPr="00C30C31" w:rsidRDefault="00433A08" w:rsidP="00CD2B66">
      <w:pPr>
        <w:ind w:left="720"/>
      </w:pPr>
      <w:sdt>
        <w:sdtPr>
          <w:rPr>
            <w:rFonts w:eastAsia="Times New Roman" w:cs="Times New Roman"/>
            <w:szCs w:val="24"/>
          </w:rPr>
          <w:id w:val="-1942519690"/>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4D0D8F" w:rsidRPr="00C30C31">
        <w:t xml:space="preserve">Indicate </w:t>
      </w:r>
      <w:r w:rsidR="004024C0" w:rsidRPr="00C30C31">
        <w:t>why th</w:t>
      </w:r>
      <w:r w:rsidR="002D1232" w:rsidRPr="00C30C31">
        <w:t>e selected research methodology and design</w:t>
      </w:r>
      <w:r w:rsidR="004024C0" w:rsidRPr="00C30C31">
        <w:t xml:space="preserve"> </w:t>
      </w:r>
      <w:r w:rsidR="00D04F43" w:rsidRPr="00C30C31">
        <w:t xml:space="preserve">are </w:t>
      </w:r>
      <w:r w:rsidR="004024C0" w:rsidRPr="00C30C31">
        <w:t>the</w:t>
      </w:r>
      <w:r w:rsidR="00731AB0" w:rsidRPr="00C30C31">
        <w:t xml:space="preserve"> best</w:t>
      </w:r>
      <w:r w:rsidR="004024C0" w:rsidRPr="00C30C31">
        <w:t xml:space="preserve"> choice</w:t>
      </w:r>
      <w:r w:rsidR="004D0D8F" w:rsidRPr="00C30C31">
        <w:t>s</w:t>
      </w:r>
      <w:r w:rsidR="004024C0" w:rsidRPr="00C30C31">
        <w:t xml:space="preserve"> for the </w:t>
      </w:r>
      <w:r w:rsidR="004D0D8F" w:rsidRPr="00C30C31">
        <w:t>study</w:t>
      </w:r>
      <w:r w:rsidR="004024C0" w:rsidRPr="00C30C31">
        <w:t xml:space="preserve"> </w:t>
      </w:r>
      <w:r w:rsidR="002D1232" w:rsidRPr="00C30C31">
        <w:t>by</w:t>
      </w:r>
      <w:r w:rsidR="004024C0" w:rsidRPr="00C30C31">
        <w:t xml:space="preserve"> </w:t>
      </w:r>
      <w:r w:rsidR="002D1232" w:rsidRPr="00C30C31">
        <w:t xml:space="preserve">explaining </w:t>
      </w:r>
      <w:r w:rsidR="004024C0" w:rsidRPr="00C30C31">
        <w:t>how the</w:t>
      </w:r>
      <w:r w:rsidR="00D04F43" w:rsidRPr="00C30C31">
        <w:t>y</w:t>
      </w:r>
      <w:r w:rsidR="004024C0" w:rsidRPr="00C30C31">
        <w:t xml:space="preserve"> align with the </w:t>
      </w:r>
      <w:r w:rsidR="004D0D8F" w:rsidRPr="00C30C31">
        <w:t>problem</w:t>
      </w:r>
      <w:r w:rsidR="00731AB0" w:rsidRPr="00C30C31">
        <w:t xml:space="preserve"> and</w:t>
      </w:r>
      <w:r w:rsidR="004D0D8F" w:rsidRPr="00C30C31">
        <w:t xml:space="preserve"> </w:t>
      </w:r>
      <w:r w:rsidR="004024C0" w:rsidRPr="00C30C31">
        <w:t>purpose</w:t>
      </w:r>
      <w:r w:rsidR="00731AB0" w:rsidRPr="00C30C31">
        <w:t xml:space="preserve"> statements as well as the </w:t>
      </w:r>
      <w:r w:rsidR="004024C0" w:rsidRPr="00C30C31">
        <w:t>research questions.</w:t>
      </w:r>
      <w:r w:rsidR="002D1232" w:rsidRPr="00C30C31">
        <w:t xml:space="preserve"> Do </w:t>
      </w:r>
      <w:r w:rsidR="002D1232" w:rsidRPr="009E56DF">
        <w:rPr>
          <w:u w:val="single"/>
        </w:rPr>
        <w:t>not</w:t>
      </w:r>
      <w:r w:rsidR="002D1232" w:rsidRPr="00C30C31">
        <w:t xml:space="preserve"> simply list and describe</w:t>
      </w:r>
      <w:r w:rsidR="006156D0">
        <w:t xml:space="preserve"> various</w:t>
      </w:r>
      <w:r w:rsidR="002D1232" w:rsidRPr="00C30C31">
        <w:t xml:space="preserve"> research methodolog</w:t>
      </w:r>
      <w:r w:rsidR="006156D0">
        <w:t>ies</w:t>
      </w:r>
      <w:r w:rsidR="002D1232" w:rsidRPr="00C30C31">
        <w:t xml:space="preserve"> and design</w:t>
      </w:r>
      <w:r w:rsidR="006156D0">
        <w:t>s</w:t>
      </w:r>
      <w:r w:rsidR="002D1232" w:rsidRPr="00C30C31">
        <w:t xml:space="preserve">. </w:t>
      </w:r>
    </w:p>
    <w:p w14:paraId="1E917C7F" w14:textId="1D73E9A1" w:rsidR="00BF7A91" w:rsidRPr="00C30C31" w:rsidRDefault="00433A08" w:rsidP="00CD2B66">
      <w:pPr>
        <w:ind w:left="720"/>
      </w:pPr>
      <w:sdt>
        <w:sdtPr>
          <w:rPr>
            <w:rFonts w:eastAsia="Times New Roman" w:cs="Times New Roman"/>
            <w:szCs w:val="24"/>
          </w:rPr>
          <w:id w:val="611556692"/>
          <w14:checkbox>
            <w14:checked w14:val="0"/>
            <w14:checkedState w14:val="2612" w14:font="MS Gothic"/>
            <w14:uncheckedState w14:val="2610" w14:font="MS Gothic"/>
          </w14:checkbox>
        </w:sdtPr>
        <w:sdtEndPr/>
        <w:sdtContent>
          <w:r w:rsidR="00BF7A91" w:rsidRPr="00C30C31">
            <w:rPr>
              <w:rFonts w:ascii="MS Gothic" w:eastAsia="MS Gothic" w:hAnsi="MS Gothic" w:cs="Times New Roman"/>
              <w:szCs w:val="24"/>
            </w:rPr>
            <w:t>☐</w:t>
          </w:r>
        </w:sdtContent>
      </w:sdt>
      <w:r w:rsidR="00BF7A91" w:rsidRPr="00C30C31">
        <w:rPr>
          <w:rFonts w:eastAsia="Times New Roman" w:cs="Times New Roman"/>
          <w:szCs w:val="24"/>
        </w:rPr>
        <w:t xml:space="preserve"> </w:t>
      </w:r>
      <w:r w:rsidR="00BF7A91" w:rsidRPr="00C30C31">
        <w:t>Devote approximately one to two pages to this section.</w:t>
      </w:r>
    </w:p>
    <w:p w14:paraId="777314D3" w14:textId="77777777" w:rsidR="004029F9" w:rsidRPr="00C30C31" w:rsidRDefault="004029F9" w:rsidP="007E4484">
      <w:pPr>
        <w:pStyle w:val="Heading2"/>
        <w:contextualSpacing/>
      </w:pPr>
      <w:bookmarkStart w:id="48" w:name="_Toc229316235"/>
      <w:bookmarkStart w:id="49" w:name="_Toc464831637"/>
      <w:bookmarkStart w:id="50" w:name="_Toc465328382"/>
      <w:bookmarkStart w:id="51" w:name="_Toc477859281"/>
      <w:commentRangeStart w:id="52"/>
      <w:r w:rsidRPr="00C30C31">
        <w:t>Research Questions</w:t>
      </w:r>
      <w:bookmarkEnd w:id="48"/>
      <w:bookmarkEnd w:id="49"/>
      <w:bookmarkEnd w:id="50"/>
      <w:commentRangeEnd w:id="52"/>
      <w:r w:rsidR="002C3F4E" w:rsidRPr="00C30C31">
        <w:rPr>
          <w:rStyle w:val="CommentReference"/>
          <w:b w:val="0"/>
          <w:bCs w:val="0"/>
          <w:szCs w:val="20"/>
        </w:rPr>
        <w:commentReference w:id="52"/>
      </w:r>
      <w:bookmarkEnd w:id="51"/>
    </w:p>
    <w:p w14:paraId="249D33BE" w14:textId="3340AD12" w:rsidR="004D0D8F" w:rsidRPr="00C30C31" w:rsidRDefault="00BF7A91" w:rsidP="002F35B5">
      <w:pPr>
        <w:suppressAutoHyphens/>
        <w:ind w:left="720"/>
        <w:rPr>
          <w:rFonts w:eastAsia="Times New Roman" w:cs="Times New Roman"/>
          <w:szCs w:val="24"/>
        </w:rPr>
      </w:pPr>
      <w:r w:rsidRPr="00C30C31">
        <w:rPr>
          <w:rFonts w:eastAsia="Times New Roman" w:cs="Times New Roman"/>
          <w:szCs w:val="24"/>
        </w:rPr>
        <w:t>Begin writing here</w:t>
      </w:r>
      <w:r w:rsidR="002F35B5" w:rsidRPr="00C30C31">
        <w:rPr>
          <w:rFonts w:eastAsia="Times New Roman" w:cs="Times New Roman"/>
          <w:szCs w:val="24"/>
        </w:rPr>
        <w:t>..</w:t>
      </w:r>
      <w:commentRangeStart w:id="53"/>
      <w:r w:rsidR="002F35B5" w:rsidRPr="00C30C31">
        <w:rPr>
          <w:rFonts w:eastAsia="Times New Roman" w:cs="Times New Roman"/>
          <w:szCs w:val="24"/>
        </w:rPr>
        <w:t>.</w:t>
      </w:r>
      <w:commentRangeEnd w:id="53"/>
      <w:r w:rsidR="002F35B5" w:rsidRPr="00C30C31">
        <w:rPr>
          <w:rStyle w:val="CommentReference"/>
          <w:rFonts w:eastAsia="Times New Roman" w:cs="Arial"/>
          <w:szCs w:val="20"/>
        </w:rPr>
        <w:commentReference w:id="53"/>
      </w:r>
      <w:r w:rsidR="002F35B5" w:rsidRPr="00C30C31">
        <w:rPr>
          <w:rFonts w:eastAsia="Times New Roman" w:cs="Times New Roman"/>
          <w:szCs w:val="24"/>
        </w:rPr>
        <w:t xml:space="preserve"> </w:t>
      </w:r>
    </w:p>
    <w:p w14:paraId="69392788" w14:textId="582C3AD9" w:rsidR="002D1232" w:rsidRPr="00C30C31" w:rsidRDefault="002D1232" w:rsidP="002D1232">
      <w:pPr>
        <w:suppressAutoHyphens/>
        <w:ind w:firstLine="720"/>
        <w:contextualSpacing/>
        <w:rPr>
          <w:rFonts w:eastAsia="Times New Roman" w:cs="Times New Roman"/>
          <w:b/>
          <w:szCs w:val="24"/>
        </w:rPr>
      </w:pPr>
      <w:commentRangeStart w:id="54"/>
      <w:r w:rsidRPr="00C30C31">
        <w:rPr>
          <w:rFonts w:eastAsia="Times New Roman" w:cs="Times New Roman"/>
          <w:b/>
          <w:iCs/>
          <w:szCs w:val="24"/>
        </w:rPr>
        <w:t>RQ1</w:t>
      </w:r>
      <w:r w:rsidRPr="00C30C31">
        <w:rPr>
          <w:rFonts w:eastAsia="Times New Roman" w:cs="Times New Roman"/>
          <w:b/>
          <w:szCs w:val="24"/>
        </w:rPr>
        <w:t>.</w:t>
      </w:r>
      <w:commentRangeEnd w:id="54"/>
      <w:r w:rsidR="002C3F4E" w:rsidRPr="00C30C31">
        <w:rPr>
          <w:rStyle w:val="CommentReference"/>
          <w:rFonts w:eastAsia="Times New Roman" w:cs="Arial"/>
          <w:szCs w:val="20"/>
        </w:rPr>
        <w:commentReference w:id="54"/>
      </w:r>
      <w:r w:rsidRPr="00C30C31">
        <w:rPr>
          <w:rFonts w:eastAsia="Times New Roman" w:cs="Times New Roman"/>
          <w:b/>
          <w:szCs w:val="24"/>
        </w:rPr>
        <w:t xml:space="preserve"> </w:t>
      </w:r>
      <w:r w:rsidRPr="00C30C31">
        <w:rPr>
          <w:rFonts w:eastAsia="Times New Roman" w:cs="Times New Roman"/>
          <w:szCs w:val="24"/>
        </w:rPr>
        <w:t>Text…</w:t>
      </w:r>
      <w:r w:rsidRPr="00C30C31">
        <w:rPr>
          <w:rFonts w:eastAsia="Times New Roman" w:cs="Times New Roman"/>
          <w:b/>
          <w:szCs w:val="24"/>
        </w:rPr>
        <w:tab/>
      </w:r>
    </w:p>
    <w:p w14:paraId="50AE7023" w14:textId="1DE032A5" w:rsidR="002D1232" w:rsidRPr="00C30C31" w:rsidRDefault="002D1232" w:rsidP="002D1232">
      <w:pPr>
        <w:suppressAutoHyphens/>
        <w:ind w:firstLine="720"/>
        <w:contextualSpacing/>
        <w:rPr>
          <w:rFonts w:eastAsia="Times New Roman" w:cs="Times New Roman"/>
          <w:szCs w:val="24"/>
        </w:rPr>
      </w:pPr>
      <w:commentRangeStart w:id="55"/>
      <w:r w:rsidRPr="00C30C31">
        <w:rPr>
          <w:rFonts w:eastAsia="Times New Roman" w:cs="Times New Roman"/>
          <w:b/>
          <w:iCs/>
          <w:szCs w:val="24"/>
        </w:rPr>
        <w:t>RQ2</w:t>
      </w:r>
      <w:r w:rsidRPr="00C30C31">
        <w:rPr>
          <w:rFonts w:eastAsia="Times New Roman" w:cs="Times New Roman"/>
          <w:b/>
          <w:szCs w:val="24"/>
        </w:rPr>
        <w:t xml:space="preserve">. </w:t>
      </w:r>
      <w:r w:rsidRPr="00C30C31">
        <w:rPr>
          <w:rFonts w:eastAsia="Times New Roman" w:cs="Times New Roman"/>
          <w:szCs w:val="24"/>
        </w:rPr>
        <w:t>Text…</w:t>
      </w:r>
      <w:r w:rsidRPr="00C30C31">
        <w:rPr>
          <w:rFonts w:eastAsia="Times New Roman" w:cs="Times New Roman"/>
          <w:szCs w:val="24"/>
        </w:rPr>
        <w:tab/>
      </w:r>
      <w:commentRangeEnd w:id="55"/>
      <w:r w:rsidR="00731AB0" w:rsidRPr="00C30C31">
        <w:rPr>
          <w:rStyle w:val="CommentReference"/>
          <w:rFonts w:eastAsia="Times New Roman" w:cs="Arial"/>
          <w:szCs w:val="20"/>
        </w:rPr>
        <w:commentReference w:id="55"/>
      </w:r>
    </w:p>
    <w:p w14:paraId="4F10BF7D" w14:textId="77777777" w:rsidR="002D1232" w:rsidRPr="00C30C31" w:rsidRDefault="002D1232" w:rsidP="00554396">
      <w:pPr>
        <w:pStyle w:val="Heading2"/>
      </w:pPr>
      <w:bookmarkStart w:id="56" w:name="_Toc477859282"/>
      <w:commentRangeStart w:id="57"/>
      <w:commentRangeStart w:id="58"/>
      <w:r w:rsidRPr="00C30C31">
        <w:t>Hypotheses</w:t>
      </w:r>
      <w:commentRangeEnd w:id="57"/>
      <w:r w:rsidRPr="00C30C31">
        <w:rPr>
          <w:rStyle w:val="CommentReference"/>
          <w:szCs w:val="20"/>
        </w:rPr>
        <w:commentReference w:id="57"/>
      </w:r>
      <w:r w:rsidRPr="00C30C31">
        <w:rPr>
          <w:i/>
        </w:rPr>
        <w:t xml:space="preserve"> </w:t>
      </w:r>
      <w:commentRangeEnd w:id="58"/>
      <w:r w:rsidRPr="00C30C31">
        <w:rPr>
          <w:rStyle w:val="CommentReference"/>
          <w:szCs w:val="20"/>
        </w:rPr>
        <w:commentReference w:id="58"/>
      </w:r>
      <w:bookmarkEnd w:id="56"/>
    </w:p>
    <w:p w14:paraId="508EF0E8" w14:textId="66C39E1D" w:rsidR="002D1232" w:rsidRPr="00C30C31" w:rsidRDefault="002D1232" w:rsidP="002D1232">
      <w:pPr>
        <w:suppressAutoHyphens/>
        <w:ind w:firstLine="720"/>
        <w:contextualSpacing/>
        <w:rPr>
          <w:rFonts w:eastAsia="Times New Roman" w:cs="Times New Roman"/>
          <w:szCs w:val="24"/>
        </w:rPr>
      </w:pPr>
      <w:r w:rsidRPr="00C30C31">
        <w:rPr>
          <w:rFonts w:eastAsia="Times New Roman" w:cs="Times New Roman"/>
          <w:b/>
          <w:iCs/>
          <w:szCs w:val="24"/>
        </w:rPr>
        <w:t>H1</w:t>
      </w:r>
      <w:r w:rsidRPr="00C30C31">
        <w:rPr>
          <w:rFonts w:eastAsia="Times New Roman" w:cs="Times New Roman"/>
          <w:b/>
          <w:iCs/>
          <w:szCs w:val="24"/>
          <w:vertAlign w:val="subscript"/>
        </w:rPr>
        <w:t>0</w:t>
      </w:r>
      <w:r w:rsidRPr="00C30C31">
        <w:rPr>
          <w:rFonts w:eastAsia="Times New Roman" w:cs="Times New Roman"/>
          <w:b/>
          <w:szCs w:val="24"/>
        </w:rPr>
        <w:t>.</w:t>
      </w:r>
      <w:r w:rsidRPr="00C30C31">
        <w:rPr>
          <w:rFonts w:eastAsia="Times New Roman" w:cs="Times New Roman"/>
          <w:szCs w:val="24"/>
        </w:rPr>
        <w:t xml:space="preserve"> Text…</w:t>
      </w:r>
    </w:p>
    <w:p w14:paraId="16BCCD99" w14:textId="5468197F" w:rsidR="002D1232" w:rsidRPr="00C30C31" w:rsidRDefault="002D1232" w:rsidP="002D1232">
      <w:pPr>
        <w:suppressAutoHyphens/>
        <w:ind w:firstLine="720"/>
        <w:contextualSpacing/>
        <w:rPr>
          <w:rFonts w:eastAsia="Times New Roman" w:cs="Times New Roman"/>
          <w:szCs w:val="24"/>
        </w:rPr>
      </w:pPr>
      <w:r w:rsidRPr="00C30C31">
        <w:rPr>
          <w:rFonts w:eastAsia="Times New Roman" w:cs="Times New Roman"/>
          <w:b/>
          <w:iCs/>
          <w:szCs w:val="24"/>
        </w:rPr>
        <w:t>H1</w:t>
      </w:r>
      <w:r w:rsidRPr="00C30C31">
        <w:rPr>
          <w:rFonts w:eastAsia="Times New Roman" w:cs="Times New Roman"/>
          <w:b/>
          <w:iCs/>
          <w:szCs w:val="24"/>
          <w:vertAlign w:val="subscript"/>
        </w:rPr>
        <w:t>a</w:t>
      </w:r>
      <w:r w:rsidRPr="00C30C31">
        <w:rPr>
          <w:rFonts w:eastAsia="Times New Roman" w:cs="Times New Roman"/>
          <w:b/>
          <w:szCs w:val="24"/>
        </w:rPr>
        <w:t>.</w:t>
      </w:r>
      <w:r w:rsidRPr="00C30C31">
        <w:rPr>
          <w:rFonts w:eastAsia="Times New Roman" w:cs="Times New Roman"/>
          <w:szCs w:val="24"/>
        </w:rPr>
        <w:t xml:space="preserve"> Text…</w:t>
      </w:r>
    </w:p>
    <w:p w14:paraId="64282DD6" w14:textId="53F0B54C" w:rsidR="002D1232" w:rsidRPr="00C30C31" w:rsidRDefault="002D1232" w:rsidP="002D1232">
      <w:pPr>
        <w:suppressAutoHyphens/>
        <w:ind w:firstLine="720"/>
        <w:contextualSpacing/>
        <w:rPr>
          <w:rFonts w:eastAsia="Times New Roman" w:cs="Times New Roman"/>
          <w:szCs w:val="24"/>
        </w:rPr>
      </w:pPr>
      <w:r w:rsidRPr="00C30C31">
        <w:rPr>
          <w:rFonts w:eastAsia="Times New Roman" w:cs="Times New Roman"/>
          <w:b/>
          <w:iCs/>
          <w:szCs w:val="24"/>
        </w:rPr>
        <w:t>H2</w:t>
      </w:r>
      <w:r w:rsidRPr="00C30C31">
        <w:rPr>
          <w:rFonts w:eastAsia="Times New Roman" w:cs="Times New Roman"/>
          <w:b/>
          <w:iCs/>
          <w:szCs w:val="24"/>
          <w:vertAlign w:val="subscript"/>
        </w:rPr>
        <w:t>0</w:t>
      </w:r>
      <w:r w:rsidRPr="00C30C31">
        <w:rPr>
          <w:rFonts w:eastAsia="Times New Roman" w:cs="Times New Roman"/>
          <w:b/>
          <w:szCs w:val="24"/>
        </w:rPr>
        <w:t>.</w:t>
      </w:r>
      <w:r w:rsidRPr="00C30C31">
        <w:rPr>
          <w:rFonts w:eastAsia="Times New Roman" w:cs="Times New Roman"/>
          <w:szCs w:val="24"/>
        </w:rPr>
        <w:t xml:space="preserve"> Text…</w:t>
      </w:r>
    </w:p>
    <w:p w14:paraId="3A454096" w14:textId="065A5EBA" w:rsidR="002D1232" w:rsidRPr="009E56DF" w:rsidRDefault="002D1232" w:rsidP="009E56DF">
      <w:pPr>
        <w:suppressAutoHyphens/>
        <w:ind w:firstLine="720"/>
        <w:contextualSpacing/>
        <w:rPr>
          <w:rFonts w:eastAsia="Times New Roman" w:cs="Times New Roman"/>
          <w:szCs w:val="24"/>
        </w:rPr>
      </w:pPr>
      <w:commentRangeStart w:id="59"/>
      <w:r w:rsidRPr="00C30C31">
        <w:rPr>
          <w:rFonts w:eastAsia="Times New Roman" w:cs="Times New Roman"/>
          <w:b/>
          <w:iCs/>
          <w:szCs w:val="24"/>
        </w:rPr>
        <w:t>H2</w:t>
      </w:r>
      <w:r w:rsidRPr="00C30C31">
        <w:rPr>
          <w:rFonts w:eastAsia="Times New Roman" w:cs="Times New Roman"/>
          <w:b/>
          <w:iCs/>
          <w:szCs w:val="24"/>
          <w:vertAlign w:val="subscript"/>
        </w:rPr>
        <w:t>a</w:t>
      </w:r>
      <w:r w:rsidRPr="00C30C31">
        <w:rPr>
          <w:rFonts w:eastAsia="Times New Roman" w:cs="Times New Roman"/>
          <w:b/>
          <w:szCs w:val="24"/>
        </w:rPr>
        <w:t>.</w:t>
      </w:r>
      <w:r w:rsidRPr="00C30C31">
        <w:rPr>
          <w:rFonts w:eastAsia="Times New Roman" w:cs="Times New Roman"/>
          <w:szCs w:val="24"/>
        </w:rPr>
        <w:t xml:space="preserve"> Text…</w:t>
      </w:r>
      <w:commentRangeEnd w:id="59"/>
      <w:r w:rsidR="00731AB0" w:rsidRPr="00C30C31">
        <w:rPr>
          <w:rStyle w:val="CommentReference"/>
          <w:rFonts w:eastAsia="Times New Roman" w:cs="Arial"/>
          <w:szCs w:val="20"/>
        </w:rPr>
        <w:commentReference w:id="59"/>
      </w:r>
    </w:p>
    <w:p w14:paraId="7220F69E" w14:textId="77777777" w:rsidR="004D0D8F" w:rsidRPr="00C30C31" w:rsidRDefault="004D0D8F" w:rsidP="00CD2B66">
      <w:pPr>
        <w:suppressAutoHyphens/>
        <w:contextualSpacing/>
        <w:rPr>
          <w:rFonts w:eastAsia="Times New Roman" w:cs="Times New Roman"/>
          <w:szCs w:val="24"/>
        </w:rPr>
      </w:pPr>
      <w:r w:rsidRPr="00C30C31">
        <w:rPr>
          <w:rFonts w:eastAsia="Times New Roman" w:cs="Times New Roman"/>
          <w:szCs w:val="24"/>
        </w:rPr>
        <w:t xml:space="preserve">Checklist: </w:t>
      </w:r>
    </w:p>
    <w:p w14:paraId="1F03B289" w14:textId="74FAEE17" w:rsidR="004D0D8F" w:rsidRPr="00C30C31" w:rsidRDefault="00433A08" w:rsidP="00CD2B66">
      <w:pPr>
        <w:suppressAutoHyphens/>
        <w:ind w:left="720"/>
        <w:rPr>
          <w:rFonts w:eastAsia="Times New Roman" w:cs="Times New Roman"/>
          <w:b/>
          <w:szCs w:val="24"/>
        </w:rPr>
      </w:pPr>
      <w:sdt>
        <w:sdtPr>
          <w:rPr>
            <w:rFonts w:eastAsia="Times New Roman" w:cs="Times New Roman"/>
            <w:szCs w:val="24"/>
          </w:rPr>
          <w:id w:val="-575902708"/>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4D0D8F" w:rsidRPr="00C30C31">
        <w:rPr>
          <w:rFonts w:eastAsia="Times New Roman" w:cs="Times New Roman"/>
          <w:szCs w:val="24"/>
        </w:rPr>
        <w:t>Pr</w:t>
      </w:r>
      <w:r w:rsidR="00954BC1" w:rsidRPr="00C30C31">
        <w:rPr>
          <w:rFonts w:eastAsia="Times New Roman" w:cs="Times New Roman"/>
          <w:szCs w:val="24"/>
        </w:rPr>
        <w:t xml:space="preserve">esent </w:t>
      </w:r>
      <w:r w:rsidR="004D0D8F" w:rsidRPr="00C30C31">
        <w:rPr>
          <w:rFonts w:eastAsia="Times New Roman" w:cs="Times New Roman"/>
          <w:szCs w:val="24"/>
        </w:rPr>
        <w:t>r</w:t>
      </w:r>
      <w:r w:rsidR="004024C0" w:rsidRPr="00C30C31">
        <w:rPr>
          <w:rFonts w:eastAsia="Times New Roman" w:cs="Times New Roman"/>
          <w:szCs w:val="24"/>
        </w:rPr>
        <w:t xml:space="preserve">esearch questions </w:t>
      </w:r>
      <w:r w:rsidR="00954BC1" w:rsidRPr="00C30C31">
        <w:rPr>
          <w:rFonts w:eastAsia="Times New Roman" w:cs="Times New Roman"/>
          <w:szCs w:val="24"/>
        </w:rPr>
        <w:t>that are</w:t>
      </w:r>
      <w:r w:rsidR="004024C0" w:rsidRPr="00C30C31">
        <w:rPr>
          <w:rFonts w:eastAsia="Times New Roman" w:cs="Times New Roman"/>
          <w:szCs w:val="24"/>
        </w:rPr>
        <w:t xml:space="preserve"> directly answerable, specific, and testable</w:t>
      </w:r>
      <w:r w:rsidR="002C3F4E" w:rsidRPr="00C30C31">
        <w:rPr>
          <w:rFonts w:eastAsia="Times New Roman" w:cs="Times New Roman"/>
          <w:szCs w:val="24"/>
        </w:rPr>
        <w:t xml:space="preserve"> within the given timeframe and location identified in the problem and purpose statements</w:t>
      </w:r>
      <w:r w:rsidR="00702114" w:rsidRPr="00C30C31">
        <w:rPr>
          <w:rFonts w:eastAsia="Times New Roman" w:cs="Times New Roman"/>
          <w:szCs w:val="24"/>
        </w:rPr>
        <w:t>.</w:t>
      </w:r>
    </w:p>
    <w:p w14:paraId="33C5AB0B" w14:textId="09C2B116" w:rsidR="004024C0" w:rsidRPr="00C30C31" w:rsidRDefault="00433A08" w:rsidP="00C00435">
      <w:pPr>
        <w:suppressAutoHyphens/>
        <w:ind w:left="720"/>
        <w:rPr>
          <w:rFonts w:eastAsia="Times New Roman" w:cs="Times New Roman"/>
          <w:b/>
          <w:szCs w:val="24"/>
        </w:rPr>
      </w:pPr>
      <w:sdt>
        <w:sdtPr>
          <w:rPr>
            <w:rFonts w:eastAsia="Times New Roman" w:cs="Times New Roman"/>
            <w:szCs w:val="24"/>
          </w:rPr>
          <w:id w:val="-1182192399"/>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954BC1" w:rsidRPr="00C30C31">
        <w:rPr>
          <w:rFonts w:eastAsia="Times New Roman" w:cs="Times New Roman"/>
          <w:szCs w:val="24"/>
        </w:rPr>
        <w:t>I</w:t>
      </w:r>
      <w:r w:rsidR="004024C0" w:rsidRPr="00C30C31">
        <w:rPr>
          <w:rFonts w:eastAsia="Times New Roman" w:cs="Times New Roman"/>
          <w:szCs w:val="24"/>
        </w:rPr>
        <w:t xml:space="preserve">nclude the </w:t>
      </w:r>
      <w:r w:rsidR="00954BC1" w:rsidRPr="00C30C31">
        <w:rPr>
          <w:rFonts w:eastAsia="Times New Roman" w:cs="Times New Roman"/>
          <w:szCs w:val="24"/>
        </w:rPr>
        <w:t xml:space="preserve">exact same </w:t>
      </w:r>
      <w:r w:rsidR="004024C0" w:rsidRPr="00C30C31">
        <w:rPr>
          <w:rFonts w:eastAsia="Times New Roman" w:cs="Times New Roman"/>
          <w:szCs w:val="24"/>
        </w:rPr>
        <w:t xml:space="preserve">variables/constructs, participants, and location </w:t>
      </w:r>
      <w:r w:rsidR="00954BC1" w:rsidRPr="00C30C31">
        <w:rPr>
          <w:rFonts w:eastAsia="Times New Roman" w:cs="Times New Roman"/>
          <w:szCs w:val="24"/>
        </w:rPr>
        <w:t>that were mentioned in the problem and purpose statement</w:t>
      </w:r>
      <w:r w:rsidR="006156D0">
        <w:rPr>
          <w:rFonts w:eastAsia="Times New Roman" w:cs="Times New Roman"/>
          <w:szCs w:val="24"/>
        </w:rPr>
        <w:t>s</w:t>
      </w:r>
      <w:r w:rsidR="004024C0" w:rsidRPr="00C30C31">
        <w:rPr>
          <w:rFonts w:eastAsia="Times New Roman" w:cs="Times New Roman"/>
          <w:szCs w:val="24"/>
        </w:rPr>
        <w:t xml:space="preserve">. </w:t>
      </w:r>
      <w:r w:rsidR="00954BC1" w:rsidRPr="009E56DF">
        <w:rPr>
          <w:rFonts w:eastAsia="Times New Roman" w:cs="Times New Roman"/>
          <w:szCs w:val="24"/>
          <w:u w:val="single"/>
        </w:rPr>
        <w:t>No</w:t>
      </w:r>
      <w:r w:rsidR="00954BC1" w:rsidRPr="00C30C31">
        <w:rPr>
          <w:rFonts w:eastAsia="Times New Roman" w:cs="Times New Roman"/>
          <w:szCs w:val="24"/>
        </w:rPr>
        <w:t xml:space="preserve"> new variables/constructs should be introduced.</w:t>
      </w:r>
    </w:p>
    <w:p w14:paraId="547D837B" w14:textId="77777777" w:rsidR="004029F9" w:rsidRPr="00C30C31" w:rsidRDefault="004029F9" w:rsidP="007E4484">
      <w:pPr>
        <w:pStyle w:val="Heading2"/>
        <w:contextualSpacing/>
      </w:pPr>
      <w:bookmarkStart w:id="60" w:name="_Toc251423637"/>
      <w:bookmarkStart w:id="61" w:name="_Toc464831646"/>
      <w:bookmarkStart w:id="62" w:name="_Toc465328385"/>
      <w:bookmarkStart w:id="63" w:name="_Toc477859283"/>
      <w:commentRangeStart w:id="64"/>
      <w:r w:rsidRPr="00C30C31">
        <w:t>Significance of the Study</w:t>
      </w:r>
      <w:bookmarkEnd w:id="60"/>
      <w:bookmarkEnd w:id="61"/>
      <w:bookmarkEnd w:id="62"/>
      <w:commentRangeEnd w:id="64"/>
      <w:r w:rsidR="00C95EFC" w:rsidRPr="00C30C31">
        <w:rPr>
          <w:rStyle w:val="CommentReference"/>
          <w:b w:val="0"/>
          <w:bCs w:val="0"/>
          <w:szCs w:val="20"/>
        </w:rPr>
        <w:commentReference w:id="64"/>
      </w:r>
      <w:bookmarkEnd w:id="63"/>
    </w:p>
    <w:p w14:paraId="58115086" w14:textId="7BA75A8A" w:rsidR="00C95EFC" w:rsidRPr="00C30C31" w:rsidRDefault="009C4D1C" w:rsidP="007E4484">
      <w:pPr>
        <w:ind w:firstLine="720"/>
        <w:contextualSpacing/>
      </w:pPr>
      <w:r w:rsidRPr="00C30C31">
        <w:t>Begin writing here</w:t>
      </w:r>
      <w:r w:rsidR="004024C0" w:rsidRPr="00C30C31">
        <w:t>…</w:t>
      </w:r>
    </w:p>
    <w:p w14:paraId="797D0A2E" w14:textId="77777777" w:rsidR="00C95EFC" w:rsidRPr="00C30C31" w:rsidRDefault="00C95EFC" w:rsidP="00CD2B66">
      <w:pPr>
        <w:contextualSpacing/>
      </w:pPr>
      <w:r w:rsidRPr="00C30C31">
        <w:t xml:space="preserve">Checklist: </w:t>
      </w:r>
    </w:p>
    <w:p w14:paraId="7CB2D3AB" w14:textId="526E927B" w:rsidR="00C95EFC" w:rsidRPr="00C30C31" w:rsidRDefault="00433A08" w:rsidP="00CD2B66">
      <w:pPr>
        <w:ind w:left="720"/>
      </w:pPr>
      <w:sdt>
        <w:sdtPr>
          <w:rPr>
            <w:rFonts w:eastAsia="Times New Roman" w:cs="Times New Roman"/>
            <w:szCs w:val="24"/>
          </w:rPr>
          <w:id w:val="-2044970104"/>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4024C0" w:rsidRPr="00C30C31">
        <w:t xml:space="preserve">Describe why the study is important and </w:t>
      </w:r>
      <w:r w:rsidR="000A7089" w:rsidRPr="00C30C31">
        <w:t>how it can</w:t>
      </w:r>
      <w:r w:rsidR="004024C0" w:rsidRPr="00C30C31">
        <w:t xml:space="preserve"> contribut</w:t>
      </w:r>
      <w:r w:rsidR="000A7089" w:rsidRPr="00C30C31">
        <w:t>e</w:t>
      </w:r>
      <w:r w:rsidR="004024C0" w:rsidRPr="00C30C31">
        <w:t xml:space="preserve"> to the field of study. </w:t>
      </w:r>
    </w:p>
    <w:p w14:paraId="5205787D" w14:textId="758C9329" w:rsidR="00C95EFC" w:rsidRPr="00C30C31" w:rsidRDefault="00433A08" w:rsidP="00CD2B66">
      <w:pPr>
        <w:ind w:left="720"/>
      </w:pPr>
      <w:sdt>
        <w:sdtPr>
          <w:rPr>
            <w:rFonts w:eastAsia="Times New Roman" w:cs="Times New Roman"/>
            <w:szCs w:val="24"/>
          </w:rPr>
          <w:id w:val="-2096001102"/>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76396D" w:rsidRPr="00C30C31">
        <w:t>For applied</w:t>
      </w:r>
      <w:r w:rsidR="00C95EFC" w:rsidRPr="00C30C31">
        <w:t xml:space="preserve"> studie</w:t>
      </w:r>
      <w:r w:rsidR="0076396D" w:rsidRPr="00C30C31">
        <w:t xml:space="preserve">s, </w:t>
      </w:r>
      <w:r w:rsidR="000A7089" w:rsidRPr="00C30C31">
        <w:t xml:space="preserve">explain how </w:t>
      </w:r>
      <w:r w:rsidR="0076396D" w:rsidRPr="00C30C31">
        <w:t xml:space="preserve">the results </w:t>
      </w:r>
      <w:r w:rsidR="000A7089" w:rsidRPr="00C30C31">
        <w:t>might</w:t>
      </w:r>
      <w:r w:rsidR="0076396D" w:rsidRPr="00C30C31">
        <w:t xml:space="preserve"> </w:t>
      </w:r>
      <w:r w:rsidR="006156D0">
        <w:t xml:space="preserve">both </w:t>
      </w:r>
      <w:r w:rsidR="0076396D" w:rsidRPr="00C30C31">
        <w:t>be significant to leaders and practitioners in the field</w:t>
      </w:r>
      <w:r w:rsidR="002C3F4E" w:rsidRPr="00C30C31">
        <w:t xml:space="preserve"> and contribute to the literature</w:t>
      </w:r>
      <w:r w:rsidR="00C95EFC" w:rsidRPr="00C30C31">
        <w:t>. For</w:t>
      </w:r>
      <w:r w:rsidR="0076396D" w:rsidRPr="00C30C31">
        <w:t xml:space="preserve"> PhD studies</w:t>
      </w:r>
      <w:r w:rsidR="00C95EFC" w:rsidRPr="00C30C31">
        <w:t>,</w:t>
      </w:r>
      <w:r w:rsidR="0076396D" w:rsidRPr="00C30C31">
        <w:t xml:space="preserve"> </w:t>
      </w:r>
      <w:r w:rsidR="000A7089" w:rsidRPr="00C30C31">
        <w:t xml:space="preserve">explain how </w:t>
      </w:r>
      <w:r w:rsidR="00C95EFC" w:rsidRPr="00C30C31">
        <w:t xml:space="preserve">the results </w:t>
      </w:r>
      <w:r w:rsidR="000A7089" w:rsidRPr="00C30C31">
        <w:t>advance the guiding framework</w:t>
      </w:r>
      <w:r w:rsidR="0076396D" w:rsidRPr="00C30C31">
        <w:t xml:space="preserve"> and </w:t>
      </w:r>
      <w:r w:rsidR="000A7089" w:rsidRPr="00C30C31">
        <w:t xml:space="preserve">contribute to </w:t>
      </w:r>
      <w:r w:rsidR="0076396D" w:rsidRPr="00C30C31">
        <w:t xml:space="preserve">the literature. </w:t>
      </w:r>
    </w:p>
    <w:p w14:paraId="0CB7F695" w14:textId="1ACD557B" w:rsidR="00C95EFC" w:rsidRPr="00C30C31" w:rsidRDefault="00433A08" w:rsidP="00CD2B66">
      <w:pPr>
        <w:ind w:left="720"/>
      </w:pPr>
      <w:sdt>
        <w:sdtPr>
          <w:rPr>
            <w:rFonts w:eastAsia="Times New Roman" w:cs="Times New Roman"/>
            <w:szCs w:val="24"/>
          </w:rPr>
          <w:id w:val="1904719109"/>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2C3F4E" w:rsidRPr="00C30C31">
        <w:t>D</w:t>
      </w:r>
      <w:r w:rsidR="00C95EFC" w:rsidRPr="00C30C31">
        <w:t>escribe</w:t>
      </w:r>
      <w:r w:rsidR="004024C0" w:rsidRPr="00C30C31">
        <w:t xml:space="preserve"> the benefits of</w:t>
      </w:r>
      <w:r w:rsidR="002C3F4E" w:rsidRPr="00C30C31">
        <w:t xml:space="preserve"> addressing the study problem,</w:t>
      </w:r>
      <w:r w:rsidR="004024C0" w:rsidRPr="00C30C31">
        <w:t xml:space="preserve"> </w:t>
      </w:r>
      <w:r w:rsidR="00347D65" w:rsidRPr="00C30C31">
        <w:t>achieving</w:t>
      </w:r>
      <w:r w:rsidR="00C95EFC" w:rsidRPr="00C30C31">
        <w:t xml:space="preserve"> </w:t>
      </w:r>
      <w:r w:rsidR="004024C0" w:rsidRPr="00C30C31">
        <w:t>the study purpose</w:t>
      </w:r>
      <w:r w:rsidR="002C3F4E" w:rsidRPr="00C30C31">
        <w:t>,</w:t>
      </w:r>
      <w:r w:rsidR="004024C0" w:rsidRPr="00C30C31">
        <w:t xml:space="preserve"> and </w:t>
      </w:r>
      <w:r w:rsidR="00C95EFC" w:rsidRPr="00C30C31">
        <w:t xml:space="preserve">answering the </w:t>
      </w:r>
      <w:r w:rsidR="004024C0" w:rsidRPr="00C30C31">
        <w:t xml:space="preserve">research questions. </w:t>
      </w:r>
      <w:r w:rsidR="00C95EFC" w:rsidRPr="00C30C31">
        <w:t xml:space="preserve">Whereas </w:t>
      </w:r>
      <w:r w:rsidR="004024C0" w:rsidRPr="00C30C31">
        <w:t xml:space="preserve">the problem statement </w:t>
      </w:r>
      <w:r w:rsidR="000A7089" w:rsidRPr="00C30C31">
        <w:t xml:space="preserve">should </w:t>
      </w:r>
      <w:r w:rsidR="004024C0" w:rsidRPr="00C30C31">
        <w:t xml:space="preserve">articulate the negative consequences </w:t>
      </w:r>
      <w:r w:rsidR="000A7089" w:rsidRPr="00C30C31">
        <w:t>o</w:t>
      </w:r>
      <w:r w:rsidR="004024C0" w:rsidRPr="00C30C31">
        <w:t xml:space="preserve">f </w:t>
      </w:r>
      <w:r w:rsidR="000A7089" w:rsidRPr="00C30C31">
        <w:t>not conducting the</w:t>
      </w:r>
      <w:r w:rsidR="004024C0" w:rsidRPr="00C30C31">
        <w:t xml:space="preserve"> stud</w:t>
      </w:r>
      <w:r w:rsidR="000A7089" w:rsidRPr="00C30C31">
        <w:t>y</w:t>
      </w:r>
      <w:r w:rsidR="005A7D81" w:rsidRPr="00C30C31">
        <w:t>,</w:t>
      </w:r>
      <w:r w:rsidR="004024C0" w:rsidRPr="00C30C31">
        <w:t xml:space="preserve"> th</w:t>
      </w:r>
      <w:r w:rsidR="000A7089" w:rsidRPr="00C30C31">
        <w:t>is</w:t>
      </w:r>
      <w:r w:rsidR="004024C0" w:rsidRPr="00C30C31">
        <w:t xml:space="preserve"> </w:t>
      </w:r>
      <w:r w:rsidR="00A4611C" w:rsidRPr="00C30C31">
        <w:t>section</w:t>
      </w:r>
      <w:r w:rsidR="004024C0" w:rsidRPr="00C30C31">
        <w:t xml:space="preserve"> </w:t>
      </w:r>
      <w:r w:rsidR="000A7089" w:rsidRPr="00C30C31">
        <w:t>should highlight</w:t>
      </w:r>
      <w:r w:rsidR="004024C0" w:rsidRPr="00C30C31">
        <w:t xml:space="preserve"> the positive </w:t>
      </w:r>
      <w:r w:rsidR="00C95EFC" w:rsidRPr="00C30C31">
        <w:t>consequence</w:t>
      </w:r>
      <w:r w:rsidR="004024C0" w:rsidRPr="00C30C31">
        <w:t xml:space="preserve">s of completing the study. </w:t>
      </w:r>
    </w:p>
    <w:p w14:paraId="6E29E54A" w14:textId="4DC4CB30" w:rsidR="004029F9" w:rsidRPr="00C30C31" w:rsidRDefault="00433A08" w:rsidP="00CD2B66">
      <w:pPr>
        <w:ind w:left="720"/>
      </w:pPr>
      <w:sdt>
        <w:sdtPr>
          <w:rPr>
            <w:rFonts w:eastAsia="Times New Roman" w:cs="Times New Roman"/>
            <w:szCs w:val="24"/>
          </w:rPr>
          <w:id w:val="-1034428596"/>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C95EFC" w:rsidRPr="00C30C31">
        <w:t>Do</w:t>
      </w:r>
      <w:r w:rsidR="004024C0" w:rsidRPr="00C30C31">
        <w:t xml:space="preserve"> </w:t>
      </w:r>
      <w:r w:rsidR="004024C0" w:rsidRPr="00C30C31">
        <w:rPr>
          <w:u w:val="single"/>
        </w:rPr>
        <w:t>not</w:t>
      </w:r>
      <w:r w:rsidR="004024C0" w:rsidRPr="00C30C31">
        <w:t xml:space="preserve"> exceed </w:t>
      </w:r>
      <w:r w:rsidR="00A4611C" w:rsidRPr="00C30C31">
        <w:t xml:space="preserve">one </w:t>
      </w:r>
      <w:r w:rsidR="004024C0" w:rsidRPr="00C30C31">
        <w:t>page.</w:t>
      </w:r>
      <w:bookmarkStart w:id="65" w:name="_Toc229316236"/>
    </w:p>
    <w:p w14:paraId="584E3F64" w14:textId="354EF16A" w:rsidR="004029F9" w:rsidRPr="00C30C31" w:rsidRDefault="004029F9" w:rsidP="007E4484">
      <w:pPr>
        <w:pStyle w:val="Heading2"/>
        <w:contextualSpacing/>
      </w:pPr>
      <w:bookmarkStart w:id="66" w:name="_Toc464831647"/>
      <w:bookmarkStart w:id="67" w:name="_Toc465328386"/>
      <w:bookmarkStart w:id="68" w:name="_Toc477859284"/>
      <w:r w:rsidRPr="00C30C31">
        <w:t>Definition</w:t>
      </w:r>
      <w:r w:rsidR="001A082A" w:rsidRPr="00C30C31">
        <w:t>s</w:t>
      </w:r>
      <w:r w:rsidRPr="00C30C31">
        <w:t xml:space="preserve"> of Key Terms</w:t>
      </w:r>
      <w:bookmarkEnd w:id="65"/>
      <w:bookmarkEnd w:id="66"/>
      <w:bookmarkEnd w:id="67"/>
      <w:bookmarkEnd w:id="68"/>
    </w:p>
    <w:p w14:paraId="71F8091A" w14:textId="5FD14F64" w:rsidR="00C95EFC" w:rsidRPr="00C30C31" w:rsidRDefault="004024C0" w:rsidP="004024C0">
      <w:pPr>
        <w:suppressAutoHyphens/>
        <w:ind w:firstLine="720"/>
        <w:contextualSpacing/>
        <w:rPr>
          <w:rFonts w:eastAsia="Times New Roman" w:cs="Times New Roman"/>
          <w:szCs w:val="24"/>
        </w:rPr>
      </w:pPr>
      <w:commentRangeStart w:id="69"/>
      <w:r w:rsidRPr="00C30C31">
        <w:rPr>
          <w:rFonts w:eastAsia="Times New Roman" w:cs="Times New Roman"/>
          <w:b/>
          <w:szCs w:val="24"/>
        </w:rPr>
        <w:t>Term</w:t>
      </w:r>
      <w:r w:rsidR="00772C93" w:rsidRPr="00C30C31">
        <w:rPr>
          <w:rFonts w:eastAsia="Times New Roman" w:cs="Times New Roman"/>
          <w:b/>
          <w:szCs w:val="24"/>
        </w:rPr>
        <w:t xml:space="preserve"> 1</w:t>
      </w:r>
      <w:commentRangeEnd w:id="69"/>
      <w:r w:rsidR="00772C93" w:rsidRPr="00C30C31">
        <w:rPr>
          <w:rStyle w:val="CommentReference"/>
          <w:rFonts w:eastAsia="Times New Roman" w:cs="Arial"/>
          <w:szCs w:val="20"/>
        </w:rPr>
        <w:commentReference w:id="69"/>
      </w:r>
      <w:r w:rsidRPr="00C30C31">
        <w:rPr>
          <w:rFonts w:eastAsia="Times New Roman" w:cs="Times New Roman"/>
          <w:b/>
          <w:szCs w:val="24"/>
        </w:rPr>
        <w:t>.</w:t>
      </w:r>
      <w:r w:rsidRPr="00C30C31">
        <w:rPr>
          <w:rFonts w:eastAsia="Times New Roman" w:cs="Times New Roman"/>
          <w:szCs w:val="24"/>
        </w:rPr>
        <w:t xml:space="preserve"> </w:t>
      </w:r>
      <w:r w:rsidR="002C3F4E" w:rsidRPr="00C30C31">
        <w:rPr>
          <w:rFonts w:eastAsia="Times New Roman" w:cs="Times New Roman"/>
          <w:szCs w:val="24"/>
        </w:rPr>
        <w:t>Text</w:t>
      </w:r>
      <w:r w:rsidR="009C4D1C" w:rsidRPr="00C30C31">
        <w:rPr>
          <w:rFonts w:eastAsia="Times New Roman" w:cs="Times New Roman"/>
          <w:szCs w:val="24"/>
        </w:rPr>
        <w:t>…</w:t>
      </w:r>
    </w:p>
    <w:p w14:paraId="7B75AA60" w14:textId="77777777" w:rsidR="00C95EFC" w:rsidRPr="00C30C31" w:rsidRDefault="00C95EFC" w:rsidP="00CD2B66">
      <w:pPr>
        <w:suppressAutoHyphens/>
        <w:contextualSpacing/>
        <w:rPr>
          <w:rFonts w:eastAsia="Times New Roman" w:cs="Times New Roman"/>
          <w:szCs w:val="24"/>
        </w:rPr>
      </w:pPr>
      <w:r w:rsidRPr="00C30C31">
        <w:rPr>
          <w:rFonts w:eastAsia="Times New Roman" w:cs="Times New Roman"/>
          <w:szCs w:val="24"/>
        </w:rPr>
        <w:t xml:space="preserve">Checklist: </w:t>
      </w:r>
    </w:p>
    <w:p w14:paraId="57745FB6" w14:textId="585080EB" w:rsidR="00C95EFC" w:rsidRPr="00C30C31" w:rsidRDefault="00433A08" w:rsidP="00CD2B66">
      <w:pPr>
        <w:suppressAutoHyphens/>
        <w:ind w:left="720"/>
        <w:rPr>
          <w:rFonts w:eastAsia="Times New Roman" w:cs="Times New Roman"/>
          <w:szCs w:val="24"/>
        </w:rPr>
      </w:pPr>
      <w:sdt>
        <w:sdtPr>
          <w:rPr>
            <w:rFonts w:eastAsia="Times New Roman" w:cs="Times New Roman"/>
            <w:szCs w:val="24"/>
          </w:rPr>
          <w:id w:val="2127266428"/>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C95EFC" w:rsidRPr="00C30C31">
        <w:rPr>
          <w:rFonts w:eastAsia="Times New Roman" w:cs="Times New Roman"/>
          <w:szCs w:val="24"/>
        </w:rPr>
        <w:t xml:space="preserve">Alphabetize </w:t>
      </w:r>
      <w:r w:rsidR="00772C93" w:rsidRPr="00C30C31">
        <w:rPr>
          <w:rFonts w:eastAsia="Times New Roman" w:cs="Times New Roman"/>
          <w:szCs w:val="24"/>
        </w:rPr>
        <w:t xml:space="preserve">and bold </w:t>
      </w:r>
      <w:r w:rsidR="00C95EFC" w:rsidRPr="00C30C31">
        <w:rPr>
          <w:rFonts w:eastAsia="Times New Roman" w:cs="Times New Roman"/>
          <w:szCs w:val="24"/>
        </w:rPr>
        <w:t xml:space="preserve">terms </w:t>
      </w:r>
      <w:r w:rsidR="000A7089" w:rsidRPr="00C30C31">
        <w:rPr>
          <w:rFonts w:eastAsia="Times New Roman" w:cs="Times New Roman"/>
          <w:szCs w:val="24"/>
        </w:rPr>
        <w:t xml:space="preserve">that are </w:t>
      </w:r>
      <w:r w:rsidR="00C95EFC" w:rsidRPr="00C30C31">
        <w:rPr>
          <w:rFonts w:eastAsia="Times New Roman" w:cs="Times New Roman"/>
          <w:szCs w:val="24"/>
        </w:rPr>
        <w:t>directly related to the dissertation topic</w:t>
      </w:r>
      <w:r w:rsidR="002C3F4E" w:rsidRPr="00C30C31">
        <w:rPr>
          <w:rFonts w:eastAsia="Times New Roman" w:cs="Times New Roman"/>
          <w:szCs w:val="24"/>
        </w:rPr>
        <w:t xml:space="preserve"> </w:t>
      </w:r>
      <w:r w:rsidR="006156D0">
        <w:rPr>
          <w:rFonts w:eastAsia="Times New Roman" w:cs="Times New Roman"/>
          <w:szCs w:val="24"/>
        </w:rPr>
        <w:t>if they</w:t>
      </w:r>
      <w:r w:rsidR="002C3F4E" w:rsidRPr="00C30C31">
        <w:rPr>
          <w:rFonts w:eastAsia="Times New Roman" w:cs="Times New Roman"/>
          <w:szCs w:val="24"/>
        </w:rPr>
        <w:t xml:space="preserve"> are not commonly used or understood</w:t>
      </w:r>
      <w:r w:rsidR="00C95EFC" w:rsidRPr="00C30C31">
        <w:rPr>
          <w:rFonts w:eastAsia="Times New Roman" w:cs="Times New Roman"/>
          <w:szCs w:val="24"/>
        </w:rPr>
        <w:t xml:space="preserve">. </w:t>
      </w:r>
    </w:p>
    <w:p w14:paraId="6E7D1E96" w14:textId="19E10F9B" w:rsidR="00C95EFC" w:rsidRPr="00C30C31" w:rsidRDefault="00433A08" w:rsidP="00CD2B66">
      <w:pPr>
        <w:suppressAutoHyphens/>
        <w:ind w:left="720"/>
        <w:rPr>
          <w:rFonts w:eastAsia="Times New Roman" w:cs="Times New Roman"/>
          <w:szCs w:val="24"/>
        </w:rPr>
      </w:pPr>
      <w:sdt>
        <w:sdtPr>
          <w:rPr>
            <w:rFonts w:eastAsia="Times New Roman" w:cs="Times New Roman"/>
            <w:szCs w:val="24"/>
          </w:rPr>
          <w:id w:val="780763475"/>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C95EFC" w:rsidRPr="00C30C31">
        <w:rPr>
          <w:rFonts w:eastAsia="Times New Roman" w:cs="Times New Roman"/>
          <w:szCs w:val="24"/>
        </w:rPr>
        <w:t>P</w:t>
      </w:r>
      <w:r w:rsidR="000A7089" w:rsidRPr="00C30C31">
        <w:rPr>
          <w:rFonts w:eastAsia="Times New Roman" w:cs="Times New Roman"/>
          <w:szCs w:val="24"/>
        </w:rPr>
        <w:t>araphrase</w:t>
      </w:r>
      <w:r w:rsidR="000E3540" w:rsidRPr="00C30C31">
        <w:rPr>
          <w:rFonts w:eastAsia="Times New Roman" w:cs="Times New Roman"/>
          <w:szCs w:val="24"/>
        </w:rPr>
        <w:t xml:space="preserve"> </w:t>
      </w:r>
      <w:r w:rsidR="000A7089" w:rsidRPr="00C30C31">
        <w:rPr>
          <w:rFonts w:eastAsia="Times New Roman" w:cs="Times New Roman"/>
          <w:szCs w:val="24"/>
        </w:rPr>
        <w:t xml:space="preserve">the </w:t>
      </w:r>
      <w:r w:rsidR="004024C0" w:rsidRPr="00C30C31">
        <w:rPr>
          <w:rFonts w:eastAsia="Times New Roman" w:cs="Times New Roman"/>
          <w:szCs w:val="24"/>
        </w:rPr>
        <w:t xml:space="preserve">definitions </w:t>
      </w:r>
      <w:r w:rsidR="00C95EFC" w:rsidRPr="00C30C31">
        <w:rPr>
          <w:rFonts w:eastAsia="Times New Roman" w:cs="Times New Roman"/>
          <w:szCs w:val="24"/>
        </w:rPr>
        <w:t xml:space="preserve">of the terms </w:t>
      </w:r>
      <w:r w:rsidR="000A7089" w:rsidRPr="00C30C31">
        <w:rPr>
          <w:rFonts w:eastAsia="Times New Roman" w:cs="Times New Roman"/>
          <w:szCs w:val="24"/>
        </w:rPr>
        <w:t>using</w:t>
      </w:r>
      <w:r w:rsidR="004024C0" w:rsidRPr="00C30C31">
        <w:rPr>
          <w:rFonts w:eastAsia="Times New Roman" w:cs="Times New Roman"/>
          <w:szCs w:val="24"/>
        </w:rPr>
        <w:t xml:space="preserve"> complete sentences </w:t>
      </w:r>
      <w:r w:rsidR="005A7D81" w:rsidRPr="00C30C31">
        <w:rPr>
          <w:rFonts w:eastAsia="Times New Roman" w:cs="Times New Roman"/>
          <w:szCs w:val="24"/>
        </w:rPr>
        <w:t xml:space="preserve">and </w:t>
      </w:r>
      <w:r w:rsidR="000E3540" w:rsidRPr="00C30C31">
        <w:rPr>
          <w:rFonts w:eastAsia="Times New Roman" w:cs="Times New Roman"/>
          <w:szCs w:val="24"/>
        </w:rPr>
        <w:t>provide a citation for each</w:t>
      </w:r>
      <w:r w:rsidR="002C3F4E" w:rsidRPr="00C30C31">
        <w:rPr>
          <w:rFonts w:eastAsia="Times New Roman" w:cs="Times New Roman"/>
          <w:szCs w:val="24"/>
        </w:rPr>
        <w:t xml:space="preserve"> one</w:t>
      </w:r>
      <w:r w:rsidR="000E3540" w:rsidRPr="00C30C31">
        <w:rPr>
          <w:rFonts w:eastAsia="Times New Roman" w:cs="Times New Roman"/>
          <w:szCs w:val="24"/>
        </w:rPr>
        <w:t xml:space="preserve">. </w:t>
      </w:r>
      <w:r w:rsidR="004024C0" w:rsidRPr="00C30C31">
        <w:rPr>
          <w:rFonts w:eastAsia="Times New Roman" w:cs="Times New Roman"/>
          <w:szCs w:val="24"/>
        </w:rPr>
        <w:t xml:space="preserve"> </w:t>
      </w:r>
    </w:p>
    <w:p w14:paraId="3034A3C6" w14:textId="5F2188DC" w:rsidR="004024C0" w:rsidRPr="00C30C31" w:rsidRDefault="00433A08" w:rsidP="00CD2B66">
      <w:pPr>
        <w:ind w:left="720"/>
      </w:pPr>
      <w:sdt>
        <w:sdtPr>
          <w:rPr>
            <w:rFonts w:eastAsia="Times New Roman" w:cs="Times New Roman"/>
            <w:szCs w:val="24"/>
          </w:rPr>
          <w:id w:val="-1208028003"/>
          <w14:checkbox>
            <w14:checked w14:val="0"/>
            <w14:checkedState w14:val="2612" w14:font="MS Gothic"/>
            <w14:uncheckedState w14:val="2610" w14:font="MS Gothic"/>
          </w14:checkbox>
        </w:sdtPr>
        <w:sdtEndPr/>
        <w:sdtContent>
          <w:r w:rsidR="00076938" w:rsidRPr="00C30C31">
            <w:rPr>
              <w:rFonts w:ascii="MS Gothic" w:eastAsia="MS Gothic" w:hAnsi="MS Gothic" w:cs="Times New Roman"/>
              <w:szCs w:val="24"/>
            </w:rPr>
            <w:t>☐</w:t>
          </w:r>
        </w:sdtContent>
      </w:sdt>
      <w:r w:rsidR="00076938" w:rsidRPr="00C30C31">
        <w:rPr>
          <w:rFonts w:eastAsia="Times New Roman" w:cs="Times New Roman"/>
          <w:szCs w:val="24"/>
        </w:rPr>
        <w:t xml:space="preserve"> </w:t>
      </w:r>
      <w:r w:rsidR="00C95EFC" w:rsidRPr="00C30C31">
        <w:rPr>
          <w:rFonts w:eastAsia="Times New Roman" w:cs="Times New Roman"/>
          <w:szCs w:val="24"/>
        </w:rPr>
        <w:t xml:space="preserve">Do </w:t>
      </w:r>
      <w:r w:rsidR="00C95EFC" w:rsidRPr="00C30C31">
        <w:rPr>
          <w:rFonts w:eastAsia="Times New Roman" w:cs="Times New Roman"/>
          <w:szCs w:val="24"/>
          <w:u w:val="single"/>
        </w:rPr>
        <w:t>not</w:t>
      </w:r>
      <w:r w:rsidR="00C95EFC" w:rsidRPr="00C30C31">
        <w:rPr>
          <w:rFonts w:eastAsia="Times New Roman" w:cs="Times New Roman"/>
          <w:i/>
          <w:szCs w:val="24"/>
        </w:rPr>
        <w:t xml:space="preserve"> </w:t>
      </w:r>
      <w:r w:rsidR="00C95EFC" w:rsidRPr="00C30C31">
        <w:rPr>
          <w:rFonts w:eastAsia="Times New Roman" w:cs="Times New Roman"/>
          <w:szCs w:val="24"/>
        </w:rPr>
        <w:t xml:space="preserve">define theories, conceptual frameworks, statistical analyses, methodological terms, or </w:t>
      </w:r>
      <w:r w:rsidR="00772C93" w:rsidRPr="00C30C31">
        <w:rPr>
          <w:rFonts w:eastAsia="Times New Roman" w:cs="Times New Roman"/>
          <w:szCs w:val="24"/>
        </w:rPr>
        <w:t xml:space="preserve">the </w:t>
      </w:r>
      <w:r w:rsidR="00C95EFC" w:rsidRPr="00C30C31">
        <w:rPr>
          <w:rFonts w:eastAsia="Times New Roman" w:cs="Times New Roman"/>
          <w:szCs w:val="24"/>
        </w:rPr>
        <w:t>variables/constructs</w:t>
      </w:r>
      <w:r w:rsidR="00772C93" w:rsidRPr="00C30C31">
        <w:rPr>
          <w:rFonts w:eastAsia="Times New Roman" w:cs="Times New Roman"/>
          <w:szCs w:val="24"/>
        </w:rPr>
        <w:t xml:space="preserve"> that are under examination</w:t>
      </w:r>
      <w:r w:rsidR="00C95EFC" w:rsidRPr="00C30C31">
        <w:rPr>
          <w:rFonts w:eastAsia="Times New Roman" w:cs="Times New Roman"/>
          <w:szCs w:val="24"/>
        </w:rPr>
        <w:t>.</w:t>
      </w:r>
      <w:r w:rsidR="00772C93" w:rsidRPr="00C30C31">
        <w:rPr>
          <w:rFonts w:eastAsia="Times New Roman" w:cs="Times New Roman"/>
          <w:szCs w:val="24"/>
        </w:rPr>
        <w:t xml:space="preserve"> </w:t>
      </w:r>
    </w:p>
    <w:p w14:paraId="350848B4" w14:textId="77777777" w:rsidR="004029F9" w:rsidRPr="00C30C31" w:rsidRDefault="004029F9" w:rsidP="007E4484">
      <w:pPr>
        <w:pStyle w:val="Heading2"/>
        <w:contextualSpacing/>
      </w:pPr>
      <w:bookmarkStart w:id="70" w:name="_Toc464831650"/>
      <w:bookmarkStart w:id="71" w:name="_Toc465328387"/>
      <w:bookmarkStart w:id="72" w:name="_Toc477859285"/>
      <w:bookmarkStart w:id="73" w:name="_Toc145748782"/>
      <w:r w:rsidRPr="00C30C31">
        <w:t>Summary</w:t>
      </w:r>
      <w:bookmarkEnd w:id="70"/>
      <w:bookmarkEnd w:id="71"/>
      <w:bookmarkEnd w:id="72"/>
    </w:p>
    <w:p w14:paraId="4326593E" w14:textId="248C496C" w:rsidR="00772C93" w:rsidRPr="00C30C31" w:rsidRDefault="009C4D1C" w:rsidP="007E4484">
      <w:pPr>
        <w:suppressAutoHyphens/>
        <w:ind w:firstLine="720"/>
        <w:contextualSpacing/>
        <w:rPr>
          <w:rFonts w:eastAsia="Times New Roman" w:cs="Times New Roman"/>
          <w:szCs w:val="24"/>
        </w:rPr>
      </w:pPr>
      <w:r w:rsidRPr="00C30C31">
        <w:rPr>
          <w:rFonts w:eastAsia="Times New Roman" w:cs="Times New Roman"/>
          <w:szCs w:val="24"/>
        </w:rPr>
        <w:t>Begin writing here</w:t>
      </w:r>
      <w:r w:rsidR="004024C0" w:rsidRPr="00C30C31">
        <w:rPr>
          <w:rFonts w:eastAsia="Times New Roman" w:cs="Times New Roman"/>
          <w:szCs w:val="24"/>
        </w:rPr>
        <w:t>…</w:t>
      </w:r>
    </w:p>
    <w:p w14:paraId="60694850" w14:textId="77777777" w:rsidR="00772C93" w:rsidRPr="00C30C31" w:rsidRDefault="00772C93" w:rsidP="00CD2B66">
      <w:pPr>
        <w:suppressAutoHyphens/>
        <w:contextualSpacing/>
        <w:rPr>
          <w:rFonts w:eastAsia="Times New Roman" w:cs="Times New Roman"/>
          <w:szCs w:val="24"/>
        </w:rPr>
      </w:pPr>
      <w:r w:rsidRPr="00C30C31">
        <w:rPr>
          <w:rFonts w:eastAsia="Times New Roman" w:cs="Times New Roman"/>
          <w:szCs w:val="24"/>
        </w:rPr>
        <w:t xml:space="preserve">Checklist: </w:t>
      </w:r>
    </w:p>
    <w:p w14:paraId="19D9E667" w14:textId="496D4EF1" w:rsidR="004029F9" w:rsidRPr="00C30C31" w:rsidRDefault="00433A08" w:rsidP="00CD2B66">
      <w:pPr>
        <w:suppressAutoHyphens/>
        <w:ind w:left="720"/>
        <w:rPr>
          <w:rFonts w:eastAsia="Times New Roman" w:cs="Times New Roman"/>
          <w:szCs w:val="24"/>
        </w:rPr>
      </w:pPr>
      <w:sdt>
        <w:sdtPr>
          <w:rPr>
            <w:rFonts w:eastAsia="Times New Roman" w:cs="Times New Roman"/>
            <w:szCs w:val="24"/>
          </w:rPr>
          <w:id w:val="733977211"/>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4024C0" w:rsidRPr="00C30C31">
        <w:rPr>
          <w:rFonts w:eastAsia="Times New Roman" w:cs="Times New Roman"/>
          <w:szCs w:val="24"/>
        </w:rPr>
        <w:t xml:space="preserve">Briefly restate the key points </w:t>
      </w:r>
      <w:r w:rsidR="00772C93" w:rsidRPr="00C30C31">
        <w:rPr>
          <w:rFonts w:eastAsia="Times New Roman" w:cs="Times New Roman"/>
          <w:szCs w:val="24"/>
        </w:rPr>
        <w:t xml:space="preserve">that were </w:t>
      </w:r>
      <w:r w:rsidR="007C2AA3" w:rsidRPr="00C30C31">
        <w:rPr>
          <w:rFonts w:eastAsia="Times New Roman" w:cs="Times New Roman"/>
          <w:szCs w:val="24"/>
        </w:rPr>
        <w:t>discussed in th</w:t>
      </w:r>
      <w:r w:rsidR="00B37995" w:rsidRPr="00C30C31">
        <w:rPr>
          <w:rFonts w:eastAsia="Times New Roman" w:cs="Times New Roman"/>
          <w:szCs w:val="24"/>
        </w:rPr>
        <w:t>e</w:t>
      </w:r>
      <w:r w:rsidR="007C2AA3" w:rsidRPr="00C30C31">
        <w:rPr>
          <w:rFonts w:eastAsia="Times New Roman" w:cs="Times New Roman"/>
          <w:szCs w:val="24"/>
        </w:rPr>
        <w:t xml:space="preserve"> chapter.</w:t>
      </w:r>
      <w:r w:rsidR="000A7089" w:rsidRPr="00C30C31">
        <w:rPr>
          <w:rFonts w:eastAsia="Times New Roman" w:cs="Times New Roman"/>
          <w:szCs w:val="24"/>
        </w:rPr>
        <w:t xml:space="preserve"> Review the headings and/or table of contents to ensure that all the key points are covered.</w:t>
      </w:r>
    </w:p>
    <w:p w14:paraId="5768BC0F" w14:textId="77777777" w:rsidR="004029F9" w:rsidRPr="00C30C31" w:rsidRDefault="004029F9" w:rsidP="007E4484">
      <w:pPr>
        <w:contextualSpacing/>
        <w:rPr>
          <w:rFonts w:eastAsia="Times New Roman" w:cs="Times New Roman"/>
          <w:szCs w:val="24"/>
        </w:rPr>
      </w:pPr>
    </w:p>
    <w:bookmarkEnd w:id="73"/>
    <w:p w14:paraId="68035F97" w14:textId="77777777" w:rsidR="004029F9" w:rsidRPr="00C30C31" w:rsidRDefault="004029F9" w:rsidP="007E4484">
      <w:pPr>
        <w:keepNext/>
        <w:contextualSpacing/>
        <w:jc w:val="center"/>
        <w:outlineLvl w:val="0"/>
        <w:rPr>
          <w:rFonts w:eastAsia="Times New Roman" w:cs="Times New Roman"/>
          <w:szCs w:val="24"/>
        </w:rPr>
      </w:pPr>
    </w:p>
    <w:p w14:paraId="64772362" w14:textId="77777777" w:rsidR="004029F9" w:rsidRPr="00C30C31" w:rsidRDefault="004029F9" w:rsidP="007E4484">
      <w:pPr>
        <w:pStyle w:val="Heading1"/>
        <w:contextualSpacing/>
      </w:pPr>
      <w:r w:rsidRPr="00C30C31">
        <w:br w:type="page"/>
      </w:r>
      <w:bookmarkStart w:id="74" w:name="_Toc464831651"/>
      <w:bookmarkStart w:id="75" w:name="_Toc465328388"/>
      <w:bookmarkStart w:id="76" w:name="_Toc477859286"/>
      <w:commentRangeStart w:id="77"/>
      <w:commentRangeStart w:id="78"/>
      <w:commentRangeStart w:id="79"/>
      <w:commentRangeStart w:id="80"/>
      <w:r w:rsidRPr="00C30C31">
        <w:lastRenderedPageBreak/>
        <w:t>Chapter 2: Literature Revie</w:t>
      </w:r>
      <w:commentRangeStart w:id="81"/>
      <w:r w:rsidRPr="00C30C31">
        <w:t>w</w:t>
      </w:r>
      <w:bookmarkEnd w:id="74"/>
      <w:bookmarkEnd w:id="75"/>
      <w:commentRangeEnd w:id="77"/>
      <w:r w:rsidR="00772C93" w:rsidRPr="00C30C31">
        <w:rPr>
          <w:rStyle w:val="CommentReference"/>
          <w:b w:val="0"/>
          <w:bCs w:val="0"/>
          <w:szCs w:val="20"/>
        </w:rPr>
        <w:commentReference w:id="77"/>
      </w:r>
      <w:commentRangeEnd w:id="78"/>
      <w:commentRangeEnd w:id="79"/>
      <w:commentRangeEnd w:id="80"/>
      <w:commentRangeEnd w:id="81"/>
      <w:r w:rsidR="00086C7E" w:rsidRPr="00C30C31">
        <w:rPr>
          <w:rStyle w:val="CommentReference"/>
          <w:b w:val="0"/>
          <w:bCs w:val="0"/>
          <w:szCs w:val="20"/>
        </w:rPr>
        <w:commentReference w:id="81"/>
      </w:r>
      <w:r w:rsidR="002C3F4E" w:rsidRPr="00C30C31">
        <w:rPr>
          <w:rStyle w:val="CommentReference"/>
          <w:b w:val="0"/>
          <w:bCs w:val="0"/>
          <w:szCs w:val="20"/>
        </w:rPr>
        <w:commentReference w:id="78"/>
      </w:r>
      <w:r w:rsidR="00F708D3" w:rsidRPr="00C30C31">
        <w:rPr>
          <w:rStyle w:val="CommentReference"/>
          <w:b w:val="0"/>
          <w:bCs w:val="0"/>
          <w:szCs w:val="20"/>
        </w:rPr>
        <w:commentReference w:id="79"/>
      </w:r>
      <w:r w:rsidR="00C74EA3" w:rsidRPr="00C30C31">
        <w:rPr>
          <w:rStyle w:val="CommentReference"/>
          <w:b w:val="0"/>
          <w:bCs w:val="0"/>
          <w:szCs w:val="20"/>
        </w:rPr>
        <w:commentReference w:id="80"/>
      </w:r>
      <w:bookmarkEnd w:id="76"/>
    </w:p>
    <w:p w14:paraId="6CF9A83B" w14:textId="56CF5678" w:rsidR="00772C93" w:rsidRPr="00C30C31" w:rsidRDefault="00A57FEF" w:rsidP="003F6E5E">
      <w:pPr>
        <w:ind w:firstLine="720"/>
        <w:contextualSpacing/>
      </w:pPr>
      <w:r w:rsidRPr="00C30C31">
        <w:t>Begin writing here</w:t>
      </w:r>
      <w:r w:rsidR="003F6E5E" w:rsidRPr="00C30C31">
        <w:t>…</w:t>
      </w:r>
    </w:p>
    <w:p w14:paraId="667EBF3E" w14:textId="77777777" w:rsidR="00772C93" w:rsidRPr="00C30C31" w:rsidRDefault="00772C93" w:rsidP="00CD2B66">
      <w:pPr>
        <w:contextualSpacing/>
      </w:pPr>
      <w:r w:rsidRPr="00C30C31">
        <w:t xml:space="preserve">Checklist: </w:t>
      </w:r>
    </w:p>
    <w:p w14:paraId="0ECA345B" w14:textId="0CD9AF99" w:rsidR="00772C93" w:rsidRPr="00C30C31" w:rsidRDefault="00433A08" w:rsidP="00CD2B66">
      <w:pPr>
        <w:ind w:left="720"/>
        <w:rPr>
          <w:i/>
        </w:rPr>
      </w:pPr>
      <w:sdt>
        <w:sdtPr>
          <w:rPr>
            <w:rFonts w:eastAsia="Times New Roman" w:cs="Times New Roman"/>
            <w:szCs w:val="24"/>
          </w:rPr>
          <w:id w:val="1495688214"/>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772C93" w:rsidRPr="00C30C31">
        <w:t xml:space="preserve">Begin with a summary of the purpose statement that leads to a brief explanation of the organization of the literature review. </w:t>
      </w:r>
      <w:r w:rsidR="00C74EA3" w:rsidRPr="00C30C31">
        <w:t xml:space="preserve">Do </w:t>
      </w:r>
      <w:r w:rsidR="00C74EA3" w:rsidRPr="00C30C31">
        <w:rPr>
          <w:u w:val="single"/>
        </w:rPr>
        <w:t>not</w:t>
      </w:r>
      <w:r w:rsidR="00C74EA3" w:rsidRPr="00C30C31">
        <w:t xml:space="preserve"> simply cut and paste the </w:t>
      </w:r>
      <w:r w:rsidR="006156D0">
        <w:t>P</w:t>
      </w:r>
      <w:r w:rsidR="00C74EA3" w:rsidRPr="00C30C31">
        <w:t xml:space="preserve">urpose </w:t>
      </w:r>
      <w:r w:rsidR="006156D0">
        <w:t>S</w:t>
      </w:r>
      <w:r w:rsidR="00C74EA3" w:rsidRPr="00C30C31">
        <w:t xml:space="preserve">tatement section from Chapter 1. </w:t>
      </w:r>
      <w:r w:rsidR="00772C93" w:rsidRPr="00C30C31">
        <w:t xml:space="preserve"> </w:t>
      </w:r>
    </w:p>
    <w:p w14:paraId="697B5348" w14:textId="1632370F" w:rsidR="00C74EA3" w:rsidRPr="00C30C31" w:rsidRDefault="00433A08" w:rsidP="00CD2B66">
      <w:pPr>
        <w:ind w:left="720"/>
        <w:rPr>
          <w:i/>
        </w:rPr>
      </w:pPr>
      <w:sdt>
        <w:sdtPr>
          <w:rPr>
            <w:rFonts w:eastAsia="Times New Roman" w:cs="Times New Roman"/>
            <w:szCs w:val="24"/>
          </w:rPr>
          <w:id w:val="1453526928"/>
          <w14:checkbox>
            <w14:checked w14:val="0"/>
            <w14:checkedState w14:val="2612" w14:font="MS Gothic"/>
            <w14:uncheckedState w14:val="2610" w14:font="MS Gothic"/>
          </w14:checkbox>
        </w:sdtPr>
        <w:sdtEndPr/>
        <w:sdtContent>
          <w:r w:rsidR="002C3F4E"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772C93" w:rsidRPr="00C30C31">
        <w:t>Include</w:t>
      </w:r>
      <w:r w:rsidR="003F6E5E" w:rsidRPr="00C30C31">
        <w:t xml:space="preserve"> several subheadings that </w:t>
      </w:r>
      <w:r w:rsidR="00772C93" w:rsidRPr="00C30C31">
        <w:t>are</w:t>
      </w:r>
      <w:r w:rsidR="003F6E5E" w:rsidRPr="00C30C31">
        <w:t xml:space="preserve"> specific to </w:t>
      </w:r>
      <w:r w:rsidR="00772C93" w:rsidRPr="00C30C31">
        <w:t>this</w:t>
      </w:r>
      <w:r w:rsidR="003F6E5E" w:rsidRPr="00C30C31">
        <w:t xml:space="preserve"> dissertation. </w:t>
      </w:r>
    </w:p>
    <w:p w14:paraId="43BCA047" w14:textId="4710E76B" w:rsidR="00C74EA3" w:rsidRPr="00C30C31" w:rsidRDefault="00433A08" w:rsidP="00CD2B66">
      <w:pPr>
        <w:ind w:left="720"/>
        <w:rPr>
          <w:i/>
        </w:rPr>
      </w:pPr>
      <w:sdt>
        <w:sdtPr>
          <w:rPr>
            <w:rFonts w:eastAsia="Times New Roman" w:cs="Times New Roman"/>
            <w:szCs w:val="24"/>
          </w:rPr>
          <w:id w:val="303743859"/>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D212F7" w:rsidRPr="00C30C31">
        <w:t xml:space="preserve">To ensure </w:t>
      </w:r>
      <w:r w:rsidR="00772C93" w:rsidRPr="00C30C31">
        <w:t xml:space="preserve">that </w:t>
      </w:r>
      <w:r w:rsidR="00D212F7" w:rsidRPr="00C30C31">
        <w:t>the study is relevant, current, and warr</w:t>
      </w:r>
      <w:r w:rsidR="00772C93" w:rsidRPr="00C30C31">
        <w:t>a</w:t>
      </w:r>
      <w:r w:rsidR="00D212F7" w:rsidRPr="00C30C31">
        <w:t>nted, a</w:t>
      </w:r>
      <w:r w:rsidR="003F6E5E" w:rsidRPr="00C30C31">
        <w:t xml:space="preserve">pproximately 85% of references must be </w:t>
      </w:r>
      <w:r w:rsidR="00772C93" w:rsidRPr="00C30C31">
        <w:t xml:space="preserve">to </w:t>
      </w:r>
      <w:r w:rsidR="003F6E5E" w:rsidRPr="00C30C31">
        <w:t xml:space="preserve">peer-reviewed research </w:t>
      </w:r>
      <w:r w:rsidR="00772C93" w:rsidRPr="00C30C31">
        <w:t xml:space="preserve">that </w:t>
      </w:r>
      <w:r w:rsidR="002C3F4E" w:rsidRPr="00C30C31">
        <w:t>was</w:t>
      </w:r>
      <w:r w:rsidR="00772C93" w:rsidRPr="00C30C31">
        <w:t xml:space="preserve"> </w:t>
      </w:r>
      <w:r w:rsidR="003F6E5E" w:rsidRPr="00C30C31">
        <w:t>published within the last 5 years</w:t>
      </w:r>
      <w:r w:rsidR="000A7089" w:rsidRPr="00C30C31">
        <w:t xml:space="preserve"> of when the dissertation will be completed</w:t>
      </w:r>
      <w:r w:rsidR="003F6E5E" w:rsidRPr="00C30C31">
        <w:t>.</w:t>
      </w:r>
    </w:p>
    <w:p w14:paraId="49954649" w14:textId="04B93DFF" w:rsidR="004029F9" w:rsidRPr="00C30C31" w:rsidRDefault="00433A08" w:rsidP="00C00435">
      <w:pPr>
        <w:ind w:left="720"/>
      </w:pPr>
      <w:sdt>
        <w:sdtPr>
          <w:rPr>
            <w:rFonts w:eastAsia="Times New Roman" w:cs="Times New Roman"/>
            <w:szCs w:val="24"/>
          </w:rPr>
          <w:id w:val="328495018"/>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C74EA3" w:rsidRPr="00C30C31">
        <w:t xml:space="preserve">At the end of this section, </w:t>
      </w:r>
      <w:r w:rsidR="000A7089" w:rsidRPr="00C30C31">
        <w:t>list</w:t>
      </w:r>
      <w:r w:rsidR="00C74EA3" w:rsidRPr="00C30C31">
        <w:t xml:space="preserve"> the databases that were accessed and the search engines that were used. List </w:t>
      </w:r>
      <w:r w:rsidR="002C3F4E" w:rsidRPr="00C30C31">
        <w:t xml:space="preserve">all the search parameters, including the </w:t>
      </w:r>
      <w:r w:rsidR="00C74EA3" w:rsidRPr="00C30C31">
        <w:t>search terms and the</w:t>
      </w:r>
      <w:r w:rsidR="002C3F4E" w:rsidRPr="00C30C31">
        <w:t>ir</w:t>
      </w:r>
      <w:r w:rsidR="00C74EA3" w:rsidRPr="00C30C31">
        <w:t xml:space="preserve"> combinations (with more detailed search terms located in an appendix, if appropriate)</w:t>
      </w:r>
      <w:r w:rsidR="002C3F4E" w:rsidRPr="00C30C31">
        <w:rPr>
          <w:rFonts w:eastAsia="Times New Roman" w:cs="Times New Roman"/>
          <w:szCs w:val="24"/>
        </w:rPr>
        <w:t xml:space="preserve">, range of </w:t>
      </w:r>
      <w:r w:rsidR="00C74EA3" w:rsidRPr="00C30C31">
        <w:t>years</w:t>
      </w:r>
      <w:r w:rsidR="002C3F4E" w:rsidRPr="00C30C31">
        <w:t>,</w:t>
      </w:r>
      <w:r w:rsidR="00C74EA3" w:rsidRPr="00C30C31">
        <w:t xml:space="preserve"> </w:t>
      </w:r>
      <w:r w:rsidR="002C3F4E" w:rsidRPr="00C30C31">
        <w:t>and</w:t>
      </w:r>
      <w:r w:rsidR="00C74EA3" w:rsidRPr="00C30C31">
        <w:t xml:space="preserve"> types of literature.</w:t>
      </w:r>
    </w:p>
    <w:p w14:paraId="55D4A98D" w14:textId="42DE792A" w:rsidR="00AC22FB" w:rsidRPr="00C30C31" w:rsidRDefault="00433A08" w:rsidP="00CD2B66">
      <w:pPr>
        <w:ind w:left="720"/>
      </w:pPr>
      <w:sdt>
        <w:sdtPr>
          <w:rPr>
            <w:rFonts w:eastAsia="Times New Roman" w:cs="Times New Roman"/>
            <w:szCs w:val="24"/>
          </w:rPr>
          <w:id w:val="1536997100"/>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9C119F" w:rsidRPr="00C30C31">
        <w:t>Devote</w:t>
      </w:r>
      <w:r w:rsidR="00AC22FB" w:rsidRPr="00C30C31">
        <w:t xml:space="preserve"> </w:t>
      </w:r>
      <w:r w:rsidR="00772C93" w:rsidRPr="00C30C31">
        <w:t xml:space="preserve">approximately </w:t>
      </w:r>
      <w:r w:rsidR="00772C93" w:rsidRPr="009E56DF">
        <w:rPr>
          <w:u w:val="single"/>
        </w:rPr>
        <w:t>40</w:t>
      </w:r>
      <w:r w:rsidR="00AC22FB" w:rsidRPr="009E56DF">
        <w:rPr>
          <w:u w:val="single"/>
        </w:rPr>
        <w:t xml:space="preserve"> to </w:t>
      </w:r>
      <w:r w:rsidR="00772C93" w:rsidRPr="009E56DF">
        <w:rPr>
          <w:u w:val="single"/>
        </w:rPr>
        <w:t xml:space="preserve">80 pages </w:t>
      </w:r>
      <w:r w:rsidR="009C119F" w:rsidRPr="009E56DF">
        <w:rPr>
          <w:u w:val="single"/>
        </w:rPr>
        <w:t>to this section</w:t>
      </w:r>
      <w:r w:rsidR="003559F6" w:rsidRPr="009E56DF">
        <w:rPr>
          <w:u w:val="single"/>
        </w:rPr>
        <w:t xml:space="preserve"> </w:t>
      </w:r>
      <w:r w:rsidR="000A7089" w:rsidRPr="00C30C31">
        <w:rPr>
          <w:u w:val="single"/>
        </w:rPr>
        <w:t>to include</w:t>
      </w:r>
      <w:r w:rsidR="003559F6" w:rsidRPr="009E56DF">
        <w:rPr>
          <w:u w:val="single"/>
        </w:rPr>
        <w:t xml:space="preserve"> </w:t>
      </w:r>
      <w:r w:rsidR="000A7089" w:rsidRPr="00C30C31">
        <w:rPr>
          <w:u w:val="single"/>
        </w:rPr>
        <w:t xml:space="preserve">citations to at least </w:t>
      </w:r>
      <w:r w:rsidR="00772C93" w:rsidRPr="009E56DF">
        <w:rPr>
          <w:u w:val="single"/>
        </w:rPr>
        <w:t>50</w:t>
      </w:r>
      <w:r w:rsidR="000A7089" w:rsidRPr="00C30C31">
        <w:rPr>
          <w:u w:val="single"/>
        </w:rPr>
        <w:t xml:space="preserve"> relevant</w:t>
      </w:r>
      <w:r w:rsidR="00772C93" w:rsidRPr="009E56DF">
        <w:rPr>
          <w:u w:val="single"/>
        </w:rPr>
        <w:t xml:space="preserve"> sources</w:t>
      </w:r>
      <w:r w:rsidR="00772C93" w:rsidRPr="00C30C31">
        <w:t>.</w:t>
      </w:r>
      <w:bookmarkStart w:id="82" w:name="_Toc464831652"/>
      <w:bookmarkStart w:id="83" w:name="_Toc465328389"/>
    </w:p>
    <w:p w14:paraId="7EB636A2" w14:textId="77777777" w:rsidR="004029F9" w:rsidRPr="00C30C31" w:rsidRDefault="004029F9" w:rsidP="007E4484">
      <w:pPr>
        <w:pStyle w:val="Heading2"/>
        <w:contextualSpacing/>
      </w:pPr>
      <w:bookmarkStart w:id="84" w:name="_Toc477859287"/>
      <w:r w:rsidRPr="00C30C31">
        <w:t>Theoretical/Conceptual Framework</w:t>
      </w:r>
      <w:bookmarkEnd w:id="82"/>
      <w:bookmarkEnd w:id="83"/>
      <w:bookmarkEnd w:id="84"/>
      <w:r w:rsidRPr="00C30C31">
        <w:t xml:space="preserve"> </w:t>
      </w:r>
    </w:p>
    <w:p w14:paraId="6D5F6EA7" w14:textId="6BDB17C6" w:rsidR="00AC22FB" w:rsidRPr="00C30C31" w:rsidRDefault="003559F6" w:rsidP="003F6E5E">
      <w:pPr>
        <w:ind w:firstLine="720"/>
        <w:contextualSpacing/>
      </w:pPr>
      <w:r w:rsidRPr="00C30C31">
        <w:t>Begin writing here</w:t>
      </w:r>
      <w:r w:rsidR="003F6E5E" w:rsidRPr="00C30C31">
        <w:t>…</w:t>
      </w:r>
    </w:p>
    <w:p w14:paraId="7E851CB1" w14:textId="77777777" w:rsidR="00AC22FB" w:rsidRPr="00C30C31" w:rsidRDefault="00AC22FB" w:rsidP="00CD2B66">
      <w:pPr>
        <w:contextualSpacing/>
      </w:pPr>
      <w:r w:rsidRPr="00C30C31">
        <w:t xml:space="preserve">Checklist: </w:t>
      </w:r>
    </w:p>
    <w:p w14:paraId="1FD549B6" w14:textId="3045A41E" w:rsidR="00AC22FB" w:rsidRPr="00C30C31" w:rsidRDefault="00433A08" w:rsidP="00CD2B66">
      <w:pPr>
        <w:ind w:left="720"/>
      </w:pPr>
      <w:sdt>
        <w:sdtPr>
          <w:rPr>
            <w:rFonts w:eastAsia="Times New Roman" w:cs="Times New Roman"/>
            <w:szCs w:val="24"/>
          </w:rPr>
          <w:id w:val="2002304460"/>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AC22FB" w:rsidRPr="00C30C31">
        <w:t>D</w:t>
      </w:r>
      <w:r w:rsidR="003F6E5E" w:rsidRPr="00C30C31">
        <w:t>escri</w:t>
      </w:r>
      <w:r w:rsidR="00AC22FB" w:rsidRPr="00C30C31">
        <w:t>be</w:t>
      </w:r>
      <w:r w:rsidR="003F6E5E" w:rsidRPr="00C30C31">
        <w:t xml:space="preserve"> the </w:t>
      </w:r>
      <w:r w:rsidR="002C3F4E" w:rsidRPr="00C30C31">
        <w:t xml:space="preserve">guiding </w:t>
      </w:r>
      <w:r w:rsidR="003F6E5E" w:rsidRPr="00C30C31">
        <w:t>theor</w:t>
      </w:r>
      <w:r w:rsidR="000A7089" w:rsidRPr="00C30C31">
        <w:t>etical/</w:t>
      </w:r>
      <w:r w:rsidR="003F6E5E" w:rsidRPr="00C30C31">
        <w:t xml:space="preserve">conceptual framework </w:t>
      </w:r>
      <w:r w:rsidR="002C3F4E" w:rsidRPr="00C30C31">
        <w:t xml:space="preserve">of </w:t>
      </w:r>
      <w:r w:rsidR="003F6E5E" w:rsidRPr="00C30C31">
        <w:t>the study</w:t>
      </w:r>
      <w:r w:rsidR="00AC22FB" w:rsidRPr="00C30C31">
        <w:t xml:space="preserve">, including the definitions of </w:t>
      </w:r>
      <w:r w:rsidR="006156D0">
        <w:t xml:space="preserve">all </w:t>
      </w:r>
      <w:r w:rsidR="00AC22FB" w:rsidRPr="00C30C31">
        <w:t xml:space="preserve">the concepts, an explanation of the relationships among the concepts, and a presentation of </w:t>
      </w:r>
      <w:r w:rsidR="002C3F4E" w:rsidRPr="00C30C31">
        <w:t xml:space="preserve">all </w:t>
      </w:r>
      <w:r w:rsidR="00AC22FB" w:rsidRPr="00C30C31">
        <w:t xml:space="preserve">the assumptions and </w:t>
      </w:r>
      <w:r w:rsidR="00347D65" w:rsidRPr="00C30C31">
        <w:t>propositions</w:t>
      </w:r>
      <w:r w:rsidR="00285F55" w:rsidRPr="00C30C31">
        <w:t>.</w:t>
      </w:r>
      <w:r w:rsidR="003F6E5E" w:rsidRPr="00C30C31">
        <w:t xml:space="preserve"> </w:t>
      </w:r>
    </w:p>
    <w:p w14:paraId="3AA6116E" w14:textId="123D3AB9" w:rsidR="00AC22FB" w:rsidRPr="00C30C31" w:rsidRDefault="00433A08" w:rsidP="00CD2B66">
      <w:pPr>
        <w:ind w:left="720"/>
      </w:pPr>
      <w:sdt>
        <w:sdtPr>
          <w:rPr>
            <w:rFonts w:eastAsia="Times New Roman" w:cs="Times New Roman"/>
            <w:szCs w:val="24"/>
          </w:rPr>
          <w:id w:val="1271898491"/>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285F55" w:rsidRPr="00C30C31">
        <w:t xml:space="preserve">Explain the origin and development </w:t>
      </w:r>
      <w:r w:rsidR="003F6E5E" w:rsidRPr="00C30C31">
        <w:t xml:space="preserve">of the framework. </w:t>
      </w:r>
      <w:r w:rsidR="002C3F4E" w:rsidRPr="00C30C31">
        <w:t>Demonstrate</w:t>
      </w:r>
      <w:r w:rsidR="00F708D3" w:rsidRPr="00C30C31">
        <w:t xml:space="preserve"> detailed knowledge of and familiarity with both the historical and </w:t>
      </w:r>
      <w:r w:rsidR="00B37995" w:rsidRPr="00C30C31">
        <w:t xml:space="preserve">the </w:t>
      </w:r>
      <w:r w:rsidR="00F708D3" w:rsidRPr="00C30C31">
        <w:t xml:space="preserve">current literature on the framework.  </w:t>
      </w:r>
    </w:p>
    <w:p w14:paraId="251EAC90" w14:textId="5E78949B" w:rsidR="002C3F4E" w:rsidRPr="00C30C31" w:rsidRDefault="00433A08" w:rsidP="00CD2B66">
      <w:pPr>
        <w:ind w:left="720"/>
      </w:pPr>
      <w:sdt>
        <w:sdtPr>
          <w:rPr>
            <w:rFonts w:eastAsia="Times New Roman" w:cs="Times New Roman"/>
            <w:szCs w:val="24"/>
          </w:rPr>
          <w:id w:val="-1144505504"/>
          <w14:checkbox>
            <w14:checked w14:val="0"/>
            <w14:checkedState w14:val="2612" w14:font="MS Gothic"/>
            <w14:uncheckedState w14:val="2610" w14:font="MS Gothic"/>
          </w14:checkbox>
        </w:sdtPr>
        <w:sdtEndPr/>
        <w:sdtContent>
          <w:r w:rsidR="0072325B"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AC22FB" w:rsidRPr="00C30C31">
        <w:t>Identify existing research studies that used this framework in a similar way</w:t>
      </w:r>
      <w:r w:rsidR="003F6E5E" w:rsidRPr="00C30C31">
        <w:t xml:space="preserve">. </w:t>
      </w:r>
      <w:r w:rsidR="00B37995" w:rsidRPr="00C30C31">
        <w:t>Mention a</w:t>
      </w:r>
      <w:r w:rsidR="0076396D" w:rsidRPr="00C30C31">
        <w:t>lternat</w:t>
      </w:r>
      <w:r w:rsidR="002C3F4E" w:rsidRPr="00C30C31">
        <w:t>iv</w:t>
      </w:r>
      <w:r w:rsidR="0076396D" w:rsidRPr="00C30C31">
        <w:t xml:space="preserve">e </w:t>
      </w:r>
      <w:r w:rsidR="00AC22FB" w:rsidRPr="00C30C31">
        <w:t xml:space="preserve">frameworks, with a </w:t>
      </w:r>
      <w:r w:rsidR="0076396D" w:rsidRPr="00C30C31">
        <w:t xml:space="preserve">justification of why the selected framework was chosen. </w:t>
      </w:r>
    </w:p>
    <w:p w14:paraId="486A1FE4" w14:textId="6F69612B" w:rsidR="003F6E5E" w:rsidRPr="00C30C31" w:rsidRDefault="00433A08" w:rsidP="00CD2B66">
      <w:pPr>
        <w:ind w:left="720"/>
      </w:pPr>
      <w:sdt>
        <w:sdtPr>
          <w:id w:val="1072704240"/>
          <w14:checkbox>
            <w14:checked w14:val="0"/>
            <w14:checkedState w14:val="2612" w14:font="MS Gothic"/>
            <w14:uncheckedState w14:val="2610" w14:font="MS Gothic"/>
          </w14:checkbox>
        </w:sdtPr>
        <w:sdtEndPr/>
        <w:sdtContent>
          <w:r w:rsidR="002C3F4E" w:rsidRPr="00C30C31">
            <w:rPr>
              <w:rFonts w:ascii="MS Gothic" w:eastAsia="MS Gothic" w:hAnsi="MS Gothic"/>
            </w:rPr>
            <w:t>☐</w:t>
          </w:r>
        </w:sdtContent>
      </w:sdt>
      <w:r w:rsidR="002C3F4E" w:rsidRPr="00C30C31">
        <w:t xml:space="preserve"> </w:t>
      </w:r>
      <w:r w:rsidR="00AC22FB" w:rsidRPr="00C30C31">
        <w:t>D</w:t>
      </w:r>
      <w:r w:rsidR="003F6E5E" w:rsidRPr="00C30C31">
        <w:t xml:space="preserve">escribe how and why the selected framework relates to the present study and how </w:t>
      </w:r>
      <w:r w:rsidR="00AC22FB" w:rsidRPr="00C30C31">
        <w:t>it</w:t>
      </w:r>
      <w:r w:rsidR="003F6E5E" w:rsidRPr="00C30C31">
        <w:t xml:space="preserve"> </w:t>
      </w:r>
      <w:r w:rsidR="00AC22FB" w:rsidRPr="00C30C31">
        <w:t>guided</w:t>
      </w:r>
      <w:r w:rsidR="003F6E5E" w:rsidRPr="00C30C31">
        <w:t xml:space="preserve"> the development of the </w:t>
      </w:r>
      <w:r w:rsidR="00AC22FB" w:rsidRPr="00C30C31">
        <w:t xml:space="preserve">problem statement, purpose statement, and </w:t>
      </w:r>
      <w:r w:rsidR="003F6E5E" w:rsidRPr="00C30C31">
        <w:t xml:space="preserve">research questions.  </w:t>
      </w:r>
    </w:p>
    <w:p w14:paraId="5FBDF629" w14:textId="43B2FD92" w:rsidR="00663207" w:rsidRPr="00C30C31" w:rsidRDefault="004029F9" w:rsidP="00CD2B66">
      <w:pPr>
        <w:contextualSpacing/>
        <w:rPr>
          <w:rFonts w:eastAsia="Times New Roman" w:cs="Times New Roman"/>
          <w:szCs w:val="24"/>
        </w:rPr>
      </w:pPr>
      <w:bookmarkStart w:id="85" w:name="_Toc477859288"/>
      <w:bookmarkStart w:id="86" w:name="_Toc251423641"/>
      <w:bookmarkStart w:id="87" w:name="_Toc464831653"/>
      <w:bookmarkStart w:id="88" w:name="_Toc465328390"/>
      <w:commentRangeStart w:id="89"/>
      <w:r w:rsidRPr="00C30C31">
        <w:rPr>
          <w:rStyle w:val="Heading2Char"/>
          <w:rFonts w:eastAsiaTheme="minorHAnsi"/>
        </w:rPr>
        <w:t>Theme or Subtopic</w:t>
      </w:r>
      <w:bookmarkEnd w:id="85"/>
      <w:r w:rsidR="00C51D8E" w:rsidRPr="00C30C31">
        <w:rPr>
          <w:rFonts w:eastAsia="Times New Roman" w:cs="Times New Roman"/>
          <w:szCs w:val="24"/>
        </w:rPr>
        <w:t xml:space="preserve"> </w:t>
      </w:r>
      <w:bookmarkEnd w:id="86"/>
      <w:bookmarkEnd w:id="87"/>
      <w:bookmarkEnd w:id="88"/>
      <w:commentRangeEnd w:id="89"/>
      <w:r w:rsidR="008E7C38" w:rsidRPr="00C30C31">
        <w:rPr>
          <w:rStyle w:val="CommentReference"/>
          <w:rFonts w:eastAsia="Times New Roman" w:cs="Arial"/>
          <w:szCs w:val="20"/>
        </w:rPr>
        <w:commentReference w:id="89"/>
      </w:r>
    </w:p>
    <w:p w14:paraId="2D0F3843" w14:textId="0409A2E8" w:rsidR="003559F6" w:rsidRPr="00C30C31" w:rsidRDefault="003559F6" w:rsidP="00CD2B66">
      <w:pPr>
        <w:contextualSpacing/>
      </w:pPr>
      <w:r w:rsidRPr="00C30C31">
        <w:tab/>
        <w:t>Begin writing here…</w:t>
      </w:r>
    </w:p>
    <w:p w14:paraId="146116D8" w14:textId="77777777" w:rsidR="008E7C38" w:rsidRPr="00C30C31" w:rsidRDefault="008E7C38" w:rsidP="008E7C38">
      <w:pPr>
        <w:ind w:firstLine="720"/>
        <w:contextualSpacing/>
      </w:pPr>
      <w:commentRangeStart w:id="90"/>
      <w:commentRangeStart w:id="91"/>
      <w:r w:rsidRPr="00C30C31">
        <w:rPr>
          <w:b/>
        </w:rPr>
        <w:t>Level 3 heading.</w:t>
      </w:r>
      <w:r w:rsidRPr="00C30C31">
        <w:t xml:space="preserve"> Text...</w:t>
      </w:r>
      <w:commentRangeEnd w:id="90"/>
      <w:r w:rsidRPr="00C30C31">
        <w:rPr>
          <w:rStyle w:val="CommentReference"/>
          <w:rFonts w:eastAsia="Times New Roman" w:cs="Arial"/>
          <w:szCs w:val="20"/>
        </w:rPr>
        <w:commentReference w:id="90"/>
      </w:r>
    </w:p>
    <w:p w14:paraId="6BB61723" w14:textId="77777777" w:rsidR="008E7C38" w:rsidRPr="00C30C31" w:rsidRDefault="008E7C38" w:rsidP="008E7C38">
      <w:pPr>
        <w:ind w:firstLine="720"/>
        <w:contextualSpacing/>
      </w:pPr>
      <w:commentRangeStart w:id="92"/>
      <w:r w:rsidRPr="00C30C31">
        <w:rPr>
          <w:b/>
          <w:i/>
        </w:rPr>
        <w:t>Level 4 heading.</w:t>
      </w:r>
      <w:r w:rsidRPr="00C30C31">
        <w:t xml:space="preserve"> Text... </w:t>
      </w:r>
      <w:commentRangeEnd w:id="91"/>
      <w:r w:rsidRPr="00C30C31">
        <w:rPr>
          <w:rStyle w:val="CommentReference"/>
          <w:rFonts w:eastAsia="Times New Roman" w:cs="Arial"/>
          <w:szCs w:val="20"/>
        </w:rPr>
        <w:commentReference w:id="91"/>
      </w:r>
      <w:commentRangeEnd w:id="92"/>
      <w:r w:rsidRPr="00C30C31">
        <w:rPr>
          <w:rStyle w:val="CommentReference"/>
          <w:rFonts w:eastAsia="Times New Roman" w:cs="Arial"/>
          <w:szCs w:val="20"/>
        </w:rPr>
        <w:commentReference w:id="92"/>
      </w:r>
    </w:p>
    <w:p w14:paraId="5C105F98" w14:textId="5C7FC757" w:rsidR="00F708D3" w:rsidRPr="00C30C31" w:rsidRDefault="00616FC5" w:rsidP="00CD2B66">
      <w:pPr>
        <w:contextualSpacing/>
      </w:pPr>
      <w:r w:rsidRPr="00C30C31">
        <w:t>Checklist:</w:t>
      </w:r>
    </w:p>
    <w:p w14:paraId="785BF018" w14:textId="1AC262FB" w:rsidR="00B37995" w:rsidRPr="00C30C31" w:rsidRDefault="00433A08" w:rsidP="009E56DF">
      <w:pPr>
        <w:ind w:left="720"/>
      </w:pPr>
      <w:sdt>
        <w:sdtPr>
          <w:rPr>
            <w:rFonts w:eastAsia="Times New Roman" w:cs="Times New Roman"/>
            <w:szCs w:val="24"/>
          </w:rPr>
          <w:id w:val="-198399572"/>
          <w14:checkbox>
            <w14:checked w14:val="0"/>
            <w14:checkedState w14:val="2612" w14:font="MS Gothic"/>
            <w14:uncheckedState w14:val="2610" w14:font="MS Gothic"/>
          </w14:checkbox>
        </w:sdtPr>
        <w:sdtEndPr/>
        <w:sdtContent>
          <w:r w:rsidR="00B37995" w:rsidRPr="00C30C31">
            <w:rPr>
              <w:rFonts w:ascii="MS Gothic" w:eastAsia="MS Gothic" w:hAnsi="MS Gothic" w:cs="Times New Roman"/>
              <w:szCs w:val="24"/>
            </w:rPr>
            <w:t>☐</w:t>
          </w:r>
        </w:sdtContent>
      </w:sdt>
      <w:r w:rsidR="00B37995" w:rsidRPr="00C30C31">
        <w:rPr>
          <w:rFonts w:eastAsia="Times New Roman" w:cs="Times New Roman"/>
          <w:szCs w:val="24"/>
        </w:rPr>
        <w:t xml:space="preserve"> </w:t>
      </w:r>
      <w:r w:rsidR="00B37995" w:rsidRPr="00C30C31">
        <w:t xml:space="preserve">Critically analyze (i.e., note the strengths and weaknesses) and synthesize (i.e., integrate) the existing research. Rather than reporting on each study independently, </w:t>
      </w:r>
      <w:r w:rsidR="00B63243">
        <w:t xml:space="preserve">describe everything that is known on the topic by </w:t>
      </w:r>
      <w:r w:rsidR="00B37995" w:rsidRPr="00C30C31">
        <w:t>r</w:t>
      </w:r>
      <w:r w:rsidR="006156D0">
        <w:t>eview</w:t>
      </w:r>
      <w:r w:rsidR="00B63243">
        <w:t>ing</w:t>
      </w:r>
      <w:r w:rsidR="00B37995" w:rsidRPr="00C30C31">
        <w:t xml:space="preserve"> the entire body of work.  </w:t>
      </w:r>
    </w:p>
    <w:p w14:paraId="4CA747B6" w14:textId="2E4418AE" w:rsidR="00F708D3" w:rsidRPr="00C30C31" w:rsidRDefault="00433A08" w:rsidP="00CD2B66">
      <w:pPr>
        <w:ind w:left="720"/>
      </w:pPr>
      <w:sdt>
        <w:sdtPr>
          <w:rPr>
            <w:rFonts w:eastAsia="Times New Roman" w:cs="Times New Roman"/>
            <w:szCs w:val="24"/>
          </w:rPr>
          <w:id w:val="-1829978008"/>
          <w14:checkbox>
            <w14:checked w14:val="0"/>
            <w14:checkedState w14:val="2612" w14:font="MS Gothic"/>
            <w14:uncheckedState w14:val="2610" w14:font="MS Gothic"/>
          </w14:checkbox>
        </w:sdtPr>
        <w:sdtEndPr/>
        <w:sdtContent>
          <w:r w:rsidR="00B37995" w:rsidRPr="00C30C31">
            <w:rPr>
              <w:rFonts w:ascii="MS Gothic" w:eastAsia="MS Gothic" w:hAnsi="MS Gothic" w:cs="Times New Roman"/>
              <w:szCs w:val="24"/>
            </w:rPr>
            <w:t>☐</w:t>
          </w:r>
        </w:sdtContent>
      </w:sdt>
      <w:r w:rsidR="0072325B" w:rsidRPr="00C30C31">
        <w:rPr>
          <w:rFonts w:eastAsia="Times New Roman" w:cs="Times New Roman"/>
          <w:szCs w:val="24"/>
        </w:rPr>
        <w:t xml:space="preserve"> </w:t>
      </w:r>
      <w:r w:rsidR="00F708D3" w:rsidRPr="00C30C31">
        <w:t xml:space="preserve">Present a balanced </w:t>
      </w:r>
      <w:r w:rsidR="00B63243">
        <w:t xml:space="preserve">integrative </w:t>
      </w:r>
      <w:r w:rsidR="00B37995" w:rsidRPr="00C30C31">
        <w:t xml:space="preserve">critical </w:t>
      </w:r>
      <w:r w:rsidR="00F708D3" w:rsidRPr="00C30C31">
        <w:t>review of the literature, ensuring that all points of view are included.</w:t>
      </w:r>
      <w:r w:rsidR="0072325B" w:rsidRPr="00C30C31">
        <w:t xml:space="preserve"> </w:t>
      </w:r>
      <w:r w:rsidR="008E7C38" w:rsidRPr="00C30C31">
        <w:t xml:space="preserve">Cover </w:t>
      </w:r>
      <w:r w:rsidR="00B37995" w:rsidRPr="00C30C31">
        <w:t>all the important issues</w:t>
      </w:r>
      <w:r w:rsidR="008E7C38" w:rsidRPr="00C30C31">
        <w:t xml:space="preserve"> with a discussion of </w:t>
      </w:r>
      <w:r w:rsidR="00B37995" w:rsidRPr="00C30C31">
        <w:t xml:space="preserve">areas of convergence (i.e., </w:t>
      </w:r>
      <w:r w:rsidR="008E7C38" w:rsidRPr="00C30C31">
        <w:t>agreement) and divergence (i.e., disagreement).</w:t>
      </w:r>
      <w:r w:rsidR="00B37995" w:rsidRPr="00C30C31">
        <w:t xml:space="preserve"> Provide potential explanations for areas of divergence.</w:t>
      </w:r>
      <w:r w:rsidR="008E7C38" w:rsidRPr="00C30C31">
        <w:t xml:space="preserve"> </w:t>
      </w:r>
    </w:p>
    <w:p w14:paraId="13186637" w14:textId="24DC4717" w:rsidR="004029F9" w:rsidRPr="00C30C31" w:rsidRDefault="004029F9" w:rsidP="007E4484">
      <w:pPr>
        <w:pStyle w:val="Heading2"/>
        <w:contextualSpacing/>
      </w:pPr>
      <w:bookmarkStart w:id="93" w:name="_Toc251423642"/>
      <w:bookmarkStart w:id="94" w:name="_Toc464831655"/>
      <w:bookmarkStart w:id="95" w:name="_Toc465328391"/>
      <w:bookmarkStart w:id="96" w:name="_Toc477859289"/>
      <w:commentRangeStart w:id="97"/>
      <w:r w:rsidRPr="00C30C31">
        <w:t>Summary</w:t>
      </w:r>
      <w:bookmarkEnd w:id="93"/>
      <w:bookmarkEnd w:id="94"/>
      <w:bookmarkEnd w:id="95"/>
      <w:commentRangeEnd w:id="97"/>
      <w:r w:rsidR="00F708D3" w:rsidRPr="00C30C31">
        <w:rPr>
          <w:rStyle w:val="CommentReference"/>
          <w:b w:val="0"/>
          <w:bCs w:val="0"/>
          <w:szCs w:val="20"/>
        </w:rPr>
        <w:commentReference w:id="97"/>
      </w:r>
      <w:bookmarkEnd w:id="96"/>
    </w:p>
    <w:p w14:paraId="2C662F3E" w14:textId="6361B192" w:rsidR="00F708D3" w:rsidRPr="00C30C31" w:rsidRDefault="003559F6" w:rsidP="007E4484">
      <w:pPr>
        <w:ind w:firstLine="720"/>
        <w:contextualSpacing/>
      </w:pPr>
      <w:r w:rsidRPr="00C30C31">
        <w:t>Begin writing here</w:t>
      </w:r>
      <w:r w:rsidR="00C03794" w:rsidRPr="00C30C31">
        <w:t>…</w:t>
      </w:r>
    </w:p>
    <w:p w14:paraId="19A539E0" w14:textId="77777777" w:rsidR="00F708D3" w:rsidRPr="00C30C31" w:rsidRDefault="00F708D3" w:rsidP="00CD2B66">
      <w:pPr>
        <w:contextualSpacing/>
      </w:pPr>
      <w:r w:rsidRPr="00C30C31">
        <w:t xml:space="preserve">Checklist: </w:t>
      </w:r>
    </w:p>
    <w:p w14:paraId="3509DF31" w14:textId="55626840" w:rsidR="00F708D3" w:rsidRPr="00C30C31" w:rsidRDefault="00433A08" w:rsidP="00CD2B66">
      <w:pPr>
        <w:ind w:left="720"/>
      </w:pPr>
      <w:sdt>
        <w:sdtPr>
          <w:id w:val="-2035330731"/>
          <w14:checkbox>
            <w14:checked w14:val="0"/>
            <w14:checkedState w14:val="2612" w14:font="MS Gothic"/>
            <w14:uncheckedState w14:val="2610" w14:font="MS Gothic"/>
          </w14:checkbox>
        </w:sdtPr>
        <w:sdtEndPr/>
        <w:sdtContent>
          <w:r w:rsidR="0072325B" w:rsidRPr="00C30C31">
            <w:rPr>
              <w:rFonts w:ascii="MS Gothic" w:eastAsia="MS Gothic" w:hAnsi="MS Gothic"/>
            </w:rPr>
            <w:t>☐</w:t>
          </w:r>
        </w:sdtContent>
      </w:sdt>
      <w:r w:rsidR="0072325B" w:rsidRPr="00C30C31">
        <w:t xml:space="preserve"> </w:t>
      </w:r>
      <w:r w:rsidR="00B37995" w:rsidRPr="00C30C31">
        <w:rPr>
          <w:rFonts w:eastAsia="Times New Roman" w:cs="Times New Roman"/>
          <w:szCs w:val="24"/>
        </w:rPr>
        <w:t>Briefly restate the key points that were discussed in the chapter. Review the headings and/or table of contents to ensure that all the key points are covered.</w:t>
      </w:r>
      <w:r w:rsidR="00663207" w:rsidRPr="00C30C31">
        <w:t xml:space="preserve"> </w:t>
      </w:r>
    </w:p>
    <w:p w14:paraId="2A15FF88" w14:textId="247FCDE6" w:rsidR="004029F9" w:rsidRPr="00C30C31" w:rsidRDefault="00433A08" w:rsidP="00CD2B66">
      <w:pPr>
        <w:ind w:left="720"/>
      </w:pPr>
      <w:sdt>
        <w:sdtPr>
          <w:id w:val="920217697"/>
          <w14:checkbox>
            <w14:checked w14:val="0"/>
            <w14:checkedState w14:val="2612" w14:font="MS Gothic"/>
            <w14:uncheckedState w14:val="2610" w14:font="MS Gothic"/>
          </w14:checkbox>
        </w:sdtPr>
        <w:sdtEndPr/>
        <w:sdtContent>
          <w:r w:rsidR="0072325B" w:rsidRPr="00C30C31">
            <w:rPr>
              <w:rFonts w:ascii="MS Gothic" w:eastAsia="MS Gothic" w:hAnsi="MS Gothic"/>
            </w:rPr>
            <w:t>☐</w:t>
          </w:r>
        </w:sdtContent>
      </w:sdt>
      <w:r w:rsidR="0072325B" w:rsidRPr="00C30C31">
        <w:t xml:space="preserve"> </w:t>
      </w:r>
      <w:r w:rsidR="00F708D3" w:rsidRPr="00C30C31">
        <w:t>H</w:t>
      </w:r>
      <w:r w:rsidR="00663207" w:rsidRPr="00C30C31">
        <w:t xml:space="preserve">ighlight </w:t>
      </w:r>
      <w:r w:rsidR="008E7C38" w:rsidRPr="00C30C31">
        <w:t>areas of convergence and divergence</w:t>
      </w:r>
      <w:r w:rsidR="00663207" w:rsidRPr="00C30C31">
        <w:t xml:space="preserve"> </w:t>
      </w:r>
      <w:r w:rsidR="008E7C38" w:rsidRPr="00C30C31">
        <w:t>as well as</w:t>
      </w:r>
      <w:r w:rsidR="00663207" w:rsidRPr="00C30C31">
        <w:t xml:space="preserve"> </w:t>
      </w:r>
      <w:r w:rsidR="008E7C38" w:rsidRPr="00C30C31">
        <w:t>gaps in the literature</w:t>
      </w:r>
      <w:r w:rsidR="00663207" w:rsidRPr="00C30C31">
        <w:t xml:space="preserve"> that support the need for the study.</w:t>
      </w:r>
      <w:r w:rsidR="00BA2C93" w:rsidRPr="00C30C31">
        <w:t xml:space="preserve"> This </w:t>
      </w:r>
      <w:r w:rsidR="00B37995" w:rsidRPr="00C30C31">
        <w:t xml:space="preserve">discussion </w:t>
      </w:r>
      <w:r w:rsidR="00BA2C93" w:rsidRPr="00C30C31">
        <w:t xml:space="preserve">should logically lead to Chapter 3, where the </w:t>
      </w:r>
      <w:r w:rsidR="008E7C38" w:rsidRPr="00C30C31">
        <w:t>research metho</w:t>
      </w:r>
      <w:r w:rsidR="00347D65">
        <w:t>do</w:t>
      </w:r>
      <w:r w:rsidR="008E7C38" w:rsidRPr="00C30C31">
        <w:t>logy and design</w:t>
      </w:r>
      <w:r w:rsidR="00BA2C93" w:rsidRPr="00C30C31">
        <w:t xml:space="preserve"> </w:t>
      </w:r>
      <w:r w:rsidR="00B63243">
        <w:t>will be</w:t>
      </w:r>
      <w:r w:rsidR="00BA2C93" w:rsidRPr="00C30C31">
        <w:t xml:space="preserve"> discussed.</w:t>
      </w:r>
    </w:p>
    <w:p w14:paraId="28F8DD0C" w14:textId="77777777" w:rsidR="004029F9" w:rsidRPr="00C30C31" w:rsidRDefault="004029F9" w:rsidP="007E4484">
      <w:pPr>
        <w:ind w:firstLine="720"/>
        <w:contextualSpacing/>
        <w:rPr>
          <w:rFonts w:eastAsia="Times New Roman" w:cs="Times New Roman"/>
          <w:szCs w:val="24"/>
        </w:rPr>
      </w:pPr>
    </w:p>
    <w:p w14:paraId="6E44EAA0" w14:textId="77777777" w:rsidR="004029F9" w:rsidRPr="00C30C31" w:rsidRDefault="004029F9" w:rsidP="007E4484">
      <w:pPr>
        <w:pStyle w:val="Heading1"/>
        <w:contextualSpacing/>
      </w:pPr>
      <w:r w:rsidRPr="00C30C31">
        <w:rPr>
          <w:sz w:val="32"/>
        </w:rPr>
        <w:br w:type="page"/>
      </w:r>
      <w:bookmarkStart w:id="98" w:name="_Toc464831656"/>
      <w:bookmarkStart w:id="99" w:name="_Toc465328392"/>
      <w:bookmarkStart w:id="100" w:name="_Toc477859290"/>
      <w:r w:rsidRPr="00C30C31">
        <w:lastRenderedPageBreak/>
        <w:t>Chapter 3: Research Method</w:t>
      </w:r>
      <w:bookmarkEnd w:id="98"/>
      <w:bookmarkEnd w:id="99"/>
      <w:bookmarkEnd w:id="100"/>
    </w:p>
    <w:p w14:paraId="69BAD8E9" w14:textId="560AB03E" w:rsidR="00DA3614" w:rsidRPr="00C30C31" w:rsidRDefault="003559F6" w:rsidP="007E4484">
      <w:pPr>
        <w:ind w:firstLine="720"/>
        <w:contextualSpacing/>
      </w:pPr>
      <w:bookmarkStart w:id="101" w:name="_Toc145748774"/>
      <w:bookmarkStart w:id="102" w:name="_Toc155062013"/>
      <w:bookmarkStart w:id="103" w:name="_Toc159248684"/>
      <w:bookmarkStart w:id="104" w:name="_Toc166557819"/>
      <w:r w:rsidRPr="00C30C31">
        <w:t>Begin writing here</w:t>
      </w:r>
      <w:r w:rsidR="009D5B82" w:rsidRPr="00C30C31">
        <w:t>…</w:t>
      </w:r>
    </w:p>
    <w:p w14:paraId="54CB7DC1" w14:textId="77777777" w:rsidR="00DA3614" w:rsidRPr="00C30C31" w:rsidRDefault="00DA3614" w:rsidP="00CD2B66">
      <w:pPr>
        <w:contextualSpacing/>
      </w:pPr>
      <w:r w:rsidRPr="00C30C31">
        <w:t>Checklist:</w:t>
      </w:r>
    </w:p>
    <w:p w14:paraId="4629921D" w14:textId="40953CDC" w:rsidR="00DA3614" w:rsidRPr="00C30C31" w:rsidRDefault="00433A08" w:rsidP="00CD2B66">
      <w:pPr>
        <w:ind w:left="720"/>
      </w:pPr>
      <w:sdt>
        <w:sdtPr>
          <w:id w:val="1419839993"/>
          <w14:checkbox>
            <w14:checked w14:val="0"/>
            <w14:checkedState w14:val="2612" w14:font="MS Gothic"/>
            <w14:uncheckedState w14:val="2610" w14:font="MS Gothic"/>
          </w14:checkbox>
        </w:sdtPr>
        <w:sdtEndPr/>
        <w:sdtContent>
          <w:r w:rsidR="0072325B" w:rsidRPr="00C30C31">
            <w:rPr>
              <w:rFonts w:ascii="MS Gothic" w:eastAsia="MS Gothic" w:hAnsi="MS Gothic"/>
            </w:rPr>
            <w:t>☐</w:t>
          </w:r>
        </w:sdtContent>
      </w:sdt>
      <w:r w:rsidR="0072325B" w:rsidRPr="00C30C31">
        <w:t xml:space="preserve"> </w:t>
      </w:r>
      <w:r w:rsidR="009D5B82" w:rsidRPr="00C30C31">
        <w:t xml:space="preserve">Begin with an introduction and restatement of the problem and purpose </w:t>
      </w:r>
      <w:r w:rsidR="00B63243">
        <w:t xml:space="preserve">statements </w:t>
      </w:r>
      <w:r w:rsidR="009D5B82" w:rsidRPr="00C30C31">
        <w:t>verbatim</w:t>
      </w:r>
      <w:commentRangeStart w:id="105"/>
      <w:r w:rsidR="009D5B82" w:rsidRPr="00C30C31">
        <w:t>.</w:t>
      </w:r>
      <w:commentRangeEnd w:id="105"/>
      <w:r w:rsidR="00042D9C">
        <w:rPr>
          <w:rStyle w:val="CommentReference"/>
          <w:rFonts w:eastAsia="Times New Roman" w:cs="Arial"/>
          <w:szCs w:val="20"/>
        </w:rPr>
        <w:commentReference w:id="105"/>
      </w:r>
      <w:r w:rsidR="009D5B82" w:rsidRPr="00C30C31">
        <w:t xml:space="preserve"> </w:t>
      </w:r>
    </w:p>
    <w:p w14:paraId="33B66A42" w14:textId="5EC6B6E7" w:rsidR="00DA3614" w:rsidRPr="00C30C31" w:rsidRDefault="00433A08" w:rsidP="00CD2B66">
      <w:pPr>
        <w:ind w:left="720"/>
      </w:pPr>
      <w:sdt>
        <w:sdtPr>
          <w:id w:val="1273741776"/>
          <w14:checkbox>
            <w14:checked w14:val="0"/>
            <w14:checkedState w14:val="2612" w14:font="MS Gothic"/>
            <w14:uncheckedState w14:val="2610" w14:font="MS Gothic"/>
          </w14:checkbox>
        </w:sdtPr>
        <w:sdtEndPr/>
        <w:sdtContent>
          <w:r w:rsidR="0072325B" w:rsidRPr="00C30C31">
            <w:rPr>
              <w:rFonts w:ascii="MS Gothic" w:eastAsia="MS Gothic" w:hAnsi="MS Gothic"/>
            </w:rPr>
            <w:t>☐</w:t>
          </w:r>
        </w:sdtContent>
      </w:sdt>
      <w:r w:rsidR="0072325B" w:rsidRPr="00C30C31">
        <w:t xml:space="preserve"> </w:t>
      </w:r>
      <w:r w:rsidR="00DA3614" w:rsidRPr="00C30C31">
        <w:t>Provide</w:t>
      </w:r>
      <w:r w:rsidR="009D5B82" w:rsidRPr="00C30C31">
        <w:t xml:space="preserve"> a brief overview of the contents of this chapter</w:t>
      </w:r>
      <w:r w:rsidR="00DA3614" w:rsidRPr="00C30C31">
        <w:t>, including</w:t>
      </w:r>
      <w:r w:rsidR="009D5B82" w:rsidRPr="00C30C31">
        <w:t xml:space="preserve"> a statement that identifies the research method</w:t>
      </w:r>
      <w:r w:rsidR="00DA3614" w:rsidRPr="00C30C31">
        <w:t>ology</w:t>
      </w:r>
      <w:r w:rsidR="009D5B82" w:rsidRPr="00C30C31">
        <w:t xml:space="preserve"> and</w:t>
      </w:r>
      <w:r w:rsidR="008E7C38" w:rsidRPr="00C30C31">
        <w:t xml:space="preserve"> design</w:t>
      </w:r>
      <w:r w:rsidR="009D5B82" w:rsidRPr="00C30C31">
        <w:t>.</w:t>
      </w:r>
    </w:p>
    <w:p w14:paraId="7DD2C7A8" w14:textId="7C2A612A" w:rsidR="004029F9" w:rsidRPr="00C30C31" w:rsidRDefault="004029F9" w:rsidP="007E4484">
      <w:pPr>
        <w:pStyle w:val="Heading2"/>
        <w:contextualSpacing/>
      </w:pPr>
      <w:bookmarkStart w:id="106" w:name="_Toc251423644"/>
      <w:bookmarkStart w:id="107" w:name="_Toc464831657"/>
      <w:bookmarkStart w:id="108" w:name="_Toc465328393"/>
      <w:bookmarkStart w:id="109" w:name="_Toc477859291"/>
      <w:r w:rsidRPr="00C30C31">
        <w:t xml:space="preserve">Research </w:t>
      </w:r>
      <w:r w:rsidR="008E7C38" w:rsidRPr="00C30C31">
        <w:t xml:space="preserve">Methodology and </w:t>
      </w:r>
      <w:r w:rsidRPr="00C30C31">
        <w:t>Design</w:t>
      </w:r>
      <w:bookmarkEnd w:id="106"/>
      <w:bookmarkEnd w:id="107"/>
      <w:bookmarkEnd w:id="108"/>
      <w:bookmarkEnd w:id="109"/>
    </w:p>
    <w:bookmarkEnd w:id="101"/>
    <w:bookmarkEnd w:id="102"/>
    <w:bookmarkEnd w:id="103"/>
    <w:bookmarkEnd w:id="104"/>
    <w:p w14:paraId="2DAE784F" w14:textId="45894F0B" w:rsidR="00DA3614" w:rsidRPr="00C30C31" w:rsidRDefault="003559F6" w:rsidP="00A87810">
      <w:pPr>
        <w:ind w:firstLine="720"/>
        <w:contextualSpacing/>
      </w:pPr>
      <w:r w:rsidRPr="00C30C31">
        <w:t>Begin writing here</w:t>
      </w:r>
      <w:r w:rsidR="009D5B82" w:rsidRPr="00C30C31">
        <w:t>…</w:t>
      </w:r>
    </w:p>
    <w:p w14:paraId="7B188E45" w14:textId="77777777" w:rsidR="00DA3614" w:rsidRPr="00C30C31" w:rsidRDefault="00DA3614" w:rsidP="00CD2B66">
      <w:pPr>
        <w:contextualSpacing/>
      </w:pPr>
      <w:r w:rsidRPr="00C30C31">
        <w:t xml:space="preserve">Checklist: </w:t>
      </w:r>
    </w:p>
    <w:p w14:paraId="008D0CE8" w14:textId="7D38D526" w:rsidR="00DA3614" w:rsidRPr="00C30C31" w:rsidRDefault="00433A08" w:rsidP="00C00435">
      <w:pPr>
        <w:ind w:left="720"/>
      </w:pPr>
      <w:sdt>
        <w:sdtPr>
          <w:id w:val="-1348633513"/>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DA3614" w:rsidRPr="00C30C31">
        <w:t>Describe the research methodology and design</w:t>
      </w:r>
      <w:r w:rsidR="006608F5">
        <w:t xml:space="preserve">. </w:t>
      </w:r>
      <w:r w:rsidR="00990413" w:rsidRPr="00C30C31">
        <w:t xml:space="preserve"> </w:t>
      </w:r>
      <w:r w:rsidR="00DA3614" w:rsidRPr="0051413A">
        <w:rPr>
          <w:strike/>
        </w:rPr>
        <w:t xml:space="preserve"> </w:t>
      </w:r>
      <w:r w:rsidR="00990413" w:rsidRPr="00C30C31">
        <w:t xml:space="preserve">Elaborate upon their appropriateness in relation to the study problem, purpose, and research questions.  </w:t>
      </w:r>
      <w:r w:rsidR="00DA3614" w:rsidRPr="00C30C31">
        <w:t xml:space="preserve"> </w:t>
      </w:r>
    </w:p>
    <w:p w14:paraId="603532F7" w14:textId="1221815C" w:rsidR="00DA3614" w:rsidRPr="00C30C31" w:rsidRDefault="00433A08" w:rsidP="00C00435">
      <w:pPr>
        <w:ind w:left="720"/>
      </w:pPr>
      <w:sdt>
        <w:sdtPr>
          <w:id w:val="195131852"/>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8E7C38" w:rsidRPr="00C30C31">
        <w:t>Identify</w:t>
      </w:r>
      <w:r w:rsidR="00DA3614" w:rsidRPr="00C30C31">
        <w:t xml:space="preserve"> alternative methodologies and designs and </w:t>
      </w:r>
      <w:r w:rsidR="008E7C38" w:rsidRPr="00C30C31">
        <w:t xml:space="preserve">indicate </w:t>
      </w:r>
      <w:r w:rsidR="00DA3614" w:rsidRPr="00C30C31">
        <w:t>why they were determined to be less appropriate than the ones</w:t>
      </w:r>
      <w:r w:rsidR="008E7C38" w:rsidRPr="00C30C31">
        <w:t xml:space="preserve"> that were selected</w:t>
      </w:r>
      <w:r w:rsidR="00DA3614" w:rsidRPr="00C30C31">
        <w:t>.</w:t>
      </w:r>
      <w:r w:rsidR="008E7C38" w:rsidRPr="00C30C31">
        <w:t xml:space="preserve"> Do </w:t>
      </w:r>
      <w:r w:rsidR="008E7C38" w:rsidRPr="009E56DF">
        <w:rPr>
          <w:u w:val="single"/>
        </w:rPr>
        <w:t>not</w:t>
      </w:r>
      <w:r w:rsidR="008E7C38" w:rsidRPr="00C30C31">
        <w:t xml:space="preserve"> simply list and describe research methodologies and designs in general. </w:t>
      </w:r>
    </w:p>
    <w:p w14:paraId="04AC34B8" w14:textId="25232E91" w:rsidR="004029F9" w:rsidRPr="00C30C31" w:rsidRDefault="004029F9" w:rsidP="007E4484">
      <w:pPr>
        <w:pStyle w:val="Heading2"/>
        <w:contextualSpacing/>
      </w:pPr>
      <w:bookmarkStart w:id="110" w:name="_Toc464831658"/>
      <w:bookmarkStart w:id="111" w:name="_Toc465328394"/>
      <w:bookmarkStart w:id="112" w:name="_Toc477859292"/>
      <w:bookmarkStart w:id="113" w:name="_Toc145748781"/>
      <w:bookmarkStart w:id="114" w:name="_Toc145829268"/>
      <w:commentRangeStart w:id="115"/>
      <w:r w:rsidRPr="00C30C31">
        <w:t>Population</w:t>
      </w:r>
      <w:bookmarkEnd w:id="110"/>
      <w:bookmarkEnd w:id="111"/>
      <w:commentRangeEnd w:id="115"/>
      <w:r w:rsidR="00733AF2" w:rsidRPr="00C30C31">
        <w:rPr>
          <w:rStyle w:val="CommentReference"/>
          <w:b w:val="0"/>
          <w:bCs w:val="0"/>
          <w:szCs w:val="20"/>
        </w:rPr>
        <w:commentReference w:id="115"/>
      </w:r>
      <w:r w:rsidR="002C20ED">
        <w:t xml:space="preserve"> and Sample</w:t>
      </w:r>
      <w:bookmarkEnd w:id="112"/>
    </w:p>
    <w:bookmarkEnd w:id="113"/>
    <w:bookmarkEnd w:id="114"/>
    <w:p w14:paraId="1F9D4B32" w14:textId="2A6C6656" w:rsidR="00DA3614" w:rsidRPr="00C30C31" w:rsidRDefault="003559F6" w:rsidP="009D5B82">
      <w:pPr>
        <w:ind w:firstLine="720"/>
        <w:contextualSpacing/>
      </w:pPr>
      <w:r w:rsidRPr="00C30C31">
        <w:t>Begin writing here</w:t>
      </w:r>
      <w:r w:rsidR="009D5B82" w:rsidRPr="00C30C31">
        <w:t>…</w:t>
      </w:r>
    </w:p>
    <w:p w14:paraId="42567A51" w14:textId="77777777" w:rsidR="00DA3614" w:rsidRPr="00C30C31" w:rsidRDefault="00DA3614" w:rsidP="00CD2B66">
      <w:pPr>
        <w:contextualSpacing/>
      </w:pPr>
      <w:r w:rsidRPr="00C30C31">
        <w:t xml:space="preserve">Checklist: </w:t>
      </w:r>
    </w:p>
    <w:p w14:paraId="7C63D55A" w14:textId="6F3C6082" w:rsidR="00733AF2" w:rsidRPr="00C30C31" w:rsidRDefault="00433A08" w:rsidP="00CD2B66">
      <w:pPr>
        <w:ind w:left="720"/>
      </w:pPr>
      <w:sdt>
        <w:sdtPr>
          <w:id w:val="1158816001"/>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DA3614" w:rsidRPr="00C30C31">
        <w:t>Describe</w:t>
      </w:r>
      <w:r w:rsidR="009D5B82" w:rsidRPr="00C30C31">
        <w:t xml:space="preserve"> the population, </w:t>
      </w:r>
      <w:r w:rsidR="00733AF2" w:rsidRPr="00C30C31">
        <w:t xml:space="preserve">including the </w:t>
      </w:r>
      <w:r w:rsidR="009D5B82" w:rsidRPr="00C30C31">
        <w:t xml:space="preserve">estimated size and relevant characteristics. </w:t>
      </w:r>
    </w:p>
    <w:p w14:paraId="40D19B0B" w14:textId="7ADC9DD8" w:rsidR="00733AF2" w:rsidRPr="00C30C31" w:rsidRDefault="00433A08" w:rsidP="00CD2B66">
      <w:pPr>
        <w:ind w:left="720"/>
      </w:pPr>
      <w:sdt>
        <w:sdtPr>
          <w:id w:val="-4754614"/>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733AF2" w:rsidRPr="00C30C31">
        <w:t>Explain</w:t>
      </w:r>
      <w:r w:rsidR="009D5B82" w:rsidRPr="00C30C31">
        <w:t xml:space="preserve"> why the population is appropriate</w:t>
      </w:r>
      <w:r w:rsidR="00733AF2" w:rsidRPr="00C30C31">
        <w:t>, given</w:t>
      </w:r>
      <w:r w:rsidR="009D5B82" w:rsidRPr="00C30C31">
        <w:t xml:space="preserve"> the study problem</w:t>
      </w:r>
      <w:r w:rsidR="005B0284" w:rsidRPr="00C30C31">
        <w:t>,</w:t>
      </w:r>
      <w:r w:rsidR="009D5B82" w:rsidRPr="00C30C31">
        <w:t xml:space="preserve"> purpose</w:t>
      </w:r>
      <w:r w:rsidR="005B0284" w:rsidRPr="00C30C31">
        <w:t>, and research questions</w:t>
      </w:r>
      <w:r w:rsidR="009D5B82" w:rsidRPr="00C30C31">
        <w:t xml:space="preserve">. </w:t>
      </w:r>
    </w:p>
    <w:p w14:paraId="213D24A1" w14:textId="77777777" w:rsidR="002E5171" w:rsidRPr="00C30C31" w:rsidRDefault="00433A08" w:rsidP="00CD2B66">
      <w:pPr>
        <w:ind w:left="720"/>
      </w:pPr>
      <w:sdt>
        <w:sdtPr>
          <w:id w:val="-2119430270"/>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733AF2" w:rsidRPr="00C30C31">
        <w:t>Describe</w:t>
      </w:r>
      <w:r w:rsidR="00621989" w:rsidRPr="00C30C31">
        <w:t xml:space="preserve"> the sample that will be (proposal) or was (manuscript) obtained. </w:t>
      </w:r>
    </w:p>
    <w:p w14:paraId="0836FA7A" w14:textId="65767433" w:rsidR="00733AF2" w:rsidRPr="00C30C31" w:rsidRDefault="00433A08" w:rsidP="00CD2B66">
      <w:pPr>
        <w:ind w:left="720"/>
      </w:pPr>
      <w:sdt>
        <w:sdtPr>
          <w:id w:val="1942103560"/>
          <w14:checkbox>
            <w14:checked w14:val="0"/>
            <w14:checkedState w14:val="2612" w14:font="MS Gothic"/>
            <w14:uncheckedState w14:val="2610" w14:font="MS Gothic"/>
          </w14:checkbox>
        </w:sdtPr>
        <w:sdtEndPr/>
        <w:sdtContent>
          <w:r w:rsidR="002E5171" w:rsidRPr="00C30C31">
            <w:rPr>
              <w:rFonts w:ascii="MS Gothic" w:eastAsia="MS Gothic" w:hAnsi="MS Gothic"/>
            </w:rPr>
            <w:t>☐</w:t>
          </w:r>
        </w:sdtContent>
      </w:sdt>
      <w:r w:rsidR="002E5171" w:rsidRPr="00C30C31">
        <w:t xml:space="preserve"> Explain why the sample is appropriate, given the study problem, purpose, and research questions.</w:t>
      </w:r>
    </w:p>
    <w:p w14:paraId="29FAD499" w14:textId="4FF680F5" w:rsidR="00D73183" w:rsidRPr="00C30C31" w:rsidRDefault="00433A08" w:rsidP="00CD2B66">
      <w:pPr>
        <w:ind w:left="720"/>
      </w:pPr>
      <w:sdt>
        <w:sdtPr>
          <w:id w:val="-69745349"/>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733AF2" w:rsidRPr="00C30C31">
        <w:t xml:space="preserve">Explain how </w:t>
      </w:r>
      <w:r w:rsidR="00621989" w:rsidRPr="00C30C31">
        <w:t xml:space="preserve">the sampling guidelines </w:t>
      </w:r>
      <w:r w:rsidR="00733AF2" w:rsidRPr="00C30C31">
        <w:t xml:space="preserve">that are </w:t>
      </w:r>
      <w:r w:rsidR="00621989" w:rsidRPr="00C30C31">
        <w:t xml:space="preserve">associated with </w:t>
      </w:r>
      <w:r w:rsidR="00733AF2" w:rsidRPr="00C30C31">
        <w:t>the</w:t>
      </w:r>
      <w:r w:rsidR="00621989" w:rsidRPr="00C30C31">
        <w:t xml:space="preserve"> chosen method</w:t>
      </w:r>
      <w:r w:rsidR="00733AF2" w:rsidRPr="00C30C31">
        <w:t>ology</w:t>
      </w:r>
      <w:r w:rsidR="00621989" w:rsidRPr="00C30C31">
        <w:t xml:space="preserve"> and design</w:t>
      </w:r>
      <w:r w:rsidR="008E7C38" w:rsidRPr="00C30C31">
        <w:t xml:space="preserve"> will be (proposal) or were (manuscript) followed</w:t>
      </w:r>
      <w:r w:rsidR="00621989" w:rsidRPr="00C30C31">
        <w:t xml:space="preserve">. </w:t>
      </w:r>
      <w:r w:rsidR="00733AF2" w:rsidRPr="00C30C31">
        <w:t xml:space="preserve">For qualitative studies, </w:t>
      </w:r>
      <w:r w:rsidR="00D73183" w:rsidRPr="00C30C31">
        <w:t>evidence must be presented that saturation will be (proposal) or was (manuscript) reached. For quantitative studies, a power analysis must be reported to include the parameters (e.g., effect size, alpha, beta, number of groups) that were included, and evidence must be presented that the minimum required sample size will be (proposal) or was (manuscript) reached.</w:t>
      </w:r>
    </w:p>
    <w:p w14:paraId="5D6F3A21" w14:textId="0BA4131E" w:rsidR="004029F9" w:rsidRPr="00C30C31" w:rsidRDefault="00433A08" w:rsidP="00CD2B66">
      <w:pPr>
        <w:ind w:left="720"/>
      </w:pPr>
      <w:sdt>
        <w:sdtPr>
          <w:id w:val="-1773388790"/>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D73183" w:rsidRPr="00C30C31">
        <w:t xml:space="preserve">Describe how the participants will be (proposal) or were (manuscript) recruited (e.g., email lists from professional organizations, flyers) and/or </w:t>
      </w:r>
      <w:commentRangeStart w:id="116"/>
      <w:r w:rsidR="00D73183" w:rsidRPr="00C30C31">
        <w:t xml:space="preserve">the data </w:t>
      </w:r>
      <w:r w:rsidR="00ED7E08" w:rsidRPr="00C30C31">
        <w:t xml:space="preserve">will be (proposal) or </w:t>
      </w:r>
      <w:r w:rsidR="00D73183" w:rsidRPr="00C30C31">
        <w:t xml:space="preserve">were </w:t>
      </w:r>
      <w:r w:rsidR="00ED7E08" w:rsidRPr="00C30C31">
        <w:t xml:space="preserve">(manuscript) </w:t>
      </w:r>
      <w:r w:rsidR="00D73183" w:rsidRPr="00C30C31">
        <w:t xml:space="preserve">obtained </w:t>
      </w:r>
      <w:commentRangeEnd w:id="116"/>
      <w:r w:rsidR="00D73183" w:rsidRPr="00C30C31">
        <w:rPr>
          <w:rStyle w:val="CommentReference"/>
          <w:rFonts w:eastAsia="Times New Roman" w:cs="Arial"/>
          <w:szCs w:val="20"/>
        </w:rPr>
        <w:commentReference w:id="116"/>
      </w:r>
      <w:r w:rsidR="00D73183" w:rsidRPr="00C30C31">
        <w:t xml:space="preserve">(e.g., archived data, public records) </w:t>
      </w:r>
      <w:r w:rsidR="00B63243">
        <w:t xml:space="preserve">with </w:t>
      </w:r>
      <w:r w:rsidR="002E5171" w:rsidRPr="00C30C31">
        <w:t>sufficient</w:t>
      </w:r>
      <w:r w:rsidR="00D73183" w:rsidRPr="00C30C31">
        <w:t xml:space="preserve"> detail</w:t>
      </w:r>
      <w:r w:rsidR="002E5171" w:rsidRPr="00C30C31">
        <w:t xml:space="preserve"> that the study could be replicated</w:t>
      </w:r>
      <w:r w:rsidR="00D73183" w:rsidRPr="00C30C31">
        <w:t>.</w:t>
      </w:r>
      <w:r w:rsidR="009D5B82" w:rsidRPr="00C30C31">
        <w:tab/>
      </w:r>
    </w:p>
    <w:p w14:paraId="0F15E22D" w14:textId="77777777" w:rsidR="004029F9" w:rsidRPr="00C30C31" w:rsidRDefault="004029F9" w:rsidP="007E4484">
      <w:pPr>
        <w:pStyle w:val="Heading2"/>
        <w:contextualSpacing/>
      </w:pPr>
      <w:bookmarkStart w:id="117" w:name="_Toc251423646"/>
      <w:bookmarkStart w:id="118" w:name="_Toc464831659"/>
      <w:bookmarkStart w:id="119" w:name="_Toc465328395"/>
      <w:bookmarkStart w:id="120" w:name="_Toc477859293"/>
      <w:commentRangeStart w:id="121"/>
      <w:r w:rsidRPr="00C30C31">
        <w:t>Materials/Instrumentation</w:t>
      </w:r>
      <w:bookmarkEnd w:id="117"/>
      <w:bookmarkEnd w:id="118"/>
      <w:bookmarkEnd w:id="119"/>
      <w:commentRangeEnd w:id="121"/>
      <w:r w:rsidR="00AD647E" w:rsidRPr="00C30C31">
        <w:rPr>
          <w:rStyle w:val="CommentReference"/>
          <w:b w:val="0"/>
          <w:bCs w:val="0"/>
          <w:szCs w:val="20"/>
        </w:rPr>
        <w:commentReference w:id="121"/>
      </w:r>
      <w:bookmarkEnd w:id="120"/>
    </w:p>
    <w:p w14:paraId="2C0103D5" w14:textId="307E0B10" w:rsidR="00D73183" w:rsidRPr="00C30C31" w:rsidRDefault="00290AAA" w:rsidP="00EF2770">
      <w:pPr>
        <w:ind w:firstLine="720"/>
        <w:contextualSpacing/>
      </w:pPr>
      <w:r w:rsidRPr="00C30C31">
        <w:t>Begin writing here</w:t>
      </w:r>
      <w:r w:rsidR="00EF2770" w:rsidRPr="00C30C31">
        <w:t>…</w:t>
      </w:r>
    </w:p>
    <w:p w14:paraId="27852E6F" w14:textId="77777777" w:rsidR="00D73183" w:rsidRPr="00C30C31" w:rsidRDefault="00D73183" w:rsidP="00CD2B66">
      <w:pPr>
        <w:contextualSpacing/>
      </w:pPr>
      <w:r w:rsidRPr="00C30C31">
        <w:t xml:space="preserve">Checklist: </w:t>
      </w:r>
    </w:p>
    <w:p w14:paraId="3290D7D4" w14:textId="482AFE39" w:rsidR="00AD647E" w:rsidRPr="00C30C31" w:rsidRDefault="00433A08" w:rsidP="00CD2B66">
      <w:pPr>
        <w:ind w:left="720"/>
      </w:pPr>
      <w:sdt>
        <w:sdtPr>
          <w:id w:val="-1951770521"/>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DC5B92" w:rsidRPr="00C30C31">
        <w:t>D</w:t>
      </w:r>
      <w:r w:rsidR="00EF2770" w:rsidRPr="00C30C31">
        <w:t>escribe the instruments (e.g.</w:t>
      </w:r>
      <w:r w:rsidR="00D73183" w:rsidRPr="00C30C31">
        <w:t>,</w:t>
      </w:r>
      <w:r w:rsidR="00EF2770" w:rsidRPr="00C30C31">
        <w:t xml:space="preserve"> tests, </w:t>
      </w:r>
      <w:r w:rsidR="00D73183" w:rsidRPr="00C30C31">
        <w:t>questionnaires</w:t>
      </w:r>
      <w:r w:rsidR="00EF2770" w:rsidRPr="00C30C31">
        <w:t xml:space="preserve">, observation protocols) </w:t>
      </w:r>
      <w:r w:rsidR="00AD647E" w:rsidRPr="00C30C31">
        <w:t>that will</w:t>
      </w:r>
      <w:r w:rsidR="00EF2770" w:rsidRPr="00C30C31">
        <w:t xml:space="preserve"> be </w:t>
      </w:r>
      <w:r w:rsidR="00DC5B92" w:rsidRPr="00C30C31">
        <w:t xml:space="preserve">(proposal) or </w:t>
      </w:r>
      <w:r w:rsidR="00AD647E" w:rsidRPr="00C30C31">
        <w:t xml:space="preserve">were </w:t>
      </w:r>
      <w:r w:rsidR="00DC5B92" w:rsidRPr="00C30C31">
        <w:t>(manuscript)</w:t>
      </w:r>
      <w:r w:rsidR="00ED7E08" w:rsidRPr="00C30C31">
        <w:t xml:space="preserve"> used</w:t>
      </w:r>
      <w:r w:rsidR="00EF2770" w:rsidRPr="00C30C31">
        <w:t>, including information on their origin</w:t>
      </w:r>
      <w:r w:rsidR="002E5171" w:rsidRPr="00C30C31">
        <w:t xml:space="preserve"> and evidence of their</w:t>
      </w:r>
      <w:r w:rsidR="00EF2770" w:rsidRPr="00C30C31">
        <w:t xml:space="preserve"> reliability and validity. </w:t>
      </w:r>
    </w:p>
    <w:p w14:paraId="2AE6E0D2" w14:textId="1BCA7892" w:rsidR="00AD647E" w:rsidRPr="00C30C31" w:rsidRDefault="00433A08" w:rsidP="00CD2B66">
      <w:pPr>
        <w:ind w:left="720"/>
      </w:pPr>
      <w:sdt>
        <w:sdtPr>
          <w:id w:val="1655174619"/>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AD647E" w:rsidRPr="00C30C31">
        <w:t>Describe in detail</w:t>
      </w:r>
      <w:commentRangeStart w:id="122"/>
      <w:r w:rsidR="00EF2770" w:rsidRPr="00C30C31">
        <w:t xml:space="preserve"> any field testing or pilot testing of instrument</w:t>
      </w:r>
      <w:r w:rsidR="00AD647E" w:rsidRPr="00C30C31">
        <w:t>s to include their results and any subsequent modifications</w:t>
      </w:r>
      <w:r w:rsidR="00EF2770" w:rsidRPr="00C30C31">
        <w:t xml:space="preserve">. </w:t>
      </w:r>
      <w:commentRangeEnd w:id="122"/>
      <w:r w:rsidR="00AD647E" w:rsidRPr="00C30C31">
        <w:rPr>
          <w:rStyle w:val="CommentReference"/>
          <w:rFonts w:eastAsia="Times New Roman" w:cs="Arial"/>
          <w:szCs w:val="20"/>
        </w:rPr>
        <w:commentReference w:id="122"/>
      </w:r>
    </w:p>
    <w:p w14:paraId="5D8C97AE" w14:textId="7A6AD59C" w:rsidR="00AD647E" w:rsidRPr="00C30C31" w:rsidRDefault="00433A08" w:rsidP="00CD2B66">
      <w:pPr>
        <w:ind w:left="720"/>
      </w:pPr>
      <w:sdt>
        <w:sdtPr>
          <w:id w:val="1242068892"/>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AD647E" w:rsidRPr="00C30C31">
        <w:t xml:space="preserve">Include evidence </w:t>
      </w:r>
      <w:r w:rsidR="00B63243">
        <w:t>that</w:t>
      </w:r>
      <w:r w:rsidR="00AD647E" w:rsidRPr="00C30C31">
        <w:t xml:space="preserve"> permission </w:t>
      </w:r>
      <w:r w:rsidR="00B63243">
        <w:t xml:space="preserve">was granted </w:t>
      </w:r>
      <w:r w:rsidR="00AD647E" w:rsidRPr="00C30C31">
        <w:t xml:space="preserve">to use the instrument(s) in </w:t>
      </w:r>
      <w:r w:rsidR="00ED7E08" w:rsidRPr="00C30C31">
        <w:t>an</w:t>
      </w:r>
      <w:r w:rsidR="00AD647E" w:rsidRPr="00C30C31">
        <w:t xml:space="preserve"> appendix. </w:t>
      </w:r>
    </w:p>
    <w:p w14:paraId="73E539FC" w14:textId="0E4225D3" w:rsidR="004029F9" w:rsidRPr="00C30C31" w:rsidRDefault="004029F9" w:rsidP="007E4484">
      <w:pPr>
        <w:pStyle w:val="Heading2"/>
        <w:contextualSpacing/>
      </w:pPr>
      <w:bookmarkStart w:id="123" w:name="_Toc464831660"/>
      <w:bookmarkStart w:id="124" w:name="_Toc465328396"/>
      <w:bookmarkStart w:id="125" w:name="_Toc477859294"/>
      <w:commentRangeStart w:id="126"/>
      <w:commentRangeStart w:id="127"/>
      <w:r w:rsidRPr="00C30C31">
        <w:lastRenderedPageBreak/>
        <w:t>Operational Definition</w:t>
      </w:r>
      <w:r w:rsidR="0020129A" w:rsidRPr="00C30C31">
        <w:t>s</w:t>
      </w:r>
      <w:r w:rsidRPr="00C30C31">
        <w:t xml:space="preserve"> of Variables </w:t>
      </w:r>
      <w:bookmarkEnd w:id="123"/>
      <w:bookmarkEnd w:id="124"/>
      <w:commentRangeEnd w:id="126"/>
      <w:r w:rsidR="00AD647E" w:rsidRPr="00C30C31">
        <w:rPr>
          <w:rStyle w:val="CommentReference"/>
          <w:b w:val="0"/>
          <w:bCs w:val="0"/>
          <w:szCs w:val="20"/>
        </w:rPr>
        <w:commentReference w:id="126"/>
      </w:r>
      <w:commentRangeEnd w:id="127"/>
      <w:r w:rsidR="0027111E" w:rsidRPr="00C30C31">
        <w:rPr>
          <w:rStyle w:val="CommentReference"/>
          <w:b w:val="0"/>
          <w:bCs w:val="0"/>
          <w:szCs w:val="20"/>
        </w:rPr>
        <w:commentReference w:id="127"/>
      </w:r>
      <w:bookmarkEnd w:id="125"/>
    </w:p>
    <w:p w14:paraId="717F7B1B" w14:textId="6F91C8C4" w:rsidR="00656007" w:rsidRPr="00C30C31" w:rsidRDefault="00656007" w:rsidP="00656007">
      <w:pPr>
        <w:suppressAutoHyphens/>
        <w:ind w:left="720"/>
        <w:rPr>
          <w:rFonts w:eastAsia="Times New Roman" w:cs="Times New Roman"/>
          <w:b/>
          <w:szCs w:val="24"/>
        </w:rPr>
      </w:pPr>
      <w:r w:rsidRPr="00C30C31">
        <w:rPr>
          <w:rFonts w:eastAsia="Times New Roman" w:cs="Times New Roman"/>
          <w:szCs w:val="24"/>
        </w:rPr>
        <w:t>Begin writing here..</w:t>
      </w:r>
      <w:commentRangeStart w:id="128"/>
      <w:r w:rsidRPr="00C30C31">
        <w:rPr>
          <w:rFonts w:eastAsia="Times New Roman" w:cs="Times New Roman"/>
          <w:szCs w:val="24"/>
        </w:rPr>
        <w:t>.</w:t>
      </w:r>
      <w:commentRangeEnd w:id="128"/>
      <w:r w:rsidRPr="00C30C31">
        <w:rPr>
          <w:rStyle w:val="CommentReference"/>
          <w:rFonts w:eastAsia="Times New Roman" w:cs="Arial"/>
          <w:szCs w:val="20"/>
        </w:rPr>
        <w:commentReference w:id="128"/>
      </w:r>
      <w:r w:rsidRPr="00C30C31">
        <w:rPr>
          <w:rFonts w:eastAsia="Times New Roman" w:cs="Times New Roman"/>
          <w:szCs w:val="24"/>
        </w:rPr>
        <w:t xml:space="preserve"> </w:t>
      </w:r>
    </w:p>
    <w:p w14:paraId="0C618172" w14:textId="42711F9B" w:rsidR="00656007" w:rsidRPr="00C30C31" w:rsidRDefault="00B37153" w:rsidP="00656007">
      <w:pPr>
        <w:ind w:firstLine="720"/>
        <w:contextualSpacing/>
      </w:pPr>
      <w:commentRangeStart w:id="129"/>
      <w:r>
        <w:rPr>
          <w:b/>
        </w:rPr>
        <w:t>XXX</w:t>
      </w:r>
      <w:r w:rsidR="00656007" w:rsidRPr="00C30C31">
        <w:rPr>
          <w:b/>
        </w:rPr>
        <w:t>.</w:t>
      </w:r>
      <w:r w:rsidR="00656007" w:rsidRPr="00C30C31">
        <w:t xml:space="preserve"> </w:t>
      </w:r>
      <w:commentRangeEnd w:id="129"/>
      <w:r w:rsidR="00656007" w:rsidRPr="00C30C31">
        <w:rPr>
          <w:rStyle w:val="CommentReference"/>
          <w:rFonts w:eastAsia="Times New Roman" w:cs="Arial"/>
          <w:szCs w:val="20"/>
        </w:rPr>
        <w:commentReference w:id="129"/>
      </w:r>
      <w:r w:rsidR="00656007" w:rsidRPr="00C30C31">
        <w:t>Text…</w:t>
      </w:r>
    </w:p>
    <w:p w14:paraId="0B05DF4D" w14:textId="3F4FD363" w:rsidR="00AD647E" w:rsidRPr="00C30C31" w:rsidRDefault="00AD647E" w:rsidP="009E56DF">
      <w:pPr>
        <w:contextualSpacing/>
      </w:pPr>
      <w:r w:rsidRPr="00C30C31">
        <w:t xml:space="preserve">Checklist: </w:t>
      </w:r>
    </w:p>
    <w:p w14:paraId="4A30826D" w14:textId="0B94252C" w:rsidR="00AD647E" w:rsidRPr="00C30C31" w:rsidRDefault="00433A08" w:rsidP="00CD2B66">
      <w:pPr>
        <w:ind w:left="720"/>
      </w:pPr>
      <w:sdt>
        <w:sdtPr>
          <w:id w:val="668683805"/>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EF2770" w:rsidRPr="00C30C31">
        <w:t xml:space="preserve">For quantitative </w:t>
      </w:r>
      <w:r w:rsidR="004E19BD" w:rsidRPr="00C30C31">
        <w:t xml:space="preserve">and mixed methods </w:t>
      </w:r>
      <w:r w:rsidR="00EF2770" w:rsidRPr="00C30C31">
        <w:t>studies</w:t>
      </w:r>
      <w:r w:rsidR="004E19BD" w:rsidRPr="00C30C31">
        <w:t>,</w:t>
      </w:r>
      <w:r w:rsidR="00EF2770" w:rsidRPr="00C30C31">
        <w:t xml:space="preserve"> identify </w:t>
      </w:r>
      <w:r w:rsidR="00ED7E08" w:rsidRPr="00C30C31">
        <w:t>how each variable will be (proposal) or was (manuscript) used in the study.</w:t>
      </w:r>
      <w:r w:rsidR="00EF2770" w:rsidRPr="00C30C31">
        <w:t xml:space="preserve"> </w:t>
      </w:r>
      <w:r w:rsidR="00ED7E08" w:rsidRPr="00C30C31">
        <w:t xml:space="preserve">Use terminology that is appropriate for the selected statistical test </w:t>
      </w:r>
      <w:r w:rsidR="00EF2770" w:rsidRPr="00C30C31">
        <w:t>(e.g.</w:t>
      </w:r>
      <w:r w:rsidR="004E19BD" w:rsidRPr="00C30C31">
        <w:t>,</w:t>
      </w:r>
      <w:r w:rsidR="00EF2770" w:rsidRPr="00C30C31">
        <w:t xml:space="preserve"> independent</w:t>
      </w:r>
      <w:r w:rsidR="00ED7E08" w:rsidRPr="00C30C31">
        <w:t>/</w:t>
      </w:r>
      <w:r w:rsidR="00EF2770" w:rsidRPr="00C30C31">
        <w:t xml:space="preserve">dependent, </w:t>
      </w:r>
      <w:r w:rsidR="00ED7E08" w:rsidRPr="00C30C31">
        <w:t>predictor/</w:t>
      </w:r>
      <w:r w:rsidR="00EF2770" w:rsidRPr="00C30C31">
        <w:t xml:space="preserve">criterion, mediator, moderator). </w:t>
      </w:r>
    </w:p>
    <w:p w14:paraId="00402E8C" w14:textId="7E9E0AE9" w:rsidR="00EF2770" w:rsidRPr="00C30C31" w:rsidRDefault="00433A08" w:rsidP="00CD2B66">
      <w:pPr>
        <w:ind w:left="720"/>
      </w:pPr>
      <w:sdt>
        <w:sdtPr>
          <w:id w:val="-1120995296"/>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ED7E08" w:rsidRPr="00C30C31">
        <w:t>Base t</w:t>
      </w:r>
      <w:r w:rsidR="0027111E" w:rsidRPr="00C30C31">
        <w:t>he o</w:t>
      </w:r>
      <w:r w:rsidR="00EF2770" w:rsidRPr="00C30C31">
        <w:t>perational definition</w:t>
      </w:r>
      <w:r w:rsidR="00ED7E08" w:rsidRPr="00C30C31">
        <w:t>s</w:t>
      </w:r>
      <w:r w:rsidR="00EF2770" w:rsidRPr="00C30C31">
        <w:t xml:space="preserve"> on published</w:t>
      </w:r>
      <w:r w:rsidR="00C05465" w:rsidRPr="00C30C31">
        <w:t xml:space="preserve"> </w:t>
      </w:r>
      <w:r w:rsidR="00EF2770" w:rsidRPr="00C30C31">
        <w:t xml:space="preserve">research and </w:t>
      </w:r>
      <w:r w:rsidR="00C05465" w:rsidRPr="00C30C31">
        <w:t>valid</w:t>
      </w:r>
      <w:r w:rsidR="002E5171" w:rsidRPr="00C30C31">
        <w:t xml:space="preserve"> and reliable</w:t>
      </w:r>
      <w:r w:rsidR="00C05465" w:rsidRPr="00C30C31">
        <w:t xml:space="preserve"> </w:t>
      </w:r>
      <w:r w:rsidR="00EF2770" w:rsidRPr="00C30C31">
        <w:t>instruments</w:t>
      </w:r>
      <w:r w:rsidR="00C05465" w:rsidRPr="00C30C31">
        <w:t xml:space="preserve">. </w:t>
      </w:r>
    </w:p>
    <w:p w14:paraId="4987355C" w14:textId="748E5332" w:rsidR="00990413" w:rsidRPr="00C30C31" w:rsidRDefault="00433A08" w:rsidP="00CD2B66">
      <w:pPr>
        <w:ind w:left="720"/>
        <w:contextualSpacing/>
      </w:pPr>
      <w:sdt>
        <w:sdtPr>
          <w:id w:val="1182553769"/>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ED7E08" w:rsidRPr="00C30C31">
        <w:t xml:space="preserve"> </w:t>
      </w:r>
      <w:r w:rsidR="00656007" w:rsidRPr="00C30C31">
        <w:t>I</w:t>
      </w:r>
      <w:r w:rsidR="00EF2770" w:rsidRPr="00C30C31">
        <w:t xml:space="preserve">dentify the specific instrument </w:t>
      </w:r>
      <w:r w:rsidR="0027111E" w:rsidRPr="00C30C31">
        <w:t xml:space="preserve">that will be (proposal) or was (manuscript) </w:t>
      </w:r>
      <w:r w:rsidR="00EF2770" w:rsidRPr="00C30C31">
        <w:t xml:space="preserve">used to measure </w:t>
      </w:r>
      <w:r w:rsidR="002E5171" w:rsidRPr="00C30C31">
        <w:t>each</w:t>
      </w:r>
      <w:r w:rsidR="00EF2770" w:rsidRPr="00C30C31">
        <w:t xml:space="preserve"> variable</w:t>
      </w:r>
      <w:r w:rsidR="00656007" w:rsidRPr="00C30C31">
        <w:t>.</w:t>
      </w:r>
      <w:r w:rsidR="00EF2770" w:rsidRPr="00C30C31">
        <w:t xml:space="preserve"> </w:t>
      </w:r>
    </w:p>
    <w:p w14:paraId="6EC0B4F2" w14:textId="05634728" w:rsidR="00990413" w:rsidRPr="00C30C31" w:rsidRDefault="00433A08" w:rsidP="00CD2B66">
      <w:pPr>
        <w:ind w:left="720"/>
        <w:contextualSpacing/>
      </w:pPr>
      <w:sdt>
        <w:sdtPr>
          <w:id w:val="473488584"/>
          <w14:checkbox>
            <w14:checked w14:val="0"/>
            <w14:checkedState w14:val="2612" w14:font="MS Gothic"/>
            <w14:uncheckedState w14:val="2610" w14:font="MS Gothic"/>
          </w14:checkbox>
        </w:sdtPr>
        <w:sdtEndPr/>
        <w:sdtContent>
          <w:r w:rsidR="00990413" w:rsidRPr="00C30C31">
            <w:rPr>
              <w:rFonts w:ascii="MS Gothic" w:eastAsia="MS Gothic" w:hAnsi="MS Gothic"/>
            </w:rPr>
            <w:t>☐</w:t>
          </w:r>
        </w:sdtContent>
      </w:sdt>
      <w:r w:rsidR="00990413" w:rsidRPr="00C30C31">
        <w:t xml:space="preserve"> </w:t>
      </w:r>
      <w:r w:rsidR="00EF2770" w:rsidRPr="00C30C31">
        <w:t xml:space="preserve">Describe the level of measurement of </w:t>
      </w:r>
      <w:r w:rsidR="00ED7E08" w:rsidRPr="00C30C31">
        <w:t>each</w:t>
      </w:r>
      <w:r w:rsidR="00EF2770" w:rsidRPr="00C30C31">
        <w:t xml:space="preserve"> variable (e.g., nominal, ordinal, interval, ratio), </w:t>
      </w:r>
      <w:r w:rsidR="00ED7E08" w:rsidRPr="00C30C31">
        <w:t>potential</w:t>
      </w:r>
      <w:r w:rsidR="00393669" w:rsidRPr="00C30C31">
        <w:t xml:space="preserve"> scores for</w:t>
      </w:r>
      <w:r w:rsidR="00EF2770" w:rsidRPr="00C30C31">
        <w:t xml:space="preserve"> each variable (e.g., the range </w:t>
      </w:r>
      <w:r w:rsidR="00ED7E08" w:rsidRPr="00C30C31">
        <w:t>[</w:t>
      </w:r>
      <w:r w:rsidR="00EF2770" w:rsidRPr="00C30C31">
        <w:t>0–100</w:t>
      </w:r>
      <w:r w:rsidR="00137863" w:rsidRPr="00C30C31">
        <w:t>]</w:t>
      </w:r>
      <w:r w:rsidR="00EF2770" w:rsidRPr="00C30C31">
        <w:t xml:space="preserve"> or levels </w:t>
      </w:r>
      <w:r w:rsidR="00137863" w:rsidRPr="00C30C31">
        <w:t>[</w:t>
      </w:r>
      <w:r w:rsidR="00EF2770" w:rsidRPr="00C30C31">
        <w:t>low, medium, high</w:t>
      </w:r>
      <w:r w:rsidR="00ED7E08" w:rsidRPr="00C30C31">
        <w:t>])</w:t>
      </w:r>
      <w:r w:rsidR="00137863" w:rsidRPr="00C30C31">
        <w:t>,</w:t>
      </w:r>
      <w:r w:rsidR="00EF2770" w:rsidRPr="00C30C31">
        <w:t xml:space="preserve"> </w:t>
      </w:r>
      <w:r w:rsidR="00393669" w:rsidRPr="00C30C31">
        <w:t xml:space="preserve">and </w:t>
      </w:r>
      <w:r w:rsidR="00EF2770" w:rsidRPr="00C30C31">
        <w:t>data sources</w:t>
      </w:r>
      <w:r w:rsidR="00393669" w:rsidRPr="00C30C31">
        <w:t>.</w:t>
      </w:r>
      <w:r w:rsidR="00EF2770" w:rsidRPr="00C30C31">
        <w:t xml:space="preserve"> </w:t>
      </w:r>
      <w:r w:rsidR="00393669" w:rsidRPr="00C30C31">
        <w:t>I</w:t>
      </w:r>
      <w:r w:rsidR="00EF2770" w:rsidRPr="00C30C31">
        <w:t>f appropriate,</w:t>
      </w:r>
      <w:r w:rsidR="00393669" w:rsidRPr="00C30C31">
        <w:t xml:space="preserve"> identify what specific </w:t>
      </w:r>
      <w:r w:rsidR="00EF2770" w:rsidRPr="00C30C31">
        <w:t xml:space="preserve">scores </w:t>
      </w:r>
      <w:r w:rsidR="00393669" w:rsidRPr="00C30C31">
        <w:t xml:space="preserve">(e.g., subscale scores, total scores) </w:t>
      </w:r>
      <w:r w:rsidR="00EF2770" w:rsidRPr="00C30C31">
        <w:t>will be</w:t>
      </w:r>
      <w:r w:rsidR="00393669" w:rsidRPr="00C30C31">
        <w:t xml:space="preserve"> (proposal) or were (manuscript)</w:t>
      </w:r>
      <w:r w:rsidR="00EF2770" w:rsidRPr="00C30C31">
        <w:t xml:space="preserve"> </w:t>
      </w:r>
      <w:r w:rsidR="00393669" w:rsidRPr="00C30C31">
        <w:t>included in the analysis</w:t>
      </w:r>
      <w:r w:rsidR="00EF2770" w:rsidRPr="00C30C31">
        <w:t xml:space="preserve"> </w:t>
      </w:r>
      <w:r w:rsidR="00393669" w:rsidRPr="00C30C31">
        <w:t>and how they will be (proposal) or were (manuscript) derived (e.g.,</w:t>
      </w:r>
      <w:r w:rsidR="00EF2770" w:rsidRPr="00C30C31">
        <w:t xml:space="preserve"> </w:t>
      </w:r>
      <w:r w:rsidR="002E5171" w:rsidRPr="00C30C31">
        <w:t xml:space="preserve">calculating the </w:t>
      </w:r>
      <w:r w:rsidR="00EF2770" w:rsidRPr="00C30C31">
        <w:t>sum</w:t>
      </w:r>
      <w:r w:rsidR="002E5171" w:rsidRPr="00C30C31">
        <w:t>, difference,</w:t>
      </w:r>
      <w:r w:rsidR="00EF2770" w:rsidRPr="00C30C31">
        <w:t xml:space="preserve"> averag</w:t>
      </w:r>
      <w:r w:rsidR="002E5171" w:rsidRPr="00C30C31">
        <w:t>e</w:t>
      </w:r>
      <w:r w:rsidR="00393669" w:rsidRPr="00C30C31">
        <w:t>)</w:t>
      </w:r>
      <w:r w:rsidR="00EF2770" w:rsidRPr="00C30C31">
        <w:t xml:space="preserve">.  </w:t>
      </w:r>
    </w:p>
    <w:p w14:paraId="3C5599BE" w14:textId="77777777" w:rsidR="004029F9" w:rsidRPr="00C30C31" w:rsidRDefault="004029F9" w:rsidP="007E4484">
      <w:pPr>
        <w:pStyle w:val="Heading2"/>
        <w:contextualSpacing/>
      </w:pPr>
      <w:bookmarkStart w:id="130" w:name="_Toc464831663"/>
      <w:bookmarkStart w:id="131" w:name="_Toc465328397"/>
      <w:bookmarkStart w:id="132" w:name="_Toc477859295"/>
      <w:r w:rsidRPr="00C30C31">
        <w:t>Study Procedures</w:t>
      </w:r>
      <w:bookmarkEnd w:id="130"/>
      <w:bookmarkEnd w:id="131"/>
      <w:bookmarkEnd w:id="132"/>
      <w:r w:rsidRPr="00C30C31">
        <w:t xml:space="preserve"> </w:t>
      </w:r>
    </w:p>
    <w:p w14:paraId="75260864" w14:textId="42C91ECD" w:rsidR="0027111E" w:rsidRPr="00C30C31" w:rsidRDefault="00656007" w:rsidP="007E4484">
      <w:pPr>
        <w:ind w:firstLine="720"/>
        <w:contextualSpacing/>
      </w:pPr>
      <w:r w:rsidRPr="00C30C31">
        <w:t>Begin writing here</w:t>
      </w:r>
      <w:r w:rsidR="00EF2770" w:rsidRPr="00C30C31">
        <w:t>…</w:t>
      </w:r>
    </w:p>
    <w:p w14:paraId="29388B64" w14:textId="77777777" w:rsidR="00A50058" w:rsidRPr="00C30C31" w:rsidRDefault="0027111E" w:rsidP="00CD2B66">
      <w:pPr>
        <w:contextualSpacing/>
      </w:pPr>
      <w:r w:rsidRPr="00C30C31">
        <w:t>Checklist:</w:t>
      </w:r>
    </w:p>
    <w:p w14:paraId="190DBC1C" w14:textId="6E9441A3" w:rsidR="00A50058" w:rsidRPr="00C30C31" w:rsidRDefault="00433A08" w:rsidP="009E56DF">
      <w:pPr>
        <w:tabs>
          <w:tab w:val="left" w:pos="3556"/>
        </w:tabs>
        <w:ind w:left="720"/>
        <w:rPr>
          <w:rFonts w:cs="Times New Roman"/>
          <w:szCs w:val="24"/>
        </w:rPr>
      </w:pPr>
      <w:sdt>
        <w:sdtPr>
          <w:rPr>
            <w:rFonts w:cs="Times New Roman"/>
          </w:rPr>
          <w:id w:val="-909922729"/>
          <w14:checkbox>
            <w14:checked w14:val="0"/>
            <w14:checkedState w14:val="2612" w14:font="MS Gothic"/>
            <w14:uncheckedState w14:val="2610" w14:font="MS Gothic"/>
          </w14:checkbox>
        </w:sdtPr>
        <w:sdtEndPr/>
        <w:sdtContent>
          <w:r w:rsidR="00A50058" w:rsidRPr="00C30C31">
            <w:rPr>
              <w:rFonts w:ascii="Segoe UI Symbol" w:eastAsia="MS Gothic" w:hAnsi="Segoe UI Symbol" w:cs="Segoe UI Symbol"/>
            </w:rPr>
            <w:t>☐</w:t>
          </w:r>
        </w:sdtContent>
      </w:sdt>
      <w:r w:rsidR="00A50058" w:rsidRPr="00C30C31">
        <w:rPr>
          <w:rFonts w:cs="Times New Roman"/>
        </w:rPr>
        <w:t xml:space="preserve"> </w:t>
      </w:r>
      <w:r w:rsidR="00A50058" w:rsidRPr="00C30C31">
        <w:rPr>
          <w:rFonts w:cs="Times New Roman"/>
          <w:szCs w:val="24"/>
        </w:rPr>
        <w:t>Describe the exact steps that will</w:t>
      </w:r>
      <w:r w:rsidR="00A50058" w:rsidRPr="009E56DF">
        <w:rPr>
          <w:rFonts w:cs="Times New Roman"/>
          <w:szCs w:val="24"/>
        </w:rPr>
        <w:t xml:space="preserve"> be</w:t>
      </w:r>
      <w:r w:rsidR="00A50058" w:rsidRPr="00C30C31">
        <w:rPr>
          <w:rFonts w:cs="Times New Roman"/>
          <w:szCs w:val="24"/>
        </w:rPr>
        <w:t xml:space="preserve"> (proposal) or were (manuscript) </w:t>
      </w:r>
      <w:r w:rsidR="00A50058" w:rsidRPr="009E56DF">
        <w:rPr>
          <w:rFonts w:cs="Times New Roman"/>
          <w:szCs w:val="24"/>
        </w:rPr>
        <w:t xml:space="preserve">followed to collect </w:t>
      </w:r>
      <w:r w:rsidR="00A50058" w:rsidRPr="00C30C31">
        <w:rPr>
          <w:rFonts w:cs="Times New Roman"/>
          <w:szCs w:val="24"/>
        </w:rPr>
        <w:t>the</w:t>
      </w:r>
      <w:r w:rsidR="00A50058" w:rsidRPr="009E56DF">
        <w:rPr>
          <w:rFonts w:cs="Times New Roman"/>
          <w:szCs w:val="24"/>
        </w:rPr>
        <w:t xml:space="preserve"> data, addressing</w:t>
      </w:r>
      <w:r w:rsidR="00A43073" w:rsidRPr="00C30C31">
        <w:rPr>
          <w:rFonts w:cs="Times New Roman"/>
          <w:szCs w:val="24"/>
        </w:rPr>
        <w:t xml:space="preserve"> what data as well as </w:t>
      </w:r>
      <w:r w:rsidR="00A50058" w:rsidRPr="009E56DF">
        <w:rPr>
          <w:rFonts w:cs="Times New Roman"/>
          <w:szCs w:val="24"/>
        </w:rPr>
        <w:t xml:space="preserve">how, when, </w:t>
      </w:r>
      <w:r w:rsidR="00A43073" w:rsidRPr="00C30C31">
        <w:rPr>
          <w:rFonts w:cs="Times New Roman"/>
          <w:szCs w:val="24"/>
        </w:rPr>
        <w:t xml:space="preserve">from </w:t>
      </w:r>
      <w:r w:rsidR="00A50058" w:rsidRPr="009E56DF">
        <w:rPr>
          <w:rFonts w:cs="Times New Roman"/>
          <w:szCs w:val="24"/>
        </w:rPr>
        <w:t xml:space="preserve">where, and from whom </w:t>
      </w:r>
      <w:r w:rsidR="00A43073" w:rsidRPr="00C30C31">
        <w:rPr>
          <w:rFonts w:cs="Times New Roman"/>
          <w:szCs w:val="24"/>
        </w:rPr>
        <w:t xml:space="preserve">those </w:t>
      </w:r>
      <w:r w:rsidR="00A43073" w:rsidRPr="00C30C31">
        <w:rPr>
          <w:rFonts w:cs="Times New Roman"/>
          <w:szCs w:val="24"/>
        </w:rPr>
        <w:lastRenderedPageBreak/>
        <w:t>data</w:t>
      </w:r>
      <w:r w:rsidR="00A50058" w:rsidRPr="009E56DF">
        <w:rPr>
          <w:rFonts w:cs="Times New Roman"/>
          <w:szCs w:val="24"/>
        </w:rPr>
        <w:t xml:space="preserve"> will be</w:t>
      </w:r>
      <w:r w:rsidR="00A50058" w:rsidRPr="00C30C31">
        <w:rPr>
          <w:rFonts w:cs="Times New Roman"/>
          <w:szCs w:val="24"/>
        </w:rPr>
        <w:t xml:space="preserve"> (proposal) or </w:t>
      </w:r>
      <w:r w:rsidR="00A50058" w:rsidRPr="009E56DF">
        <w:rPr>
          <w:rFonts w:cs="Times New Roman"/>
          <w:szCs w:val="24"/>
        </w:rPr>
        <w:t xml:space="preserve">were </w:t>
      </w:r>
      <w:r w:rsidR="00A50058" w:rsidRPr="00C30C31">
        <w:rPr>
          <w:rFonts w:cs="Times New Roman"/>
          <w:szCs w:val="24"/>
        </w:rPr>
        <w:t xml:space="preserve">(manuscript) collected in enough detail </w:t>
      </w:r>
      <w:r w:rsidR="00A43073" w:rsidRPr="00C30C31">
        <w:rPr>
          <w:rFonts w:cs="Times New Roman"/>
          <w:szCs w:val="24"/>
        </w:rPr>
        <w:t xml:space="preserve">that </w:t>
      </w:r>
      <w:r w:rsidR="00A50058" w:rsidRPr="009E56DF">
        <w:rPr>
          <w:rFonts w:cs="Times New Roman"/>
          <w:szCs w:val="24"/>
        </w:rPr>
        <w:t>th</w:t>
      </w:r>
      <w:r w:rsidR="00A50058" w:rsidRPr="00C30C31">
        <w:rPr>
          <w:rFonts w:cs="Times New Roman"/>
          <w:szCs w:val="24"/>
        </w:rPr>
        <w:t>e s</w:t>
      </w:r>
      <w:r w:rsidR="00A50058" w:rsidRPr="009E56DF">
        <w:rPr>
          <w:rFonts w:cs="Times New Roman"/>
          <w:szCs w:val="24"/>
        </w:rPr>
        <w:t xml:space="preserve">tudy </w:t>
      </w:r>
      <w:r w:rsidR="00A50058" w:rsidRPr="00C30C31">
        <w:rPr>
          <w:rFonts w:cs="Times New Roman"/>
          <w:szCs w:val="24"/>
        </w:rPr>
        <w:t>can</w:t>
      </w:r>
      <w:r w:rsidR="00A50058" w:rsidRPr="009E56DF">
        <w:rPr>
          <w:rFonts w:cs="Times New Roman"/>
          <w:szCs w:val="24"/>
        </w:rPr>
        <w:t xml:space="preserve"> be replicated. </w:t>
      </w:r>
    </w:p>
    <w:p w14:paraId="53365E94" w14:textId="77777777" w:rsidR="004029F9" w:rsidRPr="00C30C31" w:rsidRDefault="004029F9" w:rsidP="007E4484">
      <w:pPr>
        <w:pStyle w:val="Heading2"/>
        <w:contextualSpacing/>
      </w:pPr>
      <w:bookmarkStart w:id="133" w:name="_Toc464831664"/>
      <w:bookmarkStart w:id="134" w:name="_Toc465328398"/>
      <w:bookmarkStart w:id="135" w:name="_Toc477859296"/>
      <w:r w:rsidRPr="00C30C31">
        <w:t>Data Collection and Analysis</w:t>
      </w:r>
      <w:bookmarkEnd w:id="133"/>
      <w:bookmarkEnd w:id="134"/>
      <w:bookmarkEnd w:id="135"/>
    </w:p>
    <w:p w14:paraId="5B38C6D7" w14:textId="1C0471ED" w:rsidR="0027111E" w:rsidRPr="00C30C31" w:rsidRDefault="002C1B22" w:rsidP="00EF2770">
      <w:pPr>
        <w:ind w:firstLine="720"/>
        <w:contextualSpacing/>
      </w:pPr>
      <w:r w:rsidRPr="00C30C31">
        <w:t>Begin writing here</w:t>
      </w:r>
      <w:r w:rsidR="00EF2770" w:rsidRPr="00C30C31">
        <w:t xml:space="preserve">… </w:t>
      </w:r>
    </w:p>
    <w:p w14:paraId="6FAF4EE2" w14:textId="77777777" w:rsidR="0027111E" w:rsidRPr="00C30C31" w:rsidRDefault="0027111E" w:rsidP="00CD2B66">
      <w:pPr>
        <w:contextualSpacing/>
      </w:pPr>
      <w:r w:rsidRPr="00C30C31">
        <w:t xml:space="preserve">Checklist: </w:t>
      </w:r>
    </w:p>
    <w:p w14:paraId="5E23E1DC" w14:textId="5FF0F8C0" w:rsidR="0027111E" w:rsidRPr="00C30C31" w:rsidRDefault="00433A08" w:rsidP="00CD2B66">
      <w:pPr>
        <w:ind w:left="720"/>
      </w:pPr>
      <w:sdt>
        <w:sdtPr>
          <w:id w:val="246393787"/>
          <w14:checkbox>
            <w14:checked w14:val="0"/>
            <w14:checkedState w14:val="2612" w14:font="MS Gothic"/>
            <w14:uncheckedState w14:val="2610" w14:font="MS Gothic"/>
          </w14:checkbox>
        </w:sdtPr>
        <w:sdtEndPr/>
        <w:sdtContent>
          <w:r w:rsidR="00A43073" w:rsidRPr="00C30C31">
            <w:rPr>
              <w:rFonts w:ascii="MS Gothic" w:eastAsia="MS Gothic" w:hAnsi="MS Gothic"/>
            </w:rPr>
            <w:t>☐</w:t>
          </w:r>
        </w:sdtContent>
      </w:sdt>
      <w:r w:rsidR="00EF2770" w:rsidRPr="00C30C31">
        <w:t xml:space="preserve"> </w:t>
      </w:r>
      <w:r w:rsidR="00A43073" w:rsidRPr="00C30C31">
        <w:t xml:space="preserve">Describe </w:t>
      </w:r>
      <w:r w:rsidR="00EF2770" w:rsidRPr="00C30C31">
        <w:t xml:space="preserve">the </w:t>
      </w:r>
      <w:r w:rsidR="00A43073" w:rsidRPr="00C30C31">
        <w:t>strategies that</w:t>
      </w:r>
      <w:r w:rsidR="00EF2770" w:rsidRPr="00C30C31">
        <w:t xml:space="preserve"> </w:t>
      </w:r>
      <w:r w:rsidR="0027111E" w:rsidRPr="00C30C31">
        <w:t>will be (proposal) or were (manuscript)</w:t>
      </w:r>
      <w:r w:rsidR="00A43073" w:rsidRPr="00C30C31">
        <w:t xml:space="preserve"> used to</w:t>
      </w:r>
      <w:r w:rsidR="0027111E" w:rsidRPr="00C30C31">
        <w:t xml:space="preserve"> </w:t>
      </w:r>
      <w:r w:rsidR="00EF2770" w:rsidRPr="00C30C31">
        <w:t>code</w:t>
      </w:r>
      <w:r w:rsidR="00A43073" w:rsidRPr="00C30C31">
        <w:t xml:space="preserve"> </w:t>
      </w:r>
      <w:r w:rsidR="005422E9">
        <w:t xml:space="preserve">and/or analyze </w:t>
      </w:r>
      <w:r w:rsidR="00A43073" w:rsidRPr="00C30C31">
        <w:t>the data</w:t>
      </w:r>
      <w:r w:rsidR="00EF2770" w:rsidRPr="00C30C31">
        <w:t xml:space="preserve">, and any software </w:t>
      </w:r>
      <w:r w:rsidR="0027111E" w:rsidRPr="00C30C31">
        <w:t>that will be (proposal) or w</w:t>
      </w:r>
      <w:r w:rsidR="00610FC3" w:rsidRPr="00C30C31">
        <w:t>as</w:t>
      </w:r>
      <w:r w:rsidR="0027111E" w:rsidRPr="00C30C31">
        <w:t xml:space="preserve"> (manuscript) used</w:t>
      </w:r>
      <w:r w:rsidR="00EF2770" w:rsidRPr="00C30C31">
        <w:t xml:space="preserve">. </w:t>
      </w:r>
    </w:p>
    <w:p w14:paraId="7A45C1D8" w14:textId="20DDB234" w:rsidR="00CB2110" w:rsidRPr="00C30C31" w:rsidRDefault="00433A08" w:rsidP="00C00435">
      <w:pPr>
        <w:ind w:left="720"/>
      </w:pPr>
      <w:sdt>
        <w:sdtPr>
          <w:id w:val="-1952619874"/>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27111E" w:rsidRPr="00C30C31">
        <w:t>Ensure that th</w:t>
      </w:r>
      <w:r w:rsidR="00EF2770" w:rsidRPr="00C30C31">
        <w:t xml:space="preserve">e data </w:t>
      </w:r>
      <w:r w:rsidR="0027111E" w:rsidRPr="00C30C31">
        <w:t>th</w:t>
      </w:r>
      <w:r w:rsidR="00A43073" w:rsidRPr="00C30C31">
        <w:t xml:space="preserve">at </w:t>
      </w:r>
      <w:r w:rsidR="0027111E" w:rsidRPr="00C30C31">
        <w:t>will be (proposal) or were (manuscript) collected</w:t>
      </w:r>
      <w:r w:rsidR="00EF2770" w:rsidRPr="00C30C31">
        <w:t xml:space="preserve"> </w:t>
      </w:r>
      <w:r w:rsidR="00A472D7" w:rsidRPr="00C30C31">
        <w:t xml:space="preserve">and the analysis </w:t>
      </w:r>
      <w:r w:rsidR="00610FC3" w:rsidRPr="00C30C31">
        <w:t>can be used to answer</w:t>
      </w:r>
      <w:r w:rsidR="00EF2770" w:rsidRPr="00C30C31">
        <w:t xml:space="preserve"> the research questions and/or </w:t>
      </w:r>
      <w:r w:rsidR="00610FC3" w:rsidRPr="00C30C31">
        <w:t xml:space="preserve">test the </w:t>
      </w:r>
      <w:r w:rsidR="00EF2770" w:rsidRPr="00C30C31">
        <w:t>hypotheses</w:t>
      </w:r>
      <w:r w:rsidR="00A472D7" w:rsidRPr="00C30C31">
        <w:t xml:space="preserve"> with the ultimate goal of addressing the identified problem</w:t>
      </w:r>
      <w:r w:rsidR="00FB1D77" w:rsidRPr="00C30C31">
        <w:t xml:space="preserve">. </w:t>
      </w:r>
    </w:p>
    <w:p w14:paraId="4DFD52B7" w14:textId="121EFDC8" w:rsidR="00CB2110" w:rsidRPr="00C30C31" w:rsidRDefault="00433A08" w:rsidP="00CD2B66">
      <w:pPr>
        <w:ind w:left="720"/>
      </w:pPr>
      <w:sdt>
        <w:sdtPr>
          <w:id w:val="-2124915515"/>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CB2110" w:rsidRPr="00C30C31">
        <w:t>U</w:t>
      </w:r>
      <w:r w:rsidR="00F37F72" w:rsidRPr="00C30C31">
        <w:t xml:space="preserve">se proper terminology </w:t>
      </w:r>
      <w:r w:rsidR="00CB2110" w:rsidRPr="00C30C31">
        <w:t>in association</w:t>
      </w:r>
      <w:r w:rsidR="00F37F72" w:rsidRPr="00C30C31">
        <w:t xml:space="preserve"> with each </w:t>
      </w:r>
      <w:r w:rsidR="00B63243">
        <w:t>design/</w:t>
      </w:r>
      <w:r w:rsidR="00F37F72" w:rsidRPr="00C30C31">
        <w:t xml:space="preserve">analysis (e.g., </w:t>
      </w:r>
      <w:r w:rsidR="00B63243">
        <w:t xml:space="preserve">independent variable and dependent variable for an experimental design, </w:t>
      </w:r>
      <w:r w:rsidR="00F37F72" w:rsidRPr="00C30C31">
        <w:t xml:space="preserve">predictor and criterion variables for regression). </w:t>
      </w:r>
    </w:p>
    <w:p w14:paraId="0A662562" w14:textId="3CC7A728" w:rsidR="00CB2110" w:rsidRPr="00C30C31" w:rsidRDefault="00433A08" w:rsidP="00CD2B66">
      <w:pPr>
        <w:ind w:left="720"/>
        <w:contextualSpacing/>
      </w:pPr>
      <w:sdt>
        <w:sdtPr>
          <w:id w:val="365498419"/>
          <w14:checkbox>
            <w14:checked w14:val="0"/>
            <w14:checkedState w14:val="2612" w14:font="MS Gothic"/>
            <w14:uncheckedState w14:val="2610" w14:font="MS Gothic"/>
          </w14:checkbox>
        </w:sdtPr>
        <w:sdtEndPr/>
        <w:sdtContent>
          <w:r w:rsidR="002C1B22" w:rsidRPr="00C30C31">
            <w:rPr>
              <w:rFonts w:ascii="MS Gothic" w:eastAsia="MS Gothic" w:hAnsi="MS Gothic"/>
            </w:rPr>
            <w:t>☐</w:t>
          </w:r>
        </w:sdtContent>
      </w:sdt>
      <w:r w:rsidR="002C1B22" w:rsidRPr="00C30C31">
        <w:rPr>
          <w:b/>
        </w:rPr>
        <w:t xml:space="preserve"> </w:t>
      </w:r>
      <w:r w:rsidR="00A472D7" w:rsidRPr="009E56DF">
        <w:t>For q</w:t>
      </w:r>
      <w:r w:rsidR="00CB2110" w:rsidRPr="009E56DF">
        <w:t>uantitative</w:t>
      </w:r>
      <w:r w:rsidR="00A472D7" w:rsidRPr="009E56DF">
        <w:t xml:space="preserve"> studies,</w:t>
      </w:r>
      <w:r w:rsidR="00CB2110" w:rsidRPr="00C30C31">
        <w:t xml:space="preserve"> </w:t>
      </w:r>
      <w:r w:rsidR="00A472D7" w:rsidRPr="00C30C31">
        <w:t>d</w:t>
      </w:r>
      <w:r w:rsidR="00CB2110" w:rsidRPr="00C30C31">
        <w:t xml:space="preserve">escribe the analysis that will be (proposal) or </w:t>
      </w:r>
      <w:r w:rsidR="00A472D7" w:rsidRPr="00C30C31">
        <w:t xml:space="preserve">was </w:t>
      </w:r>
      <w:r w:rsidR="00CB2110" w:rsidRPr="00C30C31">
        <w:t xml:space="preserve">(manuscript) used to test each hypothesis. </w:t>
      </w:r>
      <w:r w:rsidR="00A43073" w:rsidRPr="00C30C31">
        <w:t>Provide evidence</w:t>
      </w:r>
      <w:r w:rsidR="00CB2110" w:rsidRPr="00C30C31">
        <w:t xml:space="preserve"> that the statistical test that </w:t>
      </w:r>
      <w:r w:rsidR="00B63243">
        <w:t>was</w:t>
      </w:r>
      <w:r w:rsidR="00CB2110" w:rsidRPr="00C30C31">
        <w:t xml:space="preserve"> chosen </w:t>
      </w:r>
      <w:r w:rsidR="00B63243">
        <w:t xml:space="preserve">is </w:t>
      </w:r>
      <w:r w:rsidR="00CB2110" w:rsidRPr="00C30C31">
        <w:t xml:space="preserve">appropriate to test the hypotheses and </w:t>
      </w:r>
      <w:r w:rsidR="00A43073" w:rsidRPr="00C30C31">
        <w:t xml:space="preserve">that </w:t>
      </w:r>
      <w:r w:rsidR="00CB2110" w:rsidRPr="00C30C31">
        <w:t xml:space="preserve">the </w:t>
      </w:r>
      <w:r w:rsidR="00B63243">
        <w:t xml:space="preserve">data </w:t>
      </w:r>
      <w:r w:rsidR="00CB2110" w:rsidRPr="00C30C31">
        <w:t xml:space="preserve">meet the assumptions of the statistical tests. </w:t>
      </w:r>
    </w:p>
    <w:p w14:paraId="0BB4E71D" w14:textId="60E91471" w:rsidR="00CB2110" w:rsidRPr="00C30C31" w:rsidRDefault="00433A08" w:rsidP="00CD2B66">
      <w:pPr>
        <w:ind w:left="720"/>
        <w:contextualSpacing/>
      </w:pPr>
      <w:sdt>
        <w:sdtPr>
          <w:id w:val="1308816741"/>
          <w14:checkbox>
            <w14:checked w14:val="0"/>
            <w14:checkedState w14:val="2612" w14:font="MS Gothic"/>
            <w14:uncheckedState w14:val="2610" w14:font="MS Gothic"/>
          </w14:checkbox>
        </w:sdtPr>
        <w:sdtEndPr/>
        <w:sdtContent>
          <w:r w:rsidR="002C1B22" w:rsidRPr="00C30C31">
            <w:rPr>
              <w:rFonts w:ascii="MS Gothic" w:eastAsia="MS Gothic" w:hAnsi="MS Gothic"/>
            </w:rPr>
            <w:t>☐</w:t>
          </w:r>
        </w:sdtContent>
      </w:sdt>
      <w:r w:rsidR="002C1B22" w:rsidRPr="00C30C31">
        <w:rPr>
          <w:b/>
        </w:rPr>
        <w:t xml:space="preserve"> </w:t>
      </w:r>
      <w:r w:rsidR="00A472D7" w:rsidRPr="009E56DF">
        <w:t>For q</w:t>
      </w:r>
      <w:r w:rsidR="00CB2110" w:rsidRPr="009E56DF">
        <w:t>ualitative</w:t>
      </w:r>
      <w:r w:rsidR="00A472D7" w:rsidRPr="009E56DF">
        <w:t xml:space="preserve"> studies,</w:t>
      </w:r>
      <w:r w:rsidR="00CB2110" w:rsidRPr="00C30C31">
        <w:t xml:space="preserve"> </w:t>
      </w:r>
      <w:r w:rsidR="00A472D7" w:rsidRPr="00C30C31">
        <w:t>d</w:t>
      </w:r>
      <w:r w:rsidR="00CB2110" w:rsidRPr="00C30C31">
        <w:t xml:space="preserve">escribe how the data will be (proposal) or were (manuscript) processed and analyzed, including any triangulation efforts. Explain the role of the researcher. </w:t>
      </w:r>
    </w:p>
    <w:p w14:paraId="7F0280D1" w14:textId="57ADDA39" w:rsidR="00EF2770" w:rsidRPr="00C30C31" w:rsidRDefault="00433A08" w:rsidP="00CD2B66">
      <w:pPr>
        <w:ind w:left="720"/>
        <w:contextualSpacing/>
      </w:pPr>
      <w:sdt>
        <w:sdtPr>
          <w:id w:val="543333235"/>
          <w14:checkbox>
            <w14:checked w14:val="0"/>
            <w14:checkedState w14:val="2612" w14:font="MS Gothic"/>
            <w14:uncheckedState w14:val="2610" w14:font="MS Gothic"/>
          </w14:checkbox>
        </w:sdtPr>
        <w:sdtEndPr/>
        <w:sdtContent>
          <w:r w:rsidR="002C1B22" w:rsidRPr="00C30C31">
            <w:rPr>
              <w:rFonts w:ascii="MS Gothic" w:eastAsia="MS Gothic" w:hAnsi="MS Gothic"/>
            </w:rPr>
            <w:t>☐</w:t>
          </w:r>
        </w:sdtContent>
      </w:sdt>
      <w:r w:rsidR="002C1B22" w:rsidRPr="00C30C31">
        <w:rPr>
          <w:b/>
        </w:rPr>
        <w:t xml:space="preserve"> </w:t>
      </w:r>
      <w:r w:rsidR="00A472D7" w:rsidRPr="009E56DF">
        <w:t>For m</w:t>
      </w:r>
      <w:r w:rsidR="00CB2110" w:rsidRPr="009E56DF">
        <w:t xml:space="preserve">ixed </w:t>
      </w:r>
      <w:r w:rsidR="00A472D7" w:rsidRPr="009E56DF">
        <w:t>m</w:t>
      </w:r>
      <w:r w:rsidR="00CB2110" w:rsidRPr="009E56DF">
        <w:t>ethod</w:t>
      </w:r>
      <w:r w:rsidR="003D0265" w:rsidRPr="009E56DF">
        <w:t>s</w:t>
      </w:r>
      <w:r w:rsidR="00A472D7" w:rsidRPr="009E56DF">
        <w:t xml:space="preserve"> studies,</w:t>
      </w:r>
      <w:r w:rsidR="00CB2110" w:rsidRPr="00C30C31">
        <w:t xml:space="preserve"> </w:t>
      </w:r>
      <w:r w:rsidR="00A472D7" w:rsidRPr="00C30C31">
        <w:t>i</w:t>
      </w:r>
      <w:r w:rsidR="00CB2110" w:rsidRPr="00C30C31">
        <w:t>nclude all of the above.</w:t>
      </w:r>
    </w:p>
    <w:p w14:paraId="44F7A53D" w14:textId="77777777" w:rsidR="004029F9" w:rsidRPr="00C30C31" w:rsidRDefault="004029F9" w:rsidP="007E4484">
      <w:pPr>
        <w:pStyle w:val="Heading2"/>
        <w:contextualSpacing/>
      </w:pPr>
      <w:bookmarkStart w:id="136" w:name="_Toc464831665"/>
      <w:bookmarkStart w:id="137" w:name="_Toc465328399"/>
      <w:bookmarkStart w:id="138" w:name="_Toc477859297"/>
      <w:bookmarkStart w:id="139" w:name="_Toc251423649"/>
      <w:commentRangeStart w:id="140"/>
      <w:r w:rsidRPr="00C30C31">
        <w:lastRenderedPageBreak/>
        <w:t>Assumptions</w:t>
      </w:r>
      <w:bookmarkEnd w:id="136"/>
      <w:bookmarkEnd w:id="137"/>
      <w:commentRangeEnd w:id="140"/>
      <w:r w:rsidR="00CB2110" w:rsidRPr="00C30C31">
        <w:rPr>
          <w:rStyle w:val="CommentReference"/>
          <w:b w:val="0"/>
          <w:bCs w:val="0"/>
          <w:szCs w:val="20"/>
        </w:rPr>
        <w:commentReference w:id="140"/>
      </w:r>
      <w:bookmarkEnd w:id="138"/>
      <w:r w:rsidRPr="00C30C31">
        <w:t xml:space="preserve"> </w:t>
      </w:r>
      <w:bookmarkEnd w:id="139"/>
    </w:p>
    <w:p w14:paraId="20C8C80F" w14:textId="43999DAA" w:rsidR="00CB2110" w:rsidRPr="00C30C31" w:rsidRDefault="002C1B22" w:rsidP="007E4484">
      <w:pPr>
        <w:ind w:firstLine="720"/>
        <w:contextualSpacing/>
      </w:pPr>
      <w:r w:rsidRPr="00C30C31">
        <w:t>Begin writing here</w:t>
      </w:r>
      <w:r w:rsidR="00EF2770" w:rsidRPr="00C30C31">
        <w:t>…</w:t>
      </w:r>
    </w:p>
    <w:p w14:paraId="5AC2D1A7" w14:textId="77777777" w:rsidR="00CB2110" w:rsidRPr="00C30C31" w:rsidRDefault="00CB2110" w:rsidP="00CD2B66">
      <w:pPr>
        <w:contextualSpacing/>
      </w:pPr>
      <w:r w:rsidRPr="00C30C31">
        <w:t xml:space="preserve">Checklist: </w:t>
      </w:r>
    </w:p>
    <w:p w14:paraId="6B8AF6CA" w14:textId="7D0226B9" w:rsidR="004029F9" w:rsidRPr="00C30C31" w:rsidRDefault="00433A08" w:rsidP="00CD2B66">
      <w:pPr>
        <w:ind w:left="720"/>
      </w:pPr>
      <w:sdt>
        <w:sdtPr>
          <w:id w:val="-583297603"/>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 xml:space="preserve">Discuss the assumptions along with </w:t>
      </w:r>
      <w:r w:rsidR="00CB2110" w:rsidRPr="00C30C31">
        <w:t xml:space="preserve">the </w:t>
      </w:r>
      <w:r w:rsidR="00EF2770" w:rsidRPr="00C30C31">
        <w:t xml:space="preserve">corresponding rationale </w:t>
      </w:r>
      <w:r w:rsidR="00A075DB" w:rsidRPr="00C30C31">
        <w:t>underlying</w:t>
      </w:r>
      <w:r w:rsidR="00EF2770" w:rsidRPr="00C30C31">
        <w:t xml:space="preserve"> the</w:t>
      </w:r>
      <w:r w:rsidR="00A43073" w:rsidRPr="00C30C31">
        <w:t>m</w:t>
      </w:r>
      <w:r w:rsidR="00F37F72" w:rsidRPr="00C30C31">
        <w:t xml:space="preserve">. </w:t>
      </w:r>
    </w:p>
    <w:p w14:paraId="4D2A9739" w14:textId="77777777" w:rsidR="004029F9" w:rsidRPr="00C30C31" w:rsidRDefault="004029F9" w:rsidP="007E4484">
      <w:pPr>
        <w:pStyle w:val="Heading2"/>
        <w:contextualSpacing/>
      </w:pPr>
      <w:bookmarkStart w:id="141" w:name="_Toc464831666"/>
      <w:bookmarkStart w:id="142" w:name="_Toc465328400"/>
      <w:bookmarkStart w:id="143" w:name="_Toc477859298"/>
      <w:commentRangeStart w:id="144"/>
      <w:r w:rsidRPr="00C30C31">
        <w:t>Limitations</w:t>
      </w:r>
      <w:bookmarkEnd w:id="141"/>
      <w:bookmarkEnd w:id="142"/>
      <w:commentRangeEnd w:id="144"/>
      <w:r w:rsidR="001D6709" w:rsidRPr="00C30C31">
        <w:rPr>
          <w:rStyle w:val="CommentReference"/>
          <w:b w:val="0"/>
          <w:bCs w:val="0"/>
          <w:szCs w:val="20"/>
        </w:rPr>
        <w:commentReference w:id="144"/>
      </w:r>
      <w:bookmarkEnd w:id="143"/>
    </w:p>
    <w:p w14:paraId="702E82F7" w14:textId="56947D71" w:rsidR="00CB2110" w:rsidRPr="00C30C31" w:rsidRDefault="002C1B22" w:rsidP="007E4484">
      <w:pPr>
        <w:ind w:firstLine="720"/>
        <w:contextualSpacing/>
      </w:pPr>
      <w:r w:rsidRPr="00C30C31">
        <w:t>Begin writing here</w:t>
      </w:r>
      <w:r w:rsidR="00EF2770" w:rsidRPr="00C30C31">
        <w:t>…</w:t>
      </w:r>
    </w:p>
    <w:p w14:paraId="7847C651" w14:textId="77777777" w:rsidR="00CB2110" w:rsidRPr="00C30C31" w:rsidRDefault="00CB2110" w:rsidP="00CD2B66">
      <w:pPr>
        <w:contextualSpacing/>
      </w:pPr>
      <w:r w:rsidRPr="00C30C31">
        <w:t xml:space="preserve">Checklist: </w:t>
      </w:r>
    </w:p>
    <w:p w14:paraId="452AAD04" w14:textId="3BA31FF2" w:rsidR="00CB2110" w:rsidRPr="00C30C31" w:rsidRDefault="00433A08" w:rsidP="00CD2B66">
      <w:pPr>
        <w:ind w:left="720"/>
      </w:pPr>
      <w:sdt>
        <w:sdtPr>
          <w:id w:val="-608740308"/>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 xml:space="preserve">Describe the study limitations. </w:t>
      </w:r>
    </w:p>
    <w:p w14:paraId="654AF291" w14:textId="619CB8B8" w:rsidR="00CB2110" w:rsidRPr="00C30C31" w:rsidRDefault="00433A08" w:rsidP="00CD2B66">
      <w:pPr>
        <w:ind w:left="720"/>
      </w:pPr>
      <w:sdt>
        <w:sdtPr>
          <w:id w:val="-1168699835"/>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 xml:space="preserve">Discuss </w:t>
      </w:r>
      <w:r w:rsidR="00CB2110" w:rsidRPr="00C30C31">
        <w:t>the</w:t>
      </w:r>
      <w:r w:rsidR="00EF2770" w:rsidRPr="00C30C31">
        <w:t xml:space="preserve"> measures </w:t>
      </w:r>
      <w:r w:rsidR="00CB2110" w:rsidRPr="00C30C31">
        <w:t xml:space="preserve">that were </w:t>
      </w:r>
      <w:r w:rsidR="00EF2770" w:rsidRPr="00C30C31">
        <w:t xml:space="preserve">taken to mitigate </w:t>
      </w:r>
      <w:r w:rsidR="00CB2110" w:rsidRPr="00C30C31">
        <w:t xml:space="preserve">these </w:t>
      </w:r>
      <w:r w:rsidR="00EF2770" w:rsidRPr="00C30C31">
        <w:t xml:space="preserve">limitations. </w:t>
      </w:r>
    </w:p>
    <w:p w14:paraId="4EA23B6E" w14:textId="77777777" w:rsidR="004029F9" w:rsidRPr="00C30C31" w:rsidRDefault="004029F9" w:rsidP="007E4484">
      <w:pPr>
        <w:pStyle w:val="Heading2"/>
        <w:contextualSpacing/>
      </w:pPr>
      <w:bookmarkStart w:id="145" w:name="_Toc464831667"/>
      <w:bookmarkStart w:id="146" w:name="_Toc465328401"/>
      <w:bookmarkStart w:id="147" w:name="_Toc477859299"/>
      <w:commentRangeStart w:id="148"/>
      <w:r w:rsidRPr="00C30C31">
        <w:t>Delimitations</w:t>
      </w:r>
      <w:bookmarkEnd w:id="145"/>
      <w:bookmarkEnd w:id="146"/>
      <w:commentRangeEnd w:id="148"/>
      <w:r w:rsidR="001D6709" w:rsidRPr="00C30C31">
        <w:rPr>
          <w:rStyle w:val="CommentReference"/>
          <w:b w:val="0"/>
          <w:bCs w:val="0"/>
          <w:szCs w:val="20"/>
        </w:rPr>
        <w:commentReference w:id="148"/>
      </w:r>
      <w:bookmarkEnd w:id="147"/>
    </w:p>
    <w:p w14:paraId="2CC55247" w14:textId="6A9D615F" w:rsidR="001D6709" w:rsidRPr="00C30C31" w:rsidRDefault="002C1B22" w:rsidP="007E4484">
      <w:pPr>
        <w:ind w:firstLine="720"/>
        <w:contextualSpacing/>
      </w:pPr>
      <w:r w:rsidRPr="00C30C31">
        <w:t>Begin writing here</w:t>
      </w:r>
      <w:r w:rsidR="00EF2770" w:rsidRPr="00C30C31">
        <w:t>…</w:t>
      </w:r>
    </w:p>
    <w:p w14:paraId="6CF01A5B" w14:textId="77777777" w:rsidR="001D6709" w:rsidRPr="00C30C31" w:rsidRDefault="001D6709" w:rsidP="00CD2B66">
      <w:pPr>
        <w:contextualSpacing/>
      </w:pPr>
      <w:r w:rsidRPr="00C30C31">
        <w:t xml:space="preserve">Checklist: </w:t>
      </w:r>
    </w:p>
    <w:p w14:paraId="0862D31D" w14:textId="471F2058" w:rsidR="001D6709" w:rsidRPr="00C30C31" w:rsidRDefault="00433A08">
      <w:pPr>
        <w:ind w:left="720"/>
      </w:pPr>
      <w:sdt>
        <w:sdtPr>
          <w:id w:val="214394746"/>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 xml:space="preserve">Describe the study delimitations </w:t>
      </w:r>
      <w:r w:rsidR="00A43073" w:rsidRPr="00C30C31">
        <w:t xml:space="preserve">along with the corresponding rationale underlying them. </w:t>
      </w:r>
    </w:p>
    <w:p w14:paraId="40CEC001" w14:textId="62634BA9" w:rsidR="004029F9" w:rsidRPr="00C30C31" w:rsidRDefault="00433A08" w:rsidP="00CD2B66">
      <w:pPr>
        <w:ind w:left="720"/>
      </w:pPr>
      <w:sdt>
        <w:sdtPr>
          <w:id w:val="-297539257"/>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A43073" w:rsidRPr="00C30C31">
        <w:t xml:space="preserve">Explain how </w:t>
      </w:r>
      <w:r w:rsidR="001D6709" w:rsidRPr="00C30C31">
        <w:t>these research decisions</w:t>
      </w:r>
      <w:r w:rsidR="007A7574" w:rsidRPr="00C30C31">
        <w:t xml:space="preserve"> </w:t>
      </w:r>
      <w:r w:rsidR="004815E8" w:rsidRPr="00C30C31">
        <w:t>relate to</w:t>
      </w:r>
      <w:r w:rsidR="00A43073" w:rsidRPr="00C30C31">
        <w:t xml:space="preserve"> </w:t>
      </w:r>
      <w:r w:rsidR="001D6709" w:rsidRPr="00C30C31">
        <w:t>the</w:t>
      </w:r>
      <w:r w:rsidR="007A7574" w:rsidRPr="00C30C31">
        <w:t xml:space="preserve"> </w:t>
      </w:r>
      <w:r w:rsidR="004815E8" w:rsidRPr="00C30C31">
        <w:t xml:space="preserve">existing literature and </w:t>
      </w:r>
      <w:r w:rsidR="007A7574" w:rsidRPr="00C30C31">
        <w:t>theoretical/conceptual framework, problem</w:t>
      </w:r>
      <w:r w:rsidR="004815E8" w:rsidRPr="00C30C31">
        <w:t xml:space="preserve"> statement</w:t>
      </w:r>
      <w:r w:rsidR="007A7574" w:rsidRPr="00C30C31">
        <w:t xml:space="preserve">, </w:t>
      </w:r>
      <w:r w:rsidR="001D6709" w:rsidRPr="00C30C31">
        <w:t>purpose</w:t>
      </w:r>
      <w:r w:rsidR="004815E8" w:rsidRPr="00C30C31">
        <w:t xml:space="preserve"> statement</w:t>
      </w:r>
      <w:r w:rsidR="001D6709" w:rsidRPr="00C30C31">
        <w:t xml:space="preserve">, </w:t>
      </w:r>
      <w:r w:rsidR="007A7574" w:rsidRPr="00C30C31">
        <w:t xml:space="preserve">and research questions. </w:t>
      </w:r>
    </w:p>
    <w:p w14:paraId="56A8C66C" w14:textId="77777777" w:rsidR="004029F9" w:rsidRPr="00C30C31" w:rsidRDefault="004029F9" w:rsidP="007E4484">
      <w:pPr>
        <w:pStyle w:val="Heading2"/>
        <w:contextualSpacing/>
      </w:pPr>
      <w:bookmarkStart w:id="149" w:name="_Toc464831668"/>
      <w:bookmarkStart w:id="150" w:name="_Toc465328402"/>
      <w:bookmarkStart w:id="151" w:name="_Toc477859300"/>
      <w:commentRangeStart w:id="152"/>
      <w:r w:rsidRPr="00C30C31">
        <w:t>Ethical Assurances</w:t>
      </w:r>
      <w:bookmarkEnd w:id="149"/>
      <w:bookmarkEnd w:id="150"/>
      <w:commentRangeEnd w:id="152"/>
      <w:r w:rsidR="001D6709" w:rsidRPr="00C30C31">
        <w:rPr>
          <w:rStyle w:val="CommentReference"/>
          <w:b w:val="0"/>
          <w:bCs w:val="0"/>
          <w:szCs w:val="20"/>
        </w:rPr>
        <w:commentReference w:id="152"/>
      </w:r>
      <w:bookmarkEnd w:id="151"/>
    </w:p>
    <w:p w14:paraId="0695D070" w14:textId="165A8723" w:rsidR="001D6709" w:rsidRPr="00C30C31" w:rsidRDefault="002C1B22" w:rsidP="00EF2770">
      <w:pPr>
        <w:ind w:firstLine="720"/>
        <w:contextualSpacing/>
      </w:pPr>
      <w:r w:rsidRPr="00C30C31">
        <w:t>Begin writing here</w:t>
      </w:r>
      <w:r w:rsidR="00EF2770" w:rsidRPr="00C30C31">
        <w:t xml:space="preserve">… </w:t>
      </w:r>
    </w:p>
    <w:p w14:paraId="1CE84A6A" w14:textId="77777777" w:rsidR="001D6709" w:rsidRPr="00C30C31" w:rsidRDefault="001D6709" w:rsidP="00CD2B66">
      <w:pPr>
        <w:contextualSpacing/>
      </w:pPr>
      <w:r w:rsidRPr="00C30C31">
        <w:t xml:space="preserve">Checklist: </w:t>
      </w:r>
    </w:p>
    <w:p w14:paraId="0494C561" w14:textId="151B6F26" w:rsidR="00610FC3" w:rsidRPr="00C30C31" w:rsidRDefault="00433A08" w:rsidP="00610FC3">
      <w:pPr>
        <w:ind w:left="720"/>
        <w:contextualSpacing/>
      </w:pPr>
      <w:sdt>
        <w:sdtPr>
          <w:rPr>
            <w:rFonts w:cs="Times New Roman"/>
          </w:rPr>
          <w:id w:val="-1543982228"/>
          <w14:checkbox>
            <w14:checked w14:val="0"/>
            <w14:checkedState w14:val="2612" w14:font="MS Gothic"/>
            <w14:uncheckedState w14:val="2610" w14:font="MS Gothic"/>
          </w14:checkbox>
        </w:sdtPr>
        <w:sdtEndPr/>
        <w:sdtContent>
          <w:r w:rsidR="00610FC3" w:rsidRPr="00C30C31">
            <w:rPr>
              <w:rFonts w:ascii="MS Gothic" w:eastAsia="MS Gothic" w:hAnsi="MS Gothic" w:cs="Times New Roman"/>
            </w:rPr>
            <w:t>☐</w:t>
          </w:r>
        </w:sdtContent>
      </w:sdt>
      <w:r w:rsidR="00610FC3" w:rsidRPr="00C30C31">
        <w:rPr>
          <w:rFonts w:cs="Times New Roman"/>
        </w:rPr>
        <w:t xml:space="preserve"> Confirm in a statement that the study will (proposal) or did (manuscript) receive approval from Northcentral University’s Institutional Review Board (IRB) prior to data collection.</w:t>
      </w:r>
    </w:p>
    <w:p w14:paraId="10B39AC9" w14:textId="53F77178" w:rsidR="00A50058" w:rsidRPr="00C30C31" w:rsidRDefault="00433A08" w:rsidP="00A50058">
      <w:pPr>
        <w:ind w:left="720"/>
      </w:pPr>
      <w:sdt>
        <w:sdtPr>
          <w:id w:val="364568548"/>
          <w14:checkbox>
            <w14:checked w14:val="0"/>
            <w14:checkedState w14:val="2612" w14:font="MS Gothic"/>
            <w14:uncheckedState w14:val="2610" w14:font="MS Gothic"/>
          </w14:checkbox>
        </w:sdtPr>
        <w:sdtEndPr/>
        <w:sdtContent>
          <w:r w:rsidR="00A50058" w:rsidRPr="00C30C31">
            <w:rPr>
              <w:rFonts w:ascii="MS Gothic" w:eastAsia="MS Gothic" w:hAnsi="MS Gothic"/>
            </w:rPr>
            <w:t>☐</w:t>
          </w:r>
        </w:sdtContent>
      </w:sdt>
      <w:r w:rsidR="00A50058" w:rsidRPr="00C30C31">
        <w:t xml:space="preserve"> </w:t>
      </w:r>
      <w:commentRangeStart w:id="153"/>
      <w:r w:rsidR="00A50058" w:rsidRPr="00C30C31">
        <w:t xml:space="preserve">If the risk to participants is greater than minimal, discuss the relevant ethical issues and how they will be (proposal) or were (manuscript) addressed. </w:t>
      </w:r>
      <w:commentRangeEnd w:id="153"/>
      <w:r w:rsidR="00610FC3" w:rsidRPr="00C30C31">
        <w:rPr>
          <w:rStyle w:val="CommentReference"/>
          <w:rFonts w:eastAsia="Times New Roman" w:cs="Arial"/>
          <w:szCs w:val="20"/>
        </w:rPr>
        <w:commentReference w:id="153"/>
      </w:r>
    </w:p>
    <w:p w14:paraId="6A8BAE91" w14:textId="3F24FEE4" w:rsidR="00A50058" w:rsidRPr="00C30C31" w:rsidRDefault="00433A08" w:rsidP="00A50058">
      <w:pPr>
        <w:ind w:left="720"/>
      </w:pPr>
      <w:sdt>
        <w:sdtPr>
          <w:id w:val="-2120664998"/>
          <w14:checkbox>
            <w14:checked w14:val="0"/>
            <w14:checkedState w14:val="2612" w14:font="MS Gothic"/>
            <w14:uncheckedState w14:val="2610" w14:font="MS Gothic"/>
          </w14:checkbox>
        </w:sdtPr>
        <w:sdtEndPr/>
        <w:sdtContent>
          <w:r w:rsidR="00A50058" w:rsidRPr="00C30C31">
            <w:rPr>
              <w:rFonts w:ascii="MS Gothic" w:eastAsia="MS Gothic" w:hAnsi="MS Gothic"/>
            </w:rPr>
            <w:t>☐</w:t>
          </w:r>
        </w:sdtContent>
      </w:sdt>
      <w:r w:rsidR="00A50058" w:rsidRPr="00C30C31">
        <w:t xml:space="preserve"> </w:t>
      </w:r>
      <w:r w:rsidR="00A075DB" w:rsidRPr="00C30C31">
        <w:t>D</w:t>
      </w:r>
      <w:r w:rsidR="00A50058" w:rsidRPr="00C30C31">
        <w:t xml:space="preserve">escribe how confidentiality or anonymity will be (proposal) or was (manuscript) achieved. </w:t>
      </w:r>
    </w:p>
    <w:p w14:paraId="343F7F4E" w14:textId="77777777" w:rsidR="00A50058" w:rsidRPr="00C30C31" w:rsidRDefault="00433A08" w:rsidP="00A50058">
      <w:pPr>
        <w:ind w:left="720"/>
      </w:pPr>
      <w:sdt>
        <w:sdtPr>
          <w:id w:val="-1468888379"/>
          <w14:checkbox>
            <w14:checked w14:val="0"/>
            <w14:checkedState w14:val="2612" w14:font="MS Gothic"/>
            <w14:uncheckedState w14:val="2610" w14:font="MS Gothic"/>
          </w14:checkbox>
        </w:sdtPr>
        <w:sdtEndPr/>
        <w:sdtContent>
          <w:r w:rsidR="00A50058" w:rsidRPr="00C30C31">
            <w:rPr>
              <w:rFonts w:ascii="MS Gothic" w:eastAsia="MS Gothic" w:hAnsi="MS Gothic"/>
            </w:rPr>
            <w:t>☐</w:t>
          </w:r>
        </w:sdtContent>
      </w:sdt>
      <w:r w:rsidR="00A50058" w:rsidRPr="00C30C31">
        <w:t xml:space="preserve"> Identify how the data will be (proposal) or were (manuscript) securely stored in accordance with IRB requirements. </w:t>
      </w:r>
    </w:p>
    <w:p w14:paraId="1EE5AE92" w14:textId="55A8958F" w:rsidR="003A24F5" w:rsidRPr="00C30C31" w:rsidRDefault="00433A08" w:rsidP="00CD2B66">
      <w:pPr>
        <w:ind w:left="720"/>
      </w:pPr>
      <w:sdt>
        <w:sdtPr>
          <w:id w:val="635528967"/>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 xml:space="preserve">Describe </w:t>
      </w:r>
      <w:r w:rsidR="000F7514" w:rsidRPr="00C30C31">
        <w:t>the role of the</w:t>
      </w:r>
      <w:r w:rsidR="00EF2770" w:rsidRPr="00C30C31">
        <w:t xml:space="preserve"> researcher in the study</w:t>
      </w:r>
      <w:r w:rsidR="00086C7E" w:rsidRPr="00C30C31">
        <w:t>. Discuss relevant issues, including</w:t>
      </w:r>
      <w:r w:rsidR="00EF2770" w:rsidRPr="00C30C31">
        <w:t xml:space="preserve"> biases</w:t>
      </w:r>
      <w:r w:rsidR="00623998">
        <w:t xml:space="preserve"> as well as</w:t>
      </w:r>
      <w:r w:rsidR="00EF2770" w:rsidRPr="00C30C31">
        <w:t xml:space="preserve"> personal and professional experiences </w:t>
      </w:r>
      <w:r w:rsidR="001D6709" w:rsidRPr="00C30C31">
        <w:t>with</w:t>
      </w:r>
      <w:r w:rsidR="00EF2770" w:rsidRPr="00C30C31">
        <w:t xml:space="preserve"> the topic</w:t>
      </w:r>
      <w:r w:rsidR="00623998">
        <w:t>,</w:t>
      </w:r>
      <w:r w:rsidR="00EF2770" w:rsidRPr="00C30C31">
        <w:t xml:space="preserve"> problem,</w:t>
      </w:r>
      <w:r w:rsidR="00623998">
        <w:t xml:space="preserve"> or</w:t>
      </w:r>
      <w:r w:rsidR="00EF2770" w:rsidRPr="00C30C31">
        <w:t xml:space="preserve"> context</w:t>
      </w:r>
      <w:r w:rsidR="00623998">
        <w:t>. Present the</w:t>
      </w:r>
      <w:r w:rsidR="00EF2770" w:rsidRPr="00C30C31">
        <w:t xml:space="preserve"> </w:t>
      </w:r>
      <w:r w:rsidR="00086C7E" w:rsidRPr="00C30C31">
        <w:t xml:space="preserve">strategies that will be (proposal) or were (manuscript) used to </w:t>
      </w:r>
      <w:r w:rsidR="003A24F5" w:rsidRPr="00C30C31">
        <w:t xml:space="preserve">prevent </w:t>
      </w:r>
      <w:r w:rsidR="00086C7E" w:rsidRPr="00C30C31">
        <w:t>these biases and</w:t>
      </w:r>
      <w:r w:rsidR="00EF2770" w:rsidRPr="00C30C31">
        <w:t xml:space="preserve"> experiences</w:t>
      </w:r>
      <w:r w:rsidR="003A24F5" w:rsidRPr="00C30C31">
        <w:t xml:space="preserve"> from</w:t>
      </w:r>
      <w:r w:rsidR="00EF2770" w:rsidRPr="00C30C31">
        <w:t xml:space="preserve"> influencing the analysis or findings.</w:t>
      </w:r>
    </w:p>
    <w:bookmarkStart w:id="154" w:name="_Toc251423651"/>
    <w:bookmarkStart w:id="155" w:name="_Toc464831669"/>
    <w:bookmarkStart w:id="156" w:name="_Toc465328403"/>
    <w:p w14:paraId="7C2F8AAF" w14:textId="75F57811" w:rsidR="00A50058" w:rsidRPr="00C30C31" w:rsidRDefault="00433A08" w:rsidP="009E56DF">
      <w:pPr>
        <w:ind w:left="720"/>
      </w:pPr>
      <w:sdt>
        <w:sdtPr>
          <w:id w:val="-1782869631"/>
          <w14:checkbox>
            <w14:checked w14:val="0"/>
            <w14:checkedState w14:val="2612" w14:font="MS Gothic"/>
            <w14:uncheckedState w14:val="2610" w14:font="MS Gothic"/>
          </w14:checkbox>
        </w:sdtPr>
        <w:sdtEndPr/>
        <w:sdtContent>
          <w:r w:rsidR="00A50058" w:rsidRPr="00C30C31">
            <w:rPr>
              <w:rFonts w:ascii="MS Gothic" w:eastAsia="MS Gothic" w:hAnsi="MS Gothic"/>
            </w:rPr>
            <w:t>☐</w:t>
          </w:r>
        </w:sdtContent>
      </w:sdt>
      <w:r w:rsidR="00A50058" w:rsidRPr="00C30C31">
        <w:t xml:space="preserve"> In the dissertation manuscript only, include the IRB approval letter in an appendix.</w:t>
      </w:r>
    </w:p>
    <w:p w14:paraId="21DA2EA1" w14:textId="77777777" w:rsidR="004029F9" w:rsidRPr="00C30C31" w:rsidRDefault="004029F9" w:rsidP="007E4484">
      <w:pPr>
        <w:pStyle w:val="Heading2"/>
        <w:contextualSpacing/>
      </w:pPr>
      <w:bookmarkStart w:id="157" w:name="_Toc477859301"/>
      <w:r w:rsidRPr="00C30C31">
        <w:t>Summary</w:t>
      </w:r>
      <w:bookmarkEnd w:id="154"/>
      <w:bookmarkEnd w:id="155"/>
      <w:bookmarkEnd w:id="156"/>
      <w:bookmarkEnd w:id="157"/>
    </w:p>
    <w:p w14:paraId="0C29AB2F" w14:textId="122772E0" w:rsidR="003A24F5" w:rsidRPr="00C30C31" w:rsidRDefault="002C1B22" w:rsidP="007E4484">
      <w:pPr>
        <w:ind w:firstLine="720"/>
        <w:contextualSpacing/>
      </w:pPr>
      <w:r w:rsidRPr="00C30C31">
        <w:t>Begin writing here</w:t>
      </w:r>
      <w:r w:rsidR="00EF2770" w:rsidRPr="00C30C31">
        <w:t>…</w:t>
      </w:r>
    </w:p>
    <w:p w14:paraId="266ABED5" w14:textId="77777777" w:rsidR="003A24F5" w:rsidRPr="00C30C31" w:rsidRDefault="003A24F5" w:rsidP="00CD2B66">
      <w:pPr>
        <w:contextualSpacing/>
      </w:pPr>
      <w:r w:rsidRPr="00C30C31">
        <w:t xml:space="preserve">Checklist: </w:t>
      </w:r>
    </w:p>
    <w:p w14:paraId="4E6749E4" w14:textId="4CBF881B" w:rsidR="003A24F5" w:rsidRPr="00C30C31" w:rsidRDefault="00433A08" w:rsidP="00CD2B66">
      <w:pPr>
        <w:ind w:left="720"/>
      </w:pPr>
      <w:sdt>
        <w:sdtPr>
          <w:id w:val="1474867387"/>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 xml:space="preserve">Summarize </w:t>
      </w:r>
      <w:r w:rsidR="003A24F5" w:rsidRPr="00C30C31">
        <w:t xml:space="preserve">the </w:t>
      </w:r>
      <w:r w:rsidR="00EF2770" w:rsidRPr="00C30C31">
        <w:t xml:space="preserve">key points </w:t>
      </w:r>
      <w:r w:rsidR="003A24F5" w:rsidRPr="00C30C31">
        <w:t xml:space="preserve">that were </w:t>
      </w:r>
      <w:r w:rsidR="00EF2770" w:rsidRPr="00C30C31">
        <w:t xml:space="preserve">presented in </w:t>
      </w:r>
      <w:r w:rsidR="004815E8" w:rsidRPr="00C30C31">
        <w:t>the c</w:t>
      </w:r>
      <w:r w:rsidR="00EF2770" w:rsidRPr="00C30C31">
        <w:t>hapter</w:t>
      </w:r>
      <w:r w:rsidR="00E31D0F" w:rsidRPr="00C30C31">
        <w:t xml:space="preserve">. </w:t>
      </w:r>
    </w:p>
    <w:p w14:paraId="4A3B9D72" w14:textId="2A2EEEE9" w:rsidR="004029F9" w:rsidRPr="00C30C31" w:rsidRDefault="00433A08" w:rsidP="00CD2B66">
      <w:pPr>
        <w:ind w:left="720"/>
      </w:pPr>
      <w:sdt>
        <w:sdtPr>
          <w:id w:val="1810596481"/>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3A24F5" w:rsidRPr="00C30C31">
        <w:t>L</w:t>
      </w:r>
      <w:r w:rsidR="00E31D0F" w:rsidRPr="00C30C31">
        <w:t xml:space="preserve">ogically lead the reader to the next chapter </w:t>
      </w:r>
      <w:r w:rsidR="003A24F5" w:rsidRPr="00C30C31">
        <w:t>on the</w:t>
      </w:r>
      <w:r w:rsidR="00E31D0F" w:rsidRPr="00C30C31">
        <w:t xml:space="preserve"> findings of the study.</w:t>
      </w:r>
    </w:p>
    <w:p w14:paraId="553BC661" w14:textId="6AB84713" w:rsidR="004029F9" w:rsidRPr="00C30C31" w:rsidRDefault="004029F9" w:rsidP="007E4484">
      <w:pPr>
        <w:pStyle w:val="Heading1"/>
        <w:contextualSpacing/>
      </w:pPr>
      <w:bookmarkStart w:id="158" w:name="_Toc251424087"/>
      <w:bookmarkStart w:id="159" w:name="_Toc231285448"/>
      <w:r w:rsidRPr="00C30C31">
        <w:br w:type="page"/>
      </w:r>
      <w:bookmarkStart w:id="160" w:name="_Toc464831670"/>
      <w:bookmarkStart w:id="161" w:name="_Toc465328404"/>
      <w:bookmarkStart w:id="162" w:name="_Toc477859302"/>
      <w:r w:rsidRPr="00C30C31">
        <w:lastRenderedPageBreak/>
        <w:t>Chapter 4: Finding</w:t>
      </w:r>
      <w:bookmarkEnd w:id="158"/>
      <w:bookmarkEnd w:id="160"/>
      <w:bookmarkEnd w:id="161"/>
      <w:r w:rsidR="00290AAA" w:rsidRPr="00C30C31">
        <w:t>s</w:t>
      </w:r>
      <w:bookmarkEnd w:id="162"/>
      <w:r w:rsidR="00290AAA" w:rsidRPr="00C30C31">
        <w:t xml:space="preserve"> </w:t>
      </w:r>
    </w:p>
    <w:p w14:paraId="49771AE8" w14:textId="3A8B94AC" w:rsidR="003A24F5" w:rsidRPr="00C30C31" w:rsidRDefault="00915EEC" w:rsidP="007E4484">
      <w:pPr>
        <w:ind w:firstLine="720"/>
        <w:contextualSpacing/>
      </w:pPr>
      <w:r w:rsidRPr="00C30C31">
        <w:t>Begin writing here</w:t>
      </w:r>
      <w:r w:rsidR="00EF2770" w:rsidRPr="00C30C31">
        <w:t>…</w:t>
      </w:r>
    </w:p>
    <w:p w14:paraId="7EA8B7A7" w14:textId="77777777" w:rsidR="003A24F5" w:rsidRPr="00C30C31" w:rsidRDefault="003A24F5" w:rsidP="00CD2B66">
      <w:pPr>
        <w:contextualSpacing/>
      </w:pPr>
      <w:r w:rsidRPr="00C30C31">
        <w:t xml:space="preserve">Checklist: </w:t>
      </w:r>
    </w:p>
    <w:p w14:paraId="364E1A5A" w14:textId="3F975500" w:rsidR="003A24F5" w:rsidRPr="00C30C31" w:rsidRDefault="00433A08" w:rsidP="00CD2B66">
      <w:pPr>
        <w:ind w:left="720"/>
      </w:pPr>
      <w:sdt>
        <w:sdtPr>
          <w:id w:val="-1315171459"/>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 xml:space="preserve">Begin with a brief overview of the purpose of the study and the organization of the chapter. </w:t>
      </w:r>
    </w:p>
    <w:p w14:paraId="1597B818" w14:textId="14DBC535" w:rsidR="003A24F5" w:rsidRPr="00C30C31" w:rsidRDefault="00433A08" w:rsidP="00CD2B66">
      <w:pPr>
        <w:ind w:left="720"/>
      </w:pPr>
      <w:sdt>
        <w:sdtPr>
          <w:id w:val="-385181350"/>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EF2770" w:rsidRPr="00C30C31">
        <w:t>Organize the entire chapter around the research questions/hypotheses</w:t>
      </w:r>
      <w:commentRangeStart w:id="163"/>
      <w:r w:rsidR="00EF2770" w:rsidRPr="00C30C31">
        <w:t>.</w:t>
      </w:r>
      <w:commentRangeEnd w:id="163"/>
      <w:r w:rsidR="003A24F5" w:rsidRPr="00C30C31">
        <w:rPr>
          <w:rStyle w:val="CommentReference"/>
          <w:rFonts w:eastAsia="Times New Roman" w:cs="Arial"/>
          <w:szCs w:val="20"/>
        </w:rPr>
        <w:commentReference w:id="163"/>
      </w:r>
      <w:r w:rsidR="00EF2770" w:rsidRPr="00C30C31">
        <w:t xml:space="preserve"> </w:t>
      </w:r>
    </w:p>
    <w:p w14:paraId="444E16A4" w14:textId="7C443584" w:rsidR="00117C6E" w:rsidRPr="00C30C31" w:rsidRDefault="00A075DB" w:rsidP="007E4484">
      <w:pPr>
        <w:pStyle w:val="Heading2"/>
        <w:contextualSpacing/>
      </w:pPr>
      <w:bookmarkStart w:id="164" w:name="_Toc464831671"/>
      <w:bookmarkStart w:id="165" w:name="_Toc465328405"/>
      <w:bookmarkStart w:id="166" w:name="_Toc477859303"/>
      <w:commentRangeStart w:id="167"/>
      <w:r w:rsidRPr="00C30C31">
        <w:t>XXX</w:t>
      </w:r>
      <w:commentRangeEnd w:id="167"/>
      <w:r w:rsidRPr="00C30C31">
        <w:rPr>
          <w:rStyle w:val="CommentReference"/>
          <w:b w:val="0"/>
          <w:bCs w:val="0"/>
          <w:szCs w:val="20"/>
        </w:rPr>
        <w:commentReference w:id="167"/>
      </w:r>
      <w:r w:rsidR="004029F9" w:rsidRPr="00C30C31">
        <w:t xml:space="preserve"> of </w:t>
      </w:r>
      <w:r w:rsidR="003A24F5" w:rsidRPr="00C30C31">
        <w:t xml:space="preserve">the </w:t>
      </w:r>
      <w:r w:rsidR="004029F9" w:rsidRPr="00C30C31">
        <w:t>Data</w:t>
      </w:r>
      <w:bookmarkEnd w:id="164"/>
      <w:bookmarkEnd w:id="165"/>
      <w:bookmarkEnd w:id="166"/>
    </w:p>
    <w:p w14:paraId="027622F5" w14:textId="201C1F99" w:rsidR="003A24F5" w:rsidRPr="00C30C31" w:rsidRDefault="00915EEC" w:rsidP="00EF2770">
      <w:pPr>
        <w:ind w:firstLine="720"/>
        <w:contextualSpacing/>
      </w:pPr>
      <w:bookmarkStart w:id="168" w:name="_Toc222132554"/>
      <w:bookmarkStart w:id="169" w:name="_Toc251424088"/>
      <w:r w:rsidRPr="00C30C31">
        <w:t>Begin writing here</w:t>
      </w:r>
      <w:r w:rsidR="00EF2770" w:rsidRPr="00C30C31">
        <w:t>…</w:t>
      </w:r>
    </w:p>
    <w:p w14:paraId="2564B764" w14:textId="77777777" w:rsidR="003A24F5" w:rsidRPr="00C30C31" w:rsidRDefault="003A24F5" w:rsidP="00CD2B66">
      <w:pPr>
        <w:contextualSpacing/>
      </w:pPr>
      <w:r w:rsidRPr="00C30C31">
        <w:t xml:space="preserve">Checklist: </w:t>
      </w:r>
    </w:p>
    <w:p w14:paraId="35552961" w14:textId="2761B881" w:rsidR="003A24F5" w:rsidRPr="00C30C31" w:rsidRDefault="00433A08" w:rsidP="00CD2B66">
      <w:pPr>
        <w:ind w:left="720"/>
      </w:pPr>
      <w:sdt>
        <w:sdtPr>
          <w:id w:val="1640461670"/>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60660F">
        <w:t>For</w:t>
      </w:r>
      <w:r w:rsidR="0026193F" w:rsidRPr="00C30C31">
        <w:t xml:space="preserve"> qualitative studies, </w:t>
      </w:r>
      <w:r w:rsidR="00EF2770" w:rsidRPr="00C30C31">
        <w:t>clear</w:t>
      </w:r>
      <w:r w:rsidR="0026193F" w:rsidRPr="00C30C31">
        <w:t>ly</w:t>
      </w:r>
      <w:r w:rsidR="00EF2770" w:rsidRPr="00C30C31">
        <w:t xml:space="preserve"> identify the means by which the trustworthiness of the data was </w:t>
      </w:r>
      <w:r w:rsidR="00A075DB" w:rsidRPr="00C30C31">
        <w:t>established</w:t>
      </w:r>
      <w:r w:rsidR="00EF2770" w:rsidRPr="00C30C31">
        <w:t xml:space="preserve">. </w:t>
      </w:r>
      <w:r w:rsidR="003A24F5" w:rsidRPr="00C30C31">
        <w:t>Discuss</w:t>
      </w:r>
      <w:r w:rsidR="00EF2770" w:rsidRPr="00C30C31">
        <w:t xml:space="preserve"> credibility (</w:t>
      </w:r>
      <w:r w:rsidR="0083100E" w:rsidRPr="00C30C31">
        <w:t>e.g.,</w:t>
      </w:r>
      <w:r w:rsidR="00EF2770" w:rsidRPr="00C30C31">
        <w:t xml:space="preserve"> triangulation</w:t>
      </w:r>
      <w:r w:rsidR="00654B94" w:rsidRPr="00C30C31">
        <w:t>, member checks</w:t>
      </w:r>
      <w:r w:rsidR="00EF2770" w:rsidRPr="00C30C31">
        <w:t>)</w:t>
      </w:r>
      <w:r w:rsidR="003A24F5" w:rsidRPr="00C30C31">
        <w:t>,</w:t>
      </w:r>
      <w:r w:rsidR="00EF2770" w:rsidRPr="00C30C31">
        <w:t xml:space="preserve"> transferability (</w:t>
      </w:r>
      <w:r w:rsidR="0083100E" w:rsidRPr="00C30C31">
        <w:t xml:space="preserve">e.g., </w:t>
      </w:r>
      <w:r w:rsidR="004815E8" w:rsidRPr="00C30C31">
        <w:t>the extent to which</w:t>
      </w:r>
      <w:r w:rsidR="0083100E" w:rsidRPr="00C30C31">
        <w:t xml:space="preserve"> the findings are </w:t>
      </w:r>
      <w:r w:rsidR="004815E8" w:rsidRPr="00C30C31">
        <w:t xml:space="preserve">generalizable </w:t>
      </w:r>
      <w:r w:rsidR="0083100E" w:rsidRPr="00C30C31">
        <w:t>to other situations</w:t>
      </w:r>
      <w:r w:rsidR="00EF2770" w:rsidRPr="00C30C31">
        <w:t>)</w:t>
      </w:r>
      <w:r w:rsidR="003A24F5" w:rsidRPr="00C30C31">
        <w:t>,</w:t>
      </w:r>
      <w:r w:rsidR="00EF2770" w:rsidRPr="00C30C31">
        <w:t xml:space="preserve"> dependability (</w:t>
      </w:r>
      <w:r w:rsidR="0083100E" w:rsidRPr="00C30C31">
        <w:t xml:space="preserve">e.g., </w:t>
      </w:r>
      <w:r w:rsidR="004815E8" w:rsidRPr="00C30C31">
        <w:t xml:space="preserve">an </w:t>
      </w:r>
      <w:r w:rsidR="00EF2770" w:rsidRPr="00C30C31">
        <w:t xml:space="preserve">in-depth description of the methodology </w:t>
      </w:r>
      <w:r w:rsidR="004815E8" w:rsidRPr="00C30C31">
        <w:t xml:space="preserve">and design </w:t>
      </w:r>
      <w:r w:rsidR="00EF2770" w:rsidRPr="00C30C31">
        <w:t>to allow the study to be repeated)</w:t>
      </w:r>
      <w:r w:rsidR="003A24F5" w:rsidRPr="00C30C31">
        <w:t>,</w:t>
      </w:r>
      <w:r w:rsidR="00EF2770" w:rsidRPr="00C30C31">
        <w:t xml:space="preserve"> and confirmability (</w:t>
      </w:r>
      <w:r w:rsidR="00654B94" w:rsidRPr="00C30C31">
        <w:t xml:space="preserve">e.g., </w:t>
      </w:r>
      <w:r w:rsidR="004815E8" w:rsidRPr="00C30C31">
        <w:t xml:space="preserve">the </w:t>
      </w:r>
      <w:r w:rsidR="00654B94" w:rsidRPr="00C30C31">
        <w:t xml:space="preserve">steps to ensure </w:t>
      </w:r>
      <w:r w:rsidR="003A24F5" w:rsidRPr="00C30C31">
        <w:t>that the data</w:t>
      </w:r>
      <w:r w:rsidR="00654B94" w:rsidRPr="00C30C31">
        <w:t xml:space="preserve"> and findings are not due to participant and/or researcher bias). </w:t>
      </w:r>
    </w:p>
    <w:p w14:paraId="2974D09F" w14:textId="5F53266D" w:rsidR="003A24F5" w:rsidRPr="00C30C31" w:rsidRDefault="00433A08" w:rsidP="00CD2B66">
      <w:pPr>
        <w:ind w:left="720"/>
      </w:pPr>
      <w:sdt>
        <w:sdtPr>
          <w:id w:val="-1889180975"/>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60660F">
        <w:t>For</w:t>
      </w:r>
      <w:r w:rsidR="00654B94" w:rsidRPr="00C30C31">
        <w:t xml:space="preserve"> quantitative studies, </w:t>
      </w:r>
      <w:r w:rsidR="00C00435" w:rsidRPr="00C30C31">
        <w:t>e</w:t>
      </w:r>
      <w:r w:rsidR="00EF2770" w:rsidRPr="00C30C31">
        <w:t xml:space="preserve">xplain </w:t>
      </w:r>
      <w:r w:rsidR="00A075DB" w:rsidRPr="00C30C31">
        <w:t>the extent to which</w:t>
      </w:r>
      <w:r w:rsidR="00EF2770" w:rsidRPr="00C30C31">
        <w:t xml:space="preserve"> the </w:t>
      </w:r>
      <w:r w:rsidR="003A24F5" w:rsidRPr="00C30C31">
        <w:t>data</w:t>
      </w:r>
      <w:r w:rsidR="00EF2770" w:rsidRPr="00C30C31">
        <w:t xml:space="preserve"> meet the assumptions of the statistical test and identify any potential </w:t>
      </w:r>
      <w:r w:rsidR="00C00435" w:rsidRPr="00C30C31">
        <w:t>factor</w:t>
      </w:r>
      <w:r w:rsidR="00EF2770" w:rsidRPr="00C30C31">
        <w:t xml:space="preserve">s </w:t>
      </w:r>
      <w:r w:rsidR="003A24F5" w:rsidRPr="00C30C31">
        <w:t>that might impact the</w:t>
      </w:r>
      <w:r w:rsidR="00EF2770" w:rsidRPr="00C30C31">
        <w:t xml:space="preserve"> interpretation of the </w:t>
      </w:r>
      <w:r w:rsidR="00C00435" w:rsidRPr="00C30C31">
        <w:t>findings.</w:t>
      </w:r>
      <w:r w:rsidR="000146A1" w:rsidRPr="00C30C31">
        <w:t xml:space="preserve"> </w:t>
      </w:r>
      <w:r w:rsidR="00C00435" w:rsidRPr="00C30C31">
        <w:t>P</w:t>
      </w:r>
      <w:r w:rsidR="003A24F5" w:rsidRPr="00C30C31">
        <w:t>rovide evidence of the</w:t>
      </w:r>
      <w:r w:rsidR="000146A1" w:rsidRPr="00C30C31">
        <w:t xml:space="preserve"> </w:t>
      </w:r>
      <w:r w:rsidR="00C00435" w:rsidRPr="00C30C31">
        <w:t>psychometric soundness (i.e., adequate validity and reliability) of the instruments from the literat</w:t>
      </w:r>
      <w:r w:rsidR="004815E8" w:rsidRPr="00C30C31">
        <w:t>ure as well as</w:t>
      </w:r>
      <w:r w:rsidR="00C00435" w:rsidRPr="00C30C31">
        <w:t xml:space="preserve"> in </w:t>
      </w:r>
      <w:r w:rsidR="00623998">
        <w:t>this</w:t>
      </w:r>
      <w:r w:rsidR="00C00435" w:rsidRPr="00C30C31">
        <w:t xml:space="preserve"> study </w:t>
      </w:r>
      <w:r w:rsidR="00623998">
        <w:t>(</w:t>
      </w:r>
      <w:r w:rsidR="00C00435" w:rsidRPr="00C30C31">
        <w:t>as appropriate</w:t>
      </w:r>
      <w:r w:rsidR="00623998">
        <w:t>)</w:t>
      </w:r>
      <w:r w:rsidR="000146A1" w:rsidRPr="00C30C31">
        <w:t>.</w:t>
      </w:r>
      <w:r w:rsidR="00C00435" w:rsidRPr="00C30C31">
        <w:t xml:space="preserve"> Do </w:t>
      </w:r>
      <w:r w:rsidR="00C00435" w:rsidRPr="009E56DF">
        <w:rPr>
          <w:u w:val="single"/>
        </w:rPr>
        <w:t>not</w:t>
      </w:r>
      <w:r w:rsidR="00C00435" w:rsidRPr="00C30C31">
        <w:t xml:space="preserve"> merely list </w:t>
      </w:r>
      <w:r w:rsidR="00623998">
        <w:t xml:space="preserve">and describe </w:t>
      </w:r>
      <w:r w:rsidR="00C00435" w:rsidRPr="00C30C31">
        <w:t>all the measures of validity and reliability.</w:t>
      </w:r>
      <w:r w:rsidR="000146A1" w:rsidRPr="00C30C31">
        <w:t xml:space="preserve"> </w:t>
      </w:r>
    </w:p>
    <w:p w14:paraId="4A7271BE" w14:textId="6084397F" w:rsidR="00117C6E" w:rsidRPr="00C30C31" w:rsidRDefault="00433A08" w:rsidP="00CD2B66">
      <w:pPr>
        <w:ind w:left="720"/>
      </w:pPr>
      <w:sdt>
        <w:sdtPr>
          <w:id w:val="1958448871"/>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0146A1" w:rsidRPr="00C30C31">
        <w:t xml:space="preserve">Mixed methods studies should include discussions of </w:t>
      </w:r>
      <w:r w:rsidR="003A24F5" w:rsidRPr="00C30C31">
        <w:t xml:space="preserve">the </w:t>
      </w:r>
      <w:r w:rsidR="000146A1" w:rsidRPr="00C30C31">
        <w:t xml:space="preserve">trustworthiness of </w:t>
      </w:r>
      <w:r w:rsidR="003A24F5" w:rsidRPr="00C30C31">
        <w:t xml:space="preserve">the </w:t>
      </w:r>
      <w:r w:rsidR="000146A1" w:rsidRPr="00C30C31">
        <w:t>data as well a</w:t>
      </w:r>
      <w:r w:rsidR="00C00435" w:rsidRPr="00C30C31">
        <w:t>s</w:t>
      </w:r>
      <w:r w:rsidR="000146A1" w:rsidRPr="00C30C31">
        <w:t xml:space="preserve"> validity</w:t>
      </w:r>
      <w:r w:rsidR="00C00435" w:rsidRPr="00C30C31">
        <w:t xml:space="preserve"> and reliability</w:t>
      </w:r>
      <w:r w:rsidR="000146A1" w:rsidRPr="00C30C31">
        <w:t>.</w:t>
      </w:r>
    </w:p>
    <w:p w14:paraId="516EA9BA" w14:textId="77171A31" w:rsidR="004029F9" w:rsidRPr="00C30C31" w:rsidRDefault="004029F9" w:rsidP="007E4484">
      <w:pPr>
        <w:pStyle w:val="Heading2"/>
        <w:contextualSpacing/>
      </w:pPr>
      <w:bookmarkStart w:id="170" w:name="_Toc464831672"/>
      <w:bookmarkStart w:id="171" w:name="_Toc465328406"/>
      <w:bookmarkStart w:id="172" w:name="_Toc477859304"/>
      <w:commentRangeStart w:id="173"/>
      <w:r w:rsidRPr="00C30C31">
        <w:lastRenderedPageBreak/>
        <w:t>Results</w:t>
      </w:r>
      <w:bookmarkEnd w:id="168"/>
      <w:bookmarkEnd w:id="169"/>
      <w:bookmarkEnd w:id="170"/>
      <w:bookmarkEnd w:id="171"/>
      <w:commentRangeEnd w:id="173"/>
      <w:r w:rsidR="00C00435" w:rsidRPr="00C30C31">
        <w:rPr>
          <w:rStyle w:val="CommentReference"/>
          <w:b w:val="0"/>
          <w:bCs w:val="0"/>
          <w:szCs w:val="20"/>
        </w:rPr>
        <w:commentReference w:id="173"/>
      </w:r>
      <w:bookmarkEnd w:id="172"/>
    </w:p>
    <w:p w14:paraId="018EAD43" w14:textId="4B9E9B9F" w:rsidR="003A24F5" w:rsidRPr="00C30C31" w:rsidRDefault="00915EEC" w:rsidP="00EF2770">
      <w:pPr>
        <w:ind w:firstLine="720"/>
        <w:contextualSpacing/>
      </w:pPr>
      <w:r w:rsidRPr="00C30C31">
        <w:t>Begin writing here</w:t>
      </w:r>
      <w:r w:rsidR="00EF2770" w:rsidRPr="00C30C31">
        <w:t>…</w:t>
      </w:r>
    </w:p>
    <w:p w14:paraId="73418CD9" w14:textId="77777777" w:rsidR="003A24F5" w:rsidRPr="00C30C31" w:rsidRDefault="003A24F5" w:rsidP="00CD2B66">
      <w:pPr>
        <w:contextualSpacing/>
      </w:pPr>
      <w:r w:rsidRPr="00C30C31">
        <w:t xml:space="preserve">Checklist: </w:t>
      </w:r>
    </w:p>
    <w:p w14:paraId="1039A800" w14:textId="1EC4FE7A" w:rsidR="004B5875" w:rsidRPr="00C30C31" w:rsidRDefault="00433A08" w:rsidP="00CD2B66">
      <w:pPr>
        <w:ind w:left="720"/>
      </w:pPr>
      <w:sdt>
        <w:sdtPr>
          <w:id w:val="1647247388"/>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4B5875" w:rsidRPr="00C30C31">
        <w:t xml:space="preserve">Briefly discuss the </w:t>
      </w:r>
      <w:r w:rsidR="00C00435" w:rsidRPr="00C30C31">
        <w:t xml:space="preserve">overall </w:t>
      </w:r>
      <w:r w:rsidR="004B5875" w:rsidRPr="00C30C31">
        <w:t xml:space="preserve">study. </w:t>
      </w:r>
      <w:r w:rsidR="003A24F5" w:rsidRPr="00C30C31">
        <w:t>O</w:t>
      </w:r>
      <w:r w:rsidR="00EF2770" w:rsidRPr="00C30C31">
        <w:t xml:space="preserve">rganize </w:t>
      </w:r>
      <w:r w:rsidR="003A24F5" w:rsidRPr="00C30C31">
        <w:t xml:space="preserve">the presentation of the results </w:t>
      </w:r>
      <w:r w:rsidR="00EF2770" w:rsidRPr="00C30C31">
        <w:t xml:space="preserve">by </w:t>
      </w:r>
      <w:r w:rsidR="003A24F5" w:rsidRPr="00C30C31">
        <w:t xml:space="preserve">the </w:t>
      </w:r>
      <w:r w:rsidR="00EF2770" w:rsidRPr="00C30C31">
        <w:t>research question</w:t>
      </w:r>
      <w:r w:rsidR="003A24F5" w:rsidRPr="00C30C31">
        <w:t>s</w:t>
      </w:r>
      <w:r w:rsidR="004B5875" w:rsidRPr="00C30C31">
        <w:t>/</w:t>
      </w:r>
      <w:r w:rsidR="00EF2770" w:rsidRPr="00C30C31">
        <w:t>hypothes</w:t>
      </w:r>
      <w:r w:rsidR="004B5875" w:rsidRPr="00C30C31">
        <w:t>e</w:t>
      </w:r>
      <w:r w:rsidR="00EF2770" w:rsidRPr="00C30C31">
        <w:t>s</w:t>
      </w:r>
      <w:r w:rsidR="004B5875" w:rsidRPr="00C30C31">
        <w:t>.</w:t>
      </w:r>
      <w:r w:rsidR="00EF2770" w:rsidRPr="00C30C31">
        <w:t xml:space="preserve"> </w:t>
      </w:r>
    </w:p>
    <w:p w14:paraId="640B967F" w14:textId="462A6409" w:rsidR="004B5875" w:rsidRPr="00C30C31" w:rsidRDefault="00433A08" w:rsidP="00CD2B66">
      <w:pPr>
        <w:ind w:left="720"/>
      </w:pPr>
      <w:sdt>
        <w:sdtPr>
          <w:id w:val="-380480167"/>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8536D2" w:rsidRPr="00C30C31">
        <w:t>Objectively r</w:t>
      </w:r>
      <w:r w:rsidR="00EF2770" w:rsidRPr="00C30C31">
        <w:t xml:space="preserve">eport </w:t>
      </w:r>
      <w:r w:rsidR="004B5875" w:rsidRPr="00C30C31">
        <w:t xml:space="preserve">the </w:t>
      </w:r>
      <w:r w:rsidR="00EF2770" w:rsidRPr="00C30C31">
        <w:t xml:space="preserve">results </w:t>
      </w:r>
      <w:r w:rsidR="00221957" w:rsidRPr="00C30C31">
        <w:t xml:space="preserve">of </w:t>
      </w:r>
      <w:r w:rsidR="004B5875" w:rsidRPr="00C30C31">
        <w:t>the</w:t>
      </w:r>
      <w:r w:rsidR="00221957" w:rsidRPr="00C30C31">
        <w:t xml:space="preserve"> analys</w:t>
      </w:r>
      <w:r w:rsidR="004B5875" w:rsidRPr="00C30C31">
        <w:t>i</w:t>
      </w:r>
      <w:r w:rsidR="00221957" w:rsidRPr="00C30C31">
        <w:t xml:space="preserve">s </w:t>
      </w:r>
      <w:r w:rsidR="00EF2770" w:rsidRPr="00C30C31">
        <w:t>without discussion</w:t>
      </w:r>
      <w:r w:rsidR="004B5875" w:rsidRPr="00C30C31">
        <w:t>,</w:t>
      </w:r>
      <w:r w:rsidR="00EF2770" w:rsidRPr="00C30C31">
        <w:t xml:space="preserve"> interpretation, </w:t>
      </w:r>
      <w:r w:rsidR="004B5875" w:rsidRPr="00C30C31">
        <w:t xml:space="preserve">or </w:t>
      </w:r>
      <w:r w:rsidR="00EF2770" w:rsidRPr="00C30C31">
        <w:t xml:space="preserve">speculation. </w:t>
      </w:r>
    </w:p>
    <w:p w14:paraId="1D722F0C" w14:textId="061530C5" w:rsidR="004029F9" w:rsidRPr="00C30C31" w:rsidRDefault="00433A08" w:rsidP="00CD2B66">
      <w:pPr>
        <w:ind w:left="720"/>
      </w:pPr>
      <w:sdt>
        <w:sdtPr>
          <w:id w:val="415063826"/>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C00435" w:rsidRPr="00C30C31">
        <w:t xml:space="preserve">Provide an </w:t>
      </w:r>
      <w:r w:rsidR="00EF2770" w:rsidRPr="00C30C31">
        <w:t xml:space="preserve">overview of </w:t>
      </w:r>
      <w:r w:rsidR="00086C7E" w:rsidRPr="00C30C31">
        <w:t xml:space="preserve">the </w:t>
      </w:r>
      <w:r w:rsidR="00EF2770" w:rsidRPr="00C30C31">
        <w:t xml:space="preserve">demographic information </w:t>
      </w:r>
      <w:r w:rsidR="004B5875" w:rsidRPr="00C30C31">
        <w:t xml:space="preserve">that was </w:t>
      </w:r>
      <w:r w:rsidR="00EF2770" w:rsidRPr="00C30C31">
        <w:t>collected</w:t>
      </w:r>
      <w:r w:rsidR="00C00435" w:rsidRPr="00C30C31">
        <w:t>. It</w:t>
      </w:r>
      <w:r w:rsidR="00EF2770" w:rsidRPr="00C30C31">
        <w:t xml:space="preserve"> can be presented in </w:t>
      </w:r>
      <w:r w:rsidR="000C5606">
        <w:t xml:space="preserve">a </w:t>
      </w:r>
      <w:r w:rsidR="00EF2770" w:rsidRPr="00C30C31">
        <w:t>table</w:t>
      </w:r>
      <w:r w:rsidR="000C5606">
        <w:t xml:space="preserve">. </w:t>
      </w:r>
      <w:r w:rsidR="000750D4" w:rsidRPr="00C30C31">
        <w:t xml:space="preserve">Ensure that no potentially identifying information is </w:t>
      </w:r>
      <w:r w:rsidR="00086C7E" w:rsidRPr="00C30C31">
        <w:t>reported</w:t>
      </w:r>
      <w:r w:rsidR="000750D4" w:rsidRPr="00C30C31">
        <w:t>.</w:t>
      </w:r>
    </w:p>
    <w:p w14:paraId="00827729" w14:textId="79B9F37C" w:rsidR="00C00435" w:rsidRPr="00C30C31" w:rsidRDefault="003336A2" w:rsidP="00554396">
      <w:pPr>
        <w:pStyle w:val="Heading2"/>
      </w:pPr>
      <w:bookmarkStart w:id="174" w:name="_Toc477859305"/>
      <w:commentRangeStart w:id="175"/>
      <w:r w:rsidRPr="00554396">
        <w:rPr>
          <w:rFonts w:eastAsiaTheme="majorEastAsia"/>
        </w:rPr>
        <w:t>Research question 1/hypothesis</w:t>
      </w:r>
      <w:r w:rsidRPr="00C30C31">
        <w:rPr>
          <w:rStyle w:val="Heading3Char1"/>
        </w:rPr>
        <w:t>.</w:t>
      </w:r>
      <w:r w:rsidRPr="00C30C31">
        <w:t xml:space="preserve"> </w:t>
      </w:r>
      <w:commentRangeEnd w:id="175"/>
      <w:r w:rsidR="00C00435" w:rsidRPr="00C30C31">
        <w:rPr>
          <w:rStyle w:val="CommentReference"/>
          <w:szCs w:val="20"/>
        </w:rPr>
        <w:commentReference w:id="175"/>
      </w:r>
      <w:r w:rsidR="00A64A63" w:rsidRPr="00554396">
        <w:rPr>
          <w:b w:val="0"/>
        </w:rPr>
        <w:t>Text…</w:t>
      </w:r>
      <w:bookmarkEnd w:id="174"/>
    </w:p>
    <w:p w14:paraId="036D2E7B" w14:textId="53647573" w:rsidR="00C00435" w:rsidRPr="00C30C31" w:rsidRDefault="00433A08" w:rsidP="009E56DF">
      <w:pPr>
        <w:ind w:left="720"/>
        <w:contextualSpacing/>
      </w:pPr>
      <w:sdt>
        <w:sdtPr>
          <w:id w:val="-1386022056"/>
          <w14:checkbox>
            <w14:checked w14:val="0"/>
            <w14:checkedState w14:val="2612" w14:font="MS Gothic"/>
            <w14:uncheckedState w14:val="2610" w14:font="MS Gothic"/>
          </w14:checkbox>
        </w:sdtPr>
        <w:sdtEndPr/>
        <w:sdtContent>
          <w:r w:rsidR="00C00435" w:rsidRPr="00C30C31">
            <w:rPr>
              <w:rFonts w:ascii="MS Gothic" w:eastAsia="MS Gothic" w:hAnsi="MS Gothic"/>
            </w:rPr>
            <w:t>☐</w:t>
          </w:r>
        </w:sdtContent>
      </w:sdt>
      <w:r w:rsidR="00C00435" w:rsidRPr="00C30C31">
        <w:t xml:space="preserve"> </w:t>
      </w:r>
      <w:r w:rsidR="000750D4" w:rsidRPr="00C30C31">
        <w:t>R</w:t>
      </w:r>
      <w:r w:rsidR="00EF2770" w:rsidRPr="00C30C31">
        <w:t>eport</w:t>
      </w:r>
      <w:r w:rsidR="000750D4" w:rsidRPr="00C30C31">
        <w:t xml:space="preserve"> all</w:t>
      </w:r>
      <w:r w:rsidR="00EF2770" w:rsidRPr="00C30C31">
        <w:t xml:space="preserve"> </w:t>
      </w:r>
      <w:r w:rsidR="004B5875" w:rsidRPr="00C30C31">
        <w:t xml:space="preserve">the </w:t>
      </w:r>
      <w:r w:rsidR="00EF2770" w:rsidRPr="00C30C31">
        <w:t>results</w:t>
      </w:r>
      <w:r w:rsidR="000750D4" w:rsidRPr="00C30C31">
        <w:t xml:space="preserve"> (without discussion) </w:t>
      </w:r>
      <w:r w:rsidR="004B5875" w:rsidRPr="00C30C31">
        <w:t xml:space="preserve">that are </w:t>
      </w:r>
      <w:r w:rsidR="000750D4" w:rsidRPr="00C30C31">
        <w:t>salient to t</w:t>
      </w:r>
      <w:r w:rsidR="000C5606">
        <w:t xml:space="preserve">he </w:t>
      </w:r>
      <w:r w:rsidR="000750D4" w:rsidRPr="00C30C31">
        <w:t>research question</w:t>
      </w:r>
      <w:r w:rsidR="004B5875" w:rsidRPr="00C30C31">
        <w:t>/</w:t>
      </w:r>
      <w:r w:rsidR="000750D4" w:rsidRPr="00C30C31">
        <w:t>hypothes</w:t>
      </w:r>
      <w:r w:rsidR="00C00435" w:rsidRPr="00C30C31">
        <w:t>i</w:t>
      </w:r>
      <w:r w:rsidR="000750D4" w:rsidRPr="00C30C31">
        <w:t xml:space="preserve">s. </w:t>
      </w:r>
      <w:r w:rsidR="00EF2770" w:rsidRPr="00C30C31">
        <w:t>Identify common themes or patterns</w:t>
      </w:r>
      <w:r w:rsidR="00C00435" w:rsidRPr="00C30C31">
        <w:t>.</w:t>
      </w:r>
      <w:r w:rsidR="005F4753" w:rsidRPr="00C30C31">
        <w:t xml:space="preserve"> </w:t>
      </w:r>
    </w:p>
    <w:p w14:paraId="664D0562" w14:textId="191A1BC0" w:rsidR="00EF2770" w:rsidRPr="00C30C31" w:rsidRDefault="00433A08" w:rsidP="00A64A63">
      <w:pPr>
        <w:ind w:firstLine="720"/>
        <w:contextualSpacing/>
      </w:pPr>
      <w:sdt>
        <w:sdtPr>
          <w:id w:val="-1248349179"/>
          <w14:checkbox>
            <w14:checked w14:val="0"/>
            <w14:checkedState w14:val="2612" w14:font="MS Gothic"/>
            <w14:uncheckedState w14:val="2610" w14:font="MS Gothic"/>
          </w14:checkbox>
        </w:sdtPr>
        <w:sdtEndPr/>
        <w:sdtContent>
          <w:r w:rsidR="00C00435" w:rsidRPr="00C30C31">
            <w:rPr>
              <w:rFonts w:ascii="MS Gothic" w:eastAsia="MS Gothic" w:hAnsi="MS Gothic"/>
            </w:rPr>
            <w:t>☐</w:t>
          </w:r>
        </w:sdtContent>
      </w:sdt>
      <w:r w:rsidR="000C5606">
        <w:t>Use</w:t>
      </w:r>
      <w:commentRangeStart w:id="176"/>
      <w:commentRangeStart w:id="177"/>
      <w:commentRangeStart w:id="178"/>
      <w:r w:rsidR="00EF2770" w:rsidRPr="00C30C31">
        <w:t xml:space="preserve"> tables and</w:t>
      </w:r>
      <w:r w:rsidR="000C5606">
        <w:t>/or</w:t>
      </w:r>
      <w:r w:rsidR="00915EEC" w:rsidRPr="00C30C31">
        <w:t xml:space="preserve"> figures</w:t>
      </w:r>
      <w:r w:rsidR="00A64A63" w:rsidRPr="00C30C31">
        <w:t xml:space="preserve"> </w:t>
      </w:r>
      <w:r w:rsidR="00C00435" w:rsidRPr="00C30C31">
        <w:t>t</w:t>
      </w:r>
      <w:r w:rsidR="00EF2770" w:rsidRPr="00C30C31">
        <w:t>o report the results</w:t>
      </w:r>
      <w:r w:rsidR="00086C7E" w:rsidRPr="00C30C31">
        <w:t xml:space="preserve"> as appropriate</w:t>
      </w:r>
      <w:commentRangeEnd w:id="176"/>
      <w:r w:rsidR="00F14926" w:rsidRPr="00C30C31">
        <w:rPr>
          <w:rStyle w:val="CommentReference"/>
          <w:rFonts w:eastAsia="Times New Roman" w:cs="Arial"/>
          <w:szCs w:val="20"/>
        </w:rPr>
        <w:commentReference w:id="176"/>
      </w:r>
      <w:r w:rsidR="00EF2770" w:rsidRPr="00C30C31">
        <w:t>.</w:t>
      </w:r>
      <w:r w:rsidR="00A64A63" w:rsidRPr="00C30C31">
        <w:t xml:space="preserve"> </w:t>
      </w:r>
      <w:commentRangeEnd w:id="177"/>
      <w:r w:rsidR="00F14926" w:rsidRPr="00C30C31">
        <w:rPr>
          <w:rStyle w:val="CommentReference"/>
          <w:rFonts w:eastAsia="Times New Roman" w:cs="Arial"/>
          <w:szCs w:val="20"/>
        </w:rPr>
        <w:commentReference w:id="177"/>
      </w:r>
      <w:commentRangeEnd w:id="178"/>
      <w:r w:rsidR="00F14926" w:rsidRPr="00C30C31">
        <w:rPr>
          <w:rStyle w:val="CommentReference"/>
          <w:rFonts w:eastAsia="Times New Roman" w:cs="Arial"/>
          <w:szCs w:val="20"/>
        </w:rPr>
        <w:commentReference w:id="178"/>
      </w:r>
    </w:p>
    <w:p w14:paraId="5732EDF4" w14:textId="24B3716D" w:rsidR="00EF2770" w:rsidRPr="00C30C31" w:rsidRDefault="00433A08" w:rsidP="009E56DF">
      <w:pPr>
        <w:ind w:left="720"/>
        <w:contextualSpacing/>
      </w:pPr>
      <w:sdt>
        <w:sdtPr>
          <w:id w:val="-607117072"/>
          <w14:checkbox>
            <w14:checked w14:val="0"/>
            <w14:checkedState w14:val="2612" w14:font="MS Gothic"/>
            <w14:uncheckedState w14:val="2610" w14:font="MS Gothic"/>
          </w14:checkbox>
        </w:sdtPr>
        <w:sdtEndPr/>
        <w:sdtContent>
          <w:r w:rsidR="00C00435" w:rsidRPr="00C30C31">
            <w:rPr>
              <w:rFonts w:ascii="MS Gothic" w:eastAsia="MS Gothic" w:hAnsi="MS Gothic"/>
            </w:rPr>
            <w:t>☐</w:t>
          </w:r>
        </w:sdtContent>
      </w:sdt>
      <w:r w:rsidR="00C00435" w:rsidRPr="00C30C31">
        <w:t xml:space="preserve"> For quantitative studies, r</w:t>
      </w:r>
      <w:r w:rsidR="004B5875" w:rsidRPr="00C30C31">
        <w:t>eport</w:t>
      </w:r>
      <w:r w:rsidR="00EF2770" w:rsidRPr="00C30C31">
        <w:t xml:space="preserve"> a</w:t>
      </w:r>
      <w:r w:rsidR="00C00435" w:rsidRPr="00C30C31">
        <w:t xml:space="preserve">ny additional </w:t>
      </w:r>
      <w:r w:rsidR="00EF2770" w:rsidRPr="00C30C31">
        <w:t>descriptive information</w:t>
      </w:r>
      <w:r w:rsidR="00C00435" w:rsidRPr="00C30C31">
        <w:t xml:space="preserve"> as appropriate</w:t>
      </w:r>
      <w:r w:rsidR="000750D4" w:rsidRPr="00C30C31">
        <w:t>.</w:t>
      </w:r>
      <w:r w:rsidR="00EF2770" w:rsidRPr="00C30C31">
        <w:t xml:space="preserve"> Identify </w:t>
      </w:r>
      <w:r w:rsidR="004B5875" w:rsidRPr="00C30C31">
        <w:t xml:space="preserve">the </w:t>
      </w:r>
      <w:r w:rsidR="00EF2770" w:rsidRPr="00C30C31">
        <w:t xml:space="preserve">assumptions of </w:t>
      </w:r>
      <w:r w:rsidR="004B5875" w:rsidRPr="00C30C31">
        <w:t xml:space="preserve">the </w:t>
      </w:r>
      <w:r w:rsidR="00EF2770" w:rsidRPr="00C30C31">
        <w:t xml:space="preserve">statistical test and </w:t>
      </w:r>
      <w:r w:rsidR="002C5BD8">
        <w:t>explain how the extent to which the data met these assumptions was tested</w:t>
      </w:r>
      <w:r w:rsidR="000750D4" w:rsidRPr="00C30C31">
        <w:t>.</w:t>
      </w:r>
      <w:r w:rsidR="00C00435" w:rsidRPr="00C30C31">
        <w:t xml:space="preserve"> </w:t>
      </w:r>
      <w:r w:rsidR="002C5BD8">
        <w:t xml:space="preserve">Report any violations and describe how they were managed as appropriate. </w:t>
      </w:r>
      <w:r w:rsidR="00EF2770" w:rsidRPr="00C30C31">
        <w:t>Make decisions based on the results of the statistical analysis. Include relevant test statistic</w:t>
      </w:r>
      <w:r w:rsidR="000750D4" w:rsidRPr="00C30C31">
        <w:t>s</w:t>
      </w:r>
      <w:r w:rsidR="004B5875" w:rsidRPr="00C30C31">
        <w:t>,</w:t>
      </w:r>
      <w:r w:rsidR="00EF2770" w:rsidRPr="00C30C31">
        <w:t xml:space="preserve"> </w:t>
      </w:r>
      <w:r w:rsidR="00EF2770" w:rsidRPr="00C30C31">
        <w:rPr>
          <w:i/>
        </w:rPr>
        <w:t>p</w:t>
      </w:r>
      <w:r w:rsidR="00EF2770" w:rsidRPr="00C30C31">
        <w:t xml:space="preserve"> values</w:t>
      </w:r>
      <w:r w:rsidR="004B5875" w:rsidRPr="00C30C31">
        <w:t>, and effect sizes</w:t>
      </w:r>
      <w:r w:rsidR="005F4753" w:rsidRPr="00C30C31">
        <w:t xml:space="preserve"> in accordance with APA requirements</w:t>
      </w:r>
      <w:r w:rsidR="00EF2770" w:rsidRPr="00C30C31">
        <w:t>.</w:t>
      </w:r>
    </w:p>
    <w:p w14:paraId="6EBDBC8D" w14:textId="4711D936" w:rsidR="001008CD" w:rsidRPr="00C30C31" w:rsidRDefault="00433A08" w:rsidP="009E56DF">
      <w:pPr>
        <w:ind w:left="720"/>
        <w:contextualSpacing/>
      </w:pPr>
      <w:sdt>
        <w:sdtPr>
          <w:id w:val="1841656676"/>
          <w14:checkbox>
            <w14:checked w14:val="0"/>
            <w14:checkedState w14:val="2612" w14:font="MS Gothic"/>
            <w14:uncheckedState w14:val="2610" w14:font="MS Gothic"/>
          </w14:checkbox>
        </w:sdtPr>
        <w:sdtEndPr/>
        <w:sdtContent>
          <w:r w:rsidR="00C00435" w:rsidRPr="00C30C31">
            <w:rPr>
              <w:rFonts w:ascii="MS Gothic" w:eastAsia="MS Gothic" w:hAnsi="MS Gothic"/>
            </w:rPr>
            <w:t>☐</w:t>
          </w:r>
        </w:sdtContent>
      </w:sdt>
      <w:r w:rsidR="00C00435" w:rsidRPr="00C30C31">
        <w:t xml:space="preserve"> </w:t>
      </w:r>
      <w:commentRangeStart w:id="179"/>
      <w:r w:rsidR="00EF2770" w:rsidRPr="009E56DF">
        <w:t xml:space="preserve">For </w:t>
      </w:r>
      <w:r w:rsidR="00C00435" w:rsidRPr="009E56DF">
        <w:t>q</w:t>
      </w:r>
      <w:r w:rsidR="00EF2770" w:rsidRPr="009E56DF">
        <w:t>ualitative</w:t>
      </w:r>
      <w:r w:rsidR="00EF2770" w:rsidRPr="00C30C31">
        <w:t xml:space="preserve"> </w:t>
      </w:r>
      <w:r w:rsidR="00C00435" w:rsidRPr="00C30C31">
        <w:t>studies,</w:t>
      </w:r>
      <w:r w:rsidR="00C00435" w:rsidRPr="009E56DF">
        <w:rPr>
          <w:b/>
        </w:rPr>
        <w:t xml:space="preserve"> </w:t>
      </w:r>
      <w:commentRangeEnd w:id="179"/>
      <w:r w:rsidR="004B5875" w:rsidRPr="00C30C31">
        <w:rPr>
          <w:rStyle w:val="CommentReference"/>
          <w:rFonts w:eastAsia="Times New Roman" w:cs="Arial"/>
          <w:szCs w:val="20"/>
        </w:rPr>
        <w:commentReference w:id="179"/>
      </w:r>
      <w:r w:rsidR="00C00435" w:rsidRPr="00C30C31">
        <w:t xml:space="preserve">describe </w:t>
      </w:r>
      <w:r w:rsidR="004B5875" w:rsidRPr="00C30C31">
        <w:t xml:space="preserve">the </w:t>
      </w:r>
      <w:r w:rsidR="00501F6D" w:rsidRPr="00C30C31">
        <w:t xml:space="preserve">steps </w:t>
      </w:r>
      <w:r w:rsidR="004B5875" w:rsidRPr="00C30C31">
        <w:t xml:space="preserve">that were </w:t>
      </w:r>
      <w:r w:rsidR="00501F6D" w:rsidRPr="00C30C31">
        <w:t xml:space="preserve">taken to analyze </w:t>
      </w:r>
      <w:r w:rsidR="004B5875" w:rsidRPr="00C30C31">
        <w:t xml:space="preserve">the </w:t>
      </w:r>
      <w:r w:rsidR="00501F6D" w:rsidRPr="00C30C31">
        <w:t xml:space="preserve">data to </w:t>
      </w:r>
      <w:r w:rsidR="00C00435" w:rsidRPr="00C30C31">
        <w:t xml:space="preserve">explain </w:t>
      </w:r>
      <w:r w:rsidR="00501F6D" w:rsidRPr="00C30C31">
        <w:t xml:space="preserve">how </w:t>
      </w:r>
      <w:r w:rsidR="004B5875" w:rsidRPr="00C30C31">
        <w:t xml:space="preserve">the </w:t>
      </w:r>
      <w:r w:rsidR="00501F6D" w:rsidRPr="00C30C31">
        <w:t>themes</w:t>
      </w:r>
      <w:r w:rsidR="004B5875" w:rsidRPr="00C30C31">
        <w:t xml:space="preserve"> and categories</w:t>
      </w:r>
      <w:r w:rsidR="00501F6D" w:rsidRPr="00C30C31">
        <w:t xml:space="preserve"> were </w:t>
      </w:r>
      <w:r w:rsidR="00C00435" w:rsidRPr="00C30C31">
        <w:t>generated</w:t>
      </w:r>
      <w:r w:rsidR="00501F6D" w:rsidRPr="00C30C31">
        <w:t>.</w:t>
      </w:r>
      <w:r w:rsidR="00C00435" w:rsidRPr="00C30C31">
        <w:t xml:space="preserve"> </w:t>
      </w:r>
      <w:r w:rsidR="001008CD" w:rsidRPr="00C30C31">
        <w:t xml:space="preserve">Include </w:t>
      </w:r>
      <w:r w:rsidR="005F4753" w:rsidRPr="00C30C31">
        <w:t xml:space="preserve">thick </w:t>
      </w:r>
      <w:r w:rsidR="00C00435" w:rsidRPr="00C30C31">
        <w:t>description</w:t>
      </w:r>
      <w:r w:rsidR="005F4753" w:rsidRPr="00C30C31">
        <w:t>s</w:t>
      </w:r>
      <w:r w:rsidR="00C00435" w:rsidRPr="00C30C31">
        <w:t xml:space="preserve"> </w:t>
      </w:r>
      <w:r w:rsidR="005F4753" w:rsidRPr="00C30C31">
        <w:t>of</w:t>
      </w:r>
      <w:r w:rsidR="001008CD" w:rsidRPr="00C30C31">
        <w:t xml:space="preserve"> the </w:t>
      </w:r>
      <w:r w:rsidR="002C5BD8">
        <w:lastRenderedPageBreak/>
        <w:t xml:space="preserve">participants’ </w:t>
      </w:r>
      <w:r w:rsidR="001008CD" w:rsidRPr="00C30C31">
        <w:t xml:space="preserve">experiences. </w:t>
      </w:r>
      <w:r w:rsidR="005F4753" w:rsidRPr="00C30C31">
        <w:t>P</w:t>
      </w:r>
      <w:r w:rsidR="001008CD" w:rsidRPr="00C30C31">
        <w:t xml:space="preserve">rovide a </w:t>
      </w:r>
      <w:r w:rsidR="00C00435" w:rsidRPr="00C30C31">
        <w:t xml:space="preserve">comprehensive and </w:t>
      </w:r>
      <w:r w:rsidR="001008CD" w:rsidRPr="00C30C31">
        <w:t xml:space="preserve">coherent reconstruction of </w:t>
      </w:r>
      <w:r w:rsidR="005F4753" w:rsidRPr="00C30C31">
        <w:t xml:space="preserve">the </w:t>
      </w:r>
      <w:r w:rsidR="001008CD" w:rsidRPr="00C30C31">
        <w:t xml:space="preserve">information </w:t>
      </w:r>
      <w:r w:rsidR="005F4753" w:rsidRPr="00C30C31">
        <w:t xml:space="preserve">that was </w:t>
      </w:r>
      <w:r w:rsidR="00C00435" w:rsidRPr="00C30C31">
        <w:t xml:space="preserve">obtained </w:t>
      </w:r>
      <w:r w:rsidR="001008CD" w:rsidRPr="00C30C31">
        <w:t>from</w:t>
      </w:r>
      <w:r w:rsidR="00C00435" w:rsidRPr="00C30C31">
        <w:t xml:space="preserve"> all</w:t>
      </w:r>
      <w:r w:rsidR="001008CD" w:rsidRPr="00C30C31">
        <w:t xml:space="preserve"> </w:t>
      </w:r>
      <w:r w:rsidR="00C00435" w:rsidRPr="00C30C31">
        <w:t xml:space="preserve">the </w:t>
      </w:r>
      <w:r w:rsidR="001008CD" w:rsidRPr="00C30C31">
        <w:t>participants</w:t>
      </w:r>
      <w:r w:rsidR="00C00435" w:rsidRPr="00C30C31">
        <w:t xml:space="preserve">.  </w:t>
      </w:r>
    </w:p>
    <w:p w14:paraId="77B72B7F" w14:textId="1F8BA14A" w:rsidR="00EF2770" w:rsidRPr="00C30C31" w:rsidRDefault="00433A08" w:rsidP="009E56DF">
      <w:pPr>
        <w:ind w:left="720"/>
        <w:contextualSpacing/>
      </w:pPr>
      <w:sdt>
        <w:sdtPr>
          <w:id w:val="357706421"/>
          <w14:checkbox>
            <w14:checked w14:val="0"/>
            <w14:checkedState w14:val="2612" w14:font="MS Gothic"/>
            <w14:uncheckedState w14:val="2610" w14:font="MS Gothic"/>
          </w14:checkbox>
        </w:sdtPr>
        <w:sdtEndPr/>
        <w:sdtContent>
          <w:r w:rsidR="00C00435" w:rsidRPr="00C30C31">
            <w:rPr>
              <w:rFonts w:ascii="MS Gothic" w:eastAsia="MS Gothic" w:hAnsi="MS Gothic"/>
            </w:rPr>
            <w:t>☐</w:t>
          </w:r>
        </w:sdtContent>
      </w:sdt>
      <w:r w:rsidR="00C00435" w:rsidRPr="00C30C31">
        <w:t xml:space="preserve"> </w:t>
      </w:r>
      <w:r w:rsidR="00AD043B" w:rsidRPr="009E56DF">
        <w:t xml:space="preserve">For </w:t>
      </w:r>
      <w:r w:rsidR="00C00435" w:rsidRPr="009E56DF">
        <w:t>m</w:t>
      </w:r>
      <w:r w:rsidR="00EF2770" w:rsidRPr="009E56DF">
        <w:t xml:space="preserve">ixed </w:t>
      </w:r>
      <w:r w:rsidR="00C00435" w:rsidRPr="009E56DF">
        <w:t>m</w:t>
      </w:r>
      <w:r w:rsidR="00EF2770" w:rsidRPr="009E56DF">
        <w:t>ethod</w:t>
      </w:r>
      <w:r w:rsidR="005F4753" w:rsidRPr="00C30C31">
        <w:t>s studies</w:t>
      </w:r>
      <w:r w:rsidR="00C00435" w:rsidRPr="009E56DF">
        <w:t>,</w:t>
      </w:r>
      <w:r w:rsidR="00C00435" w:rsidRPr="00C30C31">
        <w:rPr>
          <w:b/>
        </w:rPr>
        <w:t xml:space="preserve"> </w:t>
      </w:r>
      <w:r w:rsidR="00C00435" w:rsidRPr="00C30C31">
        <w:t>i</w:t>
      </w:r>
      <w:r w:rsidR="00EF2770" w:rsidRPr="00C30C31">
        <w:t>nclude all of the above.</w:t>
      </w:r>
    </w:p>
    <w:p w14:paraId="0B633D72" w14:textId="4331929E" w:rsidR="004029F9" w:rsidRPr="00C30C31" w:rsidRDefault="004029F9" w:rsidP="007E4484">
      <w:pPr>
        <w:pStyle w:val="Heading2"/>
        <w:contextualSpacing/>
      </w:pPr>
      <w:bookmarkStart w:id="180" w:name="_Toc464831675"/>
      <w:bookmarkStart w:id="181" w:name="_Toc465328407"/>
      <w:bookmarkStart w:id="182" w:name="_Toc477859306"/>
      <w:bookmarkStart w:id="183" w:name="_Toc222132556"/>
      <w:bookmarkStart w:id="184" w:name="_Toc251424090"/>
      <w:r w:rsidRPr="00C30C31">
        <w:t xml:space="preserve">Evaluation of </w:t>
      </w:r>
      <w:r w:rsidR="002C5BD8">
        <w:t xml:space="preserve">the </w:t>
      </w:r>
      <w:r w:rsidRPr="00C30C31">
        <w:t>Findings</w:t>
      </w:r>
      <w:bookmarkEnd w:id="180"/>
      <w:bookmarkEnd w:id="181"/>
      <w:bookmarkEnd w:id="182"/>
    </w:p>
    <w:p w14:paraId="59313094" w14:textId="6117CF7D" w:rsidR="00667B51" w:rsidRPr="00C30C31" w:rsidRDefault="00DC09C2" w:rsidP="007E4484">
      <w:pPr>
        <w:ind w:firstLine="720"/>
        <w:contextualSpacing/>
      </w:pPr>
      <w:r w:rsidRPr="00C30C31">
        <w:t>Begin writing here</w:t>
      </w:r>
      <w:r w:rsidR="00C03794" w:rsidRPr="00C30C31">
        <w:t>…</w:t>
      </w:r>
    </w:p>
    <w:p w14:paraId="5679D2FE" w14:textId="77777777" w:rsidR="00667B51" w:rsidRPr="00C30C31" w:rsidRDefault="00667B51" w:rsidP="00CD2B66">
      <w:pPr>
        <w:contextualSpacing/>
      </w:pPr>
      <w:r w:rsidRPr="00C30C31">
        <w:t>Checklist:</w:t>
      </w:r>
    </w:p>
    <w:p w14:paraId="6D8E4784" w14:textId="0192E716" w:rsidR="00C00435" w:rsidRPr="00C30C31" w:rsidRDefault="00433A08">
      <w:pPr>
        <w:ind w:left="720"/>
      </w:pPr>
      <w:sdt>
        <w:sdtPr>
          <w:id w:val="1358227672"/>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2C5BD8">
        <w:t>I</w:t>
      </w:r>
      <w:r w:rsidR="00667B51" w:rsidRPr="00C30C31">
        <w:t>nterpret</w:t>
      </w:r>
      <w:r w:rsidR="00DB6082" w:rsidRPr="00C30C31">
        <w:t xml:space="preserve"> the results</w:t>
      </w:r>
      <w:r w:rsidR="00C00435" w:rsidRPr="00C30C31">
        <w:t xml:space="preserve"> </w:t>
      </w:r>
      <w:r w:rsidR="00DB6082" w:rsidRPr="00C30C31">
        <w:t xml:space="preserve">in light of </w:t>
      </w:r>
      <w:r w:rsidR="00C00435" w:rsidRPr="00C30C31">
        <w:t xml:space="preserve">the existing research and </w:t>
      </w:r>
      <w:r w:rsidR="00DB6082" w:rsidRPr="00C30C31">
        <w:t>theor</w:t>
      </w:r>
      <w:r w:rsidR="00C00435" w:rsidRPr="00C30C31">
        <w:t>etical</w:t>
      </w:r>
      <w:r w:rsidR="00DB6082" w:rsidRPr="00C30C31">
        <w:t xml:space="preserve"> or conceptual framework</w:t>
      </w:r>
      <w:r w:rsidR="005B7643" w:rsidRPr="00C30C31">
        <w:t xml:space="preserve"> (as discussed in Chapters 1 and 2)</w:t>
      </w:r>
      <w:r w:rsidR="00DB6082" w:rsidRPr="00C30C31">
        <w:t>.</w:t>
      </w:r>
      <w:r w:rsidR="00C00435" w:rsidRPr="00C30C31">
        <w:t xml:space="preserve"> </w:t>
      </w:r>
      <w:r w:rsidR="00F14926" w:rsidRPr="00C30C31">
        <w:t>Briefly indicate</w:t>
      </w:r>
      <w:r w:rsidR="00C00435" w:rsidRPr="00C30C31">
        <w:t xml:space="preserve"> the extent to which</w:t>
      </w:r>
      <w:r w:rsidR="00DB6082" w:rsidRPr="00C30C31">
        <w:t xml:space="preserve"> the results were </w:t>
      </w:r>
      <w:r w:rsidR="00C00435" w:rsidRPr="00C30C31">
        <w:t>consistent with</w:t>
      </w:r>
      <w:r w:rsidR="00DB6082" w:rsidRPr="00C30C31">
        <w:t xml:space="preserve"> </w:t>
      </w:r>
      <w:r w:rsidR="00667B51" w:rsidRPr="00C30C31">
        <w:t>existing research and theory</w:t>
      </w:r>
      <w:r w:rsidR="000A2AF4" w:rsidRPr="00C30C31">
        <w:t>.</w:t>
      </w:r>
    </w:p>
    <w:p w14:paraId="58C9D9F0" w14:textId="77777777" w:rsidR="00C00435" w:rsidRPr="00C30C31" w:rsidRDefault="00433A08" w:rsidP="00C00435">
      <w:pPr>
        <w:ind w:left="720"/>
      </w:pPr>
      <w:sdt>
        <w:sdtPr>
          <w:id w:val="160427497"/>
          <w14:checkbox>
            <w14:checked w14:val="0"/>
            <w14:checkedState w14:val="2612" w14:font="MS Gothic"/>
            <w14:uncheckedState w14:val="2610" w14:font="MS Gothic"/>
          </w14:checkbox>
        </w:sdtPr>
        <w:sdtEndPr/>
        <w:sdtContent>
          <w:r w:rsidR="00C00435" w:rsidRPr="00C30C31">
            <w:rPr>
              <w:rFonts w:ascii="MS Gothic" w:eastAsia="MS Gothic" w:hAnsi="MS Gothic"/>
            </w:rPr>
            <w:t>☐</w:t>
          </w:r>
        </w:sdtContent>
      </w:sdt>
      <w:r w:rsidR="00C00435" w:rsidRPr="00C30C31">
        <w:t xml:space="preserve"> Organize this discussion by research question/hypothesis.</w:t>
      </w:r>
    </w:p>
    <w:p w14:paraId="7938F2C9" w14:textId="511A0226" w:rsidR="004029F9" w:rsidRDefault="00433A08" w:rsidP="00CD2B66">
      <w:pPr>
        <w:ind w:left="720"/>
      </w:pPr>
      <w:sdt>
        <w:sdtPr>
          <w:id w:val="679092785"/>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C00435" w:rsidRPr="00C30C31">
        <w:t xml:space="preserve">Do </w:t>
      </w:r>
      <w:r w:rsidR="00C00435" w:rsidRPr="009E56DF">
        <w:rPr>
          <w:u w:val="single"/>
        </w:rPr>
        <w:t>not</w:t>
      </w:r>
      <w:r w:rsidR="00C00435" w:rsidRPr="00C30C31">
        <w:t xml:space="preserve"> </w:t>
      </w:r>
      <w:r w:rsidR="00DB6082" w:rsidRPr="00C30C31">
        <w:t>draw conclusions beyond what can be interpreted directly from the results.</w:t>
      </w:r>
    </w:p>
    <w:p w14:paraId="1F08D112" w14:textId="78B3F178" w:rsidR="002C5BD8" w:rsidRPr="00C30C31" w:rsidRDefault="00433A08" w:rsidP="00CD2B66">
      <w:pPr>
        <w:ind w:left="720"/>
      </w:pPr>
      <w:sdt>
        <w:sdtPr>
          <w:id w:val="-1021932700"/>
          <w14:checkbox>
            <w14:checked w14:val="0"/>
            <w14:checkedState w14:val="2612" w14:font="MS Gothic"/>
            <w14:uncheckedState w14:val="2610" w14:font="MS Gothic"/>
          </w14:checkbox>
        </w:sdtPr>
        <w:sdtEndPr/>
        <w:sdtContent>
          <w:r w:rsidR="002C5BD8">
            <w:rPr>
              <w:rFonts w:ascii="MS Gothic" w:eastAsia="MS Gothic" w:hAnsi="MS Gothic" w:hint="eastAsia"/>
            </w:rPr>
            <w:t>☐</w:t>
          </w:r>
        </w:sdtContent>
      </w:sdt>
      <w:r w:rsidR="002C5BD8">
        <w:t xml:space="preserve"> Devote approximately</w:t>
      </w:r>
      <w:r w:rsidR="002C5BD8" w:rsidRPr="00C30C31">
        <w:t xml:space="preserve"> one to two pages</w:t>
      </w:r>
      <w:r w:rsidR="002C5BD8">
        <w:t xml:space="preserve"> to this section.</w:t>
      </w:r>
    </w:p>
    <w:p w14:paraId="18C707F3" w14:textId="6329E9C1" w:rsidR="004029F9" w:rsidRPr="00C30C31" w:rsidRDefault="004029F9" w:rsidP="007E4484">
      <w:pPr>
        <w:pStyle w:val="Heading2"/>
        <w:contextualSpacing/>
      </w:pPr>
      <w:bookmarkStart w:id="185" w:name="_Toc464831676"/>
      <w:bookmarkStart w:id="186" w:name="_Toc465328408"/>
      <w:bookmarkStart w:id="187" w:name="_Toc477859307"/>
      <w:r w:rsidRPr="00C30C31">
        <w:t>Summary</w:t>
      </w:r>
      <w:bookmarkEnd w:id="183"/>
      <w:bookmarkEnd w:id="184"/>
      <w:bookmarkEnd w:id="185"/>
      <w:bookmarkEnd w:id="186"/>
      <w:bookmarkEnd w:id="187"/>
    </w:p>
    <w:p w14:paraId="7E97B138" w14:textId="6DD14258" w:rsidR="00667B51" w:rsidRPr="00C30C31" w:rsidRDefault="00DC09C2" w:rsidP="007E4484">
      <w:pPr>
        <w:ind w:firstLine="720"/>
        <w:contextualSpacing/>
      </w:pPr>
      <w:r w:rsidRPr="00C30C31">
        <w:t>Begin writing here</w:t>
      </w:r>
      <w:r w:rsidR="00C03794" w:rsidRPr="00C30C31">
        <w:t>…</w:t>
      </w:r>
    </w:p>
    <w:p w14:paraId="42E2B2EE" w14:textId="77777777" w:rsidR="00667B51" w:rsidRPr="00C30C31" w:rsidRDefault="00667B51" w:rsidP="00CD2B66">
      <w:pPr>
        <w:contextualSpacing/>
      </w:pPr>
      <w:r w:rsidRPr="00C30C31">
        <w:t xml:space="preserve">Checklist: </w:t>
      </w:r>
    </w:p>
    <w:p w14:paraId="2688C3BB" w14:textId="4A8FD963" w:rsidR="004029F9" w:rsidRPr="00C30C31" w:rsidRDefault="00433A08" w:rsidP="00CD2B66">
      <w:pPr>
        <w:ind w:left="720"/>
      </w:pPr>
      <w:sdt>
        <w:sdtPr>
          <w:id w:val="-1645740738"/>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667B51" w:rsidRPr="00C30C31">
        <w:t>S</w:t>
      </w:r>
      <w:r w:rsidR="00DB6082" w:rsidRPr="00C30C31">
        <w:t>ummarize</w:t>
      </w:r>
      <w:r w:rsidR="00667B51" w:rsidRPr="00C30C31">
        <w:t xml:space="preserve"> the</w:t>
      </w:r>
      <w:r w:rsidR="00DB6082" w:rsidRPr="00C30C31">
        <w:t xml:space="preserve"> key points </w:t>
      </w:r>
      <w:r w:rsidR="00667B51" w:rsidRPr="00C30C31">
        <w:t xml:space="preserve">that were </w:t>
      </w:r>
      <w:r w:rsidR="00DB6082" w:rsidRPr="00C30C31">
        <w:t xml:space="preserve">presented in </w:t>
      </w:r>
      <w:r w:rsidR="00F14926" w:rsidRPr="00C30C31">
        <w:t>the c</w:t>
      </w:r>
      <w:r w:rsidR="00DB6082" w:rsidRPr="00C30C31">
        <w:t>hapter.</w:t>
      </w:r>
    </w:p>
    <w:p w14:paraId="67C9973A" w14:textId="77777777" w:rsidR="004029F9" w:rsidRPr="00C30C31" w:rsidRDefault="004029F9" w:rsidP="007E4484">
      <w:pPr>
        <w:ind w:firstLine="720"/>
        <w:contextualSpacing/>
        <w:rPr>
          <w:rFonts w:eastAsia="Times New Roman" w:cs="Times New Roman"/>
          <w:szCs w:val="24"/>
        </w:rPr>
      </w:pPr>
      <w:r w:rsidRPr="00C30C31">
        <w:rPr>
          <w:rFonts w:eastAsia="Times New Roman" w:cs="Times New Roman"/>
          <w:szCs w:val="24"/>
        </w:rPr>
        <w:t xml:space="preserve"> </w:t>
      </w:r>
    </w:p>
    <w:p w14:paraId="3BBB720C" w14:textId="0B9376A5" w:rsidR="004029F9" w:rsidRPr="00C30C31" w:rsidRDefault="004029F9" w:rsidP="007E4484">
      <w:pPr>
        <w:pStyle w:val="Heading1"/>
        <w:contextualSpacing/>
      </w:pPr>
      <w:r w:rsidRPr="00C30C31">
        <w:br w:type="page"/>
      </w:r>
      <w:bookmarkStart w:id="188" w:name="_Toc251424091"/>
      <w:bookmarkStart w:id="189" w:name="_Toc464831677"/>
      <w:bookmarkStart w:id="190" w:name="_Toc465328409"/>
      <w:bookmarkStart w:id="191" w:name="_Toc477859308"/>
      <w:r w:rsidRPr="00C30C31">
        <w:lastRenderedPageBreak/>
        <w:t>Chapter 5:</w:t>
      </w:r>
      <w:r w:rsidR="00B97C32" w:rsidRPr="00C30C31">
        <w:t xml:space="preserve"> Implications, </w:t>
      </w:r>
      <w:commentRangeStart w:id="192"/>
      <w:r w:rsidR="000A2AF4" w:rsidRPr="00C30C31">
        <w:t>Recommendations</w:t>
      </w:r>
      <w:commentRangeEnd w:id="192"/>
      <w:r w:rsidR="000A2AF4" w:rsidRPr="00C30C31">
        <w:rPr>
          <w:rStyle w:val="CommentReference"/>
          <w:b w:val="0"/>
          <w:bCs w:val="0"/>
          <w:szCs w:val="20"/>
        </w:rPr>
        <w:commentReference w:id="192"/>
      </w:r>
      <w:r w:rsidR="00B97C32" w:rsidRPr="00C30C31">
        <w:t xml:space="preserve">, </w:t>
      </w:r>
      <w:r w:rsidRPr="00C30C31">
        <w:t>and Conclusions</w:t>
      </w:r>
      <w:bookmarkEnd w:id="188"/>
      <w:bookmarkEnd w:id="189"/>
      <w:bookmarkEnd w:id="190"/>
      <w:bookmarkEnd w:id="191"/>
    </w:p>
    <w:p w14:paraId="266DEC41" w14:textId="333B5CF4" w:rsidR="00667B51" w:rsidRPr="00C30C31" w:rsidRDefault="00DC09C2" w:rsidP="007E4484">
      <w:pPr>
        <w:ind w:firstLine="720"/>
        <w:contextualSpacing/>
      </w:pPr>
      <w:r w:rsidRPr="00C30C31">
        <w:t>Begin writing here</w:t>
      </w:r>
      <w:r w:rsidR="00C03794" w:rsidRPr="00C30C31">
        <w:t>…</w:t>
      </w:r>
    </w:p>
    <w:p w14:paraId="328F8E9A" w14:textId="77777777" w:rsidR="00667B51" w:rsidRPr="00C30C31" w:rsidRDefault="00667B51" w:rsidP="00CD2B66">
      <w:pPr>
        <w:contextualSpacing/>
      </w:pPr>
      <w:r w:rsidRPr="00C30C31">
        <w:t xml:space="preserve">Checklist: </w:t>
      </w:r>
    </w:p>
    <w:p w14:paraId="3C8B8311" w14:textId="5A339C23" w:rsidR="00667B51" w:rsidRPr="00C30C31" w:rsidRDefault="00433A08" w:rsidP="00CD2B66">
      <w:pPr>
        <w:ind w:left="720"/>
      </w:pPr>
      <w:sdt>
        <w:sdtPr>
          <w:id w:val="1005944295"/>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1863FF" w:rsidRPr="00C30C31">
        <w:t>Begin with a brief review of the problem statement, purpose</w:t>
      </w:r>
      <w:r w:rsidR="00667B51" w:rsidRPr="00C30C31">
        <w:t xml:space="preserve"> statement</w:t>
      </w:r>
      <w:r w:rsidR="001863FF" w:rsidRPr="00C30C31">
        <w:t xml:space="preserve">, </w:t>
      </w:r>
      <w:r w:rsidR="00667B51" w:rsidRPr="00C30C31">
        <w:t>methodology</w:t>
      </w:r>
      <w:r w:rsidR="00C00435" w:rsidRPr="00C30C31">
        <w:t>,</w:t>
      </w:r>
      <w:r w:rsidR="00667B51" w:rsidRPr="00C30C31">
        <w:t xml:space="preserve"> design</w:t>
      </w:r>
      <w:r w:rsidR="001863FF" w:rsidRPr="00C30C31">
        <w:t xml:space="preserve">, </w:t>
      </w:r>
      <w:r w:rsidR="00C00435" w:rsidRPr="00C30C31">
        <w:t xml:space="preserve">results, and </w:t>
      </w:r>
      <w:r w:rsidR="001863FF" w:rsidRPr="00C30C31">
        <w:t>limitations</w:t>
      </w:r>
      <w:r w:rsidR="007D50C3" w:rsidRPr="00C30C31">
        <w:t xml:space="preserve">. </w:t>
      </w:r>
    </w:p>
    <w:p w14:paraId="0360DA98" w14:textId="11F4D001" w:rsidR="00667B51" w:rsidRPr="00C30C31" w:rsidRDefault="00433A08" w:rsidP="00CD2B66">
      <w:pPr>
        <w:ind w:left="720"/>
      </w:pPr>
      <w:sdt>
        <w:sdtPr>
          <w:id w:val="1309369203"/>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7D50C3" w:rsidRPr="00C30C31">
        <w:t>C</w:t>
      </w:r>
      <w:r w:rsidR="001863FF" w:rsidRPr="00C30C31">
        <w:t>onclude with a brief overview of the chapter.</w:t>
      </w:r>
      <w:bookmarkStart w:id="193" w:name="_Toc464831678"/>
      <w:bookmarkStart w:id="194" w:name="_Toc465328410"/>
    </w:p>
    <w:p w14:paraId="749A981A" w14:textId="77777777" w:rsidR="004029F9" w:rsidRPr="00C30C31" w:rsidRDefault="004029F9" w:rsidP="007E4484">
      <w:pPr>
        <w:pStyle w:val="Heading2"/>
        <w:contextualSpacing/>
      </w:pPr>
      <w:bookmarkStart w:id="195" w:name="_Toc477859309"/>
      <w:r w:rsidRPr="00C30C31">
        <w:t>Implications</w:t>
      </w:r>
      <w:bookmarkEnd w:id="193"/>
      <w:bookmarkEnd w:id="194"/>
      <w:bookmarkEnd w:id="195"/>
    </w:p>
    <w:p w14:paraId="35AEADD2" w14:textId="08F9CA8D" w:rsidR="00667B51" w:rsidRPr="00C30C31" w:rsidRDefault="00DC09C2" w:rsidP="007E4484">
      <w:pPr>
        <w:ind w:firstLine="720"/>
        <w:contextualSpacing/>
      </w:pPr>
      <w:r w:rsidRPr="00C30C31">
        <w:t>Begin writing here</w:t>
      </w:r>
      <w:r w:rsidR="00C03794" w:rsidRPr="00C30C31">
        <w:t>…</w:t>
      </w:r>
    </w:p>
    <w:p w14:paraId="3A67C2FE" w14:textId="77777777" w:rsidR="00667B51" w:rsidRPr="00C30C31" w:rsidRDefault="00667B51" w:rsidP="00CD2B66">
      <w:pPr>
        <w:contextualSpacing/>
      </w:pPr>
      <w:r w:rsidRPr="00C30C31">
        <w:t xml:space="preserve">Checklist: </w:t>
      </w:r>
    </w:p>
    <w:p w14:paraId="679E12EC" w14:textId="58ECD25E" w:rsidR="00667B51" w:rsidRPr="00C30C31" w:rsidRDefault="00433A08" w:rsidP="00CD2B66">
      <w:pPr>
        <w:ind w:left="720"/>
      </w:pPr>
      <w:sdt>
        <w:sdtPr>
          <w:id w:val="-302465913"/>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1863FF" w:rsidRPr="00C30C31">
        <w:t>Organize the discussion around each research question and (when appropriate) hypothesis individually</w:t>
      </w:r>
      <w:r w:rsidR="00667B51" w:rsidRPr="00C30C31">
        <w:t>.</w:t>
      </w:r>
      <w:r w:rsidR="001863FF" w:rsidRPr="00C30C31">
        <w:t xml:space="preserve"> </w:t>
      </w:r>
      <w:r w:rsidR="00667B51" w:rsidRPr="00C30C31">
        <w:t>S</w:t>
      </w:r>
      <w:r w:rsidR="001863FF" w:rsidRPr="00C30C31">
        <w:t xml:space="preserve">upport all </w:t>
      </w:r>
      <w:r w:rsidR="00667B51" w:rsidRPr="00C30C31">
        <w:t xml:space="preserve">the </w:t>
      </w:r>
      <w:r w:rsidR="001863FF" w:rsidRPr="00C30C31">
        <w:t xml:space="preserve">conclusions with </w:t>
      </w:r>
      <w:r w:rsidR="00F94C96" w:rsidRPr="00C30C31">
        <w:t xml:space="preserve">one or more </w:t>
      </w:r>
      <w:r w:rsidR="001863FF" w:rsidRPr="00C30C31">
        <w:t>findings</w:t>
      </w:r>
      <w:r w:rsidR="00B05BD0">
        <w:t xml:space="preserve"> from the study</w:t>
      </w:r>
      <w:r w:rsidR="00667B51" w:rsidRPr="00C30C31">
        <w:t>.</w:t>
      </w:r>
      <w:r w:rsidR="001863FF" w:rsidRPr="00C30C31">
        <w:t xml:space="preserve"> </w:t>
      </w:r>
    </w:p>
    <w:p w14:paraId="7C1CE747" w14:textId="4A06155E" w:rsidR="003B782F" w:rsidRPr="00C30C31" w:rsidRDefault="00433A08" w:rsidP="00CD2B66">
      <w:pPr>
        <w:ind w:left="720"/>
      </w:pPr>
      <w:sdt>
        <w:sdtPr>
          <w:id w:val="198058135"/>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1863FF" w:rsidRPr="00C30C31">
        <w:t xml:space="preserve">Discuss any </w:t>
      </w:r>
      <w:r w:rsidR="00C00435" w:rsidRPr="00C30C31">
        <w:t>factors that</w:t>
      </w:r>
      <w:r w:rsidR="001863FF" w:rsidRPr="00C30C31">
        <w:t xml:space="preserve"> </w:t>
      </w:r>
      <w:r w:rsidR="00667B51" w:rsidRPr="00C30C31">
        <w:t>might</w:t>
      </w:r>
      <w:r w:rsidR="001863FF" w:rsidRPr="00C30C31">
        <w:t xml:space="preserve"> have </w:t>
      </w:r>
      <w:r w:rsidR="00667B51" w:rsidRPr="00C30C31">
        <w:t>influence</w:t>
      </w:r>
      <w:r w:rsidR="00C00435" w:rsidRPr="00C30C31">
        <w:t>d</w:t>
      </w:r>
      <w:r w:rsidR="001863FF" w:rsidRPr="00C30C31">
        <w:t xml:space="preserve"> the interpretation of the results. </w:t>
      </w:r>
    </w:p>
    <w:p w14:paraId="3B0B810C" w14:textId="5578C4B0" w:rsidR="003B782F" w:rsidRPr="00C30C31" w:rsidRDefault="00433A08" w:rsidP="00CD2B66">
      <w:pPr>
        <w:ind w:left="720"/>
      </w:pPr>
      <w:sdt>
        <w:sdtPr>
          <w:id w:val="-1976595998"/>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667B51" w:rsidRPr="00C30C31">
        <w:t>Present</w:t>
      </w:r>
      <w:r w:rsidR="001863FF" w:rsidRPr="00C30C31">
        <w:t xml:space="preserve"> the results in</w:t>
      </w:r>
      <w:r w:rsidR="003B782F" w:rsidRPr="00C30C31">
        <w:t xml:space="preserve"> the</w:t>
      </w:r>
      <w:r w:rsidR="001863FF" w:rsidRPr="00C30C31">
        <w:t xml:space="preserve"> context </w:t>
      </w:r>
      <w:r w:rsidR="003B782F" w:rsidRPr="00C30C31">
        <w:t xml:space="preserve">of the study </w:t>
      </w:r>
      <w:r w:rsidR="001863FF" w:rsidRPr="00C30C31">
        <w:t>by describing</w:t>
      </w:r>
      <w:r w:rsidR="003B782F" w:rsidRPr="00C30C31">
        <w:t xml:space="preserve"> the extent to which</w:t>
      </w:r>
      <w:r w:rsidR="001863FF" w:rsidRPr="00C30C31">
        <w:t xml:space="preserve"> the</w:t>
      </w:r>
      <w:r w:rsidR="003B782F" w:rsidRPr="00C30C31">
        <w:t>y</w:t>
      </w:r>
      <w:r w:rsidR="001863FF" w:rsidRPr="00C30C31">
        <w:t xml:space="preserve"> </w:t>
      </w:r>
      <w:r w:rsidR="003B782F" w:rsidRPr="00C30C31">
        <w:t>address</w:t>
      </w:r>
      <w:r w:rsidR="001863FF" w:rsidRPr="00C30C31">
        <w:t xml:space="preserve"> the study problem</w:t>
      </w:r>
      <w:r w:rsidR="003B782F" w:rsidRPr="00C30C31">
        <w:t xml:space="preserve"> and</w:t>
      </w:r>
      <w:r w:rsidR="001863FF" w:rsidRPr="00C30C31">
        <w:t xml:space="preserve"> purpose and contribute to the existing literature </w:t>
      </w:r>
      <w:r w:rsidR="003B782F" w:rsidRPr="00C30C31">
        <w:t xml:space="preserve">and framework </w:t>
      </w:r>
      <w:r w:rsidR="001863FF" w:rsidRPr="00C30C31">
        <w:t xml:space="preserve">described in Chapter 2. </w:t>
      </w:r>
    </w:p>
    <w:p w14:paraId="4CCA818D" w14:textId="5FF95D61" w:rsidR="003B782F" w:rsidRPr="00C30C31" w:rsidRDefault="00433A08" w:rsidP="00CD2B66">
      <w:pPr>
        <w:ind w:left="720"/>
      </w:pPr>
      <w:sdt>
        <w:sdtPr>
          <w:id w:val="-1239399808"/>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1863FF" w:rsidRPr="00C30C31">
        <w:t xml:space="preserve">Describe </w:t>
      </w:r>
      <w:r w:rsidR="00C00435" w:rsidRPr="00C30C31">
        <w:t xml:space="preserve">the extent to which the results </w:t>
      </w:r>
      <w:r w:rsidR="00B05BD0">
        <w:t>a</w:t>
      </w:r>
      <w:r w:rsidR="00C00435" w:rsidRPr="00C30C31">
        <w:t>re consistent with</w:t>
      </w:r>
      <w:r w:rsidR="001863FF" w:rsidRPr="00C30C31">
        <w:t xml:space="preserve"> </w:t>
      </w:r>
      <w:r w:rsidR="003B782F" w:rsidRPr="00C30C31">
        <w:t>existing research and theory</w:t>
      </w:r>
      <w:r w:rsidR="001863FF" w:rsidRPr="00C30C31">
        <w:t xml:space="preserve"> and provide potential explanations for unexpected or </w:t>
      </w:r>
      <w:r w:rsidR="003B782F" w:rsidRPr="00C30C31">
        <w:t>divergent</w:t>
      </w:r>
      <w:r w:rsidR="001863FF" w:rsidRPr="00C30C31">
        <w:t xml:space="preserve"> results. </w:t>
      </w:r>
    </w:p>
    <w:p w14:paraId="05BB8ADA" w14:textId="123BE8B8" w:rsidR="004029F9" w:rsidRPr="00C30C31" w:rsidRDefault="004029F9" w:rsidP="007E4484">
      <w:pPr>
        <w:pStyle w:val="Heading2"/>
        <w:contextualSpacing/>
      </w:pPr>
      <w:bookmarkStart w:id="196" w:name="_Toc222132559"/>
      <w:bookmarkStart w:id="197" w:name="_Toc251424093"/>
      <w:bookmarkStart w:id="198" w:name="_Toc464831679"/>
      <w:bookmarkStart w:id="199" w:name="_Toc465328411"/>
      <w:bookmarkStart w:id="200" w:name="_Toc477859310"/>
      <w:r w:rsidRPr="00C30C31">
        <w:t>Recommendations</w:t>
      </w:r>
      <w:bookmarkEnd w:id="196"/>
      <w:bookmarkEnd w:id="197"/>
      <w:r w:rsidR="00B97C32" w:rsidRPr="00C30C31">
        <w:t xml:space="preserve"> </w:t>
      </w:r>
      <w:r w:rsidRPr="00C30C31">
        <w:t xml:space="preserve">for </w:t>
      </w:r>
      <w:bookmarkEnd w:id="198"/>
      <w:bookmarkEnd w:id="199"/>
      <w:r w:rsidR="00C30C31" w:rsidRPr="00C30C31">
        <w:t>Practice</w:t>
      </w:r>
      <w:bookmarkEnd w:id="200"/>
    </w:p>
    <w:p w14:paraId="7F7D381F" w14:textId="1F5BA3FA" w:rsidR="003B782F" w:rsidRPr="00C30C31" w:rsidRDefault="000A2AF4" w:rsidP="007E4484">
      <w:pPr>
        <w:ind w:firstLine="720"/>
        <w:contextualSpacing/>
      </w:pPr>
      <w:r w:rsidRPr="00C30C31">
        <w:t>Begin writing here</w:t>
      </w:r>
      <w:r w:rsidR="001863FF" w:rsidRPr="00C30C31">
        <w:t xml:space="preserve">… </w:t>
      </w:r>
    </w:p>
    <w:p w14:paraId="5F72B539" w14:textId="77777777" w:rsidR="003B782F" w:rsidRPr="00C30C31" w:rsidRDefault="003B782F" w:rsidP="00CD2B66">
      <w:pPr>
        <w:contextualSpacing/>
      </w:pPr>
      <w:r w:rsidRPr="00C30C31">
        <w:t xml:space="preserve">Checklist: </w:t>
      </w:r>
    </w:p>
    <w:p w14:paraId="374CB2AC" w14:textId="5A6D7AE4" w:rsidR="003B782F" w:rsidRPr="00C30C31" w:rsidRDefault="00433A08" w:rsidP="00CD2B66">
      <w:pPr>
        <w:ind w:left="720"/>
      </w:pPr>
      <w:sdt>
        <w:sdtPr>
          <w:id w:val="2107540292"/>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C03794" w:rsidRPr="00C30C31">
        <w:t xml:space="preserve">Discuss recommendations </w:t>
      </w:r>
      <w:r w:rsidR="003B782F" w:rsidRPr="00C30C31">
        <w:t>for</w:t>
      </w:r>
      <w:r w:rsidR="00C03794" w:rsidRPr="00C30C31">
        <w:t xml:space="preserve"> how the findings of </w:t>
      </w:r>
      <w:r w:rsidR="003B782F" w:rsidRPr="00C30C31">
        <w:t>the</w:t>
      </w:r>
      <w:r w:rsidR="00C03794" w:rsidRPr="00C30C31">
        <w:t xml:space="preserve"> study can be applied to practice and/or theory. S</w:t>
      </w:r>
      <w:r w:rsidR="001863FF" w:rsidRPr="00C30C31">
        <w:t xml:space="preserve">upport all </w:t>
      </w:r>
      <w:r w:rsidR="00B05BD0">
        <w:t xml:space="preserve">the </w:t>
      </w:r>
      <w:r w:rsidR="001863FF" w:rsidRPr="00C30C31">
        <w:t xml:space="preserve">recommendations with </w:t>
      </w:r>
      <w:r w:rsidR="00B05BD0">
        <w:t>at least one</w:t>
      </w:r>
      <w:r w:rsidR="001863FF" w:rsidRPr="00C30C31">
        <w:t xml:space="preserve"> finding</w:t>
      </w:r>
      <w:r w:rsidR="00B05BD0">
        <w:t xml:space="preserve"> from the study</w:t>
      </w:r>
      <w:r w:rsidR="001863FF" w:rsidRPr="00C30C31">
        <w:t xml:space="preserve"> and frame </w:t>
      </w:r>
      <w:r w:rsidR="003B782F" w:rsidRPr="00C30C31">
        <w:t xml:space="preserve">them </w:t>
      </w:r>
      <w:r w:rsidR="001863FF" w:rsidRPr="00C30C31">
        <w:t>in the literature from Chapter 2.</w:t>
      </w:r>
      <w:r w:rsidR="00265A2A" w:rsidRPr="00C30C31">
        <w:t xml:space="preserve"> </w:t>
      </w:r>
    </w:p>
    <w:p w14:paraId="5AFAE9FA" w14:textId="36337256" w:rsidR="003B782F" w:rsidRPr="00C30C31" w:rsidRDefault="00433A08" w:rsidP="00CD2B66">
      <w:pPr>
        <w:ind w:left="720"/>
      </w:pPr>
      <w:sdt>
        <w:sdtPr>
          <w:id w:val="1208156396"/>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3B782F" w:rsidRPr="00C30C31">
        <w:t>Do</w:t>
      </w:r>
      <w:r w:rsidR="00265A2A" w:rsidRPr="00C30C31">
        <w:t xml:space="preserve"> </w:t>
      </w:r>
      <w:r w:rsidR="00265A2A" w:rsidRPr="00C30C31">
        <w:rPr>
          <w:u w:val="single"/>
        </w:rPr>
        <w:t>not</w:t>
      </w:r>
      <w:r w:rsidR="00265A2A" w:rsidRPr="00C30C31">
        <w:t xml:space="preserve"> over</w:t>
      </w:r>
      <w:r w:rsidR="003B782F" w:rsidRPr="00C30C31">
        <w:t>state</w:t>
      </w:r>
      <w:r w:rsidR="00265A2A" w:rsidRPr="00C30C31">
        <w:t xml:space="preserve"> the applicability of </w:t>
      </w:r>
      <w:r w:rsidR="003B782F" w:rsidRPr="00C30C31">
        <w:t>the</w:t>
      </w:r>
      <w:r w:rsidR="00265A2A" w:rsidRPr="00C30C31">
        <w:t xml:space="preserve"> findings.</w:t>
      </w:r>
    </w:p>
    <w:p w14:paraId="21A8B8CE" w14:textId="1BD14F72" w:rsidR="004029F9" w:rsidRPr="00C30C31" w:rsidRDefault="00EE06AC" w:rsidP="007E4484">
      <w:pPr>
        <w:pStyle w:val="Heading2"/>
        <w:contextualSpacing/>
      </w:pPr>
      <w:bookmarkStart w:id="201" w:name="_Toc464831680"/>
      <w:bookmarkStart w:id="202" w:name="_Toc465328412"/>
      <w:bookmarkStart w:id="203" w:name="_Toc477859311"/>
      <w:r w:rsidRPr="00C30C31">
        <w:t>Recommendations for Future R</w:t>
      </w:r>
      <w:r w:rsidR="004029F9" w:rsidRPr="00C30C31">
        <w:t>esearch</w:t>
      </w:r>
      <w:bookmarkEnd w:id="201"/>
      <w:bookmarkEnd w:id="202"/>
      <w:bookmarkEnd w:id="203"/>
      <w:r w:rsidR="004029F9" w:rsidRPr="00C30C31">
        <w:t xml:space="preserve"> </w:t>
      </w:r>
    </w:p>
    <w:p w14:paraId="66EF0D8F" w14:textId="35105F0F" w:rsidR="003B782F" w:rsidRPr="00C30C31" w:rsidRDefault="000A2AF4" w:rsidP="001863FF">
      <w:pPr>
        <w:suppressAutoHyphens/>
        <w:ind w:firstLine="720"/>
        <w:contextualSpacing/>
        <w:rPr>
          <w:rFonts w:eastAsia="Times New Roman" w:cs="Times New Roman"/>
          <w:szCs w:val="24"/>
        </w:rPr>
      </w:pPr>
      <w:r w:rsidRPr="00C30C31">
        <w:rPr>
          <w:rFonts w:eastAsia="Times New Roman" w:cs="Times New Roman"/>
          <w:szCs w:val="24"/>
        </w:rPr>
        <w:t>Begin writing here</w:t>
      </w:r>
      <w:r w:rsidR="001863FF" w:rsidRPr="00C30C31">
        <w:rPr>
          <w:rFonts w:eastAsia="Times New Roman" w:cs="Times New Roman"/>
          <w:szCs w:val="24"/>
        </w:rPr>
        <w:t>…</w:t>
      </w:r>
    </w:p>
    <w:p w14:paraId="2F1C96AC" w14:textId="480A62EA" w:rsidR="000A2AF4" w:rsidRPr="00C30C31" w:rsidRDefault="003B782F" w:rsidP="009E56DF">
      <w:pPr>
        <w:suppressAutoHyphens/>
        <w:contextualSpacing/>
        <w:rPr>
          <w:rFonts w:eastAsia="Times New Roman" w:cs="Times New Roman"/>
          <w:szCs w:val="24"/>
        </w:rPr>
      </w:pPr>
      <w:r w:rsidRPr="00C30C31">
        <w:rPr>
          <w:rFonts w:eastAsia="Times New Roman" w:cs="Times New Roman"/>
          <w:szCs w:val="24"/>
        </w:rPr>
        <w:t xml:space="preserve">Checklist: </w:t>
      </w:r>
    </w:p>
    <w:p w14:paraId="06A42FBE" w14:textId="5BD14CB3" w:rsidR="00C00435" w:rsidRPr="00C30C31" w:rsidRDefault="00433A08" w:rsidP="00CD2B66">
      <w:pPr>
        <w:ind w:left="720"/>
        <w:rPr>
          <w:rFonts w:eastAsia="Times New Roman" w:cs="Times New Roman"/>
          <w:szCs w:val="24"/>
        </w:rPr>
      </w:pPr>
      <w:sdt>
        <w:sdtPr>
          <w:id w:val="388925439"/>
          <w14:checkbox>
            <w14:checked w14:val="0"/>
            <w14:checkedState w14:val="2612" w14:font="MS Gothic"/>
            <w14:uncheckedState w14:val="2610" w14:font="MS Gothic"/>
          </w14:checkbox>
        </w:sdtPr>
        <w:sdtEndPr/>
        <w:sdtContent>
          <w:r w:rsidR="000A2AF4" w:rsidRPr="00C30C31">
            <w:rPr>
              <w:rFonts w:ascii="MS Gothic" w:eastAsia="MS Gothic" w:hAnsi="MS Gothic"/>
            </w:rPr>
            <w:t>☐</w:t>
          </w:r>
        </w:sdtContent>
      </w:sdt>
      <w:r w:rsidR="000A2AF4" w:rsidRPr="00C30C31">
        <w:t xml:space="preserve"> </w:t>
      </w:r>
      <w:r w:rsidR="00265A2A" w:rsidRPr="00C30C31">
        <w:rPr>
          <w:rFonts w:eastAsia="Times New Roman" w:cs="Times New Roman"/>
          <w:szCs w:val="24"/>
        </w:rPr>
        <w:t xml:space="preserve">Based on </w:t>
      </w:r>
      <w:r w:rsidR="003B782F" w:rsidRPr="00C30C31">
        <w:rPr>
          <w:rFonts w:eastAsia="Times New Roman" w:cs="Times New Roman"/>
          <w:szCs w:val="24"/>
        </w:rPr>
        <w:t>the</w:t>
      </w:r>
      <w:r w:rsidR="00265A2A" w:rsidRPr="00C30C31">
        <w:rPr>
          <w:rFonts w:eastAsia="Times New Roman" w:cs="Times New Roman"/>
          <w:szCs w:val="24"/>
        </w:rPr>
        <w:t xml:space="preserve"> framework, findings, </w:t>
      </w:r>
      <w:r w:rsidR="00C00435" w:rsidRPr="00C30C31">
        <w:rPr>
          <w:rFonts w:eastAsia="Times New Roman" w:cs="Times New Roman"/>
          <w:szCs w:val="24"/>
        </w:rPr>
        <w:t xml:space="preserve">and implications, </w:t>
      </w:r>
      <w:r w:rsidR="003B782F" w:rsidRPr="00C30C31">
        <w:rPr>
          <w:rFonts w:eastAsia="Times New Roman" w:cs="Times New Roman"/>
          <w:szCs w:val="24"/>
        </w:rPr>
        <w:t xml:space="preserve">explain </w:t>
      </w:r>
      <w:r w:rsidR="00265A2A" w:rsidRPr="00C30C31">
        <w:rPr>
          <w:rFonts w:eastAsia="Times New Roman" w:cs="Times New Roman"/>
          <w:szCs w:val="24"/>
        </w:rPr>
        <w:t xml:space="preserve">what future researchers </w:t>
      </w:r>
      <w:r w:rsidR="003B782F" w:rsidRPr="00C30C31">
        <w:rPr>
          <w:rFonts w:eastAsia="Times New Roman" w:cs="Times New Roman"/>
          <w:szCs w:val="24"/>
        </w:rPr>
        <w:t xml:space="preserve">might </w:t>
      </w:r>
      <w:r w:rsidR="00265A2A" w:rsidRPr="00C30C31">
        <w:rPr>
          <w:rFonts w:eastAsia="Times New Roman" w:cs="Times New Roman"/>
          <w:szCs w:val="24"/>
        </w:rPr>
        <w:t xml:space="preserve">do to learn from and build upon this </w:t>
      </w:r>
      <w:r w:rsidR="003B782F" w:rsidRPr="00C30C31">
        <w:rPr>
          <w:rFonts w:eastAsia="Times New Roman" w:cs="Times New Roman"/>
          <w:szCs w:val="24"/>
        </w:rPr>
        <w:t>study.</w:t>
      </w:r>
      <w:r w:rsidR="00C00435" w:rsidRPr="00C30C31">
        <w:rPr>
          <w:rFonts w:eastAsia="Times New Roman" w:cs="Times New Roman"/>
          <w:szCs w:val="24"/>
        </w:rPr>
        <w:t xml:space="preserve"> </w:t>
      </w:r>
      <w:r w:rsidR="00F94C96" w:rsidRPr="00C30C31">
        <w:rPr>
          <w:rFonts w:eastAsia="Times New Roman" w:cs="Times New Roman"/>
          <w:szCs w:val="24"/>
        </w:rPr>
        <w:t>Justify these explanations</w:t>
      </w:r>
      <w:r w:rsidR="00C00435" w:rsidRPr="00C30C31">
        <w:rPr>
          <w:rFonts w:eastAsia="Times New Roman" w:cs="Times New Roman"/>
          <w:szCs w:val="24"/>
        </w:rPr>
        <w:t>.</w:t>
      </w:r>
    </w:p>
    <w:p w14:paraId="628FB00A" w14:textId="5CDB4CA1" w:rsidR="00C00435" w:rsidRPr="00C30C31" w:rsidRDefault="00433A08" w:rsidP="00CD2B66">
      <w:pPr>
        <w:ind w:left="720"/>
        <w:rPr>
          <w:rFonts w:eastAsia="Times New Roman" w:cs="Times New Roman"/>
          <w:szCs w:val="24"/>
        </w:rPr>
      </w:pPr>
      <w:sdt>
        <w:sdtPr>
          <w:rPr>
            <w:rFonts w:eastAsia="Times New Roman" w:cs="Times New Roman"/>
            <w:szCs w:val="24"/>
          </w:rPr>
          <w:id w:val="-1019383486"/>
          <w14:checkbox>
            <w14:checked w14:val="0"/>
            <w14:checkedState w14:val="2612" w14:font="MS Gothic"/>
            <w14:uncheckedState w14:val="2610" w14:font="MS Gothic"/>
          </w14:checkbox>
        </w:sdtPr>
        <w:sdtEndPr/>
        <w:sdtContent>
          <w:r w:rsidR="00C00435" w:rsidRPr="00C30C31">
            <w:rPr>
              <w:rFonts w:ascii="MS Gothic" w:eastAsia="MS Gothic" w:hAnsi="MS Gothic" w:cs="Times New Roman"/>
              <w:szCs w:val="24"/>
            </w:rPr>
            <w:t>☐</w:t>
          </w:r>
        </w:sdtContent>
      </w:sdt>
      <w:r w:rsidR="00C00435" w:rsidRPr="00C30C31">
        <w:rPr>
          <w:rFonts w:eastAsia="Times New Roman" w:cs="Times New Roman"/>
          <w:szCs w:val="24"/>
        </w:rPr>
        <w:t xml:space="preserve"> Discuss how future researchers can improve upon this study, given its limitations. </w:t>
      </w:r>
    </w:p>
    <w:p w14:paraId="5C17368D" w14:textId="70E264E4" w:rsidR="003B782F" w:rsidRPr="00C30C31" w:rsidRDefault="00433A08" w:rsidP="00CD2B66">
      <w:pPr>
        <w:ind w:left="720"/>
      </w:pPr>
      <w:sdt>
        <w:sdtPr>
          <w:rPr>
            <w:rFonts w:eastAsia="Times New Roman" w:cs="Times New Roman"/>
            <w:szCs w:val="24"/>
          </w:rPr>
          <w:id w:val="65546728"/>
          <w14:checkbox>
            <w14:checked w14:val="0"/>
            <w14:checkedState w14:val="2612" w14:font="MS Gothic"/>
            <w14:uncheckedState w14:val="2610" w14:font="MS Gothic"/>
          </w14:checkbox>
        </w:sdtPr>
        <w:sdtEndPr/>
        <w:sdtContent>
          <w:r w:rsidR="00C00435" w:rsidRPr="00C30C31">
            <w:rPr>
              <w:rFonts w:ascii="MS Gothic" w:eastAsia="MS Gothic" w:hAnsi="MS Gothic" w:cs="Times New Roman"/>
              <w:szCs w:val="24"/>
            </w:rPr>
            <w:t>☐</w:t>
          </w:r>
        </w:sdtContent>
      </w:sdt>
      <w:r w:rsidR="00C00435" w:rsidRPr="00C30C31">
        <w:rPr>
          <w:rFonts w:eastAsia="Times New Roman" w:cs="Times New Roman"/>
          <w:szCs w:val="24"/>
        </w:rPr>
        <w:t xml:space="preserve"> Explain what the next logical step is in this line of research.</w:t>
      </w:r>
      <w:r w:rsidR="00265A2A" w:rsidRPr="00C30C31">
        <w:rPr>
          <w:rFonts w:eastAsia="Times New Roman" w:cs="Times New Roman"/>
          <w:szCs w:val="24"/>
        </w:rPr>
        <w:t xml:space="preserve">  </w:t>
      </w:r>
      <w:r w:rsidR="00C03794" w:rsidRPr="00C30C31">
        <w:rPr>
          <w:rFonts w:eastAsia="Times New Roman" w:cs="Times New Roman"/>
          <w:szCs w:val="24"/>
        </w:rPr>
        <w:t xml:space="preserve"> </w:t>
      </w:r>
      <w:r w:rsidR="001863FF" w:rsidRPr="00C30C31">
        <w:rPr>
          <w:rFonts w:eastAsia="Times New Roman" w:cs="Times New Roman"/>
          <w:szCs w:val="24"/>
        </w:rPr>
        <w:t xml:space="preserve"> </w:t>
      </w:r>
    </w:p>
    <w:p w14:paraId="39EE8DF2" w14:textId="77777777" w:rsidR="004029F9" w:rsidRPr="00C30C31" w:rsidRDefault="004029F9" w:rsidP="007E4484">
      <w:pPr>
        <w:pStyle w:val="Heading2"/>
        <w:contextualSpacing/>
      </w:pPr>
      <w:bookmarkStart w:id="204" w:name="_Toc222132560"/>
      <w:bookmarkStart w:id="205" w:name="_Toc251424094"/>
      <w:bookmarkStart w:id="206" w:name="_Toc464831681"/>
      <w:bookmarkStart w:id="207" w:name="_Toc465328413"/>
      <w:bookmarkStart w:id="208" w:name="_Toc477859312"/>
      <w:r w:rsidRPr="00C30C31">
        <w:t>Conclusions</w:t>
      </w:r>
      <w:bookmarkEnd w:id="204"/>
      <w:bookmarkEnd w:id="205"/>
      <w:bookmarkEnd w:id="206"/>
      <w:bookmarkEnd w:id="207"/>
      <w:bookmarkEnd w:id="208"/>
    </w:p>
    <w:p w14:paraId="062653C4" w14:textId="02447B7B" w:rsidR="000A2AF4" w:rsidRPr="00C30C31" w:rsidRDefault="000A2AF4" w:rsidP="00CD2B66">
      <w:r w:rsidRPr="00C30C31">
        <w:tab/>
        <w:t>Begin writing here…</w:t>
      </w:r>
    </w:p>
    <w:p w14:paraId="66DFE894" w14:textId="325F1E9E" w:rsidR="003B782F" w:rsidRPr="00C30C31" w:rsidRDefault="003B782F" w:rsidP="00CD2B66">
      <w:r w:rsidRPr="00C30C31">
        <w:t xml:space="preserve">Checklist: </w:t>
      </w:r>
    </w:p>
    <w:p w14:paraId="7CF79B4C" w14:textId="1BFEFCC3" w:rsidR="006156D0" w:rsidRPr="009E56DF" w:rsidRDefault="00433A08" w:rsidP="009E56DF">
      <w:pPr>
        <w:pStyle w:val="PlainText"/>
        <w:spacing w:line="480" w:lineRule="auto"/>
        <w:ind w:left="720"/>
        <w:rPr>
          <w:rFonts w:ascii="Times New Roman" w:hAnsi="Times New Roman" w:cs="Times New Roman"/>
          <w:sz w:val="24"/>
          <w:szCs w:val="24"/>
        </w:rPr>
      </w:pPr>
      <w:sdt>
        <w:sdtPr>
          <w:rPr>
            <w:rFonts w:ascii="Times New Roman" w:hAnsi="Times New Roman" w:cs="Times New Roman"/>
            <w:sz w:val="24"/>
            <w:szCs w:val="24"/>
          </w:rPr>
          <w:id w:val="-545214972"/>
          <w14:checkbox>
            <w14:checked w14:val="0"/>
            <w14:checkedState w14:val="2612" w14:font="MS Gothic"/>
            <w14:uncheckedState w14:val="2610" w14:font="MS Gothic"/>
          </w14:checkbox>
        </w:sdtPr>
        <w:sdtEndPr/>
        <w:sdtContent>
          <w:r w:rsidR="003D0265" w:rsidRPr="009E56DF">
            <w:rPr>
              <w:rFonts w:ascii="Segoe UI Symbol" w:eastAsia="MS Gothic" w:hAnsi="Segoe UI Symbol" w:cs="Segoe UI Symbol"/>
              <w:sz w:val="24"/>
              <w:szCs w:val="24"/>
            </w:rPr>
            <w:t>☐</w:t>
          </w:r>
        </w:sdtContent>
      </w:sdt>
      <w:r w:rsidR="003D0265" w:rsidRPr="009E56DF">
        <w:rPr>
          <w:rFonts w:ascii="Times New Roman" w:hAnsi="Times New Roman" w:cs="Times New Roman"/>
          <w:sz w:val="24"/>
          <w:szCs w:val="24"/>
        </w:rPr>
        <w:t xml:space="preserve"> </w:t>
      </w:r>
      <w:r w:rsidR="006156D0">
        <w:rPr>
          <w:rFonts w:ascii="Times New Roman" w:hAnsi="Times New Roman" w:cs="Times New Roman"/>
          <w:sz w:val="24"/>
          <w:szCs w:val="24"/>
        </w:rPr>
        <w:t>Provide a s</w:t>
      </w:r>
      <w:r w:rsidR="006156D0" w:rsidRPr="009E56DF">
        <w:rPr>
          <w:rFonts w:ascii="Times New Roman" w:hAnsi="Times New Roman" w:cs="Times New Roman"/>
          <w:sz w:val="24"/>
          <w:szCs w:val="24"/>
        </w:rPr>
        <w:t>trong, concise conclusion</w:t>
      </w:r>
      <w:r w:rsidR="006156D0">
        <w:rPr>
          <w:rFonts w:ascii="Times New Roman" w:hAnsi="Times New Roman" w:cs="Times New Roman"/>
          <w:sz w:val="24"/>
          <w:szCs w:val="24"/>
        </w:rPr>
        <w:t xml:space="preserve"> to</w:t>
      </w:r>
      <w:r w:rsidR="006156D0" w:rsidRPr="009E56DF">
        <w:rPr>
          <w:rFonts w:ascii="Times New Roman" w:hAnsi="Times New Roman" w:cs="Times New Roman"/>
          <w:sz w:val="24"/>
          <w:szCs w:val="24"/>
        </w:rPr>
        <w:t xml:space="preserve"> includ</w:t>
      </w:r>
      <w:r w:rsidR="006156D0">
        <w:rPr>
          <w:rFonts w:ascii="Times New Roman" w:hAnsi="Times New Roman" w:cs="Times New Roman"/>
          <w:sz w:val="24"/>
          <w:szCs w:val="24"/>
        </w:rPr>
        <w:t>e</w:t>
      </w:r>
      <w:r w:rsidR="006156D0" w:rsidRPr="009E56DF">
        <w:rPr>
          <w:rFonts w:ascii="Times New Roman" w:hAnsi="Times New Roman" w:cs="Times New Roman"/>
          <w:sz w:val="24"/>
          <w:szCs w:val="24"/>
        </w:rPr>
        <w:t xml:space="preserve"> </w:t>
      </w:r>
      <w:r w:rsidR="006156D0">
        <w:rPr>
          <w:rFonts w:ascii="Times New Roman" w:hAnsi="Times New Roman" w:cs="Times New Roman"/>
          <w:sz w:val="24"/>
          <w:szCs w:val="24"/>
        </w:rPr>
        <w:t xml:space="preserve">a </w:t>
      </w:r>
      <w:r w:rsidR="006156D0" w:rsidRPr="009E56DF">
        <w:rPr>
          <w:rFonts w:ascii="Times New Roman" w:hAnsi="Times New Roman" w:cs="Times New Roman"/>
          <w:sz w:val="24"/>
          <w:szCs w:val="24"/>
        </w:rPr>
        <w:t xml:space="preserve">summary of </w:t>
      </w:r>
      <w:r w:rsidR="006156D0">
        <w:rPr>
          <w:rFonts w:ascii="Times New Roman" w:hAnsi="Times New Roman" w:cs="Times New Roman"/>
          <w:sz w:val="24"/>
          <w:szCs w:val="24"/>
        </w:rPr>
        <w:t xml:space="preserve">the </w:t>
      </w:r>
      <w:r w:rsidR="006156D0" w:rsidRPr="009E56DF">
        <w:rPr>
          <w:rFonts w:ascii="Times New Roman" w:hAnsi="Times New Roman" w:cs="Times New Roman"/>
          <w:sz w:val="24"/>
          <w:szCs w:val="24"/>
        </w:rPr>
        <w:t xml:space="preserve">study, the problem </w:t>
      </w:r>
      <w:r w:rsidR="006156D0">
        <w:rPr>
          <w:rFonts w:ascii="Times New Roman" w:hAnsi="Times New Roman" w:cs="Times New Roman"/>
          <w:sz w:val="24"/>
          <w:szCs w:val="24"/>
        </w:rPr>
        <w:t xml:space="preserve">that it </w:t>
      </w:r>
      <w:r w:rsidR="006156D0" w:rsidRPr="009E56DF">
        <w:rPr>
          <w:rFonts w:ascii="Times New Roman" w:hAnsi="Times New Roman" w:cs="Times New Roman"/>
          <w:sz w:val="24"/>
          <w:szCs w:val="24"/>
        </w:rPr>
        <w:t>addressed</w:t>
      </w:r>
      <w:r w:rsidR="006156D0">
        <w:rPr>
          <w:rFonts w:ascii="Times New Roman" w:hAnsi="Times New Roman" w:cs="Times New Roman"/>
          <w:sz w:val="24"/>
          <w:szCs w:val="24"/>
        </w:rPr>
        <w:t>, and the importance of the study</w:t>
      </w:r>
      <w:r w:rsidR="006156D0" w:rsidRPr="009E56DF">
        <w:rPr>
          <w:rFonts w:ascii="Times New Roman" w:hAnsi="Times New Roman" w:cs="Times New Roman"/>
          <w:sz w:val="24"/>
          <w:szCs w:val="24"/>
        </w:rPr>
        <w:t xml:space="preserve">. </w:t>
      </w:r>
    </w:p>
    <w:p w14:paraId="122B4E12" w14:textId="0C1C41E5" w:rsidR="003B782F" w:rsidRPr="00C30C31" w:rsidRDefault="00433A08" w:rsidP="00CD2B66">
      <w:pPr>
        <w:ind w:left="720"/>
      </w:pPr>
      <w:sdt>
        <w:sdtPr>
          <w:id w:val="1899628604"/>
          <w14:checkbox>
            <w14:checked w14:val="0"/>
            <w14:checkedState w14:val="2612" w14:font="MS Gothic"/>
            <w14:uncheckedState w14:val="2610" w14:font="MS Gothic"/>
          </w14:checkbox>
        </w:sdtPr>
        <w:sdtEndPr/>
        <w:sdtContent>
          <w:r w:rsidR="006156D0">
            <w:rPr>
              <w:rFonts w:ascii="MS Gothic" w:eastAsia="MS Gothic" w:hAnsi="MS Gothic" w:hint="eastAsia"/>
            </w:rPr>
            <w:t>☐</w:t>
          </w:r>
        </w:sdtContent>
      </w:sdt>
      <w:r w:rsidR="006156D0">
        <w:t xml:space="preserve"> </w:t>
      </w:r>
      <w:r w:rsidR="003B782F" w:rsidRPr="00C30C31">
        <w:t>Present</w:t>
      </w:r>
      <w:r w:rsidR="001863FF" w:rsidRPr="00C30C31">
        <w:t xml:space="preserve"> the </w:t>
      </w:r>
      <w:r w:rsidR="003B782F" w:rsidRPr="00C30C31">
        <w:t>“</w:t>
      </w:r>
      <w:r w:rsidR="001863FF" w:rsidRPr="00C30C31">
        <w:t>take-home message</w:t>
      </w:r>
      <w:r w:rsidR="003B782F" w:rsidRPr="00C30C31">
        <w:t>”</w:t>
      </w:r>
      <w:r w:rsidR="001863FF" w:rsidRPr="00C30C31">
        <w:t xml:space="preserve"> of the entire study</w:t>
      </w:r>
      <w:r w:rsidR="003B782F" w:rsidRPr="00C30C31">
        <w:t>.</w:t>
      </w:r>
    </w:p>
    <w:p w14:paraId="266A255D" w14:textId="79DFC88F" w:rsidR="003B782F" w:rsidRPr="00C30C31" w:rsidRDefault="00433A08" w:rsidP="00CD2B66">
      <w:pPr>
        <w:ind w:left="720"/>
      </w:pPr>
      <w:sdt>
        <w:sdtPr>
          <w:id w:val="622282002"/>
          <w14:checkbox>
            <w14:checked w14:val="0"/>
            <w14:checkedState w14:val="2612" w14:font="MS Gothic"/>
            <w14:uncheckedState w14:val="2610" w14:font="MS Gothic"/>
          </w14:checkbox>
        </w:sdtPr>
        <w:sdtEndPr/>
        <w:sdtContent>
          <w:r w:rsidR="003D0265" w:rsidRPr="00C30C31">
            <w:rPr>
              <w:rFonts w:ascii="MS Gothic" w:eastAsia="MS Gothic" w:hAnsi="MS Gothic"/>
            </w:rPr>
            <w:t>☐</w:t>
          </w:r>
        </w:sdtContent>
      </w:sdt>
      <w:r w:rsidR="003D0265" w:rsidRPr="00C30C31">
        <w:t xml:space="preserve"> </w:t>
      </w:r>
      <w:r w:rsidR="00C00435" w:rsidRPr="00C30C31">
        <w:t>E</w:t>
      </w:r>
      <w:r w:rsidR="001863FF" w:rsidRPr="00C30C31">
        <w:t>mphasi</w:t>
      </w:r>
      <w:r w:rsidR="003B782F" w:rsidRPr="00C30C31">
        <w:t>ze</w:t>
      </w:r>
      <w:r w:rsidR="001863FF" w:rsidRPr="00C30C31">
        <w:t xml:space="preserve"> what the</w:t>
      </w:r>
      <w:r w:rsidR="00C00435" w:rsidRPr="00C30C31">
        <w:t xml:space="preserve"> results of the study</w:t>
      </w:r>
      <w:r w:rsidR="001863FF" w:rsidRPr="00C30C31">
        <w:t xml:space="preserve"> mean with respect to </w:t>
      </w:r>
      <w:r w:rsidR="003B782F" w:rsidRPr="00C30C31">
        <w:t xml:space="preserve">previous </w:t>
      </w:r>
      <w:r w:rsidR="001863FF" w:rsidRPr="00C30C31">
        <w:t xml:space="preserve">research </w:t>
      </w:r>
      <w:r w:rsidR="003B782F" w:rsidRPr="00C30C31">
        <w:t xml:space="preserve">and either theory (PhD studies) </w:t>
      </w:r>
      <w:r w:rsidR="001863FF" w:rsidRPr="00C30C31">
        <w:t xml:space="preserve">or practice </w:t>
      </w:r>
      <w:r w:rsidR="003B782F" w:rsidRPr="00C30C31">
        <w:t>(applied studies)</w:t>
      </w:r>
      <w:r w:rsidR="001863FF" w:rsidRPr="00C30C31">
        <w:t xml:space="preserve">. </w:t>
      </w:r>
    </w:p>
    <w:p w14:paraId="143C15B6" w14:textId="6DAA3200" w:rsidR="004029F9" w:rsidRPr="00C30C31" w:rsidRDefault="004029F9" w:rsidP="007E4484">
      <w:pPr>
        <w:ind w:firstLine="720"/>
        <w:contextualSpacing/>
        <w:rPr>
          <w:rFonts w:eastAsia="Times New Roman" w:cs="Times New Roman"/>
          <w:szCs w:val="24"/>
        </w:rPr>
      </w:pPr>
    </w:p>
    <w:p w14:paraId="60199845" w14:textId="77777777" w:rsidR="004029F9" w:rsidRPr="00C30C31" w:rsidRDefault="004029F9" w:rsidP="00A43C46">
      <w:pPr>
        <w:pStyle w:val="Heading1"/>
        <w:spacing w:line="240" w:lineRule="auto"/>
        <w:contextualSpacing/>
      </w:pPr>
      <w:r w:rsidRPr="00C30C31">
        <w:br w:type="page"/>
      </w:r>
      <w:bookmarkStart w:id="209" w:name="_Toc464831682"/>
      <w:bookmarkStart w:id="210" w:name="_Toc465328414"/>
      <w:bookmarkStart w:id="211" w:name="_Toc477859313"/>
      <w:bookmarkEnd w:id="159"/>
      <w:commentRangeStart w:id="212"/>
      <w:commentRangeStart w:id="213"/>
      <w:r w:rsidRPr="00C30C31">
        <w:lastRenderedPageBreak/>
        <w:t>References</w:t>
      </w:r>
      <w:bookmarkEnd w:id="209"/>
      <w:bookmarkEnd w:id="210"/>
      <w:commentRangeEnd w:id="212"/>
      <w:r w:rsidR="008E0EE6" w:rsidRPr="00C30C31">
        <w:rPr>
          <w:rStyle w:val="CommentReference"/>
          <w:b w:val="0"/>
          <w:bCs w:val="0"/>
          <w:szCs w:val="20"/>
        </w:rPr>
        <w:commentReference w:id="212"/>
      </w:r>
      <w:commentRangeEnd w:id="213"/>
      <w:r w:rsidR="00F94C96" w:rsidRPr="00C30C31">
        <w:rPr>
          <w:rStyle w:val="CommentReference"/>
          <w:b w:val="0"/>
          <w:bCs w:val="0"/>
          <w:szCs w:val="20"/>
        </w:rPr>
        <w:commentReference w:id="213"/>
      </w:r>
      <w:bookmarkEnd w:id="211"/>
    </w:p>
    <w:p w14:paraId="5B4857BE" w14:textId="77777777" w:rsidR="00A43C46" w:rsidRPr="00C30C31" w:rsidRDefault="00A43C46" w:rsidP="00A43C46">
      <w:pPr>
        <w:spacing w:line="240" w:lineRule="auto"/>
        <w:contextualSpacing/>
        <w:rPr>
          <w:rFonts w:eastAsia="Times New Roman" w:cs="Times New Roman"/>
          <w:szCs w:val="24"/>
        </w:rPr>
      </w:pPr>
    </w:p>
    <w:p w14:paraId="50F36EE6" w14:textId="2BDB5E78" w:rsidR="004029F9" w:rsidRPr="00C30C31" w:rsidRDefault="004029F9" w:rsidP="00A43C46">
      <w:pPr>
        <w:spacing w:line="240" w:lineRule="auto"/>
        <w:contextualSpacing/>
        <w:rPr>
          <w:rFonts w:eastAsia="Times New Roman" w:cs="Times New Roman"/>
          <w:szCs w:val="24"/>
        </w:rPr>
      </w:pPr>
      <w:commentRangeStart w:id="214"/>
      <w:r w:rsidRPr="00C30C31">
        <w:rPr>
          <w:rFonts w:eastAsia="Times New Roman" w:cs="Times New Roman"/>
          <w:szCs w:val="24"/>
        </w:rPr>
        <w:t>Reference 1</w:t>
      </w:r>
      <w:commentRangeEnd w:id="214"/>
      <w:r w:rsidR="00042D9C">
        <w:rPr>
          <w:rStyle w:val="CommentReference"/>
          <w:rFonts w:eastAsia="Times New Roman" w:cs="Arial"/>
          <w:szCs w:val="20"/>
        </w:rPr>
        <w:commentReference w:id="214"/>
      </w:r>
    </w:p>
    <w:p w14:paraId="5C7E4A48" w14:textId="77777777" w:rsidR="004029F9" w:rsidRPr="00C30C31" w:rsidRDefault="004029F9" w:rsidP="007E4484">
      <w:pPr>
        <w:spacing w:line="240" w:lineRule="auto"/>
        <w:contextualSpacing/>
        <w:rPr>
          <w:rFonts w:eastAsia="Times New Roman" w:cs="Times New Roman"/>
          <w:szCs w:val="24"/>
        </w:rPr>
      </w:pPr>
    </w:p>
    <w:p w14:paraId="0ACE467D" w14:textId="77777777" w:rsidR="00315BED" w:rsidRPr="00C30C31" w:rsidRDefault="004029F9" w:rsidP="007E4484">
      <w:pPr>
        <w:spacing w:line="240" w:lineRule="auto"/>
        <w:contextualSpacing/>
        <w:rPr>
          <w:rFonts w:eastAsia="Times New Roman" w:cs="Times New Roman"/>
          <w:szCs w:val="24"/>
        </w:rPr>
      </w:pPr>
      <w:r w:rsidRPr="00C30C31">
        <w:rPr>
          <w:rFonts w:eastAsia="Times New Roman" w:cs="Times New Roman"/>
          <w:szCs w:val="24"/>
        </w:rPr>
        <w:t>Reference 2</w:t>
      </w:r>
    </w:p>
    <w:p w14:paraId="1FFDFD39" w14:textId="77777777" w:rsidR="00315BED" w:rsidRPr="00C30C31" w:rsidRDefault="00315BED" w:rsidP="007E4484">
      <w:pPr>
        <w:spacing w:line="240" w:lineRule="auto"/>
        <w:contextualSpacing/>
        <w:rPr>
          <w:rFonts w:eastAsia="Times New Roman" w:cs="Times New Roman"/>
          <w:szCs w:val="24"/>
        </w:rPr>
      </w:pPr>
    </w:p>
    <w:p w14:paraId="73F4985A" w14:textId="19C3E375" w:rsidR="004029F9" w:rsidRPr="00C30C31" w:rsidRDefault="00315BED" w:rsidP="007E4484">
      <w:pPr>
        <w:spacing w:line="240" w:lineRule="auto"/>
        <w:contextualSpacing/>
        <w:rPr>
          <w:rFonts w:eastAsia="Times New Roman" w:cs="Times New Roman"/>
          <w:szCs w:val="24"/>
        </w:rPr>
      </w:pPr>
      <w:r w:rsidRPr="00C30C31">
        <w:rPr>
          <w:rFonts w:eastAsia="Times New Roman" w:cs="Times New Roman"/>
          <w:szCs w:val="24"/>
        </w:rPr>
        <w:t>Reference n</w:t>
      </w:r>
    </w:p>
    <w:p w14:paraId="65635C60" w14:textId="77777777" w:rsidR="004029F9" w:rsidRPr="00C30C31" w:rsidRDefault="004029F9" w:rsidP="007E4484">
      <w:pPr>
        <w:spacing w:line="240" w:lineRule="auto"/>
        <w:ind w:left="720" w:hanging="720"/>
        <w:contextualSpacing/>
        <w:rPr>
          <w:rFonts w:eastAsia="Times New Roman" w:cs="Times New Roman"/>
          <w:szCs w:val="24"/>
        </w:rPr>
      </w:pPr>
    </w:p>
    <w:p w14:paraId="6A143E78" w14:textId="76922A5D" w:rsidR="00076294" w:rsidRPr="00C30C31" w:rsidRDefault="00076294" w:rsidP="00076294">
      <w:pPr>
        <w:spacing w:line="240" w:lineRule="auto"/>
        <w:ind w:left="720" w:hanging="720"/>
        <w:contextualSpacing/>
      </w:pPr>
    </w:p>
    <w:p w14:paraId="25AD773C" w14:textId="77777777" w:rsidR="00076294" w:rsidRPr="00C30C31" w:rsidRDefault="00076294" w:rsidP="00076294">
      <w:pPr>
        <w:spacing w:line="240" w:lineRule="auto"/>
        <w:ind w:left="720" w:hanging="720"/>
        <w:contextualSpacing/>
      </w:pPr>
    </w:p>
    <w:p w14:paraId="1A4EBF77" w14:textId="77777777" w:rsidR="00076294" w:rsidRPr="00C30C31" w:rsidRDefault="00076294" w:rsidP="00076294">
      <w:pPr>
        <w:spacing w:line="240" w:lineRule="auto"/>
        <w:ind w:left="720" w:hanging="720"/>
        <w:contextualSpacing/>
      </w:pPr>
    </w:p>
    <w:p w14:paraId="07C89F65" w14:textId="77777777" w:rsidR="00076294" w:rsidRPr="00C30C31" w:rsidRDefault="00076294" w:rsidP="00076294">
      <w:pPr>
        <w:spacing w:line="240" w:lineRule="auto"/>
        <w:ind w:left="720" w:hanging="720"/>
        <w:contextualSpacing/>
      </w:pPr>
    </w:p>
    <w:p w14:paraId="6E6EF43A" w14:textId="77777777" w:rsidR="00076294" w:rsidRPr="00C30C31" w:rsidRDefault="00076294" w:rsidP="00076294">
      <w:pPr>
        <w:spacing w:line="240" w:lineRule="auto"/>
        <w:ind w:left="720" w:hanging="720"/>
        <w:contextualSpacing/>
      </w:pPr>
    </w:p>
    <w:p w14:paraId="50DA25B7" w14:textId="77777777" w:rsidR="00076294" w:rsidRPr="00C30C31" w:rsidRDefault="00076294" w:rsidP="00076294">
      <w:pPr>
        <w:spacing w:line="240" w:lineRule="auto"/>
        <w:ind w:left="720" w:hanging="720"/>
        <w:contextualSpacing/>
      </w:pPr>
    </w:p>
    <w:p w14:paraId="2FDBB321" w14:textId="77777777" w:rsidR="004029F9" w:rsidRPr="00C30C31" w:rsidRDefault="004029F9" w:rsidP="007E4484">
      <w:pPr>
        <w:spacing w:line="240" w:lineRule="auto"/>
        <w:ind w:left="720" w:hanging="720"/>
        <w:contextualSpacing/>
        <w:rPr>
          <w:rFonts w:eastAsia="Times New Roman" w:cs="Times New Roman"/>
          <w:szCs w:val="24"/>
        </w:rPr>
      </w:pPr>
    </w:p>
    <w:p w14:paraId="1A73D42E" w14:textId="77777777" w:rsidR="004029F9" w:rsidRPr="00C30C31" w:rsidRDefault="004029F9" w:rsidP="007E4484">
      <w:pPr>
        <w:spacing w:line="360" w:lineRule="auto"/>
        <w:ind w:left="720" w:hanging="720"/>
        <w:contextualSpacing/>
        <w:rPr>
          <w:rFonts w:eastAsia="Times New Roman" w:cs="Times New Roman"/>
          <w:szCs w:val="24"/>
        </w:rPr>
      </w:pPr>
    </w:p>
    <w:p w14:paraId="5E9E18B7" w14:textId="60702E2A" w:rsidR="000A2AF4" w:rsidRPr="00C30C31" w:rsidRDefault="004029F9" w:rsidP="000A2AF4">
      <w:pPr>
        <w:pStyle w:val="Heading1"/>
        <w:spacing w:line="240" w:lineRule="auto"/>
        <w:contextualSpacing/>
      </w:pPr>
      <w:bookmarkStart w:id="215" w:name="_Toc251423653"/>
      <w:r w:rsidRPr="00C30C31">
        <w:br w:type="page"/>
      </w:r>
      <w:bookmarkStart w:id="216" w:name="_Toc464831683"/>
      <w:bookmarkStart w:id="217" w:name="_Toc465328415"/>
      <w:bookmarkStart w:id="218" w:name="_Toc477859314"/>
      <w:r w:rsidRPr="00C30C31">
        <w:lastRenderedPageBreak/>
        <w:t>Appendice</w:t>
      </w:r>
      <w:bookmarkEnd w:id="215"/>
      <w:bookmarkEnd w:id="216"/>
      <w:bookmarkEnd w:id="217"/>
      <w:commentRangeStart w:id="219"/>
      <w:r w:rsidR="000A2AF4" w:rsidRPr="00C30C31">
        <w:t>s</w:t>
      </w:r>
      <w:commentRangeEnd w:id="219"/>
      <w:r w:rsidR="000A2AF4" w:rsidRPr="00C30C31">
        <w:rPr>
          <w:rStyle w:val="CommentReference"/>
          <w:b w:val="0"/>
          <w:bCs w:val="0"/>
          <w:szCs w:val="20"/>
        </w:rPr>
        <w:commentReference w:id="219"/>
      </w:r>
      <w:bookmarkEnd w:id="218"/>
    </w:p>
    <w:p w14:paraId="689F9E5C" w14:textId="77777777" w:rsidR="004029F9" w:rsidRPr="00C30C31" w:rsidRDefault="004029F9" w:rsidP="007E4484">
      <w:pPr>
        <w:pStyle w:val="Heading1"/>
        <w:contextualSpacing/>
      </w:pPr>
    </w:p>
    <w:p w14:paraId="473F9D64" w14:textId="7F3A76B9" w:rsidR="00B97C32" w:rsidRPr="00C30C31" w:rsidRDefault="00B97C32" w:rsidP="007D2546">
      <w:pPr>
        <w:spacing w:line="259" w:lineRule="auto"/>
        <w:contextualSpacing/>
      </w:pPr>
      <w:r w:rsidRPr="00C30C31">
        <w:br w:type="page"/>
      </w:r>
    </w:p>
    <w:p w14:paraId="00E9A619" w14:textId="46BEC500" w:rsidR="000D4677" w:rsidRPr="00C30C31" w:rsidRDefault="00B97C32" w:rsidP="007D2546">
      <w:pPr>
        <w:pStyle w:val="Heading1"/>
        <w:contextualSpacing/>
      </w:pPr>
      <w:bookmarkStart w:id="220" w:name="_Toc464831684"/>
      <w:bookmarkStart w:id="221" w:name="_Toc465328416"/>
      <w:bookmarkStart w:id="222" w:name="_Toc477859315"/>
      <w:r w:rsidRPr="00C30C31">
        <w:lastRenderedPageBreak/>
        <w:t xml:space="preserve">Appendix A: </w:t>
      </w:r>
      <w:bookmarkEnd w:id="220"/>
      <w:bookmarkEnd w:id="221"/>
      <w:r w:rsidR="00B05BD0">
        <w:t>XXX</w:t>
      </w:r>
      <w:bookmarkEnd w:id="222"/>
    </w:p>
    <w:p w14:paraId="78BA242D" w14:textId="7A49B91E" w:rsidR="00B97C32" w:rsidRPr="00C30C31" w:rsidRDefault="00B97C32" w:rsidP="007D2546">
      <w:pPr>
        <w:contextualSpacing/>
      </w:pPr>
      <w:commentRangeStart w:id="223"/>
      <w:r w:rsidRPr="00C30C31">
        <w:t>Insert/type Appendix A content here</w:t>
      </w:r>
      <w:r w:rsidR="00B05BD0">
        <w:t>…</w:t>
      </w:r>
      <w:commentRangeEnd w:id="223"/>
      <w:r w:rsidR="00042D9C">
        <w:rPr>
          <w:rStyle w:val="CommentReference"/>
          <w:rFonts w:eastAsia="Times New Roman" w:cs="Arial"/>
          <w:szCs w:val="20"/>
        </w:rPr>
        <w:commentReference w:id="223"/>
      </w:r>
    </w:p>
    <w:p w14:paraId="4B64E536" w14:textId="77777777" w:rsidR="00B97C32" w:rsidRPr="00C30C31" w:rsidRDefault="00B97C32" w:rsidP="007D2546">
      <w:pPr>
        <w:contextualSpacing/>
      </w:pPr>
    </w:p>
    <w:p w14:paraId="7447E5C1" w14:textId="054615CA" w:rsidR="00B97C32" w:rsidRPr="00C30C31" w:rsidRDefault="00B97C32" w:rsidP="007D2546">
      <w:pPr>
        <w:spacing w:line="259" w:lineRule="auto"/>
        <w:contextualSpacing/>
      </w:pPr>
      <w:r w:rsidRPr="00C30C31">
        <w:br w:type="page"/>
      </w:r>
    </w:p>
    <w:p w14:paraId="6CBE9B0E" w14:textId="76E362C6" w:rsidR="00B97C32" w:rsidRPr="00C30C31" w:rsidRDefault="00B97C32" w:rsidP="007D2546">
      <w:pPr>
        <w:pStyle w:val="Heading1"/>
        <w:contextualSpacing/>
      </w:pPr>
      <w:bookmarkStart w:id="224" w:name="_Toc464831685"/>
      <w:bookmarkStart w:id="225" w:name="_Toc465328417"/>
      <w:bookmarkStart w:id="226" w:name="_Toc477859316"/>
      <w:r w:rsidRPr="00C30C31">
        <w:lastRenderedPageBreak/>
        <w:t xml:space="preserve">Appendix </w:t>
      </w:r>
      <w:r w:rsidR="00B05BD0">
        <w:t>B</w:t>
      </w:r>
      <w:r w:rsidRPr="00C30C31">
        <w:t xml:space="preserve">: </w:t>
      </w:r>
      <w:r w:rsidR="00B05BD0">
        <w:t>XXX</w:t>
      </w:r>
      <w:bookmarkEnd w:id="224"/>
      <w:bookmarkEnd w:id="225"/>
      <w:bookmarkEnd w:id="226"/>
    </w:p>
    <w:p w14:paraId="72087F4B" w14:textId="1994AB51" w:rsidR="00B97C32" w:rsidRPr="00EA1AF2" w:rsidRDefault="00B97C32" w:rsidP="007D2546">
      <w:pPr>
        <w:contextualSpacing/>
      </w:pPr>
      <w:r w:rsidRPr="00C30C31">
        <w:t>Insert/type Appendix n content here</w:t>
      </w:r>
      <w:r w:rsidR="00B05BD0">
        <w:t>…</w:t>
      </w:r>
    </w:p>
    <w:p w14:paraId="180AD134" w14:textId="77777777" w:rsidR="00B97C32" w:rsidRPr="00B97C32" w:rsidRDefault="00B97C32" w:rsidP="007D2546">
      <w:pPr>
        <w:contextualSpacing/>
      </w:pPr>
    </w:p>
    <w:sectPr w:rsidR="00B97C32" w:rsidRPr="00B97C32" w:rsidSect="00B802C5">
      <w:headerReference w:type="default" r:id="rId12"/>
      <w:footerReference w:type="default" r:id="rId13"/>
      <w:headerReference w:type="first" r:id="rId1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ditor" w:date="2017-03-03T14:54:00Z" w:initials="Ed">
    <w:p w14:paraId="4F34EFB7" w14:textId="77777777" w:rsidR="000266DD" w:rsidRPr="003D3FE1" w:rsidRDefault="000266DD" w:rsidP="000F50DE">
      <w:pPr>
        <w:pStyle w:val="CommentText"/>
        <w:rPr>
          <w:rFonts w:cs="Times New Roman"/>
          <w:sz w:val="22"/>
          <w:szCs w:val="22"/>
        </w:rPr>
      </w:pPr>
      <w:r w:rsidRPr="003D3FE1">
        <w:rPr>
          <w:rStyle w:val="CommentReference"/>
          <w:rFonts w:cs="Times New Roman"/>
          <w:sz w:val="22"/>
          <w:szCs w:val="22"/>
        </w:rPr>
        <w:annotationRef/>
      </w:r>
      <w:r w:rsidRPr="003D3FE1">
        <w:rPr>
          <w:rFonts w:cs="Times New Roman"/>
          <w:sz w:val="22"/>
          <w:szCs w:val="22"/>
        </w:rPr>
        <w:t>Instructions for how to use this template and guide:</w:t>
      </w:r>
    </w:p>
    <w:p w14:paraId="3CDD1C8B" w14:textId="77777777" w:rsidR="000266DD" w:rsidRPr="003D3FE1" w:rsidRDefault="000266DD" w:rsidP="000F50DE">
      <w:pPr>
        <w:pStyle w:val="CommentText"/>
        <w:rPr>
          <w:rFonts w:cs="Times New Roman"/>
          <w:sz w:val="22"/>
          <w:szCs w:val="22"/>
        </w:rPr>
      </w:pPr>
    </w:p>
    <w:p w14:paraId="099CCAE7" w14:textId="77777777" w:rsidR="000266DD" w:rsidRPr="003D3FE1" w:rsidRDefault="000266DD" w:rsidP="000F50DE">
      <w:pPr>
        <w:pStyle w:val="CommentText"/>
        <w:rPr>
          <w:rFonts w:cs="Times New Roman"/>
          <w:sz w:val="22"/>
          <w:szCs w:val="22"/>
        </w:rPr>
      </w:pPr>
      <w:r w:rsidRPr="003D3FE1">
        <w:rPr>
          <w:rFonts w:cs="Times New Roman"/>
          <w:sz w:val="22"/>
          <w:szCs w:val="22"/>
        </w:rPr>
        <w:t xml:space="preserve">Type directly into the template at “Begin writing here...” or “Text…”. Doing so should help to ensure that the document is properly formatted. </w:t>
      </w:r>
    </w:p>
    <w:p w14:paraId="5F20C18E" w14:textId="77777777" w:rsidR="000266DD" w:rsidRPr="003D3FE1" w:rsidRDefault="000266DD" w:rsidP="000F50DE">
      <w:pPr>
        <w:pStyle w:val="CommentText"/>
        <w:rPr>
          <w:rFonts w:cs="Times New Roman"/>
          <w:sz w:val="22"/>
          <w:szCs w:val="22"/>
        </w:rPr>
      </w:pPr>
    </w:p>
    <w:p w14:paraId="06AE42ED" w14:textId="16FCD25E" w:rsidR="000266DD" w:rsidRPr="003D3FE1" w:rsidRDefault="000266DD" w:rsidP="000F50DE">
      <w:pPr>
        <w:pStyle w:val="CommentText"/>
        <w:rPr>
          <w:rFonts w:cs="Times New Roman"/>
          <w:sz w:val="22"/>
          <w:szCs w:val="22"/>
        </w:rPr>
      </w:pPr>
      <w:r w:rsidRPr="003D3FE1">
        <w:rPr>
          <w:rFonts w:cs="Times New Roman"/>
          <w:sz w:val="22"/>
          <w:szCs w:val="22"/>
        </w:rPr>
        <w:t xml:space="preserve">For guidance purposes, there are reminders in the comments relating to formatting as well as helpful tips. Additionally, in each main section, there is a checklist relating to content so that you know what to include before you begin to organize your thoughts. Refer to the checklist continuously as you develop each section. As you self-evaluate each section, you can actually check off each box by clicking on it to ensure that you have met all the requirements. Please note these lists are resources and not meant to be exhaustive, as it is impossible to cover the details of every method and design. </w:t>
      </w:r>
    </w:p>
    <w:p w14:paraId="3B7BFB75" w14:textId="77777777" w:rsidR="000266DD" w:rsidRPr="003D3FE1" w:rsidRDefault="000266DD" w:rsidP="000F50DE">
      <w:pPr>
        <w:pStyle w:val="CommentText"/>
        <w:rPr>
          <w:rFonts w:cs="Times New Roman"/>
          <w:sz w:val="22"/>
          <w:szCs w:val="22"/>
        </w:rPr>
      </w:pPr>
    </w:p>
    <w:p w14:paraId="1E6A9C82" w14:textId="739A8CB0" w:rsidR="000266DD" w:rsidRPr="003D3FE1" w:rsidRDefault="000266DD" w:rsidP="000F50DE">
      <w:pPr>
        <w:pStyle w:val="CommentText"/>
        <w:rPr>
          <w:rFonts w:cs="Times New Roman"/>
          <w:sz w:val="22"/>
          <w:szCs w:val="22"/>
        </w:rPr>
      </w:pPr>
      <w:r w:rsidRPr="003D3FE1">
        <w:rPr>
          <w:rFonts w:cs="Times New Roman"/>
          <w:sz w:val="22"/>
          <w:szCs w:val="22"/>
        </w:rPr>
        <w:t xml:space="preserve">The length of a section can vary, unless a guideline is provided. </w:t>
      </w:r>
    </w:p>
    <w:p w14:paraId="664A2582" w14:textId="77777777" w:rsidR="000266DD" w:rsidRPr="003D3FE1" w:rsidRDefault="000266DD" w:rsidP="000F50DE">
      <w:pPr>
        <w:pStyle w:val="CommentText"/>
        <w:rPr>
          <w:rFonts w:cs="Times New Roman"/>
          <w:sz w:val="22"/>
          <w:szCs w:val="22"/>
        </w:rPr>
      </w:pPr>
    </w:p>
    <w:p w14:paraId="458DDAE5" w14:textId="40B8A362" w:rsidR="000266DD" w:rsidRPr="003D3FE1" w:rsidRDefault="000266DD" w:rsidP="000F50DE">
      <w:pPr>
        <w:pStyle w:val="CommentText"/>
        <w:rPr>
          <w:rFonts w:cs="Times New Roman"/>
          <w:sz w:val="22"/>
          <w:szCs w:val="22"/>
        </w:rPr>
      </w:pPr>
      <w:r w:rsidRPr="003D3FE1">
        <w:rPr>
          <w:rFonts w:cs="Times New Roman"/>
          <w:sz w:val="22"/>
          <w:szCs w:val="22"/>
        </w:rPr>
        <w:t>Once you have developed each section, refer to the comments and checklists one last time to be sure that the section matches them as discussed with your Chair, then delete them.</w:t>
      </w:r>
    </w:p>
    <w:p w14:paraId="31778277" w14:textId="4D8D5954" w:rsidR="000266DD" w:rsidRPr="003D3FE1" w:rsidRDefault="000266DD" w:rsidP="00844D05">
      <w:pPr>
        <w:pStyle w:val="CommentText"/>
        <w:numPr>
          <w:ilvl w:val="0"/>
          <w:numId w:val="6"/>
        </w:numPr>
        <w:rPr>
          <w:rFonts w:cs="Times New Roman"/>
          <w:sz w:val="22"/>
          <w:szCs w:val="22"/>
        </w:rPr>
      </w:pPr>
      <w:r w:rsidRPr="003D3FE1">
        <w:rPr>
          <w:rFonts w:cs="Times New Roman"/>
          <w:sz w:val="22"/>
          <w:szCs w:val="22"/>
        </w:rPr>
        <w:t xml:space="preserve"> To delete a comment, right click on the comment, then select “Delete Comment”. For additional strategies and guidance, click </w:t>
      </w:r>
      <w:hyperlink r:id="rId1" w:history="1">
        <w:r w:rsidRPr="003D3FE1">
          <w:rPr>
            <w:rStyle w:val="Hyperlink"/>
            <w:rFonts w:ascii="Times New Roman" w:hAnsi="Times New Roman" w:cs="Times New Roman"/>
            <w:sz w:val="22"/>
            <w:szCs w:val="22"/>
          </w:rPr>
          <w:t>here</w:t>
        </w:r>
      </w:hyperlink>
      <w:r w:rsidRPr="003D3FE1">
        <w:rPr>
          <w:rFonts w:cs="Times New Roman"/>
          <w:sz w:val="22"/>
          <w:szCs w:val="22"/>
        </w:rPr>
        <w:t xml:space="preserve">.  </w:t>
      </w:r>
    </w:p>
  </w:comment>
  <w:comment w:id="5" w:author="Editor" w:date="2017-02-23T11:30:00Z" w:initials="Ed">
    <w:p w14:paraId="2DB8AE90" w14:textId="68373C73" w:rsidR="000266DD" w:rsidRDefault="000266DD" w:rsidP="00134087">
      <w:pPr>
        <w:pStyle w:val="CommentText"/>
      </w:pPr>
      <w:r>
        <w:rPr>
          <w:rStyle w:val="CommentReference"/>
        </w:rPr>
        <w:annotationRef/>
      </w:r>
      <w:r w:rsidRPr="003D3FE1">
        <w:rPr>
          <w:sz w:val="22"/>
        </w:rPr>
        <w:t xml:space="preserve">With the exception of articles and prepositions, the first letter of each word should be capitalized. The title should be two single spaces (one double space) from the top of the page. In 10-15 words, it should indicate the contents of the study. Do </w:t>
      </w:r>
      <w:r w:rsidRPr="003D3FE1">
        <w:rPr>
          <w:sz w:val="22"/>
          <w:u w:val="single"/>
        </w:rPr>
        <w:t>not</w:t>
      </w:r>
      <w:r w:rsidRPr="003D3FE1">
        <w:rPr>
          <w:sz w:val="22"/>
        </w:rPr>
        <w:t xml:space="preserve"> bold the title.</w:t>
      </w:r>
    </w:p>
  </w:comment>
  <w:comment w:id="6" w:author="Editor" w:date="2017-02-24T13:18:00Z" w:initials="Ed">
    <w:p w14:paraId="4DB514AF" w14:textId="63255879" w:rsidR="000266DD" w:rsidRDefault="000266DD">
      <w:pPr>
        <w:pStyle w:val="CommentText"/>
      </w:pPr>
      <w:r>
        <w:rPr>
          <w:rStyle w:val="CommentReference"/>
        </w:rPr>
        <w:annotationRef/>
      </w:r>
      <w:r w:rsidRPr="003D3FE1">
        <w:rPr>
          <w:sz w:val="22"/>
        </w:rPr>
        <w:t xml:space="preserve">Insert either “Proposal” or “Manuscript”. </w:t>
      </w:r>
    </w:p>
  </w:comment>
  <w:comment w:id="7" w:author="Editor" w:date="2017-02-23T11:38:00Z" w:initials="Ed">
    <w:p w14:paraId="73C26380" w14:textId="181EAD80" w:rsidR="000266DD" w:rsidRPr="003D3FE1" w:rsidRDefault="000266DD">
      <w:pPr>
        <w:pStyle w:val="CommentText"/>
        <w:rPr>
          <w:sz w:val="22"/>
          <w:szCs w:val="22"/>
        </w:rPr>
      </w:pPr>
      <w:r w:rsidRPr="003D3FE1">
        <w:rPr>
          <w:rStyle w:val="CommentReference"/>
          <w:sz w:val="22"/>
          <w:szCs w:val="22"/>
        </w:rPr>
        <w:annotationRef/>
      </w:r>
      <w:r w:rsidRPr="003D3FE1">
        <w:rPr>
          <w:sz w:val="22"/>
          <w:szCs w:val="22"/>
        </w:rPr>
        <w:t xml:space="preserve">Indicate your school name here. Do </w:t>
      </w:r>
      <w:r w:rsidRPr="003D3FE1">
        <w:rPr>
          <w:sz w:val="22"/>
          <w:szCs w:val="22"/>
          <w:u w:val="single"/>
        </w:rPr>
        <w:t>not</w:t>
      </w:r>
      <w:r w:rsidRPr="003D3FE1">
        <w:rPr>
          <w:sz w:val="22"/>
          <w:szCs w:val="22"/>
        </w:rPr>
        <w:t xml:space="preserve"> include the specialization.</w:t>
      </w:r>
    </w:p>
  </w:comment>
  <w:comment w:id="8" w:author="Editor" w:date="2017-02-23T11:38:00Z" w:initials="Ed">
    <w:p w14:paraId="79A1DA84" w14:textId="610DEA13" w:rsidR="000266DD" w:rsidRPr="003D3FE1" w:rsidRDefault="000266DD">
      <w:pPr>
        <w:pStyle w:val="CommentText"/>
        <w:rPr>
          <w:sz w:val="22"/>
          <w:szCs w:val="22"/>
        </w:rPr>
      </w:pPr>
      <w:r w:rsidRPr="003D3FE1">
        <w:rPr>
          <w:rStyle w:val="CommentReference"/>
          <w:sz w:val="22"/>
          <w:szCs w:val="22"/>
        </w:rPr>
        <w:annotationRef/>
      </w:r>
      <w:r w:rsidRPr="003D3FE1">
        <w:rPr>
          <w:sz w:val="22"/>
          <w:szCs w:val="22"/>
        </w:rPr>
        <w:t>Insert your degree program in all capital letters (e.g., DOCTOR OF EDUCATION, DOCTOR OF PHILOSOPHY, DOCTOR OF BUSINESS ADMINISTRATION).</w:t>
      </w:r>
    </w:p>
  </w:comment>
  <w:comment w:id="10" w:author="Editor" w:date="2017-02-23T11:42:00Z" w:initials="Ed">
    <w:p w14:paraId="6D5E78E8" w14:textId="0962E16C" w:rsidR="000266DD" w:rsidRPr="003D3FE1" w:rsidRDefault="000266DD">
      <w:pPr>
        <w:pStyle w:val="CommentText"/>
        <w:rPr>
          <w:sz w:val="22"/>
          <w:szCs w:val="22"/>
        </w:rPr>
      </w:pPr>
      <w:r>
        <w:rPr>
          <w:rStyle w:val="CommentReference"/>
        </w:rPr>
        <w:annotationRef/>
      </w:r>
      <w:r w:rsidRPr="003D3FE1">
        <w:rPr>
          <w:sz w:val="22"/>
          <w:szCs w:val="22"/>
        </w:rPr>
        <w:t xml:space="preserve">The abstract should be included in the dissertation manuscript only. It should not be included in the dissertation proposal. </w:t>
      </w:r>
    </w:p>
  </w:comment>
  <w:comment w:id="11" w:author="Editor" w:date="2017-02-23T19:08:00Z" w:initials="Ed">
    <w:p w14:paraId="7F432077" w14:textId="7AE33B64" w:rsidR="000266DD" w:rsidRDefault="000266DD">
      <w:pPr>
        <w:pStyle w:val="CommentText"/>
      </w:pPr>
      <w:r>
        <w:rPr>
          <w:rStyle w:val="CommentReference"/>
        </w:rPr>
        <w:annotationRef/>
      </w:r>
      <w:r w:rsidRPr="003D3FE1">
        <w:rPr>
          <w:sz w:val="22"/>
        </w:rPr>
        <w:t>Do not bold the word “Abstract” or any heading until Chapter 1. Only the headings in Chapters 1 through 5 should be bolded.</w:t>
      </w:r>
    </w:p>
  </w:comment>
  <w:comment w:id="12" w:author="Editor" w:date="2017-02-24T14:27:00Z" w:initials="Ed">
    <w:p w14:paraId="316EA2A2" w14:textId="2D159C92" w:rsidR="000266DD" w:rsidRDefault="000266DD">
      <w:pPr>
        <w:pStyle w:val="CommentText"/>
      </w:pPr>
      <w:r>
        <w:rPr>
          <w:rStyle w:val="CommentReference"/>
        </w:rPr>
        <w:annotationRef/>
      </w:r>
      <w:r w:rsidRPr="003D3FE1">
        <w:rPr>
          <w:sz w:val="22"/>
        </w:rPr>
        <w:t>The text should be left-justified (not indented) and double-spaced with no breaks.</w:t>
      </w:r>
    </w:p>
  </w:comment>
  <w:comment w:id="13" w:author="Editor" w:date="2017-02-23T19:17:00Z" w:initials="Ed">
    <w:p w14:paraId="4DC188E5" w14:textId="2FD9F49E" w:rsidR="000266DD" w:rsidRPr="00E97EAD" w:rsidRDefault="000266DD" w:rsidP="00E97EAD">
      <w:pPr>
        <w:suppressAutoHyphens/>
        <w:ind w:firstLine="720"/>
        <w:contextualSpacing/>
        <w:rPr>
          <w:rFonts w:eastAsia="Times New Roman" w:cs="Times New Roman"/>
          <w:szCs w:val="24"/>
        </w:rPr>
      </w:pPr>
      <w:r>
        <w:rPr>
          <w:rStyle w:val="CommentReference"/>
        </w:rPr>
        <w:annotationRef/>
      </w:r>
      <w:r w:rsidRPr="003D3FE1">
        <w:rPr>
          <w:rFonts w:eastAsia="Times New Roman" w:cs="Times New Roman"/>
          <w:sz w:val="22"/>
          <w:szCs w:val="24"/>
        </w:rPr>
        <w:t xml:space="preserve">You may include an optional acknowledgements page in normal paragraph format in the dissertation manuscript. Do </w:t>
      </w:r>
      <w:r w:rsidRPr="003D3FE1">
        <w:rPr>
          <w:rFonts w:eastAsia="Times New Roman" w:cs="Times New Roman"/>
          <w:sz w:val="22"/>
          <w:szCs w:val="24"/>
          <w:u w:val="single"/>
        </w:rPr>
        <w:t>not</w:t>
      </w:r>
      <w:r w:rsidRPr="003D3FE1">
        <w:rPr>
          <w:rFonts w:eastAsia="Times New Roman" w:cs="Times New Roman"/>
          <w:sz w:val="22"/>
          <w:szCs w:val="24"/>
        </w:rPr>
        <w:t xml:space="preserve"> include such a page in the dissertation proposal.</w:t>
      </w:r>
    </w:p>
  </w:comment>
  <w:comment w:id="18" w:author="Editor" w:date="2017-02-23T19:18:00Z" w:initials="Ed">
    <w:p w14:paraId="27CCA5B9" w14:textId="19D888C9" w:rsidR="000266DD" w:rsidRPr="003D3FE1" w:rsidRDefault="000266DD" w:rsidP="00E97EAD">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2" w:history="1">
        <w:r w:rsidRPr="003D3FE1">
          <w:rPr>
            <w:rStyle w:val="Hyperlink"/>
            <w:rFonts w:ascii="Times New Roman" w:hAnsi="Times New Roman"/>
            <w:sz w:val="22"/>
            <w:szCs w:val="22"/>
          </w:rPr>
          <w:t>here</w:t>
        </w:r>
      </w:hyperlink>
      <w:r w:rsidRPr="003D3FE1">
        <w:rPr>
          <w:sz w:val="22"/>
          <w:szCs w:val="22"/>
        </w:rPr>
        <w:t xml:space="preserve">. For additional information on updating the table of contents, click </w:t>
      </w:r>
      <w:hyperlink r:id="rId3" w:history="1">
        <w:r w:rsidRPr="003D3FE1">
          <w:rPr>
            <w:rStyle w:val="Hyperlink"/>
            <w:rFonts w:ascii="Times New Roman" w:hAnsi="Times New Roman"/>
            <w:sz w:val="22"/>
            <w:szCs w:val="22"/>
          </w:rPr>
          <w:t>here</w:t>
        </w:r>
      </w:hyperlink>
      <w:r w:rsidRPr="003D3FE1">
        <w:rPr>
          <w:sz w:val="22"/>
          <w:szCs w:val="22"/>
        </w:rPr>
        <w:t>.</w:t>
      </w:r>
    </w:p>
  </w:comment>
  <w:comment w:id="19" w:author="Editor" w:date="2017-02-23T19:40:00Z" w:initials="Ed">
    <w:p w14:paraId="2B64E979" w14:textId="25E8E434" w:rsidR="000266DD" w:rsidRPr="003D3FE1" w:rsidRDefault="000266DD">
      <w:pPr>
        <w:pStyle w:val="CommentText"/>
        <w:rPr>
          <w:sz w:val="22"/>
        </w:rPr>
      </w:pPr>
      <w:r>
        <w:rPr>
          <w:rStyle w:val="CommentReference"/>
        </w:rPr>
        <w:annotationRef/>
      </w:r>
      <w:r w:rsidRPr="003D3FE1">
        <w:rPr>
          <w:sz w:val="22"/>
        </w:rPr>
        <w:t>Ensure that the headings in the table of contents match those in the document. Please note that place holders are included in this table of contents:</w:t>
      </w:r>
    </w:p>
    <w:p w14:paraId="534FFB4A" w14:textId="77777777" w:rsidR="000266DD" w:rsidRPr="003D3FE1" w:rsidRDefault="000266DD">
      <w:pPr>
        <w:pStyle w:val="CommentText"/>
        <w:rPr>
          <w:sz w:val="22"/>
        </w:rPr>
      </w:pPr>
    </w:p>
    <w:p w14:paraId="5FA844D1" w14:textId="79C122B4" w:rsidR="000266DD" w:rsidRPr="003D3FE1" w:rsidRDefault="000266DD">
      <w:pPr>
        <w:pStyle w:val="CommentText"/>
        <w:rPr>
          <w:sz w:val="22"/>
        </w:rPr>
      </w:pPr>
      <w:r w:rsidRPr="003D3FE1">
        <w:rPr>
          <w:sz w:val="22"/>
        </w:rPr>
        <w:tab/>
        <w:t>“XXX” under Chapter 2 must be replaced with the themes that were generated from the integrative critical review of the literature.</w:t>
      </w:r>
    </w:p>
    <w:p w14:paraId="015D58D8" w14:textId="77777777" w:rsidR="000266DD" w:rsidRPr="003D3FE1" w:rsidRDefault="000266DD">
      <w:pPr>
        <w:pStyle w:val="CommentText"/>
        <w:rPr>
          <w:sz w:val="22"/>
        </w:rPr>
      </w:pPr>
    </w:p>
    <w:p w14:paraId="54294A16" w14:textId="327A9A9C" w:rsidR="000266DD" w:rsidRPr="003D3FE1" w:rsidRDefault="000266DD">
      <w:pPr>
        <w:pStyle w:val="CommentText"/>
        <w:rPr>
          <w:sz w:val="22"/>
        </w:rPr>
      </w:pPr>
      <w:r w:rsidRPr="003D3FE1">
        <w:rPr>
          <w:sz w:val="22"/>
        </w:rPr>
        <w:tab/>
        <w:t>If your study is qualitative, “Operational Definitions of Variables” under Chapter 3 must be deleted.</w:t>
      </w:r>
    </w:p>
    <w:p w14:paraId="248A1283" w14:textId="77777777" w:rsidR="000266DD" w:rsidRPr="003D3FE1" w:rsidRDefault="000266DD">
      <w:pPr>
        <w:pStyle w:val="CommentText"/>
        <w:rPr>
          <w:sz w:val="22"/>
        </w:rPr>
      </w:pPr>
    </w:p>
    <w:p w14:paraId="16E0B359" w14:textId="20A3A4BE" w:rsidR="000266DD" w:rsidRPr="003D3FE1" w:rsidRDefault="000266DD">
      <w:pPr>
        <w:pStyle w:val="CommentText"/>
        <w:rPr>
          <w:sz w:val="22"/>
        </w:rPr>
      </w:pPr>
      <w:r w:rsidRPr="003D3FE1">
        <w:rPr>
          <w:sz w:val="22"/>
        </w:rPr>
        <w:tab/>
        <w:t xml:space="preserve">“XXX” under Chapter 4 must be replaced with “Trustworthiness” for a qualitative study, “Validity and Reliability” for a quantitative study, and “Trustworthiness/Validity and Reliability” for a mixed methods study. </w:t>
      </w:r>
    </w:p>
    <w:p w14:paraId="40F3CC57" w14:textId="77777777" w:rsidR="000266DD" w:rsidRPr="003D3FE1" w:rsidRDefault="000266DD">
      <w:pPr>
        <w:pStyle w:val="CommentText"/>
        <w:rPr>
          <w:sz w:val="22"/>
        </w:rPr>
      </w:pPr>
    </w:p>
    <w:p w14:paraId="6D0CDC88" w14:textId="2697167D" w:rsidR="000266DD" w:rsidRPr="003D3FE1" w:rsidRDefault="000266DD">
      <w:pPr>
        <w:pStyle w:val="CommentText"/>
        <w:rPr>
          <w:sz w:val="22"/>
        </w:rPr>
      </w:pPr>
      <w:r w:rsidRPr="003D3FE1">
        <w:rPr>
          <w:sz w:val="22"/>
        </w:rPr>
        <w:tab/>
        <w:t>The number of research questions listed under Chapter 4 must align with the number of research questions in your study.</w:t>
      </w:r>
    </w:p>
    <w:p w14:paraId="0D4688B0" w14:textId="77777777" w:rsidR="000266DD" w:rsidRPr="003D3FE1" w:rsidRDefault="000266DD">
      <w:pPr>
        <w:pStyle w:val="CommentText"/>
        <w:rPr>
          <w:sz w:val="22"/>
        </w:rPr>
      </w:pPr>
    </w:p>
    <w:p w14:paraId="50B90B7A" w14:textId="1EB62CE1" w:rsidR="000266DD" w:rsidRPr="003D3FE1" w:rsidRDefault="000266DD">
      <w:pPr>
        <w:pStyle w:val="CommentText"/>
        <w:rPr>
          <w:sz w:val="22"/>
        </w:rPr>
      </w:pPr>
      <w:r w:rsidRPr="003D3FE1">
        <w:rPr>
          <w:sz w:val="22"/>
        </w:rPr>
        <w:tab/>
        <w:t>Under Appendices, each “XXX” must be replaced with the titles of the appendix.</w:t>
      </w:r>
    </w:p>
  </w:comment>
  <w:comment w:id="21" w:author="Editor" w:date="2017-02-23T19:42:00Z" w:initials="Ed">
    <w:p w14:paraId="40DC0F26" w14:textId="52D646EC" w:rsidR="000266DD" w:rsidRPr="003D3FE1" w:rsidRDefault="000266DD">
      <w:pPr>
        <w:pStyle w:val="CommentText"/>
        <w:rPr>
          <w:rFonts w:cs="Times New Roman"/>
          <w:sz w:val="22"/>
          <w:szCs w:val="22"/>
        </w:rPr>
      </w:pPr>
      <w:r>
        <w:rPr>
          <w:rStyle w:val="CommentReference"/>
        </w:rPr>
        <w:annotationRef/>
      </w:r>
      <w:r w:rsidRPr="003D3FE1">
        <w:rPr>
          <w:rFonts w:cs="Times New Roman"/>
          <w:sz w:val="22"/>
          <w:szCs w:val="22"/>
        </w:rPr>
        <w:t>Use the Table of Figures feature</w:t>
      </w:r>
      <w:r w:rsidRPr="003D3FE1">
        <w:rPr>
          <w:rStyle w:val="CommentReference"/>
          <w:sz w:val="22"/>
          <w:szCs w:val="22"/>
        </w:rPr>
        <w:annotationRef/>
      </w:r>
      <w:r w:rsidRPr="003D3FE1">
        <w:rPr>
          <w:rFonts w:cs="Times New Roman"/>
          <w:sz w:val="22"/>
          <w:szCs w:val="22"/>
        </w:rPr>
        <w:t xml:space="preserve"> in Word and select “Table” as the caption label. For additional information and guidance, click </w:t>
      </w:r>
      <w:hyperlink r:id="rId4" w:history="1">
        <w:r w:rsidRPr="003D3FE1">
          <w:rPr>
            <w:rStyle w:val="Hyperlink"/>
            <w:rFonts w:ascii="Times New Roman" w:hAnsi="Times New Roman" w:cs="Times New Roman"/>
            <w:sz w:val="22"/>
            <w:szCs w:val="22"/>
          </w:rPr>
          <w:t>here</w:t>
        </w:r>
      </w:hyperlink>
      <w:r w:rsidRPr="003D3FE1">
        <w:rPr>
          <w:rFonts w:cs="Times New Roman"/>
          <w:sz w:val="22"/>
          <w:szCs w:val="22"/>
        </w:rPr>
        <w:t xml:space="preserve">. </w:t>
      </w:r>
    </w:p>
  </w:comment>
  <w:comment w:id="23" w:author="Editor" w:date="2017-02-23T20:24:00Z" w:initials="Ed">
    <w:p w14:paraId="2BA211CA" w14:textId="6BC6ED5D" w:rsidR="000266DD" w:rsidRDefault="000266DD">
      <w:pPr>
        <w:pStyle w:val="CommentText"/>
      </w:pPr>
      <w:r>
        <w:rPr>
          <w:rStyle w:val="CommentReference"/>
        </w:rPr>
        <w:annotationRef/>
      </w:r>
      <w:r w:rsidRPr="003D3FE1">
        <w:rPr>
          <w:rFonts w:cs="Times New Roman"/>
          <w:sz w:val="22"/>
          <w:szCs w:val="24"/>
        </w:rPr>
        <w:t xml:space="preserve">Use the Table of Figures feature in Word and select “Figure” as the caption label. For additional information and guidance, click </w:t>
      </w:r>
      <w:hyperlink r:id="rId5" w:history="1">
        <w:r w:rsidRPr="003D3FE1">
          <w:rPr>
            <w:rStyle w:val="Hyperlink"/>
            <w:rFonts w:ascii="Times New Roman" w:hAnsi="Times New Roman" w:cs="Times New Roman"/>
            <w:sz w:val="22"/>
            <w:szCs w:val="24"/>
          </w:rPr>
          <w:t>here</w:t>
        </w:r>
      </w:hyperlink>
      <w:r w:rsidRPr="003D3FE1">
        <w:rPr>
          <w:rFonts w:cs="Times New Roman"/>
          <w:sz w:val="22"/>
          <w:szCs w:val="24"/>
        </w:rPr>
        <w:t>.</w:t>
      </w:r>
    </w:p>
  </w:comment>
  <w:comment w:id="30" w:author="Editor" w:date="2017-03-21T11:16:00Z" w:initials="HH">
    <w:p w14:paraId="31752F45" w14:textId="77777777" w:rsidR="000266DD" w:rsidRPr="003D3FE1" w:rsidRDefault="000266DD" w:rsidP="00042D9C">
      <w:pPr>
        <w:pStyle w:val="CommentText"/>
        <w:rPr>
          <w:sz w:val="22"/>
        </w:rPr>
      </w:pPr>
      <w:r>
        <w:rPr>
          <w:rStyle w:val="CommentReference"/>
        </w:rPr>
        <w:annotationRef/>
      </w:r>
      <w:r>
        <w:rPr>
          <w:rStyle w:val="CommentReference"/>
        </w:rPr>
        <w:annotationRef/>
      </w:r>
      <w:r w:rsidRPr="003D3FE1">
        <w:rPr>
          <w:sz w:val="22"/>
        </w:rPr>
        <w:t>When preparing pagination, lowercase Roman numerals are used prior to the first page of Chapter 1.</w:t>
      </w:r>
    </w:p>
    <w:p w14:paraId="77A32F72" w14:textId="77777777" w:rsidR="000266DD" w:rsidRPr="003D3FE1" w:rsidRDefault="000266DD" w:rsidP="00042D9C">
      <w:pPr>
        <w:pStyle w:val="CommentText"/>
        <w:rPr>
          <w:sz w:val="22"/>
        </w:rPr>
      </w:pPr>
    </w:p>
    <w:p w14:paraId="4A603042" w14:textId="77777777" w:rsidR="000266DD" w:rsidRPr="003D3FE1" w:rsidRDefault="000266DD" w:rsidP="00042D9C">
      <w:pPr>
        <w:pStyle w:val="CommentText"/>
        <w:rPr>
          <w:sz w:val="22"/>
        </w:rPr>
      </w:pPr>
      <w:r w:rsidRPr="003D3FE1">
        <w:rPr>
          <w:sz w:val="22"/>
        </w:rPr>
        <w:t>The Roman numerals need to be centered and placed in the footer of each page.</w:t>
      </w:r>
    </w:p>
    <w:p w14:paraId="672839F4" w14:textId="77777777" w:rsidR="000266DD" w:rsidRPr="003D3FE1" w:rsidRDefault="000266DD" w:rsidP="00042D9C">
      <w:pPr>
        <w:pStyle w:val="CommentText"/>
        <w:rPr>
          <w:sz w:val="22"/>
        </w:rPr>
      </w:pPr>
    </w:p>
    <w:p w14:paraId="4B381F30" w14:textId="3B381610" w:rsidR="000266DD" w:rsidRPr="00042D9C" w:rsidRDefault="000266DD">
      <w:pPr>
        <w:pStyle w:val="CommentText"/>
        <w:rPr>
          <w:sz w:val="22"/>
        </w:rPr>
      </w:pPr>
      <w:r w:rsidRPr="003D3FE1">
        <w:rPr>
          <w:sz w:val="22"/>
        </w:rPr>
        <w:t>Starting in Chapter 1, page numbers need to be placed at the upper right of each page header.</w:t>
      </w:r>
    </w:p>
  </w:comment>
  <w:comment w:id="37" w:author="Editor" w:date="2017-02-23T21:32:00Z" w:initials="Ed">
    <w:p w14:paraId="351AC3EB" w14:textId="711233B4" w:rsidR="000266DD" w:rsidRPr="003D3FE1" w:rsidRDefault="000266DD">
      <w:pPr>
        <w:pStyle w:val="CommentText"/>
        <w:rPr>
          <w:sz w:val="22"/>
          <w:szCs w:val="22"/>
        </w:rPr>
      </w:pPr>
      <w:r w:rsidRPr="003D3FE1">
        <w:rPr>
          <w:rStyle w:val="CommentReference"/>
          <w:sz w:val="22"/>
          <w:szCs w:val="22"/>
        </w:rPr>
        <w:annotationRef/>
      </w:r>
      <w:r w:rsidRPr="003D3FE1">
        <w:rPr>
          <w:sz w:val="22"/>
          <w:szCs w:val="22"/>
        </w:rPr>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that is relevant and exists outside of the study site. </w:t>
      </w:r>
    </w:p>
    <w:p w14:paraId="0CD4EAC5" w14:textId="77777777" w:rsidR="000266DD" w:rsidRPr="003D3FE1" w:rsidRDefault="000266DD">
      <w:pPr>
        <w:pStyle w:val="CommentText"/>
        <w:rPr>
          <w:sz w:val="22"/>
          <w:szCs w:val="22"/>
        </w:rPr>
      </w:pPr>
    </w:p>
    <w:p w14:paraId="24EF626B" w14:textId="5A422073" w:rsidR="000266DD" w:rsidRPr="003D3FE1" w:rsidRDefault="000266DD">
      <w:pPr>
        <w:pStyle w:val="CommentText"/>
        <w:rPr>
          <w:sz w:val="22"/>
          <w:szCs w:val="22"/>
        </w:rPr>
      </w:pPr>
      <w:r w:rsidRPr="003D3FE1">
        <w:rPr>
          <w:sz w:val="22"/>
          <w:szCs w:val="22"/>
        </w:rPr>
        <w:t>Similarly, a PhD dissertation must focus on a problem that is relevant and exists outside of the study site. Additionally, it must make a substantive, scholarly contribution to both the research and theory.</w:t>
      </w:r>
    </w:p>
  </w:comment>
  <w:comment w:id="38" w:author="Editor" w:date="2017-02-24T13:48:00Z" w:initials="Ed">
    <w:p w14:paraId="58506C8D" w14:textId="73C3217A" w:rsidR="000266DD" w:rsidRDefault="000266DD">
      <w:pPr>
        <w:pStyle w:val="CommentText"/>
      </w:pPr>
      <w:r>
        <w:rPr>
          <w:rStyle w:val="CommentReference"/>
        </w:rPr>
        <w:annotationRef/>
      </w:r>
      <w:r w:rsidRPr="003D3FE1">
        <w:rPr>
          <w:sz w:val="22"/>
        </w:rPr>
        <w:t xml:space="preserve">Tip: Review the limitations and calls for future research in the relevant scholarly literature for guidance in identifying a problem. </w:t>
      </w:r>
    </w:p>
  </w:comment>
  <w:comment w:id="39" w:author="Editor" w:date="2017-02-24T13:51:00Z" w:initials="Ed">
    <w:p w14:paraId="7D5764C0" w14:textId="1FE839B0" w:rsidR="000266DD" w:rsidRDefault="000266DD">
      <w:pPr>
        <w:pStyle w:val="CommentText"/>
      </w:pPr>
      <w:r>
        <w:rPr>
          <w:rStyle w:val="CommentReference"/>
        </w:rPr>
        <w:annotationRef/>
      </w:r>
      <w:r w:rsidRPr="003D3FE1">
        <w:rPr>
          <w:sz w:val="22"/>
        </w:rPr>
        <w:t>Tip: There are several group sessions in the Academic Success Center per week in which students can engage with a live academic coach as well as other students who share the goal of enhancing their problem statement development skills.</w:t>
      </w:r>
    </w:p>
  </w:comment>
  <w:comment w:id="42" w:author="Editor" w:date="2017-02-24T13:57:00Z" w:initials="Ed">
    <w:p w14:paraId="2CFC6684" w14:textId="77C41FDD" w:rsidR="000266DD" w:rsidRPr="003D3FE1" w:rsidRDefault="000266DD" w:rsidP="0032095D">
      <w:pPr>
        <w:ind w:firstLine="720"/>
        <w:contextualSpacing/>
        <w:rPr>
          <w:sz w:val="22"/>
        </w:rPr>
      </w:pPr>
      <w:r>
        <w:rPr>
          <w:rStyle w:val="CommentReference"/>
        </w:rPr>
        <w:annotationRef/>
      </w:r>
      <w:r w:rsidRPr="003D3FE1">
        <w:rPr>
          <w:sz w:val="22"/>
        </w:rPr>
        <w:t xml:space="preserve">Tip: A lack of research alone is not inherently problematic. An inability to find research on your topic might indicate a need to broaden your search. It might be helpful to review the resources in the Northcentral University Library, including the </w:t>
      </w:r>
      <w:hyperlink r:id="rId6" w:history="1">
        <w:r w:rsidRPr="003D3FE1">
          <w:rPr>
            <w:rStyle w:val="Hyperlink"/>
            <w:rFonts w:ascii="Times New Roman" w:hAnsi="Times New Roman"/>
            <w:sz w:val="22"/>
          </w:rPr>
          <w:t>Searching 101 Workshop</w:t>
        </w:r>
      </w:hyperlink>
      <w:r w:rsidRPr="003D3FE1">
        <w:rPr>
          <w:sz w:val="22"/>
        </w:rPr>
        <w:t xml:space="preserve">, or schedule a </w:t>
      </w:r>
      <w:hyperlink r:id="rId7" w:history="1">
        <w:r w:rsidRPr="003D3FE1">
          <w:rPr>
            <w:rStyle w:val="Hyperlink"/>
            <w:rFonts w:ascii="Times New Roman" w:hAnsi="Times New Roman"/>
            <w:sz w:val="22"/>
          </w:rPr>
          <w:t>research consultation</w:t>
        </w:r>
      </w:hyperlink>
      <w:r w:rsidRPr="003D3FE1">
        <w:rPr>
          <w:sz w:val="22"/>
        </w:rPr>
        <w:t xml:space="preserve">. </w:t>
      </w:r>
    </w:p>
    <w:p w14:paraId="0FA31142" w14:textId="0D7AF3A2" w:rsidR="000266DD" w:rsidRDefault="000266DD">
      <w:pPr>
        <w:pStyle w:val="CommentText"/>
      </w:pPr>
    </w:p>
  </w:comment>
  <w:comment w:id="52" w:author="Editor" w:date="2017-02-24T20:54:00Z" w:initials="Ed">
    <w:p w14:paraId="5A9CD99B" w14:textId="26124A0E" w:rsidR="000266DD" w:rsidRDefault="000266DD">
      <w:pPr>
        <w:pStyle w:val="CommentText"/>
      </w:pPr>
      <w:r>
        <w:rPr>
          <w:rStyle w:val="CommentReference"/>
        </w:rPr>
        <w:annotationRef/>
      </w:r>
      <w:r w:rsidRPr="003D3FE1">
        <w:rPr>
          <w:sz w:val="22"/>
        </w:rPr>
        <w:t>Tip: Research questions beginning with “To what extent…” or “Under what conditions…” yield more meaningful data than questions that generate yes/no responses such as “Is Variable 1 significantly related to Variable 2?”</w:t>
      </w:r>
    </w:p>
  </w:comment>
  <w:comment w:id="53" w:author="Editor" w:date="2017-02-23T22:12:00Z" w:initials="Ed">
    <w:p w14:paraId="75D090A3" w14:textId="41FC5A1A" w:rsidR="000266DD" w:rsidRDefault="000266DD" w:rsidP="002F35B5">
      <w:pPr>
        <w:pStyle w:val="CommentText"/>
      </w:pPr>
      <w:r>
        <w:rPr>
          <w:rStyle w:val="CommentReference"/>
        </w:rPr>
        <w:annotationRef/>
      </w:r>
      <w:r w:rsidRPr="003D3FE1">
        <w:rPr>
          <w:sz w:val="22"/>
        </w:rPr>
        <w:t>A paragraph is not required to introduce the research questions and hypotheses; a single sentence noting the research questions and hypotheses is sufficient.</w:t>
      </w:r>
    </w:p>
  </w:comment>
  <w:comment w:id="54" w:author="Editor" w:date="2017-02-24T20:59:00Z" w:initials="Ed">
    <w:p w14:paraId="46E8E31F" w14:textId="2037A510" w:rsidR="000266DD" w:rsidRDefault="000266DD">
      <w:pPr>
        <w:pStyle w:val="CommentText"/>
      </w:pPr>
      <w:r>
        <w:rPr>
          <w:rStyle w:val="CommentReference"/>
        </w:rPr>
        <w:annotationRef/>
      </w:r>
      <w:r w:rsidRPr="003D3FE1">
        <w:rPr>
          <w:rFonts w:cs="Times New Roman"/>
          <w:sz w:val="22"/>
          <w:szCs w:val="24"/>
        </w:rPr>
        <w:t xml:space="preserve">Subquestions are allowed if you want to examine more in-depth research questions. For example, if the first research question has two subquestions, they would be denoted as RQ1a and RQ1b.  </w:t>
      </w:r>
    </w:p>
  </w:comment>
  <w:comment w:id="55" w:author="Editor" w:date="2017-02-27T09:46:00Z" w:initials="Ed">
    <w:p w14:paraId="66B6B457" w14:textId="21719C5D" w:rsidR="000266DD" w:rsidRDefault="000266DD">
      <w:pPr>
        <w:pStyle w:val="CommentText"/>
      </w:pPr>
      <w:r>
        <w:rPr>
          <w:rStyle w:val="CommentReference"/>
        </w:rPr>
        <w:annotationRef/>
      </w:r>
      <w:r w:rsidRPr="003D3FE1">
        <w:rPr>
          <w:sz w:val="22"/>
        </w:rPr>
        <w:t>Repeat this process for each research question.</w:t>
      </w:r>
    </w:p>
  </w:comment>
  <w:comment w:id="57" w:author="Editor" w:date="2017-02-23T22:14:00Z" w:initials="Ed">
    <w:p w14:paraId="095C48CA" w14:textId="077F32EF" w:rsidR="000266DD" w:rsidRDefault="000266DD" w:rsidP="002D1232">
      <w:pPr>
        <w:pStyle w:val="CommentText"/>
      </w:pPr>
      <w:r>
        <w:rPr>
          <w:rStyle w:val="CommentReference"/>
        </w:rPr>
        <w:annotationRef/>
      </w:r>
      <w:r w:rsidRPr="003D3FE1">
        <w:rPr>
          <w:sz w:val="22"/>
        </w:rPr>
        <w:t xml:space="preserve">Hypotheses are only listed in quantitative and mixed methods studies. </w:t>
      </w:r>
    </w:p>
  </w:comment>
  <w:comment w:id="58" w:author="Editor" w:date="2017-02-23T22:15:00Z" w:initials="Ed">
    <w:p w14:paraId="34612B80" w14:textId="56F5C891" w:rsidR="000266DD" w:rsidRPr="00C95EFC" w:rsidRDefault="000266DD" w:rsidP="002D1232">
      <w:pPr>
        <w:suppressAutoHyphens/>
        <w:ind w:firstLine="720"/>
        <w:contextualSpacing/>
        <w:rPr>
          <w:rFonts w:eastAsia="Times New Roman" w:cs="Times New Roman"/>
          <w:szCs w:val="24"/>
        </w:rPr>
      </w:pPr>
      <w:r>
        <w:rPr>
          <w:rStyle w:val="CommentReference"/>
        </w:rPr>
        <w:annotationRef/>
      </w:r>
      <w:r w:rsidRPr="003D3FE1">
        <w:rPr>
          <w:rFonts w:eastAsia="Times New Roman" w:cs="Times New Roman"/>
          <w:sz w:val="22"/>
          <w:szCs w:val="24"/>
        </w:rPr>
        <w:t>The hypotheses must align with the research questions so that RQ1 matches H1, etc.</w:t>
      </w:r>
    </w:p>
  </w:comment>
  <w:comment w:id="59" w:author="Editor" w:date="2017-02-27T09:47:00Z" w:initials="Ed">
    <w:p w14:paraId="1E884D04" w14:textId="771BD6C2" w:rsidR="000266DD" w:rsidRDefault="000266DD">
      <w:pPr>
        <w:pStyle w:val="CommentText"/>
      </w:pPr>
      <w:r>
        <w:rPr>
          <w:rStyle w:val="CommentReference"/>
        </w:rPr>
        <w:annotationRef/>
      </w:r>
      <w:r w:rsidRPr="003D3FE1">
        <w:rPr>
          <w:sz w:val="22"/>
        </w:rPr>
        <w:t>Repeat this process for each hypothesis.</w:t>
      </w:r>
    </w:p>
  </w:comment>
  <w:comment w:id="64" w:author="Editor" w:date="2017-02-23T22:20:00Z" w:initials="Ed">
    <w:p w14:paraId="44FB9D9E" w14:textId="1D05CBB5" w:rsidR="000266DD" w:rsidRDefault="000266DD" w:rsidP="00C95EFC">
      <w:pPr>
        <w:pStyle w:val="ListParagraph"/>
        <w:ind w:left="0"/>
      </w:pPr>
      <w:r>
        <w:rPr>
          <w:rStyle w:val="CommentReference"/>
        </w:rPr>
        <w:annotationRef/>
      </w:r>
      <w:r w:rsidRPr="003D3FE1">
        <w:rPr>
          <w:sz w:val="22"/>
        </w:rPr>
        <w:t xml:space="preserve">Tip: Consider the professional and academic audiences who might be interested in the study results and why. </w:t>
      </w:r>
    </w:p>
  </w:comment>
  <w:comment w:id="69" w:author="Editor" w:date="2017-02-23T22:26:00Z" w:initials="Ed">
    <w:p w14:paraId="54CF7305" w14:textId="771F14A5" w:rsidR="000266DD" w:rsidRPr="003D3FE1" w:rsidRDefault="000266DD">
      <w:pPr>
        <w:pStyle w:val="CommentText"/>
        <w:rPr>
          <w:sz w:val="22"/>
          <w:szCs w:val="22"/>
        </w:rPr>
      </w:pPr>
      <w:r>
        <w:rPr>
          <w:rStyle w:val="CommentReference"/>
        </w:rPr>
        <w:annotationRef/>
      </w:r>
      <w:r w:rsidRPr="003D3FE1">
        <w:rPr>
          <w:rFonts w:cs="Times New Roman"/>
          <w:sz w:val="22"/>
          <w:szCs w:val="22"/>
        </w:rPr>
        <w:t xml:space="preserve">Replace “Term 1” with the first term and provide the definition and citation(s). Repeat this process for all the key terms. </w:t>
      </w:r>
      <w:r w:rsidRPr="003D3FE1">
        <w:rPr>
          <w:rStyle w:val="CommentReference"/>
          <w:sz w:val="22"/>
          <w:szCs w:val="22"/>
        </w:rPr>
        <w:annotationRef/>
      </w:r>
    </w:p>
  </w:comment>
  <w:comment w:id="77" w:author="Editor" w:date="2017-02-23T22:30:00Z" w:initials="Ed">
    <w:p w14:paraId="1379265D" w14:textId="68C6B69C" w:rsidR="000266DD" w:rsidRPr="003D3FE1" w:rsidRDefault="000266DD" w:rsidP="00772C93">
      <w:pPr>
        <w:pStyle w:val="ListParagraph"/>
        <w:ind w:left="0"/>
        <w:rPr>
          <w:i/>
          <w:sz w:val="22"/>
        </w:rPr>
      </w:pPr>
      <w:r w:rsidRPr="003D3FE1">
        <w:rPr>
          <w:rStyle w:val="CommentReference"/>
          <w:sz w:val="22"/>
        </w:rPr>
        <w:annotationRef/>
      </w:r>
      <w:r w:rsidRPr="003D3FE1">
        <w:rPr>
          <w:sz w:val="22"/>
        </w:rPr>
        <w:t xml:space="preserve">Tip: Think of Chapter 2 as a funnel and lead the reader from the broad context of the study to an explanation of why this specific study is needed. </w:t>
      </w:r>
    </w:p>
  </w:comment>
  <w:comment w:id="81" w:author="Editor" w:date="2017-02-27T13:13:00Z" w:initials="Ed">
    <w:p w14:paraId="06249F80" w14:textId="6DA6C389" w:rsidR="000266DD" w:rsidRPr="003D3FE1" w:rsidRDefault="000266DD">
      <w:pPr>
        <w:pStyle w:val="CommentText"/>
        <w:rPr>
          <w:sz w:val="22"/>
          <w:szCs w:val="22"/>
        </w:rPr>
      </w:pPr>
      <w:r w:rsidRPr="003D3FE1">
        <w:rPr>
          <w:rStyle w:val="CommentReference"/>
          <w:sz w:val="22"/>
          <w:szCs w:val="22"/>
        </w:rPr>
        <w:annotationRef/>
      </w:r>
      <w:r w:rsidRPr="003D3FE1">
        <w:rPr>
          <w:sz w:val="22"/>
          <w:szCs w:val="22"/>
        </w:rPr>
        <w:t xml:space="preserve">Tip: For exemplars on what synthesis and critical analysis look like, try searching the published literature using the following terms “critical review of the literature [school]”, inserting the name of your school. </w:t>
      </w:r>
    </w:p>
  </w:comment>
  <w:comment w:id="78" w:author="Editor" w:date="2017-02-24T21:13:00Z" w:initials="Ed">
    <w:p w14:paraId="0BBA1062" w14:textId="3FF18AB9" w:rsidR="000266DD" w:rsidRPr="003D3FE1" w:rsidRDefault="000266DD">
      <w:pPr>
        <w:pStyle w:val="CommentText"/>
        <w:rPr>
          <w:sz w:val="22"/>
        </w:rPr>
      </w:pPr>
      <w:r>
        <w:rPr>
          <w:rStyle w:val="CommentReference"/>
        </w:rPr>
        <w:annotationRef/>
      </w:r>
      <w:r w:rsidRPr="003D3FE1">
        <w:rPr>
          <w:sz w:val="22"/>
        </w:rPr>
        <w:t>Tip: There are several group sessions in the Academic Success Center per week in which students can engage with a live academic coach as well as other students who share the goal of enhancing their paraphrasing skills.</w:t>
      </w:r>
    </w:p>
  </w:comment>
  <w:comment w:id="79" w:author="Editor" w:date="2017-02-23T23:01:00Z" w:initials="Ed">
    <w:p w14:paraId="395E0FC1" w14:textId="3063A0AB" w:rsidR="000266DD" w:rsidRPr="003D3FE1" w:rsidRDefault="000266DD">
      <w:pPr>
        <w:pStyle w:val="CommentText"/>
        <w:rPr>
          <w:sz w:val="22"/>
        </w:rPr>
      </w:pPr>
      <w:r>
        <w:rPr>
          <w:rStyle w:val="CommentReference"/>
        </w:rPr>
        <w:annotationRef/>
      </w:r>
      <w:r w:rsidRPr="003D3FE1">
        <w:rPr>
          <w:sz w:val="22"/>
        </w:rPr>
        <w:t>Tip: To ensure that your study is relevant and current, continue to expand and update the literature review through the final dissertation manuscript draft.</w:t>
      </w:r>
    </w:p>
  </w:comment>
  <w:comment w:id="80" w:author="Editor" w:date="2017-02-23T22:33:00Z" w:initials="Ed">
    <w:p w14:paraId="075C0C8E" w14:textId="5E6F42D3" w:rsidR="000266DD" w:rsidRPr="003D3FE1" w:rsidRDefault="000266DD" w:rsidP="00C74EA3">
      <w:pPr>
        <w:ind w:firstLine="720"/>
        <w:contextualSpacing/>
        <w:rPr>
          <w:sz w:val="22"/>
        </w:rPr>
      </w:pPr>
      <w:r>
        <w:rPr>
          <w:rStyle w:val="CommentReference"/>
        </w:rPr>
        <w:annotationRef/>
      </w:r>
      <w:r w:rsidRPr="003D3FE1">
        <w:rPr>
          <w:sz w:val="22"/>
        </w:rPr>
        <w:t xml:space="preserve">Tip: Conduct a thorough search of the literature based on a variety of relevant key words and databases. It is rare for there to be no existing literature on a topic that is worthy of doctoral-level study. An inability to find existing research is typically the result of too narrow of a library search. For additional information and guidance on how to conduct an effective review of the literature, it might be helpful to review the resources in the Northcentral University Library, including the </w:t>
      </w:r>
      <w:hyperlink r:id="rId8" w:history="1">
        <w:r w:rsidRPr="003D3FE1">
          <w:rPr>
            <w:rStyle w:val="Hyperlink"/>
            <w:rFonts w:ascii="Times New Roman" w:hAnsi="Times New Roman"/>
            <w:sz w:val="22"/>
          </w:rPr>
          <w:t>Searching 101 Workshop</w:t>
        </w:r>
      </w:hyperlink>
      <w:r w:rsidRPr="003D3FE1">
        <w:rPr>
          <w:sz w:val="22"/>
        </w:rPr>
        <w:t xml:space="preserve">, or schedule a </w:t>
      </w:r>
      <w:hyperlink r:id="rId9" w:history="1">
        <w:r w:rsidRPr="003D3FE1">
          <w:rPr>
            <w:rStyle w:val="Hyperlink"/>
            <w:rFonts w:ascii="Times New Roman" w:hAnsi="Times New Roman"/>
            <w:sz w:val="22"/>
          </w:rPr>
          <w:t>research consultation</w:t>
        </w:r>
      </w:hyperlink>
      <w:r w:rsidRPr="003D3FE1">
        <w:rPr>
          <w:sz w:val="22"/>
        </w:rPr>
        <w:t xml:space="preserve">. </w:t>
      </w:r>
    </w:p>
  </w:comment>
  <w:comment w:id="89" w:author="Editor" w:date="2017-02-24T21:32:00Z" w:initials="Ed">
    <w:p w14:paraId="7AC3F326" w14:textId="6D63726A" w:rsidR="000266DD" w:rsidRDefault="000266DD">
      <w:pPr>
        <w:pStyle w:val="CommentText"/>
      </w:pPr>
      <w:r>
        <w:rPr>
          <w:rStyle w:val="CommentReference"/>
        </w:rPr>
        <w:annotationRef/>
      </w:r>
      <w:r w:rsidRPr="003D3FE1">
        <w:rPr>
          <w:sz w:val="22"/>
        </w:rPr>
        <w:t>Replace “Theme or Subtopic” with a theme from the integrative critical review of the literature. Repeat this process until each theme is included.</w:t>
      </w:r>
    </w:p>
  </w:comment>
  <w:comment w:id="90" w:author="Editor" w:date="2017-02-23T23:02:00Z" w:initials="Ed">
    <w:p w14:paraId="43A27C2C" w14:textId="77777777" w:rsidR="000266DD" w:rsidRDefault="000266DD" w:rsidP="008E7C38">
      <w:pPr>
        <w:pStyle w:val="CommentText"/>
      </w:pPr>
      <w:r>
        <w:rPr>
          <w:rStyle w:val="CommentReference"/>
        </w:rPr>
        <w:annotationRef/>
      </w:r>
      <w:r w:rsidRPr="003D3FE1">
        <w:rPr>
          <w:sz w:val="22"/>
        </w:rPr>
        <w:t xml:space="preserve">The level 3 heading is indented and bolded but is </w:t>
      </w:r>
      <w:r w:rsidRPr="003D3FE1">
        <w:rPr>
          <w:sz w:val="22"/>
          <w:u w:val="single"/>
        </w:rPr>
        <w:t>not</w:t>
      </w:r>
      <w:r w:rsidRPr="003D3FE1">
        <w:rPr>
          <w:sz w:val="22"/>
        </w:rPr>
        <w:t xml:space="preserve"> italicized. The text begins directly after the heading in normal paragraph format.</w:t>
      </w:r>
    </w:p>
  </w:comment>
  <w:comment w:id="91" w:author="Editor" w:date="2017-02-23T23:02:00Z" w:initials="Ed">
    <w:p w14:paraId="4B827189" w14:textId="37FB0C16" w:rsidR="000266DD" w:rsidRDefault="000266DD" w:rsidP="008E7C38">
      <w:pPr>
        <w:pStyle w:val="CommentText"/>
      </w:pPr>
      <w:r>
        <w:rPr>
          <w:rStyle w:val="CommentReference"/>
        </w:rPr>
        <w:annotationRef/>
      </w:r>
      <w:r w:rsidRPr="003D3FE1">
        <w:rPr>
          <w:sz w:val="22"/>
        </w:rPr>
        <w:t>If additional subheadings are needed, use this format per APA guidelines.</w:t>
      </w:r>
    </w:p>
  </w:comment>
  <w:comment w:id="92" w:author="Editor" w:date="2017-02-23T23:03:00Z" w:initials="Ed">
    <w:p w14:paraId="664A6E88" w14:textId="77777777" w:rsidR="000266DD" w:rsidRPr="003D3FE1" w:rsidRDefault="000266DD" w:rsidP="008E7C38">
      <w:pPr>
        <w:pStyle w:val="CommentText"/>
        <w:rPr>
          <w:sz w:val="22"/>
          <w:szCs w:val="22"/>
        </w:rPr>
      </w:pPr>
      <w:r>
        <w:rPr>
          <w:rStyle w:val="CommentReference"/>
        </w:rPr>
        <w:annotationRef/>
      </w:r>
      <w:r w:rsidRPr="003D3FE1">
        <w:rPr>
          <w:sz w:val="22"/>
          <w:szCs w:val="22"/>
        </w:rPr>
        <w:t xml:space="preserve">The </w:t>
      </w:r>
      <w:r w:rsidRPr="003D3FE1">
        <w:rPr>
          <w:rStyle w:val="CommentReference"/>
          <w:sz w:val="22"/>
          <w:szCs w:val="22"/>
        </w:rPr>
        <w:annotationRef/>
      </w:r>
      <w:r w:rsidRPr="003D3FE1">
        <w:rPr>
          <w:sz w:val="22"/>
          <w:szCs w:val="22"/>
        </w:rPr>
        <w:t>level 4 heading is indented, bolded, and italicized. Only the first word is capitalized. The text begins directly after the heading in normal paragraph format.</w:t>
      </w:r>
    </w:p>
  </w:comment>
  <w:comment w:id="97" w:author="Editor" w:date="2017-02-23T23:04:00Z" w:initials="Ed">
    <w:p w14:paraId="0D3029E2" w14:textId="7FD33201" w:rsidR="000266DD" w:rsidRPr="003D3FE1" w:rsidRDefault="000266DD">
      <w:pPr>
        <w:pStyle w:val="CommentText"/>
        <w:rPr>
          <w:sz w:val="22"/>
        </w:rPr>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05" w:author="Editor" w:date="2017-03-21T11:18:00Z" w:initials="HH">
    <w:p w14:paraId="41FB2A99" w14:textId="66F891DF" w:rsidR="000266DD" w:rsidRDefault="000266DD">
      <w:pPr>
        <w:pStyle w:val="CommentText"/>
      </w:pPr>
      <w:r>
        <w:rPr>
          <w:rStyle w:val="CommentReference"/>
        </w:rPr>
        <w:annotationRef/>
      </w:r>
      <w:r w:rsidRPr="00042D9C">
        <w:t>You can copy and paste from your Chapter 1.</w:t>
      </w:r>
    </w:p>
  </w:comment>
  <w:comment w:id="115" w:author="Editor" w:date="2017-02-23T23:18:00Z" w:initials="Ed">
    <w:p w14:paraId="25F9447F" w14:textId="644F2265" w:rsidR="000266DD" w:rsidRPr="003D3FE1" w:rsidRDefault="000266DD">
      <w:pPr>
        <w:pStyle w:val="CommentText"/>
        <w:rPr>
          <w:sz w:val="22"/>
          <w:szCs w:val="22"/>
        </w:rPr>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116" w:author="Editor" w:date="2017-02-23T23:36:00Z" w:initials="Ed">
    <w:p w14:paraId="6AA2B291" w14:textId="0810EC72" w:rsidR="000266DD" w:rsidRPr="003D3FE1" w:rsidRDefault="000266DD">
      <w:pPr>
        <w:pStyle w:val="CommentText"/>
        <w:rPr>
          <w:sz w:val="22"/>
        </w:rPr>
      </w:pPr>
      <w:r>
        <w:rPr>
          <w:rStyle w:val="CommentReference"/>
        </w:rPr>
        <w:annotationRef/>
      </w:r>
      <w:r w:rsidRPr="003D3FE1">
        <w:rPr>
          <w:sz w:val="22"/>
        </w:rPr>
        <w:t>Tip: Many qualitative and mixed methods studies require multiple sources of data. Describe how the data will be (proposal) or were (manuscript) obtained from each source.</w:t>
      </w:r>
    </w:p>
  </w:comment>
  <w:comment w:id="121" w:author="Editor" w:date="2017-02-23T23:43:00Z" w:initials="Ed">
    <w:p w14:paraId="59749F4F" w14:textId="14CD1BB8" w:rsidR="000266DD" w:rsidRPr="003D3FE1" w:rsidRDefault="000266DD" w:rsidP="00AD647E">
      <w:pPr>
        <w:pStyle w:val="ListParagraph"/>
        <w:ind w:left="0"/>
        <w:rPr>
          <w:sz w:val="22"/>
        </w:rPr>
      </w:pPr>
      <w:r w:rsidRPr="003D3FE1">
        <w:rPr>
          <w:rStyle w:val="CommentReference"/>
          <w:sz w:val="22"/>
        </w:rPr>
        <w:annotationRef/>
      </w:r>
      <w:r w:rsidRPr="003D3FE1">
        <w:rPr>
          <w:sz w:val="22"/>
        </w:rPr>
        <w:t>Tip: In quantitative studies, the development of a new instrument is discouraged due to the time and skills that are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y. Include the final instrument that was developed based on those findings. The evidence of validity and reliability should be reported in Chapter 4.</w:t>
      </w:r>
    </w:p>
    <w:p w14:paraId="5AAD1A41" w14:textId="77777777" w:rsidR="000266DD" w:rsidRPr="003D3FE1" w:rsidRDefault="000266DD" w:rsidP="00AD647E">
      <w:pPr>
        <w:pStyle w:val="ListParagraph"/>
        <w:ind w:left="0"/>
        <w:rPr>
          <w:sz w:val="22"/>
        </w:rPr>
      </w:pPr>
    </w:p>
    <w:p w14:paraId="027F908A" w14:textId="126D6BAF" w:rsidR="000266DD" w:rsidRPr="003D3FE1" w:rsidRDefault="000266DD" w:rsidP="00AD647E">
      <w:pPr>
        <w:ind w:firstLine="720"/>
        <w:contextualSpacing/>
        <w:rPr>
          <w:sz w:val="22"/>
        </w:rPr>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that were made.</w:t>
      </w:r>
    </w:p>
  </w:comment>
  <w:comment w:id="122" w:author="Editor" w:date="2017-02-23T23:40:00Z" w:initials="Ed">
    <w:p w14:paraId="53730CE1" w14:textId="4A529EDF" w:rsidR="000266DD" w:rsidRDefault="000266DD">
      <w:pPr>
        <w:pStyle w:val="CommentText"/>
      </w:pPr>
      <w:r>
        <w:rPr>
          <w:rStyle w:val="CommentReference"/>
        </w:rPr>
        <w:annotationRef/>
      </w:r>
      <w:r w:rsidRPr="003D3FE1">
        <w:rPr>
          <w:sz w:val="22"/>
        </w:rPr>
        <w:t>Verify with the IRB whether permission is needed or a pilot application needs to be completed.</w:t>
      </w:r>
    </w:p>
  </w:comment>
  <w:comment w:id="126" w:author="Editor" w:date="2017-02-23T23:46:00Z" w:initials="Ed">
    <w:p w14:paraId="15DE393A" w14:textId="41AAC842" w:rsidR="000266DD" w:rsidRPr="003D3FE1" w:rsidRDefault="000266DD" w:rsidP="00AD647E">
      <w:pPr>
        <w:pStyle w:val="Heading2"/>
        <w:contextualSpacing/>
        <w:rPr>
          <w:b w:val="0"/>
          <w:sz w:val="22"/>
          <w:szCs w:val="22"/>
        </w:rPr>
      </w:pPr>
      <w:r w:rsidRPr="003D3FE1">
        <w:rPr>
          <w:b w:val="0"/>
          <w:sz w:val="22"/>
          <w:szCs w:val="22"/>
        </w:rPr>
        <w:t xml:space="preserve">Include this section in </w:t>
      </w:r>
      <w:r w:rsidRPr="003D3FE1">
        <w:rPr>
          <w:rStyle w:val="CommentReference"/>
          <w:b w:val="0"/>
          <w:sz w:val="22"/>
          <w:szCs w:val="22"/>
        </w:rPr>
        <w:annotationRef/>
      </w:r>
      <w:r w:rsidRPr="003D3FE1">
        <w:rPr>
          <w:b w:val="0"/>
          <w:sz w:val="22"/>
          <w:szCs w:val="22"/>
        </w:rPr>
        <w:t>quantitative/mixed methods studies only.</w:t>
      </w:r>
    </w:p>
  </w:comment>
  <w:comment w:id="127" w:author="Editor" w:date="2017-02-23T23:48:00Z" w:initials="Ed">
    <w:p w14:paraId="27C9ECFB" w14:textId="4FD170E8" w:rsidR="000266DD" w:rsidRPr="003D3FE1" w:rsidRDefault="000266DD">
      <w:pPr>
        <w:pStyle w:val="CommentText"/>
        <w:rPr>
          <w:sz w:val="22"/>
          <w:szCs w:val="22"/>
        </w:rPr>
      </w:pPr>
      <w:r>
        <w:rPr>
          <w:rStyle w:val="CommentReference"/>
        </w:rPr>
        <w:annotationRef/>
      </w:r>
      <w:r w:rsidRPr="003D3FE1">
        <w:rPr>
          <w:sz w:val="22"/>
          <w:szCs w:val="22"/>
        </w:rPr>
        <w:t xml:space="preserve">Operational definitions are distinct from the conceptual definitions that are provided in the Definition of Terms section. Specifically, operational definitions indicate how the variables will be (proposal) or were (manuscript) measured. </w:t>
      </w:r>
    </w:p>
  </w:comment>
  <w:comment w:id="128" w:author="Editor" w:date="2017-02-23T22:12:00Z" w:initials="Ed">
    <w:p w14:paraId="42A2A7D4" w14:textId="7BDDEFEE" w:rsidR="000266DD" w:rsidRPr="003D3FE1" w:rsidRDefault="000266DD" w:rsidP="00656007">
      <w:pPr>
        <w:pStyle w:val="CommentText"/>
        <w:rPr>
          <w:sz w:val="22"/>
          <w:szCs w:val="22"/>
        </w:rPr>
      </w:pPr>
      <w:r>
        <w:rPr>
          <w:rStyle w:val="CommentReference"/>
        </w:rPr>
        <w:annotationRef/>
      </w:r>
      <w:r w:rsidRPr="003D3FE1">
        <w:rPr>
          <w:sz w:val="22"/>
          <w:szCs w:val="22"/>
        </w:rPr>
        <w:t>A paragraph is not required to introduce the operational definitions; a single sentence introducing this section is sufficient.</w:t>
      </w:r>
    </w:p>
  </w:comment>
  <w:comment w:id="129" w:author="Editor" w:date="2017-02-24T02:13:00Z" w:initials="Ed">
    <w:p w14:paraId="13AFACB6" w14:textId="1DD56C16" w:rsidR="000266DD" w:rsidRPr="003D3FE1" w:rsidRDefault="000266DD" w:rsidP="00656007">
      <w:pPr>
        <w:pStyle w:val="CommentText"/>
        <w:rPr>
          <w:sz w:val="22"/>
          <w:szCs w:val="22"/>
        </w:rPr>
      </w:pPr>
      <w:r>
        <w:rPr>
          <w:rStyle w:val="CommentReference"/>
        </w:rPr>
        <w:annotationRef/>
      </w:r>
      <w:r w:rsidRPr="003D3FE1">
        <w:rPr>
          <w:sz w:val="22"/>
          <w:szCs w:val="22"/>
        </w:rPr>
        <w:t xml:space="preserve">Replace “XXX” with the first study variable. Repeat this process for all the study variables. </w:t>
      </w:r>
    </w:p>
  </w:comment>
  <w:comment w:id="140" w:author="Editor" w:date="2017-02-24T00:07:00Z" w:initials="Ed">
    <w:p w14:paraId="246DAF88" w14:textId="416F5BBB" w:rsidR="000266DD" w:rsidRPr="003D3FE1" w:rsidRDefault="000266DD">
      <w:pPr>
        <w:pStyle w:val="CommentText"/>
        <w:rPr>
          <w:sz w:val="22"/>
          <w:szCs w:val="22"/>
        </w:rPr>
      </w:pPr>
      <w:r w:rsidRPr="003D3FE1">
        <w:rPr>
          <w:rStyle w:val="CommentReference"/>
          <w:sz w:val="22"/>
          <w:szCs w:val="22"/>
        </w:rPr>
        <w:annotationRef/>
      </w:r>
      <w:r w:rsidRPr="003D3FE1">
        <w:rPr>
          <w:sz w:val="22"/>
          <w:szCs w:val="22"/>
        </w:rPr>
        <w:t xml:space="preserve">Tip: Assumptions, limitations, and delimitations are related but distinct concepts. For additional information, click </w:t>
      </w:r>
      <w:hyperlink r:id="rId10" w:history="1">
        <w:r w:rsidRPr="003D3FE1">
          <w:rPr>
            <w:rStyle w:val="Hyperlink"/>
            <w:rFonts w:ascii="Times New Roman" w:hAnsi="Times New Roman"/>
            <w:sz w:val="22"/>
            <w:szCs w:val="22"/>
          </w:rPr>
          <w:t>here</w:t>
        </w:r>
      </w:hyperlink>
      <w:r w:rsidRPr="003D3FE1">
        <w:rPr>
          <w:sz w:val="22"/>
          <w:szCs w:val="22"/>
        </w:rPr>
        <w:t>.</w:t>
      </w:r>
    </w:p>
  </w:comment>
  <w:comment w:id="144" w:author="Editor" w:date="2017-02-24T00:09:00Z" w:initials="Ed">
    <w:p w14:paraId="39EDF897" w14:textId="6332A3F3" w:rsidR="000266DD" w:rsidRPr="003D3FE1" w:rsidRDefault="000266DD">
      <w:pPr>
        <w:pStyle w:val="CommentText"/>
        <w:rPr>
          <w:sz w:val="22"/>
          <w:szCs w:val="22"/>
        </w:rPr>
      </w:pPr>
      <w:r>
        <w:rPr>
          <w:rStyle w:val="CommentReference"/>
        </w:rPr>
        <w:annotationRef/>
      </w:r>
      <w:r w:rsidRPr="003D3FE1">
        <w:rPr>
          <w:sz w:val="22"/>
          <w:szCs w:val="22"/>
        </w:rPr>
        <w:t xml:space="preserve">Tip: The study limitations will be revisited in Chapter 5.  </w:t>
      </w:r>
    </w:p>
  </w:comment>
  <w:comment w:id="148" w:author="Editor" w:date="2017-02-24T00:15:00Z" w:initials="Ed">
    <w:p w14:paraId="1319A88C" w14:textId="65945535" w:rsidR="000266DD" w:rsidRPr="003D3FE1" w:rsidRDefault="000266DD">
      <w:pPr>
        <w:pStyle w:val="CommentText"/>
        <w:rPr>
          <w:sz w:val="22"/>
          <w:szCs w:val="22"/>
        </w:rPr>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152" w:author="Editor" w:date="2017-02-24T00:16:00Z" w:initials="Ed">
    <w:p w14:paraId="74B87E12" w14:textId="783CC7B8" w:rsidR="000266DD" w:rsidRPr="003D3FE1" w:rsidRDefault="000266DD">
      <w:pPr>
        <w:pStyle w:val="CommentText"/>
        <w:rPr>
          <w:sz w:val="22"/>
          <w:szCs w:val="22"/>
        </w:rPr>
      </w:pPr>
      <w:r w:rsidRPr="003D3FE1">
        <w:rPr>
          <w:rStyle w:val="CommentReference"/>
          <w:sz w:val="22"/>
          <w:szCs w:val="22"/>
        </w:rPr>
        <w:annotationRef/>
      </w:r>
      <w:r w:rsidRPr="003D3FE1">
        <w:rPr>
          <w:sz w:val="22"/>
          <w:szCs w:val="22"/>
        </w:rPr>
        <w:t xml:space="preserve">Tip: When research involves human subjects, certain ethical issues can occur. They include but are not limited to protection from harm, informed consent, right to privacy, and honesty with professional colleagues. </w:t>
      </w:r>
    </w:p>
  </w:comment>
  <w:comment w:id="153" w:author="Editor" w:date="2017-02-24T22:24:00Z" w:initials="Ed">
    <w:p w14:paraId="67C4B38F" w14:textId="64B4ED6D" w:rsidR="000266DD" w:rsidRPr="003D3FE1" w:rsidRDefault="000266DD" w:rsidP="00A075DB">
      <w:pPr>
        <w:rPr>
          <w:sz w:val="22"/>
        </w:rPr>
      </w:pPr>
      <w:r>
        <w:rPr>
          <w:rStyle w:val="CommentReference"/>
        </w:rPr>
        <w:annotationRef/>
      </w:r>
      <w:r w:rsidRPr="003D3FE1">
        <w:rPr>
          <w:sz w:val="22"/>
        </w:rPr>
        <w:t xml:space="preserve">Tip: For guidance on ethical considerations in human subjects research, click </w:t>
      </w:r>
      <w:hyperlink r:id="rId11" w:history="1">
        <w:r w:rsidRPr="003D3FE1">
          <w:rPr>
            <w:rStyle w:val="Hyperlink"/>
            <w:rFonts w:ascii="Times New Roman" w:hAnsi="Times New Roman"/>
            <w:sz w:val="22"/>
          </w:rPr>
          <w:t>here</w:t>
        </w:r>
      </w:hyperlink>
      <w:r w:rsidRPr="003D3FE1">
        <w:rPr>
          <w:sz w:val="22"/>
        </w:rPr>
        <w:t>.</w:t>
      </w:r>
    </w:p>
  </w:comment>
  <w:comment w:id="163" w:author="Editor" w:date="2017-02-24T00:23:00Z" w:initials="Ed">
    <w:p w14:paraId="6CDEA432" w14:textId="63DC0EDB" w:rsidR="000266DD" w:rsidRPr="003D3FE1" w:rsidRDefault="000266DD" w:rsidP="003A24F5">
      <w:pPr>
        <w:pStyle w:val="ListParagraph"/>
        <w:ind w:left="0"/>
        <w:rPr>
          <w:sz w:val="22"/>
        </w:rPr>
      </w:pPr>
      <w:r w:rsidRPr="003D3FE1">
        <w:rPr>
          <w:rStyle w:val="CommentReference"/>
          <w:sz w:val="22"/>
        </w:rPr>
        <w:annotationRef/>
      </w:r>
      <w:r w:rsidRPr="003D3FE1">
        <w:rPr>
          <w:sz w:val="22"/>
        </w:rPr>
        <w:t>Tip: Review peer-reviewed research articles to locate examples of how to report results that were generated using the research design that you used in your study.</w:t>
      </w:r>
    </w:p>
  </w:comment>
  <w:comment w:id="167" w:author="Editor" w:date="2017-02-24T23:13:00Z" w:initials="Ed">
    <w:p w14:paraId="331FC2F7" w14:textId="5FC5F61F" w:rsidR="000266DD" w:rsidRPr="003D3FE1" w:rsidRDefault="000266DD">
      <w:pPr>
        <w:pStyle w:val="CommentText"/>
        <w:rPr>
          <w:sz w:val="22"/>
          <w:szCs w:val="22"/>
        </w:rPr>
      </w:pPr>
      <w:r w:rsidRPr="003D3FE1">
        <w:rPr>
          <w:rStyle w:val="CommentReference"/>
          <w:sz w:val="22"/>
          <w:szCs w:val="22"/>
        </w:rPr>
        <w:annotationRef/>
      </w:r>
      <w:r w:rsidRPr="003D3FE1">
        <w:rPr>
          <w:sz w:val="22"/>
          <w:szCs w:val="22"/>
        </w:rPr>
        <w:t>Replace “XXX” with “Trustworthiness” for a qualitative study or “Validity and Reliability” for a quantitative study. For mixed methods studies, replace it with “Trustworthiness/Validity and Reliability”.</w:t>
      </w:r>
    </w:p>
  </w:comment>
  <w:comment w:id="173" w:author="Editor" w:date="2017-02-24T23:43:00Z" w:initials="Ed">
    <w:p w14:paraId="399EA886" w14:textId="1A6D9092" w:rsidR="000266DD" w:rsidRPr="003D3FE1" w:rsidRDefault="000266DD" w:rsidP="00C00435">
      <w:pPr>
        <w:contextualSpacing/>
        <w:rPr>
          <w:sz w:val="22"/>
        </w:rPr>
      </w:pPr>
      <w:r w:rsidRPr="003D3FE1">
        <w:rPr>
          <w:rStyle w:val="CommentReference"/>
          <w:sz w:val="22"/>
        </w:rPr>
        <w:annotationRef/>
      </w:r>
      <w:r w:rsidRPr="003D3FE1">
        <w:rPr>
          <w:sz w:val="22"/>
        </w:rPr>
        <w:t xml:space="preserve">Tip: Present sufficient information so that the reader can make an independent judgment regarding the interpretation of the findings. </w:t>
      </w:r>
    </w:p>
  </w:comment>
  <w:comment w:id="175" w:author="Editor" w:date="2017-02-24T23:32:00Z" w:initials="Ed">
    <w:p w14:paraId="359DF2B4" w14:textId="1CD40FAE" w:rsidR="000266DD" w:rsidRDefault="000266DD">
      <w:pPr>
        <w:pStyle w:val="CommentText"/>
      </w:pPr>
      <w:r>
        <w:rPr>
          <w:rStyle w:val="CommentReference"/>
        </w:rPr>
        <w:annotationRef/>
      </w:r>
      <w:r w:rsidRPr="003D3FE1">
        <w:rPr>
          <w:sz w:val="22"/>
        </w:rPr>
        <w:t>Repeat this process for each research question.</w:t>
      </w:r>
    </w:p>
  </w:comment>
  <w:comment w:id="176" w:author="Editor" w:date="2017-02-27T13:34:00Z" w:initials="Ed">
    <w:p w14:paraId="1873B915" w14:textId="2FD04B98" w:rsidR="000266DD" w:rsidRPr="003D3FE1" w:rsidRDefault="000266DD" w:rsidP="00F14926">
      <w:pPr>
        <w:ind w:firstLine="720"/>
        <w:contextualSpacing/>
        <w:rPr>
          <w:sz w:val="22"/>
        </w:rPr>
      </w:pPr>
      <w:r w:rsidRPr="003D3FE1">
        <w:rPr>
          <w:rStyle w:val="CommentReference"/>
          <w:sz w:val="22"/>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To do that, perform a hard right return (hold down the shift key while hitting the return key) and begin the table on the next page.  </w:t>
      </w:r>
      <w:r w:rsidRPr="003D3FE1">
        <w:rPr>
          <w:rStyle w:val="CommentReference"/>
          <w:sz w:val="22"/>
        </w:rPr>
        <w:annotationRef/>
      </w:r>
      <w:r w:rsidRPr="003D3FE1">
        <w:rPr>
          <w:rStyle w:val="CommentReference"/>
          <w:sz w:val="22"/>
        </w:rPr>
        <w:annotationRef/>
      </w:r>
      <w:r w:rsidRPr="003D3FE1">
        <w:rPr>
          <w:rStyle w:val="CommentReference"/>
          <w:sz w:val="22"/>
        </w:rPr>
        <w:annotationRef/>
      </w:r>
      <w:r w:rsidRPr="003D3FE1">
        <w:rPr>
          <w:rStyle w:val="CommentReference"/>
          <w:sz w:val="22"/>
        </w:rPr>
        <w:annotationRef/>
      </w:r>
    </w:p>
  </w:comment>
  <w:comment w:id="177" w:author="Editor" w:date="2017-02-27T13:28:00Z" w:initials="Ed">
    <w:p w14:paraId="79E87AC1" w14:textId="0BD8EFFB" w:rsidR="000266DD" w:rsidRPr="003D3FE1" w:rsidRDefault="000266DD" w:rsidP="00F14926">
      <w:pPr>
        <w:ind w:firstLine="720"/>
        <w:contextualSpacing/>
        <w:rPr>
          <w:sz w:val="22"/>
        </w:rPr>
      </w:pPr>
      <w:r>
        <w:rPr>
          <w:rStyle w:val="CommentReference"/>
        </w:rPr>
        <w:annotationRef/>
      </w:r>
      <w:r w:rsidRPr="003D3FE1">
        <w:rPr>
          <w:rStyle w:val="CommentReference"/>
          <w:sz w:val="22"/>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 </w:t>
      </w:r>
    </w:p>
  </w:comment>
  <w:comment w:id="178" w:author="Editor" w:date="2017-02-27T13:32:00Z" w:initials="Ed">
    <w:p w14:paraId="36E6291D" w14:textId="3E519E4B" w:rsidR="000266DD" w:rsidRPr="003D3FE1" w:rsidRDefault="000266DD" w:rsidP="00F14926">
      <w:pPr>
        <w:ind w:firstLine="720"/>
        <w:contextualSpacing/>
        <w:rPr>
          <w:sz w:val="22"/>
        </w:rPr>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79" w:author="Editor" w:date="2017-02-24T00:36:00Z" w:initials="Ed">
    <w:p w14:paraId="0B86B8D9" w14:textId="6F172611" w:rsidR="000266DD" w:rsidRDefault="000266DD" w:rsidP="009E56DF">
      <w:pPr>
        <w:contextualSpacing/>
      </w:pPr>
      <w:r>
        <w:rPr>
          <w:rStyle w:val="CommentReference"/>
        </w:rPr>
        <w:annotationRef/>
      </w:r>
      <w:r w:rsidRPr="003D3FE1">
        <w:rPr>
          <w:sz w:val="22"/>
        </w:rPr>
        <w:t>Tip: Review published articles that used the same design for examples of how to present qualitative, thematic findings.</w:t>
      </w:r>
    </w:p>
  </w:comment>
  <w:comment w:id="192" w:author="Editor" w:date="2017-02-24T01:16:00Z" w:initials="Ed">
    <w:p w14:paraId="60502EFF" w14:textId="52FF98EF" w:rsidR="000266DD" w:rsidRPr="003D3FE1" w:rsidRDefault="000266DD" w:rsidP="000A2AF4">
      <w:pPr>
        <w:pStyle w:val="CommentText"/>
        <w:rPr>
          <w:sz w:val="22"/>
        </w:rPr>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that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12" w:author="Editor" w:date="2017-02-24T01:24:00Z" w:initials="Ed">
    <w:p w14:paraId="0029812E" w14:textId="2A99C431" w:rsidR="000266DD" w:rsidRPr="003D3FE1" w:rsidRDefault="000266DD">
      <w:pPr>
        <w:pStyle w:val="CommentText"/>
        <w:rPr>
          <w:sz w:val="22"/>
        </w:rPr>
      </w:pPr>
      <w:r>
        <w:rPr>
          <w:rStyle w:val="CommentReference"/>
        </w:rPr>
        <w:annotationRef/>
      </w:r>
      <w:r w:rsidRPr="003D3FE1">
        <w:rPr>
          <w:sz w:val="22"/>
        </w:rPr>
        <w:t>Tip: Create your reference list as you develop each section. As each citation is included in the paper, insert the reference in this section.</w:t>
      </w:r>
    </w:p>
    <w:p w14:paraId="6808663D" w14:textId="7ABAA966" w:rsidR="000266DD" w:rsidRPr="003D3FE1" w:rsidRDefault="000266DD">
      <w:pPr>
        <w:pStyle w:val="CommentText"/>
        <w:rPr>
          <w:sz w:val="22"/>
        </w:rPr>
      </w:pPr>
    </w:p>
    <w:p w14:paraId="6601B17A" w14:textId="015E2294" w:rsidR="000266DD" w:rsidRPr="003D3FE1" w:rsidRDefault="000266DD">
      <w:pPr>
        <w:pStyle w:val="CommentText"/>
        <w:rPr>
          <w:sz w:val="22"/>
        </w:rPr>
      </w:pPr>
      <w:r w:rsidRPr="003D3FE1">
        <w:rPr>
          <w:sz w:val="22"/>
        </w:rPr>
        <w:t>If using a citation software, ensure all information is included and properly formatted. Although such programs can be helpful, they are not always correct.</w:t>
      </w:r>
    </w:p>
  </w:comment>
  <w:comment w:id="213" w:author="Editor" w:date="2017-02-27T13:40:00Z" w:initials="Ed">
    <w:p w14:paraId="440A4033" w14:textId="56F42C20" w:rsidR="000266DD" w:rsidRPr="003D3FE1" w:rsidRDefault="000266DD">
      <w:pPr>
        <w:pStyle w:val="CommentText"/>
        <w:rPr>
          <w:sz w:val="22"/>
          <w:szCs w:val="22"/>
        </w:rPr>
      </w:pPr>
      <w:r>
        <w:rPr>
          <w:rStyle w:val="CommentReference"/>
        </w:rPr>
        <w:annotationRef/>
      </w:r>
      <w:r w:rsidRPr="003D3FE1">
        <w:rPr>
          <w:sz w:val="22"/>
          <w:szCs w:val="22"/>
        </w:rPr>
        <w:t xml:space="preserve">For each reference that is listed, there must be at least one corresponding citation within the body of the text and vice versa.  </w:t>
      </w:r>
      <w:r w:rsidRPr="003D3FE1">
        <w:rPr>
          <w:rStyle w:val="CommentReference"/>
          <w:sz w:val="22"/>
          <w:szCs w:val="22"/>
        </w:rPr>
        <w:annotationRef/>
      </w:r>
    </w:p>
    <w:p w14:paraId="704DBD56" w14:textId="509D6B53" w:rsidR="000266DD" w:rsidRPr="003D3FE1" w:rsidRDefault="000266DD">
      <w:pPr>
        <w:pStyle w:val="CommentText"/>
        <w:rPr>
          <w:sz w:val="22"/>
          <w:szCs w:val="22"/>
        </w:rPr>
      </w:pPr>
    </w:p>
    <w:p w14:paraId="1D1A4396" w14:textId="58C595FD" w:rsidR="000266DD" w:rsidRPr="003D3FE1" w:rsidRDefault="000266DD">
      <w:pPr>
        <w:pStyle w:val="CommentText"/>
        <w:rPr>
          <w:sz w:val="22"/>
          <w:szCs w:val="22"/>
        </w:rPr>
      </w:pPr>
      <w:r w:rsidRPr="003D3FE1">
        <w:rPr>
          <w:sz w:val="22"/>
          <w:szCs w:val="22"/>
        </w:rPr>
        <w:t>The references should be alphabetized by the last name of the first author.</w:t>
      </w:r>
    </w:p>
    <w:p w14:paraId="06AF65D8" w14:textId="77777777" w:rsidR="000266DD" w:rsidRPr="003D3FE1" w:rsidRDefault="000266DD">
      <w:pPr>
        <w:pStyle w:val="CommentText"/>
        <w:rPr>
          <w:sz w:val="22"/>
          <w:szCs w:val="22"/>
        </w:rPr>
      </w:pPr>
    </w:p>
  </w:comment>
  <w:comment w:id="214" w:author="Editor" w:date="2017-03-21T11:18:00Z" w:initials="HH">
    <w:p w14:paraId="3BB39C9D" w14:textId="45041F47" w:rsidR="000266DD" w:rsidRDefault="000266DD">
      <w:pPr>
        <w:pStyle w:val="CommentText"/>
      </w:pPr>
      <w:r>
        <w:rPr>
          <w:rStyle w:val="CommentReference"/>
        </w:rPr>
        <w:annotationRef/>
      </w:r>
      <w:r w:rsidRPr="00042D9C">
        <w:t>Please note the references should follow APA formatting, EXCEPT for spacing. NCU format requires single-space of individual references and a double-space between each reference.</w:t>
      </w:r>
    </w:p>
  </w:comment>
  <w:comment w:id="219" w:author="Editor" w:date="2017-02-24T01:24:00Z" w:initials="Ed">
    <w:p w14:paraId="72DE35DA" w14:textId="77777777" w:rsidR="000266DD" w:rsidRPr="003D3FE1" w:rsidRDefault="000266DD" w:rsidP="000A2AF4">
      <w:pPr>
        <w:pStyle w:val="CommentText"/>
        <w:rPr>
          <w:sz w:val="22"/>
          <w:szCs w:val="22"/>
        </w:rPr>
      </w:pPr>
      <w:r w:rsidRPr="003D3FE1">
        <w:rPr>
          <w:rStyle w:val="CommentReference"/>
          <w:sz w:val="22"/>
          <w:szCs w:val="22"/>
        </w:rPr>
        <w:annotationRef/>
      </w:r>
      <w:r w:rsidRPr="003D3FE1">
        <w:rPr>
          <w:sz w:val="22"/>
          <w:szCs w:val="22"/>
        </w:rPr>
        <w:t>Each appendix that is referenced in the text should appear in this section at the end of the manuscript. Appendices should be listed in the order in which they are referenced in the text.</w:t>
      </w:r>
    </w:p>
    <w:p w14:paraId="0788FFCB" w14:textId="77777777" w:rsidR="000266DD" w:rsidRPr="003D3FE1" w:rsidRDefault="000266DD" w:rsidP="000A2AF4">
      <w:pPr>
        <w:pStyle w:val="CommentText"/>
        <w:rPr>
          <w:sz w:val="22"/>
          <w:szCs w:val="22"/>
        </w:rPr>
      </w:pPr>
    </w:p>
    <w:p w14:paraId="722707E8" w14:textId="1E8934B0" w:rsidR="000266DD" w:rsidRPr="003D3FE1" w:rsidRDefault="000266DD" w:rsidP="000A2AF4">
      <w:pPr>
        <w:pStyle w:val="CommentText"/>
        <w:rPr>
          <w:sz w:val="22"/>
          <w:szCs w:val="22"/>
        </w:rPr>
      </w:pPr>
      <w:r w:rsidRPr="003D3FE1">
        <w:rPr>
          <w:sz w:val="22"/>
          <w:szCs w:val="22"/>
        </w:rPr>
        <w:t>Remember to include each appendix in your Table of Contents</w:t>
      </w:r>
    </w:p>
  </w:comment>
  <w:comment w:id="223" w:author="Editor" w:date="2017-03-21T11:19:00Z" w:initials="HH">
    <w:p w14:paraId="3E015585" w14:textId="1BC11503" w:rsidR="000266DD" w:rsidRDefault="000266DD">
      <w:pPr>
        <w:pStyle w:val="CommentText"/>
      </w:pPr>
      <w:r>
        <w:rPr>
          <w:rStyle w:val="CommentReference"/>
        </w:rPr>
        <w:annotationRef/>
      </w:r>
      <w:r w:rsidRPr="00042D9C">
        <w:t>Be sure to de-identify all materials so that readers cannot identify participants or where the data were specifically collected.</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778277" w15:done="0"/>
  <w15:commentEx w15:paraId="2DB8AE90" w15:done="0"/>
  <w15:commentEx w15:paraId="4DB514AF" w15:done="0"/>
  <w15:commentEx w15:paraId="73C26380" w15:done="0"/>
  <w15:commentEx w15:paraId="79A1DA84" w15:done="0"/>
  <w15:commentEx w15:paraId="6D5E78E8" w15:done="0"/>
  <w15:commentEx w15:paraId="7F432077" w15:done="0"/>
  <w15:commentEx w15:paraId="316EA2A2" w15:done="0"/>
  <w15:commentEx w15:paraId="4DC188E5" w15:done="0"/>
  <w15:commentEx w15:paraId="27CCA5B9" w15:done="0"/>
  <w15:commentEx w15:paraId="50B90B7A" w15:done="0"/>
  <w15:commentEx w15:paraId="40DC0F26" w15:done="0"/>
  <w15:commentEx w15:paraId="2BA211CA" w15:done="0"/>
  <w15:commentEx w15:paraId="4B381F30" w15:done="0"/>
  <w15:commentEx w15:paraId="24EF626B" w15:done="0"/>
  <w15:commentEx w15:paraId="58506C8D" w15:done="0"/>
  <w15:commentEx w15:paraId="7D5764C0" w15:done="0"/>
  <w15:commentEx w15:paraId="0FA31142" w15:done="0"/>
  <w15:commentEx w15:paraId="5A9CD99B" w15:done="0"/>
  <w15:commentEx w15:paraId="75D090A3" w15:done="0"/>
  <w15:commentEx w15:paraId="46E8E31F" w15:done="0"/>
  <w15:commentEx w15:paraId="66B6B457" w15:done="0"/>
  <w15:commentEx w15:paraId="095C48CA" w15:done="0"/>
  <w15:commentEx w15:paraId="34612B80" w15:done="0"/>
  <w15:commentEx w15:paraId="1E884D04" w15:done="0"/>
  <w15:commentEx w15:paraId="44FB9D9E" w15:done="0"/>
  <w15:commentEx w15:paraId="54CF7305" w15:done="0"/>
  <w15:commentEx w15:paraId="1379265D" w15:done="0"/>
  <w15:commentEx w15:paraId="06249F80" w15:done="0"/>
  <w15:commentEx w15:paraId="0BBA1062" w15:done="0"/>
  <w15:commentEx w15:paraId="395E0FC1" w15:done="0"/>
  <w15:commentEx w15:paraId="075C0C8E" w15:done="0"/>
  <w15:commentEx w15:paraId="7AC3F326" w15:done="0"/>
  <w15:commentEx w15:paraId="43A27C2C" w15:done="0"/>
  <w15:commentEx w15:paraId="4B827189" w15:done="0"/>
  <w15:commentEx w15:paraId="664A6E88" w15:done="0"/>
  <w15:commentEx w15:paraId="0D3029E2" w15:done="0"/>
  <w15:commentEx w15:paraId="41FB2A99" w15:done="0"/>
  <w15:commentEx w15:paraId="25F9447F" w15:done="0"/>
  <w15:commentEx w15:paraId="6AA2B291" w15:done="0"/>
  <w15:commentEx w15:paraId="027F908A" w15:done="0"/>
  <w15:commentEx w15:paraId="53730CE1" w15:done="0"/>
  <w15:commentEx w15:paraId="15DE393A" w15:done="0"/>
  <w15:commentEx w15:paraId="27C9ECFB" w15:done="0"/>
  <w15:commentEx w15:paraId="42A2A7D4" w15:done="0"/>
  <w15:commentEx w15:paraId="13AFACB6" w15:done="0"/>
  <w15:commentEx w15:paraId="246DAF88" w15:done="0"/>
  <w15:commentEx w15:paraId="39EDF897" w15:done="0"/>
  <w15:commentEx w15:paraId="1319A88C" w15:done="0"/>
  <w15:commentEx w15:paraId="74B87E12" w15:done="0"/>
  <w15:commentEx w15:paraId="67C4B38F" w15:done="0"/>
  <w15:commentEx w15:paraId="6CDEA432" w15:done="0"/>
  <w15:commentEx w15:paraId="331FC2F7" w15:done="0"/>
  <w15:commentEx w15:paraId="399EA886" w15:done="0"/>
  <w15:commentEx w15:paraId="359DF2B4" w15:done="0"/>
  <w15:commentEx w15:paraId="1873B915" w15:done="0"/>
  <w15:commentEx w15:paraId="79E87AC1" w15:done="0"/>
  <w15:commentEx w15:paraId="36E6291D" w15:done="0"/>
  <w15:commentEx w15:paraId="0B86B8D9" w15:done="0"/>
  <w15:commentEx w15:paraId="60502EFF" w15:done="0"/>
  <w15:commentEx w15:paraId="6601B17A" w15:done="0"/>
  <w15:commentEx w15:paraId="06AF65D8" w15:done="0"/>
  <w15:commentEx w15:paraId="3BB39C9D" w15:done="0"/>
  <w15:commentEx w15:paraId="722707E8" w15:done="0"/>
  <w15:commentEx w15:paraId="3E01558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B6202F" w14:textId="77777777" w:rsidR="00433A08" w:rsidRDefault="00433A08">
      <w:pPr>
        <w:spacing w:line="240" w:lineRule="auto"/>
      </w:pPr>
      <w:r>
        <w:separator/>
      </w:r>
    </w:p>
  </w:endnote>
  <w:endnote w:type="continuationSeparator" w:id="0">
    <w:p w14:paraId="537D974A" w14:textId="77777777" w:rsidR="00433A08" w:rsidRDefault="00433A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Segoe UI">
    <w:altName w:val="Calibri"/>
    <w:charset w:val="00"/>
    <w:family w:val="swiss"/>
    <w:pitch w:val="variable"/>
    <w:sig w:usb0="E4002EFF" w:usb1="C000E47F"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MS Gothic">
    <w:panose1 w:val="020B0609070205080204"/>
    <w:charset w:val="80"/>
    <w:family w:val="auto"/>
    <w:pitch w:val="variable"/>
    <w:sig w:usb0="E00002FF" w:usb1="6AC7FDFB" w:usb2="08000012" w:usb3="00000000" w:csb0="0002009F" w:csb1="00000000"/>
  </w:font>
  <w:font w:name="Segoe UI Symbol">
    <w:altName w:val="Calibri"/>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636105"/>
      <w:docPartObj>
        <w:docPartGallery w:val="Page Numbers (Bottom of Page)"/>
        <w:docPartUnique/>
      </w:docPartObj>
    </w:sdtPr>
    <w:sdtEndPr>
      <w:rPr>
        <w:noProof/>
      </w:rPr>
    </w:sdtEndPr>
    <w:sdtContent>
      <w:p w14:paraId="1AE4E0B0" w14:textId="1E9FD7CA" w:rsidR="000266DD" w:rsidRDefault="000266DD">
        <w:pPr>
          <w:pStyle w:val="Footer"/>
          <w:jc w:val="center"/>
        </w:pPr>
        <w:r>
          <w:fldChar w:fldCharType="begin"/>
        </w:r>
        <w:r>
          <w:instrText xml:space="preserve"> PAGE   \* MERGEFORMAT </w:instrText>
        </w:r>
        <w:r>
          <w:fldChar w:fldCharType="separate"/>
        </w:r>
        <w:r w:rsidR="00537726">
          <w:rPr>
            <w:noProof/>
          </w:rPr>
          <w:t>ii</w:t>
        </w:r>
        <w:r>
          <w:rPr>
            <w:noProof/>
          </w:rPr>
          <w:fldChar w:fldCharType="end"/>
        </w:r>
      </w:p>
    </w:sdtContent>
  </w:sdt>
  <w:p w14:paraId="38D23200" w14:textId="77777777" w:rsidR="000266DD" w:rsidRDefault="000266D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4F8446" w14:textId="6D4E5ED4" w:rsidR="000266DD" w:rsidRDefault="000266DD">
    <w:pPr>
      <w:pStyle w:val="Footer"/>
      <w:jc w:val="right"/>
    </w:pPr>
  </w:p>
  <w:p w14:paraId="75986968" w14:textId="77777777" w:rsidR="000266DD" w:rsidRDefault="000266DD">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8D3BD5" w14:textId="708ACD57" w:rsidR="000266DD" w:rsidRDefault="000266DD">
    <w:pPr>
      <w:pStyle w:val="Footer"/>
      <w:jc w:val="right"/>
    </w:pPr>
  </w:p>
  <w:p w14:paraId="383D065D" w14:textId="77777777" w:rsidR="000266DD" w:rsidRDefault="000266D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58B09E" w14:textId="77777777" w:rsidR="00433A08" w:rsidRDefault="00433A08">
      <w:pPr>
        <w:spacing w:line="240" w:lineRule="auto"/>
      </w:pPr>
      <w:r>
        <w:separator/>
      </w:r>
    </w:p>
  </w:footnote>
  <w:footnote w:type="continuationSeparator" w:id="0">
    <w:p w14:paraId="233A52EB" w14:textId="77777777" w:rsidR="00433A08" w:rsidRDefault="00433A08">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9556291"/>
      <w:docPartObj>
        <w:docPartGallery w:val="Page Numbers (Top of Page)"/>
        <w:docPartUnique/>
      </w:docPartObj>
    </w:sdtPr>
    <w:sdtEndPr>
      <w:rPr>
        <w:rFonts w:cs="Times New Roman"/>
        <w:noProof/>
        <w:szCs w:val="24"/>
      </w:rPr>
    </w:sdtEndPr>
    <w:sdtContent>
      <w:p w14:paraId="640C25D2" w14:textId="2BF7BEFD" w:rsidR="000266DD" w:rsidRPr="00F861B8" w:rsidRDefault="000266DD">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sidR="00537726">
          <w:rPr>
            <w:rFonts w:cs="Times New Roman"/>
            <w:noProof/>
            <w:szCs w:val="24"/>
          </w:rPr>
          <w:t>1</w:t>
        </w:r>
        <w:r w:rsidRPr="00F861B8">
          <w:rPr>
            <w:rFonts w:cs="Times New Roman"/>
            <w:noProof/>
            <w:szCs w:val="24"/>
          </w:rPr>
          <w:fldChar w:fldCharType="end"/>
        </w:r>
      </w:p>
    </w:sdtContent>
  </w:sdt>
  <w:p w14:paraId="4113E67F" w14:textId="77777777" w:rsidR="000266DD" w:rsidRDefault="000266DD">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6FC22D" w14:textId="65E73F0B" w:rsidR="000266DD" w:rsidRDefault="000266DD">
    <w:pPr>
      <w:pStyle w:val="Header"/>
      <w:jc w:val="right"/>
    </w:pPr>
  </w:p>
  <w:p w14:paraId="507E269E" w14:textId="77777777" w:rsidR="000266DD" w:rsidRDefault="000266D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1">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2">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8"/>
  </w:num>
  <w:num w:numId="3">
    <w:abstractNumId w:val="19"/>
  </w:num>
  <w:num w:numId="4">
    <w:abstractNumId w:val="40"/>
  </w:num>
  <w:num w:numId="5">
    <w:abstractNumId w:val="39"/>
  </w:num>
  <w:num w:numId="6">
    <w:abstractNumId w:val="20"/>
  </w:num>
  <w:num w:numId="7">
    <w:abstractNumId w:val="28"/>
  </w:num>
  <w:num w:numId="8">
    <w:abstractNumId w:val="21"/>
  </w:num>
  <w:num w:numId="9">
    <w:abstractNumId w:val="34"/>
  </w:num>
  <w:num w:numId="10">
    <w:abstractNumId w:val="11"/>
  </w:num>
  <w:num w:numId="11">
    <w:abstractNumId w:val="12"/>
  </w:num>
  <w:num w:numId="12">
    <w:abstractNumId w:val="8"/>
  </w:num>
  <w:num w:numId="13">
    <w:abstractNumId w:val="14"/>
  </w:num>
  <w:num w:numId="14">
    <w:abstractNumId w:val="25"/>
  </w:num>
  <w:num w:numId="15">
    <w:abstractNumId w:val="3"/>
  </w:num>
  <w:num w:numId="16">
    <w:abstractNumId w:val="1"/>
  </w:num>
  <w:num w:numId="17">
    <w:abstractNumId w:val="7"/>
  </w:num>
  <w:num w:numId="18">
    <w:abstractNumId w:val="17"/>
  </w:num>
  <w:num w:numId="19">
    <w:abstractNumId w:val="29"/>
  </w:num>
  <w:num w:numId="20">
    <w:abstractNumId w:val="31"/>
  </w:num>
  <w:num w:numId="21">
    <w:abstractNumId w:val="27"/>
  </w:num>
  <w:num w:numId="22">
    <w:abstractNumId w:val="41"/>
  </w:num>
  <w:num w:numId="23">
    <w:abstractNumId w:val="26"/>
  </w:num>
  <w:num w:numId="24">
    <w:abstractNumId w:val="15"/>
  </w:num>
  <w:num w:numId="25">
    <w:abstractNumId w:val="2"/>
  </w:num>
  <w:num w:numId="26">
    <w:abstractNumId w:val="38"/>
  </w:num>
  <w:num w:numId="27">
    <w:abstractNumId w:val="0"/>
  </w:num>
  <w:num w:numId="28">
    <w:abstractNumId w:val="42"/>
  </w:num>
  <w:num w:numId="29">
    <w:abstractNumId w:val="37"/>
  </w:num>
  <w:num w:numId="30">
    <w:abstractNumId w:val="32"/>
  </w:num>
  <w:num w:numId="31">
    <w:abstractNumId w:val="24"/>
  </w:num>
  <w:num w:numId="32">
    <w:abstractNumId w:val="13"/>
  </w:num>
  <w:num w:numId="33">
    <w:abstractNumId w:val="10"/>
  </w:num>
  <w:num w:numId="34">
    <w:abstractNumId w:val="30"/>
  </w:num>
  <w:num w:numId="35">
    <w:abstractNumId w:val="35"/>
  </w:num>
  <w:num w:numId="36">
    <w:abstractNumId w:val="16"/>
  </w:num>
  <w:num w:numId="37">
    <w:abstractNumId w:val="33"/>
  </w:num>
  <w:num w:numId="38">
    <w:abstractNumId w:val="9"/>
  </w:num>
  <w:num w:numId="39">
    <w:abstractNumId w:val="6"/>
  </w:num>
  <w:num w:numId="40">
    <w:abstractNumId w:val="36"/>
  </w:num>
  <w:num w:numId="41">
    <w:abstractNumId w:val="22"/>
  </w:num>
  <w:num w:numId="42">
    <w:abstractNumId w:val="4"/>
  </w:num>
  <w:num w:numId="43">
    <w:abstractNumId w:val="2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1"/>
  <w:activeWritingStyle w:appName="MSWord" w:lang="en-CA" w:vendorID="64" w:dllVersion="0" w:nlCheck="1" w:checkStyle="1"/>
  <w:activeWritingStyle w:appName="MSWord" w:lang="en-US" w:vendorID="64" w:dllVersion="131078" w:nlCheck="1" w:checkStyle="0"/>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tzAyMDQwNTUzMjRV0lEKTi0uzszPAykwrQUAv2j7ESwAAAA="/>
  </w:docVars>
  <w:rsids>
    <w:rsidRoot w:val="004029F9"/>
    <w:rsid w:val="000146A1"/>
    <w:rsid w:val="000266DD"/>
    <w:rsid w:val="0003233E"/>
    <w:rsid w:val="00036970"/>
    <w:rsid w:val="00036B87"/>
    <w:rsid w:val="00036DF7"/>
    <w:rsid w:val="000407C4"/>
    <w:rsid w:val="00041F28"/>
    <w:rsid w:val="00042D9C"/>
    <w:rsid w:val="00046B20"/>
    <w:rsid w:val="00054B99"/>
    <w:rsid w:val="00062485"/>
    <w:rsid w:val="000750D4"/>
    <w:rsid w:val="00076294"/>
    <w:rsid w:val="00076938"/>
    <w:rsid w:val="00084C09"/>
    <w:rsid w:val="00086C7E"/>
    <w:rsid w:val="00091AE6"/>
    <w:rsid w:val="00096488"/>
    <w:rsid w:val="000975BB"/>
    <w:rsid w:val="000A2AF4"/>
    <w:rsid w:val="000A538C"/>
    <w:rsid w:val="000A7089"/>
    <w:rsid w:val="000C5606"/>
    <w:rsid w:val="000D06B2"/>
    <w:rsid w:val="000D4677"/>
    <w:rsid w:val="000D69BE"/>
    <w:rsid w:val="000D79E6"/>
    <w:rsid w:val="000E2FEC"/>
    <w:rsid w:val="000E3540"/>
    <w:rsid w:val="000F50DE"/>
    <w:rsid w:val="000F7514"/>
    <w:rsid w:val="001008CD"/>
    <w:rsid w:val="00116D93"/>
    <w:rsid w:val="00117C6E"/>
    <w:rsid w:val="00134087"/>
    <w:rsid w:val="00137863"/>
    <w:rsid w:val="00152DB6"/>
    <w:rsid w:val="00177E47"/>
    <w:rsid w:val="001863FF"/>
    <w:rsid w:val="00194453"/>
    <w:rsid w:val="00196FA7"/>
    <w:rsid w:val="001A082A"/>
    <w:rsid w:val="001C2E07"/>
    <w:rsid w:val="001C562D"/>
    <w:rsid w:val="001D6709"/>
    <w:rsid w:val="0020129A"/>
    <w:rsid w:val="00203406"/>
    <w:rsid w:val="002067D3"/>
    <w:rsid w:val="00214587"/>
    <w:rsid w:val="00214D98"/>
    <w:rsid w:val="00217A04"/>
    <w:rsid w:val="00221957"/>
    <w:rsid w:val="00232D2C"/>
    <w:rsid w:val="002337D3"/>
    <w:rsid w:val="00241155"/>
    <w:rsid w:val="0026193F"/>
    <w:rsid w:val="00263B7C"/>
    <w:rsid w:val="00265A2A"/>
    <w:rsid w:val="0027111E"/>
    <w:rsid w:val="00272DC5"/>
    <w:rsid w:val="00275BE6"/>
    <w:rsid w:val="00276DEB"/>
    <w:rsid w:val="00282E63"/>
    <w:rsid w:val="00285F55"/>
    <w:rsid w:val="00290AAA"/>
    <w:rsid w:val="002B013A"/>
    <w:rsid w:val="002B6165"/>
    <w:rsid w:val="002B626A"/>
    <w:rsid w:val="002B7DD4"/>
    <w:rsid w:val="002C1B22"/>
    <w:rsid w:val="002C20ED"/>
    <w:rsid w:val="002C3F4E"/>
    <w:rsid w:val="002C5BD8"/>
    <w:rsid w:val="002D1232"/>
    <w:rsid w:val="002D1ACA"/>
    <w:rsid w:val="002E11F6"/>
    <w:rsid w:val="002E2B30"/>
    <w:rsid w:val="002E5171"/>
    <w:rsid w:val="002F2CB4"/>
    <w:rsid w:val="002F35B5"/>
    <w:rsid w:val="0030556F"/>
    <w:rsid w:val="00307C6D"/>
    <w:rsid w:val="00315BED"/>
    <w:rsid w:val="0032095D"/>
    <w:rsid w:val="0033008C"/>
    <w:rsid w:val="003308B2"/>
    <w:rsid w:val="003324FA"/>
    <w:rsid w:val="003336A2"/>
    <w:rsid w:val="00342183"/>
    <w:rsid w:val="00347D65"/>
    <w:rsid w:val="003559F6"/>
    <w:rsid w:val="00356E0D"/>
    <w:rsid w:val="00367DAE"/>
    <w:rsid w:val="00393669"/>
    <w:rsid w:val="003A24F5"/>
    <w:rsid w:val="003B4360"/>
    <w:rsid w:val="003B751F"/>
    <w:rsid w:val="003B782F"/>
    <w:rsid w:val="003C07C9"/>
    <w:rsid w:val="003C1B5F"/>
    <w:rsid w:val="003C2897"/>
    <w:rsid w:val="003D0265"/>
    <w:rsid w:val="003D3E41"/>
    <w:rsid w:val="003D3FE1"/>
    <w:rsid w:val="003E7346"/>
    <w:rsid w:val="003E7EB0"/>
    <w:rsid w:val="003F092E"/>
    <w:rsid w:val="003F2A80"/>
    <w:rsid w:val="003F6E5E"/>
    <w:rsid w:val="003F7564"/>
    <w:rsid w:val="0040079F"/>
    <w:rsid w:val="004024C0"/>
    <w:rsid w:val="004029F9"/>
    <w:rsid w:val="00424E58"/>
    <w:rsid w:val="00424F67"/>
    <w:rsid w:val="0042796C"/>
    <w:rsid w:val="004301F8"/>
    <w:rsid w:val="00433A08"/>
    <w:rsid w:val="00442714"/>
    <w:rsid w:val="004513A1"/>
    <w:rsid w:val="004579B2"/>
    <w:rsid w:val="004815E8"/>
    <w:rsid w:val="004902DB"/>
    <w:rsid w:val="004913CB"/>
    <w:rsid w:val="004A2BB4"/>
    <w:rsid w:val="004B557B"/>
    <w:rsid w:val="004B5875"/>
    <w:rsid w:val="004D0D8F"/>
    <w:rsid w:val="004D11EA"/>
    <w:rsid w:val="004D1F7C"/>
    <w:rsid w:val="004D7C52"/>
    <w:rsid w:val="004E19BD"/>
    <w:rsid w:val="004E4F9C"/>
    <w:rsid w:val="004E57EB"/>
    <w:rsid w:val="004F2294"/>
    <w:rsid w:val="00500387"/>
    <w:rsid w:val="00501F6D"/>
    <w:rsid w:val="0051413A"/>
    <w:rsid w:val="00515C44"/>
    <w:rsid w:val="00526833"/>
    <w:rsid w:val="00526B33"/>
    <w:rsid w:val="00527210"/>
    <w:rsid w:val="00537726"/>
    <w:rsid w:val="0054081D"/>
    <w:rsid w:val="005422E9"/>
    <w:rsid w:val="00550773"/>
    <w:rsid w:val="00552C45"/>
    <w:rsid w:val="00554396"/>
    <w:rsid w:val="00561BF4"/>
    <w:rsid w:val="00576B02"/>
    <w:rsid w:val="005840F3"/>
    <w:rsid w:val="00585628"/>
    <w:rsid w:val="005867AC"/>
    <w:rsid w:val="005903DA"/>
    <w:rsid w:val="005A7D81"/>
    <w:rsid w:val="005B0284"/>
    <w:rsid w:val="005B29DF"/>
    <w:rsid w:val="005B548E"/>
    <w:rsid w:val="005B7643"/>
    <w:rsid w:val="005D3353"/>
    <w:rsid w:val="005F4753"/>
    <w:rsid w:val="0060660F"/>
    <w:rsid w:val="00610FC3"/>
    <w:rsid w:val="00611CC4"/>
    <w:rsid w:val="006156D0"/>
    <w:rsid w:val="00616FC5"/>
    <w:rsid w:val="00617F84"/>
    <w:rsid w:val="00621989"/>
    <w:rsid w:val="0062296C"/>
    <w:rsid w:val="00623998"/>
    <w:rsid w:val="00636BCA"/>
    <w:rsid w:val="00654B94"/>
    <w:rsid w:val="00656007"/>
    <w:rsid w:val="006608F5"/>
    <w:rsid w:val="006624E0"/>
    <w:rsid w:val="00663207"/>
    <w:rsid w:val="00666F72"/>
    <w:rsid w:val="00667B51"/>
    <w:rsid w:val="00672004"/>
    <w:rsid w:val="006755B4"/>
    <w:rsid w:val="006778FA"/>
    <w:rsid w:val="0068455D"/>
    <w:rsid w:val="00684CBA"/>
    <w:rsid w:val="00686C7D"/>
    <w:rsid w:val="00690C35"/>
    <w:rsid w:val="006A1A68"/>
    <w:rsid w:val="006C2327"/>
    <w:rsid w:val="006D43B7"/>
    <w:rsid w:val="006D61F1"/>
    <w:rsid w:val="006E2B90"/>
    <w:rsid w:val="006F2150"/>
    <w:rsid w:val="006F6D4C"/>
    <w:rsid w:val="00701879"/>
    <w:rsid w:val="00702114"/>
    <w:rsid w:val="00702901"/>
    <w:rsid w:val="00702A96"/>
    <w:rsid w:val="00706651"/>
    <w:rsid w:val="00706C5B"/>
    <w:rsid w:val="0072325B"/>
    <w:rsid w:val="00731AB0"/>
    <w:rsid w:val="00731CBC"/>
    <w:rsid w:val="00733AF2"/>
    <w:rsid w:val="00736D24"/>
    <w:rsid w:val="00750470"/>
    <w:rsid w:val="00751B79"/>
    <w:rsid w:val="00757819"/>
    <w:rsid w:val="0076129B"/>
    <w:rsid w:val="0076396D"/>
    <w:rsid w:val="00772C93"/>
    <w:rsid w:val="0077387E"/>
    <w:rsid w:val="0077492A"/>
    <w:rsid w:val="007755E4"/>
    <w:rsid w:val="007825C8"/>
    <w:rsid w:val="00783167"/>
    <w:rsid w:val="007A7574"/>
    <w:rsid w:val="007C2AA3"/>
    <w:rsid w:val="007D2546"/>
    <w:rsid w:val="007D50C3"/>
    <w:rsid w:val="007E1E6C"/>
    <w:rsid w:val="007E4484"/>
    <w:rsid w:val="007E4CE6"/>
    <w:rsid w:val="00805C70"/>
    <w:rsid w:val="00812D9D"/>
    <w:rsid w:val="00817F1A"/>
    <w:rsid w:val="008308F2"/>
    <w:rsid w:val="0083100E"/>
    <w:rsid w:val="00844D05"/>
    <w:rsid w:val="00845103"/>
    <w:rsid w:val="008536D2"/>
    <w:rsid w:val="00864E15"/>
    <w:rsid w:val="00877E13"/>
    <w:rsid w:val="008B76C1"/>
    <w:rsid w:val="008D2F9D"/>
    <w:rsid w:val="008E0EE6"/>
    <w:rsid w:val="008E7C38"/>
    <w:rsid w:val="008F0923"/>
    <w:rsid w:val="008F3F95"/>
    <w:rsid w:val="00904D11"/>
    <w:rsid w:val="00906806"/>
    <w:rsid w:val="00915E9A"/>
    <w:rsid w:val="00915EEC"/>
    <w:rsid w:val="009250B6"/>
    <w:rsid w:val="009323F7"/>
    <w:rsid w:val="0094412C"/>
    <w:rsid w:val="00954BC1"/>
    <w:rsid w:val="0096721E"/>
    <w:rsid w:val="0097260E"/>
    <w:rsid w:val="00986043"/>
    <w:rsid w:val="00990413"/>
    <w:rsid w:val="00990EF8"/>
    <w:rsid w:val="00993316"/>
    <w:rsid w:val="009C119F"/>
    <w:rsid w:val="009C4D1C"/>
    <w:rsid w:val="009D050E"/>
    <w:rsid w:val="009D0E4A"/>
    <w:rsid w:val="009D16CC"/>
    <w:rsid w:val="009D1E8A"/>
    <w:rsid w:val="009D5B82"/>
    <w:rsid w:val="009E11FB"/>
    <w:rsid w:val="009E48D7"/>
    <w:rsid w:val="009E56DF"/>
    <w:rsid w:val="009E7A2A"/>
    <w:rsid w:val="009F371B"/>
    <w:rsid w:val="00A06E2D"/>
    <w:rsid w:val="00A075DB"/>
    <w:rsid w:val="00A2799B"/>
    <w:rsid w:val="00A303AA"/>
    <w:rsid w:val="00A43073"/>
    <w:rsid w:val="00A43C46"/>
    <w:rsid w:val="00A4422F"/>
    <w:rsid w:val="00A4611C"/>
    <w:rsid w:val="00A472D7"/>
    <w:rsid w:val="00A50058"/>
    <w:rsid w:val="00A57FEF"/>
    <w:rsid w:val="00A604F7"/>
    <w:rsid w:val="00A64888"/>
    <w:rsid w:val="00A64A63"/>
    <w:rsid w:val="00A64B93"/>
    <w:rsid w:val="00A72E95"/>
    <w:rsid w:val="00A7372F"/>
    <w:rsid w:val="00A759FB"/>
    <w:rsid w:val="00A76C1E"/>
    <w:rsid w:val="00A80BFA"/>
    <w:rsid w:val="00A87810"/>
    <w:rsid w:val="00A91126"/>
    <w:rsid w:val="00A928C2"/>
    <w:rsid w:val="00AA3F30"/>
    <w:rsid w:val="00AB29AB"/>
    <w:rsid w:val="00AB3976"/>
    <w:rsid w:val="00AC22FB"/>
    <w:rsid w:val="00AD043B"/>
    <w:rsid w:val="00AD647E"/>
    <w:rsid w:val="00AE332D"/>
    <w:rsid w:val="00B05BD0"/>
    <w:rsid w:val="00B0653B"/>
    <w:rsid w:val="00B30640"/>
    <w:rsid w:val="00B37153"/>
    <w:rsid w:val="00B37995"/>
    <w:rsid w:val="00B462F2"/>
    <w:rsid w:val="00B63243"/>
    <w:rsid w:val="00B756B1"/>
    <w:rsid w:val="00B802C5"/>
    <w:rsid w:val="00B847D9"/>
    <w:rsid w:val="00B875AD"/>
    <w:rsid w:val="00B90B97"/>
    <w:rsid w:val="00B950D7"/>
    <w:rsid w:val="00B97C32"/>
    <w:rsid w:val="00BA2A4B"/>
    <w:rsid w:val="00BA2C93"/>
    <w:rsid w:val="00BA2CBF"/>
    <w:rsid w:val="00BA6C37"/>
    <w:rsid w:val="00BC097E"/>
    <w:rsid w:val="00BD0393"/>
    <w:rsid w:val="00BD2767"/>
    <w:rsid w:val="00BD7B47"/>
    <w:rsid w:val="00BE58CB"/>
    <w:rsid w:val="00BE7B84"/>
    <w:rsid w:val="00BF7A91"/>
    <w:rsid w:val="00C002C2"/>
    <w:rsid w:val="00C00435"/>
    <w:rsid w:val="00C03794"/>
    <w:rsid w:val="00C039AE"/>
    <w:rsid w:val="00C0475A"/>
    <w:rsid w:val="00C05465"/>
    <w:rsid w:val="00C10445"/>
    <w:rsid w:val="00C11A07"/>
    <w:rsid w:val="00C1474E"/>
    <w:rsid w:val="00C1761C"/>
    <w:rsid w:val="00C2788B"/>
    <w:rsid w:val="00C30C31"/>
    <w:rsid w:val="00C368D3"/>
    <w:rsid w:val="00C45079"/>
    <w:rsid w:val="00C51A6D"/>
    <w:rsid w:val="00C51BE0"/>
    <w:rsid w:val="00C51D8E"/>
    <w:rsid w:val="00C67369"/>
    <w:rsid w:val="00C74EA3"/>
    <w:rsid w:val="00C8210A"/>
    <w:rsid w:val="00C86FB1"/>
    <w:rsid w:val="00C9213E"/>
    <w:rsid w:val="00C93689"/>
    <w:rsid w:val="00C95EFC"/>
    <w:rsid w:val="00CA20FC"/>
    <w:rsid w:val="00CB2110"/>
    <w:rsid w:val="00CC01AB"/>
    <w:rsid w:val="00CC587E"/>
    <w:rsid w:val="00CD2B66"/>
    <w:rsid w:val="00CF2201"/>
    <w:rsid w:val="00D04F43"/>
    <w:rsid w:val="00D20FE8"/>
    <w:rsid w:val="00D212F7"/>
    <w:rsid w:val="00D46D14"/>
    <w:rsid w:val="00D605C2"/>
    <w:rsid w:val="00D716A3"/>
    <w:rsid w:val="00D721A1"/>
    <w:rsid w:val="00D73183"/>
    <w:rsid w:val="00D7570A"/>
    <w:rsid w:val="00D8705A"/>
    <w:rsid w:val="00D87309"/>
    <w:rsid w:val="00DA3614"/>
    <w:rsid w:val="00DB520E"/>
    <w:rsid w:val="00DB6082"/>
    <w:rsid w:val="00DB696D"/>
    <w:rsid w:val="00DC09C2"/>
    <w:rsid w:val="00DC5B92"/>
    <w:rsid w:val="00DD304D"/>
    <w:rsid w:val="00DD586D"/>
    <w:rsid w:val="00DF5DD4"/>
    <w:rsid w:val="00E119DD"/>
    <w:rsid w:val="00E20DCB"/>
    <w:rsid w:val="00E24990"/>
    <w:rsid w:val="00E26696"/>
    <w:rsid w:val="00E31D0F"/>
    <w:rsid w:val="00E37435"/>
    <w:rsid w:val="00E43662"/>
    <w:rsid w:val="00E54D01"/>
    <w:rsid w:val="00E63C51"/>
    <w:rsid w:val="00E67BB2"/>
    <w:rsid w:val="00E733AC"/>
    <w:rsid w:val="00E753C1"/>
    <w:rsid w:val="00E90C97"/>
    <w:rsid w:val="00E95C6D"/>
    <w:rsid w:val="00E97EAD"/>
    <w:rsid w:val="00EA2D38"/>
    <w:rsid w:val="00EB0910"/>
    <w:rsid w:val="00EB19B0"/>
    <w:rsid w:val="00EC771C"/>
    <w:rsid w:val="00ED61DB"/>
    <w:rsid w:val="00ED670A"/>
    <w:rsid w:val="00ED7660"/>
    <w:rsid w:val="00ED7E08"/>
    <w:rsid w:val="00EE06AC"/>
    <w:rsid w:val="00EE5FC5"/>
    <w:rsid w:val="00EF2770"/>
    <w:rsid w:val="00F010C1"/>
    <w:rsid w:val="00F014D7"/>
    <w:rsid w:val="00F05B94"/>
    <w:rsid w:val="00F14926"/>
    <w:rsid w:val="00F23668"/>
    <w:rsid w:val="00F343BE"/>
    <w:rsid w:val="00F36E5E"/>
    <w:rsid w:val="00F3712D"/>
    <w:rsid w:val="00F37F72"/>
    <w:rsid w:val="00F4392A"/>
    <w:rsid w:val="00F46967"/>
    <w:rsid w:val="00F5798D"/>
    <w:rsid w:val="00F708D3"/>
    <w:rsid w:val="00F81C8C"/>
    <w:rsid w:val="00F8259E"/>
    <w:rsid w:val="00F861B8"/>
    <w:rsid w:val="00F93700"/>
    <w:rsid w:val="00F94C96"/>
    <w:rsid w:val="00F961B6"/>
    <w:rsid w:val="00F97190"/>
    <w:rsid w:val="00FA455E"/>
    <w:rsid w:val="00FA73C7"/>
    <w:rsid w:val="00FB1D77"/>
    <w:rsid w:val="00FB626D"/>
    <w:rsid w:val="00FC1C99"/>
    <w:rsid w:val="00FE7A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F65BA"/>
  <w15:docId w15:val="{62E08487-9F19-45AA-AC29-95069960C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8705A"/>
    <w:pPr>
      <w:spacing w:after="0" w:line="480" w:lineRule="auto"/>
    </w:pPr>
    <w:rPr>
      <w:rFonts w:ascii="Times New Roman" w:hAnsi="Times New Roman"/>
      <w:sz w:val="24"/>
    </w:rPr>
  </w:style>
  <w:style w:type="paragraph" w:styleId="Heading1">
    <w:name w:val="heading 1"/>
    <w:aliases w:val="APA Level 1"/>
    <w:basedOn w:val="Normal"/>
    <w:next w:val="Normal"/>
    <w:link w:val="Heading1Char"/>
    <w:uiPriority w:val="9"/>
    <w:qFormat/>
    <w:rsid w:val="003D3E41"/>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3D3E41"/>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D46D14"/>
    <w:pPr>
      <w:keepNext/>
      <w:keepLines/>
      <w:ind w:left="720"/>
      <w:outlineLvl w:val="2"/>
    </w:pPr>
    <w:rPr>
      <w:rFonts w:eastAsiaTheme="majorEastAsia" w:cstheme="majorBidi"/>
      <w:b/>
      <w:bCs/>
    </w:rPr>
  </w:style>
  <w:style w:type="paragraph" w:styleId="Heading4">
    <w:name w:val="heading 4"/>
    <w:basedOn w:val="Normal"/>
    <w:next w:val="Normal"/>
    <w:link w:val="Heading4Char"/>
    <w:uiPriority w:val="9"/>
    <w:unhideWhenUsed/>
    <w:qFormat/>
    <w:rsid w:val="00751B79"/>
    <w:pPr>
      <w:keepNext/>
      <w:keepLines/>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3D3E41"/>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3D3E41"/>
    <w:rPr>
      <w:rFonts w:ascii="Times New Roman" w:eastAsia="Times New Roman" w:hAnsi="Times New Roman" w:cs="Arial"/>
      <w:b/>
      <w:bCs/>
      <w:sz w:val="24"/>
      <w:szCs w:val="28"/>
    </w:rPr>
  </w:style>
  <w:style w:type="character" w:customStyle="1" w:styleId="Heading3Char1">
    <w:name w:val="Heading 3 Char1"/>
    <w:basedOn w:val="DefaultParagraphFont"/>
    <w:link w:val="Heading3"/>
    <w:uiPriority w:val="9"/>
    <w:rsid w:val="00D46D14"/>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751B79"/>
    <w:rPr>
      <w:rFonts w:ascii="Times New Roman" w:eastAsiaTheme="majorEastAsia" w:hAnsi="Times New Roman" w:cstheme="majorBidi"/>
      <w:b/>
      <w:bCs/>
      <w:i/>
      <w:iCs/>
      <w:sz w:val="24"/>
    </w:rPr>
  </w:style>
  <w:style w:type="character" w:customStyle="1" w:styleId="Heading3Char">
    <w:name w:val="Heading 3 Char"/>
    <w:uiPriority w:val="9"/>
    <w:rsid w:val="004029F9"/>
    <w:rPr>
      <w:rFonts w:ascii="Cambria" w:hAnsi="Cambria"/>
      <w:b/>
      <w:sz w:val="26"/>
    </w:rPr>
  </w:style>
  <w:style w:type="character" w:styleId="Hyperlink">
    <w:name w:val="Hyperlink"/>
    <w:basedOn w:val="DefaultParagraphFont"/>
    <w:uiPriority w:val="99"/>
    <w:rsid w:val="004029F9"/>
    <w:rPr>
      <w:rFonts w:ascii="Arial" w:hAnsi="Arial"/>
      <w:color w:val="0000FF"/>
      <w:sz w:val="24"/>
      <w:u w:val="single"/>
    </w:rPr>
  </w:style>
  <w:style w:type="paragraph" w:styleId="TOC1">
    <w:name w:val="toc 1"/>
    <w:aliases w:val="TOC 1 APA"/>
    <w:basedOn w:val="Normal"/>
    <w:next w:val="Normal"/>
    <w:autoRedefine/>
    <w:uiPriority w:val="39"/>
    <w:qFormat/>
    <w:rsid w:val="00554396"/>
    <w:pPr>
      <w:tabs>
        <w:tab w:val="right" w:leader="dot" w:pos="9350"/>
      </w:tabs>
      <w:spacing w:line="240" w:lineRule="auto"/>
    </w:pPr>
    <w:rPr>
      <w:rFonts w:eastAsia="Times New Roman" w:cs="Arial"/>
      <w:szCs w:val="24"/>
    </w:rPr>
  </w:style>
  <w:style w:type="paragraph" w:styleId="TOC2">
    <w:name w:val="toc 2"/>
    <w:basedOn w:val="Normal"/>
    <w:next w:val="Normal"/>
    <w:autoRedefine/>
    <w:uiPriority w:val="39"/>
    <w:rsid w:val="00554396"/>
    <w:pPr>
      <w:tabs>
        <w:tab w:val="right" w:leader="dot" w:pos="9350"/>
      </w:tabs>
      <w:spacing w:line="360" w:lineRule="auto"/>
      <w:ind w:left="360"/>
    </w:pPr>
    <w:rPr>
      <w:rFonts w:eastAsia="Times New Roman" w:cs="Arial"/>
      <w:szCs w:val="24"/>
    </w:rPr>
  </w:style>
  <w:style w:type="paragraph" w:styleId="Footer">
    <w:name w:val="footer"/>
    <w:basedOn w:val="Normal"/>
    <w:link w:val="FooterChar"/>
    <w:uiPriority w:val="99"/>
    <w:rsid w:val="004029F9"/>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4029F9"/>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4029F9"/>
    <w:rPr>
      <w:bCs w:val="0"/>
      <w:szCs w:val="24"/>
    </w:rPr>
  </w:style>
  <w:style w:type="paragraph" w:customStyle="1" w:styleId="header123levelsAPA">
    <w:name w:val="header1 2&amp;3 levels APA"/>
    <w:basedOn w:val="Heading1"/>
    <w:next w:val="Normal"/>
    <w:autoRedefine/>
    <w:rsid w:val="004029F9"/>
    <w:rPr>
      <w:rFonts w:cs="Times New Roman"/>
      <w:b w:val="0"/>
      <w:bCs w:val="0"/>
      <w:szCs w:val="24"/>
    </w:rPr>
  </w:style>
  <w:style w:type="character" w:styleId="CommentReference">
    <w:name w:val="annotation reference"/>
    <w:basedOn w:val="DefaultParagraphFont"/>
    <w:uiPriority w:val="99"/>
    <w:rsid w:val="004029F9"/>
    <w:rPr>
      <w:rFonts w:ascii="Times New Roman" w:hAnsi="Times New Roman"/>
      <w:sz w:val="16"/>
    </w:rPr>
  </w:style>
  <w:style w:type="paragraph" w:styleId="CommentText">
    <w:name w:val="annotation text"/>
    <w:basedOn w:val="Normal"/>
    <w:link w:val="CommentTextChar"/>
    <w:rsid w:val="004029F9"/>
    <w:pPr>
      <w:spacing w:line="360" w:lineRule="auto"/>
    </w:pPr>
    <w:rPr>
      <w:rFonts w:eastAsia="Times New Roman" w:cs="Arial"/>
      <w:sz w:val="20"/>
      <w:szCs w:val="20"/>
    </w:rPr>
  </w:style>
  <w:style w:type="character" w:customStyle="1" w:styleId="CommentTextChar">
    <w:name w:val="Comment Text Char"/>
    <w:basedOn w:val="DefaultParagraphFont"/>
    <w:link w:val="CommentText"/>
    <w:uiPriority w:val="99"/>
    <w:rsid w:val="004029F9"/>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4029F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9F9"/>
    <w:rPr>
      <w:rFonts w:ascii="Segoe UI" w:hAnsi="Segoe UI" w:cs="Segoe UI"/>
      <w:sz w:val="18"/>
      <w:szCs w:val="18"/>
    </w:rPr>
  </w:style>
  <w:style w:type="paragraph" w:styleId="Header">
    <w:name w:val="header"/>
    <w:basedOn w:val="Normal"/>
    <w:link w:val="HeaderChar"/>
    <w:uiPriority w:val="99"/>
    <w:unhideWhenUsed/>
    <w:rsid w:val="00FC1C99"/>
    <w:pPr>
      <w:tabs>
        <w:tab w:val="center" w:pos="4680"/>
        <w:tab w:val="right" w:pos="9360"/>
      </w:tabs>
      <w:spacing w:line="240" w:lineRule="auto"/>
    </w:pPr>
  </w:style>
  <w:style w:type="character" w:customStyle="1" w:styleId="HeaderChar">
    <w:name w:val="Header Char"/>
    <w:basedOn w:val="DefaultParagraphFont"/>
    <w:link w:val="Header"/>
    <w:uiPriority w:val="99"/>
    <w:rsid w:val="00FC1C99"/>
  </w:style>
  <w:style w:type="paragraph" w:styleId="CommentSubject">
    <w:name w:val="annotation subject"/>
    <w:basedOn w:val="CommentText"/>
    <w:next w:val="CommentText"/>
    <w:link w:val="CommentSubjectChar"/>
    <w:uiPriority w:val="99"/>
    <w:semiHidden/>
    <w:unhideWhenUsed/>
    <w:rsid w:val="00117C6E"/>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17C6E"/>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3D3E41"/>
    <w:pPr>
      <w:spacing w:after="120"/>
    </w:pPr>
  </w:style>
  <w:style w:type="character" w:customStyle="1" w:styleId="BodyTextChar">
    <w:name w:val="Body Text Char"/>
    <w:basedOn w:val="DefaultParagraphFont"/>
    <w:link w:val="BodyText"/>
    <w:uiPriority w:val="99"/>
    <w:semiHidden/>
    <w:rsid w:val="003D3E41"/>
  </w:style>
  <w:style w:type="paragraph" w:styleId="TOC3">
    <w:name w:val="toc 3"/>
    <w:basedOn w:val="Normal"/>
    <w:next w:val="Normal"/>
    <w:autoRedefine/>
    <w:uiPriority w:val="39"/>
    <w:unhideWhenUsed/>
    <w:rsid w:val="006C2327"/>
    <w:pPr>
      <w:spacing w:after="100"/>
      <w:ind w:left="480"/>
    </w:pPr>
  </w:style>
  <w:style w:type="paragraph" w:styleId="TOCHeading">
    <w:name w:val="TOC Heading"/>
    <w:basedOn w:val="Heading1"/>
    <w:next w:val="Normal"/>
    <w:uiPriority w:val="39"/>
    <w:semiHidden/>
    <w:unhideWhenUsed/>
    <w:qFormat/>
    <w:rsid w:val="006E2B90"/>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4579B2"/>
    <w:pPr>
      <w:spacing w:after="100"/>
      <w:ind w:left="720"/>
    </w:pPr>
  </w:style>
  <w:style w:type="paragraph" w:styleId="Revision">
    <w:name w:val="Revision"/>
    <w:hidden/>
    <w:uiPriority w:val="99"/>
    <w:semiHidden/>
    <w:rsid w:val="00076294"/>
    <w:pPr>
      <w:spacing w:after="0" w:line="240" w:lineRule="auto"/>
    </w:pPr>
    <w:rPr>
      <w:rFonts w:ascii="Times New Roman" w:hAnsi="Times New Roman"/>
      <w:sz w:val="24"/>
    </w:rPr>
  </w:style>
  <w:style w:type="paragraph" w:styleId="ListParagraph">
    <w:name w:val="List Paragraph"/>
    <w:basedOn w:val="Normal"/>
    <w:uiPriority w:val="34"/>
    <w:qFormat/>
    <w:rsid w:val="00E97EAD"/>
    <w:pPr>
      <w:ind w:left="720"/>
      <w:contextualSpacing/>
    </w:pPr>
  </w:style>
  <w:style w:type="character" w:styleId="FollowedHyperlink">
    <w:name w:val="FollowedHyperlink"/>
    <w:basedOn w:val="DefaultParagraphFont"/>
    <w:uiPriority w:val="99"/>
    <w:semiHidden/>
    <w:unhideWhenUsed/>
    <w:rsid w:val="002B626A"/>
    <w:rPr>
      <w:color w:val="954F72" w:themeColor="followedHyperlink"/>
      <w:u w:val="single"/>
    </w:rPr>
  </w:style>
  <w:style w:type="paragraph" w:styleId="NormalWeb">
    <w:name w:val="Normal (Web)"/>
    <w:basedOn w:val="Normal"/>
    <w:uiPriority w:val="99"/>
    <w:semiHidden/>
    <w:unhideWhenUsed/>
    <w:rsid w:val="00A50058"/>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6156D0"/>
    <w:pPr>
      <w:spacing w:line="240" w:lineRule="auto"/>
    </w:pPr>
    <w:rPr>
      <w:rFonts w:ascii="Calibri" w:hAnsi="Calibri"/>
      <w:sz w:val="22"/>
      <w:szCs w:val="21"/>
    </w:rPr>
  </w:style>
  <w:style w:type="character" w:customStyle="1" w:styleId="PlainTextChar">
    <w:name w:val="Plain Text Char"/>
    <w:basedOn w:val="DefaultParagraphFont"/>
    <w:link w:val="PlainText"/>
    <w:uiPriority w:val="99"/>
    <w:rsid w:val="006156D0"/>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385277">
      <w:bodyDiv w:val="1"/>
      <w:marLeft w:val="0"/>
      <w:marRight w:val="0"/>
      <w:marTop w:val="0"/>
      <w:marBottom w:val="0"/>
      <w:divBdr>
        <w:top w:val="none" w:sz="0" w:space="0" w:color="auto"/>
        <w:left w:val="none" w:sz="0" w:space="0" w:color="auto"/>
        <w:bottom w:val="none" w:sz="0" w:space="0" w:color="auto"/>
        <w:right w:val="none" w:sz="0" w:space="0" w:color="auto"/>
      </w:divBdr>
    </w:div>
    <w:div w:id="1302463275">
      <w:bodyDiv w:val="1"/>
      <w:marLeft w:val="45"/>
      <w:marRight w:val="45"/>
      <w:marTop w:val="45"/>
      <w:marBottom w:val="45"/>
      <w:divBdr>
        <w:top w:val="none" w:sz="0" w:space="0" w:color="auto"/>
        <w:left w:val="none" w:sz="0" w:space="0" w:color="auto"/>
        <w:bottom w:val="none" w:sz="0" w:space="0" w:color="auto"/>
        <w:right w:val="none" w:sz="0" w:space="0" w:color="auto"/>
      </w:divBdr>
      <w:divsChild>
        <w:div w:id="688793218">
          <w:marLeft w:val="0"/>
          <w:marRight w:val="0"/>
          <w:marTop w:val="0"/>
          <w:marBottom w:val="75"/>
          <w:divBdr>
            <w:top w:val="single" w:sz="6" w:space="0" w:color="EEEEEE"/>
            <w:left w:val="single" w:sz="6" w:space="0" w:color="EEEEEE"/>
            <w:bottom w:val="single" w:sz="6" w:space="0" w:color="CCCCCC"/>
            <w:right w:val="single" w:sz="6" w:space="0" w:color="CCCCCC"/>
          </w:divBdr>
        </w:div>
      </w:divsChild>
    </w:div>
  </w:divs>
  <w:optimizeForBrowser/>
  <w:allowPNG/>
  <w:doNotSaveAsSingleFile/>
</w:webSettings>
</file>

<file path=word/_rels/comments.xml.rels><?xml version="1.0" encoding="UTF-8" standalone="yes"?>
<Relationships xmlns="http://schemas.openxmlformats.org/package/2006/relationships"><Relationship Id="rId3" Type="http://schemas.openxmlformats.org/officeDocument/2006/relationships/hyperlink" Target="https://support.office.com/en-us/article/Update-a-table-of-contents-4d06493d-53da-4734-aea2-894b7f256bdc" TargetMode="External"/><Relationship Id="rId4" Type="http://schemas.openxmlformats.org/officeDocument/2006/relationships/hyperlink" Target="https://support.office.com/en-us/article/Create-a-table-of-figures-C5EA59C5-487C-4FB2-BD48-E34DD57F0EC1" TargetMode="External"/><Relationship Id="rId5" Type="http://schemas.openxmlformats.org/officeDocument/2006/relationships/hyperlink" Target="https://support.office.com/en-us/article/Create-a-table-of-figures-C5EA59C5-487C-4FB2-BD48-E34DD57F0EC1" TargetMode="External"/><Relationship Id="rId6" Type="http://schemas.openxmlformats.org/officeDocument/2006/relationships/hyperlink" Target="http://www.viddler.com/v/33f2a014" TargetMode="External"/><Relationship Id="rId7" Type="http://schemas.openxmlformats.org/officeDocument/2006/relationships/hyperlink" Target="http://library.ncu.edu/dw/index/292" TargetMode="External"/><Relationship Id="rId8" Type="http://schemas.openxmlformats.org/officeDocument/2006/relationships/hyperlink" Target="http://www.viddler.com/v/33f2a014" TargetMode="External"/><Relationship Id="rId9" Type="http://schemas.openxmlformats.org/officeDocument/2006/relationships/hyperlink" Target="http://library.ncu.edu/dw/index/292" TargetMode="External"/><Relationship Id="rId10" Type="http://schemas.openxmlformats.org/officeDocument/2006/relationships/hyperlink" Target="http://iisit.org/Vol6/IISITv6p323-337Ellis663.pdf" TargetMode="External"/><Relationship Id="rId11"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Remove-tracked-changes-and-comments-1D732141-D3EF-4210-8371-DC7D5B9DACC7" TargetMode="External"/><Relationship Id="rId2" Type="http://schemas.openxmlformats.org/officeDocument/2006/relationships/hyperlink" Target="https://support.office.com/en-us/article/Create-a-table-of-contents-in-Word-882e8564-0edb-435e-84b5-1d8552ccf0c0" TargetMode="External"/></Relationship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1.xml"/><Relationship Id="rId13" Type="http://schemas.openxmlformats.org/officeDocument/2006/relationships/footer" Target="footer3.xml"/><Relationship Id="rId14" Type="http://schemas.openxmlformats.org/officeDocument/2006/relationships/header" Target="header2.xml"/><Relationship Id="rId15" Type="http://schemas.openxmlformats.org/officeDocument/2006/relationships/fontTable" Target="fontTable.xml"/><Relationship Id="rId16" Type="http://schemas.microsoft.com/office/2011/relationships/people" Target="peop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5AB37C32-BF80-4A4F-87CA-912611BC8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3985</Words>
  <Characters>22715</Characters>
  <Application>Microsoft Macintosh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annine Klein</dc:creator>
  <cp:lastModifiedBy>Microsoft Office User</cp:lastModifiedBy>
  <cp:revision>3</cp:revision>
  <dcterms:created xsi:type="dcterms:W3CDTF">2018-05-30T18:59:00Z</dcterms:created>
  <dcterms:modified xsi:type="dcterms:W3CDTF">2018-05-30T19:00:00Z</dcterms:modified>
</cp:coreProperties>
</file>